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5E72F9" w14:textId="77777777" w:rsidR="00917C42" w:rsidRPr="00473667" w:rsidRDefault="0D5709C0" w:rsidP="64586DF5">
      <w:pPr>
        <w:pBdr>
          <w:top w:val="nil"/>
          <w:left w:val="nil"/>
          <w:bottom w:val="nil"/>
          <w:right w:val="nil"/>
          <w:between w:val="nil"/>
        </w:pBdr>
      </w:pPr>
      <w:bookmarkStart w:id="0" w:name="_gjdgxs" w:colFirst="0" w:colLast="0"/>
      <w:bookmarkEnd w:id="0"/>
      <w:r w:rsidRPr="00473667">
        <w:rPr>
          <w:rFonts w:eastAsia="Arial" w:cs="Arial"/>
          <w:color w:val="000000"/>
        </w:rPr>
        <w:t xml:space="preserve">School Year: </w:t>
      </w:r>
      <w:r w:rsidRPr="00BC0409">
        <w:rPr>
          <w:rFonts w:eastAsia="Arial" w:cs="Arial"/>
          <w:color w:val="000000"/>
          <w:shd w:val="clear" w:color="auto" w:fill="DEEBF6"/>
        </w:rPr>
        <w:t xml:space="preserve">[Enter SPSA </w:t>
      </w:r>
      <w:r w:rsidR="6D1E2B04" w:rsidRPr="00BC0409">
        <w:rPr>
          <w:rFonts w:eastAsia="Arial" w:cs="Arial"/>
          <w:color w:val="000000"/>
          <w:shd w:val="clear" w:color="auto" w:fill="DEEBF6"/>
        </w:rPr>
        <w:t xml:space="preserve">Implementation School </w:t>
      </w:r>
      <w:r w:rsidRPr="00BC0409">
        <w:rPr>
          <w:rFonts w:eastAsia="Arial" w:cs="Arial"/>
          <w:color w:val="000000"/>
          <w:shd w:val="clear" w:color="auto" w:fill="DEEBF6"/>
        </w:rPr>
        <w:t>Year]</w:t>
      </w:r>
    </w:p>
    <w:p w14:paraId="136D71FB" w14:textId="44FF3B8D" w:rsidR="00917C42" w:rsidRDefault="0D5709C0" w:rsidP="00381030">
      <w:pPr>
        <w:pStyle w:val="Heading1"/>
        <w:pBdr>
          <w:top w:val="nil"/>
          <w:left w:val="nil"/>
          <w:bottom w:val="nil"/>
          <w:right w:val="nil"/>
          <w:between w:val="nil"/>
        </w:pBdr>
        <w:spacing w:before="360" w:after="360"/>
        <w:rPr>
          <w:rFonts w:eastAsia="Arial" w:cs="Arial"/>
          <w:color w:val="000000" w:themeColor="text1"/>
        </w:rPr>
      </w:pPr>
      <w:r>
        <w:t>School Plan for Student Achievement Template</w:t>
      </w:r>
    </w:p>
    <w:p w14:paraId="5414A69F" w14:textId="5FAB6C0A" w:rsidR="006F5CB3" w:rsidRPr="00393A00" w:rsidRDefault="007A5C48" w:rsidP="00381030">
      <w:pPr>
        <w:pBdr>
          <w:top w:val="nil"/>
          <w:left w:val="nil"/>
          <w:bottom w:val="nil"/>
          <w:right w:val="nil"/>
          <w:between w:val="nil"/>
        </w:pBdr>
        <w:spacing w:before="240" w:after="240"/>
        <w:rPr>
          <w:rStyle w:val="Hyperlink2Char"/>
          <w:color w:val="auto"/>
          <w:u w:val="none"/>
        </w:rPr>
      </w:pPr>
      <w:r w:rsidRPr="1BAA3E43">
        <w:rPr>
          <w:rFonts w:eastAsia="Arial" w:cs="Arial"/>
          <w:color w:val="000000" w:themeColor="text1"/>
        </w:rPr>
        <w:t>The i</w:t>
      </w:r>
      <w:r w:rsidR="00540D63">
        <w:rPr>
          <w:rFonts w:eastAsia="Arial" w:cs="Arial"/>
          <w:color w:val="000000"/>
        </w:rPr>
        <w:t>nstructions and requirements for completing the</w:t>
      </w:r>
      <w:r>
        <w:t xml:space="preserve"> </w:t>
      </w:r>
      <w:r w:rsidRPr="1BAA3E43">
        <w:rPr>
          <w:rFonts w:eastAsia="Arial" w:cs="Arial"/>
          <w:color w:val="000000" w:themeColor="text1"/>
        </w:rPr>
        <w:t>School Plan for Student Achievement</w:t>
      </w:r>
      <w:r w:rsidR="00540D63">
        <w:rPr>
          <w:rFonts w:eastAsia="Arial" w:cs="Arial"/>
          <w:color w:val="000000"/>
        </w:rPr>
        <w:t xml:space="preserve"> </w:t>
      </w:r>
      <w:r w:rsidRPr="1BAA3E43">
        <w:rPr>
          <w:rFonts w:eastAsia="Arial" w:cs="Arial"/>
          <w:color w:val="000000" w:themeColor="text1"/>
        </w:rPr>
        <w:t>(</w:t>
      </w:r>
      <w:r w:rsidR="00540D63">
        <w:rPr>
          <w:rFonts w:eastAsia="Arial" w:cs="Arial"/>
          <w:color w:val="000000"/>
        </w:rPr>
        <w:t>SPSA</w:t>
      </w:r>
      <w:r w:rsidRPr="1BAA3E43">
        <w:rPr>
          <w:rFonts w:eastAsia="Arial" w:cs="Arial"/>
          <w:color w:val="000000" w:themeColor="text1"/>
        </w:rPr>
        <w:t>)</w:t>
      </w:r>
      <w:r w:rsidR="00540D63">
        <w:rPr>
          <w:rFonts w:eastAsia="Arial" w:cs="Arial"/>
          <w:color w:val="000000"/>
        </w:rPr>
        <w:t xml:space="preserve"> </w:t>
      </w:r>
      <w:r w:rsidRPr="1BAA3E43">
        <w:rPr>
          <w:rFonts w:eastAsia="Arial" w:cs="Arial"/>
          <w:color w:val="000000" w:themeColor="text1"/>
        </w:rPr>
        <w:t>follow the template</w:t>
      </w:r>
      <w:r w:rsidR="00540D63">
        <w:rPr>
          <w:rFonts w:eastAsia="Arial" w:cs="Arial"/>
          <w:color w:val="000000"/>
        </w:rPr>
        <w:t xml:space="preserve"> in the </w:t>
      </w:r>
      <w:hyperlink w:anchor="_Instructions" w:tooltip="School Plan for Student Achievement (SPSA) Template Instructions">
        <w:r w:rsidR="001268BB" w:rsidRPr="001650F0">
          <w:rPr>
            <w:rStyle w:val="Hyperlink2Char"/>
          </w:rPr>
          <w:t>SPSA Template Instructions</w:t>
        </w:r>
      </w:hyperlink>
      <w:r w:rsidR="00540D63" w:rsidRPr="00490208">
        <w:rPr>
          <w:rStyle w:val="Hyperlink2Char"/>
          <w:color w:val="auto"/>
          <w:u w:val="none"/>
        </w:rPr>
        <w:t>.</w:t>
      </w:r>
    </w:p>
    <w:tbl>
      <w:tblPr>
        <w:tblStyle w:val="Style2"/>
        <w:tblW w:w="5000" w:type="pct"/>
        <w:tblLayout w:type="fixed"/>
        <w:tblLook w:val="0420" w:firstRow="1" w:lastRow="0" w:firstColumn="0" w:lastColumn="0" w:noHBand="0" w:noVBand="1"/>
        <w:tblDescription w:val="This table provides basic information including the school name, county-district-school code, schoolsite council approval date, and local board approval date of the School Plan for Student Achievement."/>
      </w:tblPr>
      <w:tblGrid>
        <w:gridCol w:w="3650"/>
        <w:gridCol w:w="3627"/>
        <w:gridCol w:w="3767"/>
        <w:gridCol w:w="3356"/>
      </w:tblGrid>
      <w:tr w:rsidR="003E3810" w14:paraId="4AA56CDC" w14:textId="77777777" w:rsidTr="0000585D">
        <w:trPr>
          <w:cnfStyle w:val="100000000000" w:firstRow="1" w:lastRow="0" w:firstColumn="0" w:lastColumn="0" w:oddVBand="0" w:evenVBand="0" w:oddHBand="0" w:evenHBand="0" w:firstRowFirstColumn="0" w:firstRowLastColumn="0" w:lastRowFirstColumn="0" w:lastRowLastColumn="0"/>
          <w:cantSplit/>
          <w:trHeight w:val="773"/>
          <w:tblHeader/>
        </w:trPr>
        <w:tc>
          <w:tcPr>
            <w:tcW w:w="0" w:type="dxa"/>
            <w:shd w:val="clear" w:color="auto" w:fill="F2F2F2" w:themeFill="background1" w:themeFillShade="F2"/>
            <w:vAlign w:val="center"/>
          </w:tcPr>
          <w:p w14:paraId="37490438" w14:textId="4024587B" w:rsidR="00CA7AFD" w:rsidRPr="00230F70" w:rsidRDefault="00540D63" w:rsidP="00BC0409">
            <w:pPr>
              <w:tabs>
                <w:tab w:val="left" w:pos="5093"/>
              </w:tabs>
              <w:jc w:val="center"/>
              <w:rPr>
                <w:b/>
                <w:bCs/>
              </w:rPr>
            </w:pPr>
            <w:r w:rsidRPr="00230F70">
              <w:rPr>
                <w:b/>
                <w:bCs/>
              </w:rPr>
              <w:t>School Name</w:t>
            </w:r>
          </w:p>
        </w:tc>
        <w:tc>
          <w:tcPr>
            <w:tcW w:w="0" w:type="dxa"/>
            <w:shd w:val="clear" w:color="auto" w:fill="F2F2F2" w:themeFill="background1" w:themeFillShade="F2"/>
            <w:vAlign w:val="center"/>
          </w:tcPr>
          <w:p w14:paraId="060FFC8B" w14:textId="435D65B6" w:rsidR="00CA7AFD" w:rsidRPr="00230F70" w:rsidRDefault="00540D63" w:rsidP="00BC0409">
            <w:pPr>
              <w:tabs>
                <w:tab w:val="left" w:pos="5093"/>
              </w:tabs>
              <w:jc w:val="center"/>
              <w:rPr>
                <w:b/>
                <w:bCs/>
                <w:color w:val="000000"/>
              </w:rPr>
            </w:pPr>
            <w:r w:rsidRPr="00230F70">
              <w:rPr>
                <w:b/>
                <w:bCs/>
                <w:color w:val="000000"/>
              </w:rPr>
              <w:t>County-District-School</w:t>
            </w:r>
          </w:p>
          <w:p w14:paraId="0733A5C0" w14:textId="08E7BFE8" w:rsidR="00CA7AFD" w:rsidRPr="00230F70" w:rsidRDefault="00540D63" w:rsidP="00BC0409">
            <w:pPr>
              <w:tabs>
                <w:tab w:val="left" w:pos="5093"/>
              </w:tabs>
              <w:jc w:val="center"/>
              <w:rPr>
                <w:b/>
                <w:bCs/>
                <w:color w:val="000000"/>
              </w:rPr>
            </w:pPr>
            <w:r w:rsidRPr="00230F70">
              <w:rPr>
                <w:b/>
                <w:bCs/>
                <w:color w:val="000000"/>
              </w:rPr>
              <w:t>(CDS) Code</w:t>
            </w:r>
          </w:p>
        </w:tc>
        <w:tc>
          <w:tcPr>
            <w:tcW w:w="0" w:type="dxa"/>
            <w:shd w:val="clear" w:color="auto" w:fill="F2F2F2" w:themeFill="background1" w:themeFillShade="F2"/>
            <w:vAlign w:val="center"/>
          </w:tcPr>
          <w:p w14:paraId="55083B80" w14:textId="7113C44A" w:rsidR="00CA7AFD" w:rsidRPr="00230F70" w:rsidRDefault="00540D63" w:rsidP="00BC0409">
            <w:pPr>
              <w:tabs>
                <w:tab w:val="left" w:pos="5093"/>
              </w:tabs>
              <w:jc w:val="center"/>
              <w:rPr>
                <w:b/>
                <w:bCs/>
                <w:color w:val="000000"/>
              </w:rPr>
            </w:pPr>
            <w:r w:rsidRPr="00230F70">
              <w:rPr>
                <w:b/>
                <w:bCs/>
                <w:color w:val="000000"/>
              </w:rPr>
              <w:t>Schoolsite Council (SSC)</w:t>
            </w:r>
          </w:p>
          <w:p w14:paraId="636A5C36" w14:textId="49D39502" w:rsidR="00917C42" w:rsidRPr="00230F70" w:rsidRDefault="00540D63" w:rsidP="00BC0409">
            <w:pPr>
              <w:tabs>
                <w:tab w:val="left" w:pos="5093"/>
              </w:tabs>
              <w:jc w:val="center"/>
              <w:rPr>
                <w:b/>
                <w:bCs/>
                <w:color w:val="000000"/>
              </w:rPr>
            </w:pPr>
            <w:r w:rsidRPr="00230F70">
              <w:rPr>
                <w:b/>
                <w:bCs/>
                <w:color w:val="000000"/>
              </w:rPr>
              <w:t>Approval Date</w:t>
            </w:r>
          </w:p>
        </w:tc>
        <w:tc>
          <w:tcPr>
            <w:tcW w:w="0" w:type="dxa"/>
            <w:shd w:val="clear" w:color="auto" w:fill="F2F2F2" w:themeFill="background1" w:themeFillShade="F2"/>
            <w:vAlign w:val="center"/>
          </w:tcPr>
          <w:p w14:paraId="16113254" w14:textId="1E5E4E89" w:rsidR="00CA7AFD" w:rsidRPr="00230F70" w:rsidRDefault="00540D63" w:rsidP="00BC0409">
            <w:pPr>
              <w:tabs>
                <w:tab w:val="left" w:pos="5093"/>
              </w:tabs>
              <w:jc w:val="center"/>
              <w:rPr>
                <w:b/>
                <w:bCs/>
                <w:color w:val="000000"/>
              </w:rPr>
            </w:pPr>
            <w:r w:rsidRPr="00230F70">
              <w:rPr>
                <w:b/>
                <w:bCs/>
                <w:color w:val="000000"/>
              </w:rPr>
              <w:t>Local Board</w:t>
            </w:r>
          </w:p>
          <w:p w14:paraId="02607CEE" w14:textId="37DF8C2B" w:rsidR="00917C42" w:rsidRPr="00230F70" w:rsidRDefault="00540D63" w:rsidP="00BC0409">
            <w:pPr>
              <w:tabs>
                <w:tab w:val="left" w:pos="5093"/>
              </w:tabs>
              <w:jc w:val="center"/>
              <w:rPr>
                <w:b/>
                <w:bCs/>
                <w:color w:val="000000"/>
              </w:rPr>
            </w:pPr>
            <w:r w:rsidRPr="00230F70">
              <w:rPr>
                <w:b/>
                <w:bCs/>
                <w:color w:val="000000"/>
              </w:rPr>
              <w:t>Approval Date</w:t>
            </w:r>
          </w:p>
        </w:tc>
      </w:tr>
      <w:tr w:rsidR="00063838" w14:paraId="1227F108" w14:textId="77777777" w:rsidTr="0000585D">
        <w:trPr>
          <w:cantSplit/>
          <w:trHeight w:val="773"/>
        </w:trPr>
        <w:tc>
          <w:tcPr>
            <w:tcW w:w="3638" w:type="dxa"/>
            <w:shd w:val="clear" w:color="auto" w:fill="DEEBF6"/>
            <w:vAlign w:val="center"/>
          </w:tcPr>
          <w:p w14:paraId="65D7E35D" w14:textId="503A550B" w:rsidR="00063838" w:rsidRPr="00063838" w:rsidRDefault="00063838" w:rsidP="00BC0409">
            <w:pPr>
              <w:tabs>
                <w:tab w:val="left" w:pos="5093"/>
              </w:tabs>
              <w:jc w:val="center"/>
            </w:pPr>
            <w:r>
              <w:t>[Add School Name here]</w:t>
            </w:r>
          </w:p>
        </w:tc>
        <w:tc>
          <w:tcPr>
            <w:tcW w:w="3635" w:type="dxa"/>
            <w:shd w:val="clear" w:color="auto" w:fill="DEEBF6"/>
            <w:vAlign w:val="center"/>
          </w:tcPr>
          <w:p w14:paraId="263A5921" w14:textId="7D4B812D" w:rsidR="00063838" w:rsidRPr="00063838" w:rsidRDefault="00063838" w:rsidP="00BC0409">
            <w:pPr>
              <w:tabs>
                <w:tab w:val="left" w:pos="5093"/>
              </w:tabs>
              <w:jc w:val="center"/>
              <w:rPr>
                <w:color w:val="000000"/>
              </w:rPr>
            </w:pPr>
            <w:r>
              <w:rPr>
                <w:color w:val="000000"/>
              </w:rPr>
              <w:t>[Add CDS Code here]</w:t>
            </w:r>
          </w:p>
        </w:tc>
        <w:tc>
          <w:tcPr>
            <w:tcW w:w="3777" w:type="dxa"/>
            <w:shd w:val="clear" w:color="auto" w:fill="DEEBF6"/>
            <w:vAlign w:val="center"/>
          </w:tcPr>
          <w:p w14:paraId="277A0182" w14:textId="6BC24BE7" w:rsidR="00063838" w:rsidRPr="00063838" w:rsidRDefault="00063838" w:rsidP="00BC0409">
            <w:pPr>
              <w:tabs>
                <w:tab w:val="left" w:pos="5093"/>
              </w:tabs>
              <w:jc w:val="center"/>
              <w:rPr>
                <w:color w:val="000000"/>
              </w:rPr>
            </w:pPr>
            <w:r>
              <w:rPr>
                <w:color w:val="000000"/>
              </w:rPr>
              <w:t>[Add SSC Approval Date here]</w:t>
            </w:r>
          </w:p>
        </w:tc>
        <w:tc>
          <w:tcPr>
            <w:tcW w:w="3340" w:type="dxa"/>
            <w:shd w:val="clear" w:color="auto" w:fill="DEEBF6"/>
            <w:vAlign w:val="center"/>
          </w:tcPr>
          <w:p w14:paraId="0E98ACC0" w14:textId="3FFE146E" w:rsidR="00063838" w:rsidRPr="00063838" w:rsidRDefault="00063838" w:rsidP="00BC0409">
            <w:pPr>
              <w:tabs>
                <w:tab w:val="left" w:pos="5093"/>
              </w:tabs>
              <w:jc w:val="center"/>
              <w:rPr>
                <w:color w:val="000000"/>
              </w:rPr>
            </w:pPr>
            <w:r>
              <w:rPr>
                <w:color w:val="000000"/>
              </w:rPr>
              <w:t xml:space="preserve">[Add Local Board </w:t>
            </w:r>
            <w:r w:rsidR="003E3810">
              <w:rPr>
                <w:color w:val="000000"/>
              </w:rPr>
              <w:t>Approval</w:t>
            </w:r>
            <w:r>
              <w:rPr>
                <w:color w:val="000000"/>
              </w:rPr>
              <w:t xml:space="preserve"> date here]</w:t>
            </w:r>
          </w:p>
        </w:tc>
      </w:tr>
    </w:tbl>
    <w:p w14:paraId="64827441" w14:textId="06A67B0C" w:rsidR="009A63B6" w:rsidRPr="005062C0" w:rsidRDefault="70D14AA5" w:rsidP="003E33AF">
      <w:pPr>
        <w:pStyle w:val="Heading2"/>
      </w:pPr>
      <w:bookmarkStart w:id="1" w:name="_Purpose_and_Description_1"/>
      <w:bookmarkEnd w:id="1"/>
      <w:r>
        <w:t xml:space="preserve">Plan </w:t>
      </w:r>
      <w:r w:rsidR="40115CB1">
        <w:t>Description</w:t>
      </w:r>
    </w:p>
    <w:p w14:paraId="58C8ECFD" w14:textId="4D69EFE5" w:rsidR="00917C42" w:rsidRDefault="31095D61" w:rsidP="00381030">
      <w:pPr>
        <w:spacing w:before="240" w:after="240"/>
      </w:pPr>
      <w:r>
        <w:t>Briefly d</w:t>
      </w:r>
      <w:r w:rsidR="735D5BD4">
        <w:t>escribe</w:t>
      </w:r>
      <w:r w:rsidR="0D5709C0">
        <w:t xml:space="preserve"> </w:t>
      </w:r>
      <w:r w:rsidR="5A509809">
        <w:t>your</w:t>
      </w:r>
      <w:r w:rsidR="7DFAAA57">
        <w:t xml:space="preserve"> </w:t>
      </w:r>
      <w:r w:rsidR="0D5709C0">
        <w:t xml:space="preserve">school’s plan for </w:t>
      </w:r>
      <w:r w:rsidR="735D5BD4">
        <w:t xml:space="preserve">effectively </w:t>
      </w:r>
      <w:r w:rsidR="173AB4CC">
        <w:t>meeting</w:t>
      </w:r>
      <w:r w:rsidR="12A42CB3">
        <w:t xml:space="preserve"> the</w:t>
      </w:r>
      <w:r w:rsidR="173AB4CC">
        <w:t xml:space="preserve"> ESSA requirements</w:t>
      </w:r>
      <w:r w:rsidR="12A42CB3">
        <w:t xml:space="preserve"> </w:t>
      </w:r>
      <w:r w:rsidR="173AB4CC">
        <w:t xml:space="preserve">in </w:t>
      </w:r>
      <w:r w:rsidR="0D5709C0">
        <w:t>alignment with</w:t>
      </w:r>
      <w:r w:rsidR="735D5BD4">
        <w:t xml:space="preserve"> the Local Control and Accountability Plan</w:t>
      </w:r>
      <w:r w:rsidR="5B50B510">
        <w:t xml:space="preserve"> (LCAP)</w:t>
      </w:r>
      <w:r w:rsidR="735D5BD4">
        <w:t xml:space="preserve"> and</w:t>
      </w:r>
      <w:r w:rsidR="0D5709C0">
        <w:t xml:space="preserve"> other federal, state, and local programs.</w:t>
      </w:r>
    </w:p>
    <w:p w14:paraId="7D0C1C3F" w14:textId="4EFE09F3" w:rsidR="009A63B6" w:rsidRPr="00230F70" w:rsidRDefault="3218E2F6" w:rsidP="007F2963">
      <w:pPr>
        <w:pStyle w:val="EditableA"/>
        <w:shd w:val="clear" w:color="auto" w:fill="DEEBF6"/>
        <w:rPr>
          <w:sz w:val="24"/>
          <w:szCs w:val="24"/>
        </w:rPr>
      </w:pPr>
      <w:r w:rsidRPr="00230F70">
        <w:rPr>
          <w:sz w:val="24"/>
          <w:szCs w:val="24"/>
        </w:rPr>
        <w:t>[Respond here]</w:t>
      </w:r>
    </w:p>
    <w:p w14:paraId="6A7622EB" w14:textId="77777777" w:rsidR="000B5120" w:rsidRPr="00230F70" w:rsidRDefault="000B5120" w:rsidP="007F2963">
      <w:pPr>
        <w:pStyle w:val="EditableA"/>
        <w:shd w:val="clear" w:color="auto" w:fill="DEEBF6"/>
        <w:rPr>
          <w:sz w:val="24"/>
          <w:szCs w:val="24"/>
        </w:rPr>
      </w:pPr>
    </w:p>
    <w:p w14:paraId="2F38825F" w14:textId="34556C3E" w:rsidR="00917C42" w:rsidRPr="00764C5A" w:rsidRDefault="4C2334F6" w:rsidP="003E33AF">
      <w:pPr>
        <w:pStyle w:val="Heading2"/>
      </w:pPr>
      <w:bookmarkStart w:id="2" w:name="_1fob9te"/>
      <w:bookmarkStart w:id="3" w:name="_Stakeholder_Involvement_1"/>
      <w:bookmarkEnd w:id="2"/>
      <w:bookmarkEnd w:id="3"/>
      <w:r>
        <w:t xml:space="preserve">Educational Partner </w:t>
      </w:r>
      <w:r w:rsidR="3C9FD59D">
        <w:t>Involvement</w:t>
      </w:r>
    </w:p>
    <w:p w14:paraId="4DBC4F36" w14:textId="2FC81B73" w:rsidR="0D5709C0" w:rsidRDefault="0D5709C0" w:rsidP="00381030">
      <w:pPr>
        <w:spacing w:before="240" w:after="240"/>
      </w:pPr>
      <w:r>
        <w:t xml:space="preserve">How, when, and with whom did </w:t>
      </w:r>
      <w:r w:rsidR="06E5C9CE">
        <w:t>your</w:t>
      </w:r>
      <w:r>
        <w:t xml:space="preserve"> school consult as part of the planning process for this SPSA/Annual Review and Update?</w:t>
      </w:r>
    </w:p>
    <w:p w14:paraId="278BBFBD" w14:textId="4D633EF3" w:rsidR="006E2A64" w:rsidRPr="0025752E" w:rsidRDefault="67BB01F5" w:rsidP="00381030">
      <w:pPr>
        <w:spacing w:before="240" w:after="240"/>
        <w:rPr>
          <w:rFonts w:eastAsia="Arial" w:cs="Arial"/>
          <w:color w:val="000000" w:themeColor="text1"/>
          <w:highlight w:val="green"/>
        </w:rPr>
      </w:pPr>
      <w:r w:rsidRPr="0FAF709F">
        <w:rPr>
          <w:rFonts w:eastAsia="Arial" w:cs="Arial"/>
          <w:b/>
          <w:bCs/>
          <w:color w:val="000000" w:themeColor="text1"/>
        </w:rPr>
        <w:t>Involvement Process for the SPSA and Annual Review and Update</w:t>
      </w:r>
    </w:p>
    <w:p w14:paraId="28D84C5D" w14:textId="686D482F" w:rsidR="00917C42" w:rsidRPr="007F2963" w:rsidRDefault="007A5C48" w:rsidP="007F2963">
      <w:pPr>
        <w:pStyle w:val="EditableA"/>
        <w:shd w:val="clear" w:color="auto" w:fill="DEEBF6"/>
        <w:rPr>
          <w:sz w:val="24"/>
          <w:szCs w:val="24"/>
        </w:rPr>
      </w:pPr>
      <w:r w:rsidRPr="5E009987">
        <w:rPr>
          <w:sz w:val="24"/>
          <w:szCs w:val="24"/>
        </w:rPr>
        <w:t>[Respond here]</w:t>
      </w:r>
    </w:p>
    <w:p w14:paraId="0CF65F7C" w14:textId="77777777" w:rsidR="00917C42" w:rsidRPr="007F2963" w:rsidRDefault="00917C42" w:rsidP="007F2963">
      <w:pPr>
        <w:pBdr>
          <w:top w:val="single" w:sz="4" w:space="1" w:color="8EAADB"/>
          <w:left w:val="single" w:sz="4" w:space="4" w:color="8EAADB"/>
          <w:bottom w:val="single" w:sz="4" w:space="1" w:color="8EAADB"/>
          <w:right w:val="single" w:sz="4" w:space="4" w:color="8EAADB"/>
          <w:between w:val="nil"/>
        </w:pBdr>
        <w:shd w:val="clear" w:color="auto" w:fill="DEEBF6"/>
        <w:tabs>
          <w:tab w:val="left" w:pos="0"/>
        </w:tabs>
        <w:spacing w:after="0"/>
        <w:ind w:right="36"/>
        <w:rPr>
          <w:color w:val="000000"/>
        </w:rPr>
      </w:pPr>
    </w:p>
    <w:p w14:paraId="4D0B7B29" w14:textId="3CE22B53" w:rsidR="00821666" w:rsidRDefault="00821666" w:rsidP="003E33AF">
      <w:pPr>
        <w:pStyle w:val="Heading2"/>
      </w:pPr>
      <w:bookmarkStart w:id="4" w:name="_3znysh7"/>
      <w:bookmarkStart w:id="5" w:name="_Resource_Inequities_1"/>
      <w:bookmarkEnd w:id="4"/>
      <w:bookmarkEnd w:id="5"/>
      <w:r>
        <w:lastRenderedPageBreak/>
        <w:t>Comprehensive Needs Assessment</w:t>
      </w:r>
    </w:p>
    <w:p w14:paraId="0E2428D5" w14:textId="420F2771" w:rsidR="00821666" w:rsidRDefault="00821666" w:rsidP="00381030">
      <w:pPr>
        <w:spacing w:before="240" w:after="240"/>
      </w:pPr>
      <w:r w:rsidRPr="00821666">
        <w:t>Identify and describe any areas that need significant improvement based on a review of Dashboard and local data, including any areas of low performance and significant performance gaps among student groups on Dashboard indicators, and any steps taken to address those areas.</w:t>
      </w:r>
    </w:p>
    <w:p w14:paraId="13166D3F" w14:textId="1A6F3690" w:rsidR="00821666" w:rsidRPr="00230F70" w:rsidRDefault="00821666" w:rsidP="00821666">
      <w:pPr>
        <w:pStyle w:val="EditableA"/>
        <w:shd w:val="clear" w:color="auto" w:fill="DEEBF6"/>
        <w:rPr>
          <w:sz w:val="24"/>
          <w:szCs w:val="24"/>
        </w:rPr>
      </w:pPr>
      <w:r w:rsidRPr="00230F70">
        <w:rPr>
          <w:sz w:val="24"/>
          <w:szCs w:val="24"/>
        </w:rPr>
        <w:t xml:space="preserve"> [Respond here]</w:t>
      </w:r>
    </w:p>
    <w:p w14:paraId="5E69B7E4" w14:textId="77777777" w:rsidR="00821666" w:rsidRPr="00230F70" w:rsidRDefault="00821666" w:rsidP="00821666">
      <w:pPr>
        <w:pStyle w:val="EditableA"/>
        <w:shd w:val="clear" w:color="auto" w:fill="DEEBF6"/>
        <w:rPr>
          <w:sz w:val="24"/>
          <w:szCs w:val="24"/>
        </w:rPr>
      </w:pPr>
    </w:p>
    <w:p w14:paraId="4AD08719" w14:textId="02BFAB88" w:rsidR="00917C42" w:rsidRDefault="1314CB1B" w:rsidP="003E33AF">
      <w:pPr>
        <w:pStyle w:val="Heading2"/>
      </w:pPr>
      <w:r>
        <w:t>Goals, Strategies</w:t>
      </w:r>
      <w:r w:rsidR="4361D762">
        <w:t>/Activities</w:t>
      </w:r>
      <w:r>
        <w:t xml:space="preserve">, </w:t>
      </w:r>
      <w:r w:rsidR="1035E363">
        <w:t xml:space="preserve">and </w:t>
      </w:r>
      <w:r>
        <w:t>Expenditures</w:t>
      </w:r>
    </w:p>
    <w:p w14:paraId="37576420" w14:textId="01C5DDC3" w:rsidR="00A01A1C" w:rsidRDefault="7A844D7A" w:rsidP="00381030">
      <w:pPr>
        <w:spacing w:before="240" w:after="240"/>
      </w:pPr>
      <w:r>
        <w:t xml:space="preserve">Complete a copy of the </w:t>
      </w:r>
      <w:r w:rsidR="552E1DB4">
        <w:t xml:space="preserve">Goal </w:t>
      </w:r>
      <w:r>
        <w:t>table for each of the school’s goals. Duplicate the table as needed.</w:t>
      </w:r>
    </w:p>
    <w:p w14:paraId="5A2F37E0" w14:textId="1BB324C5" w:rsidR="00A01A1C" w:rsidRDefault="00540D63" w:rsidP="00381030">
      <w:pPr>
        <w:pStyle w:val="Heading3"/>
        <w:spacing w:before="360" w:after="240"/>
      </w:pPr>
      <w:bookmarkStart w:id="6" w:name="_tyjcwt"/>
      <w:bookmarkStart w:id="7" w:name="_Goal_1"/>
      <w:bookmarkEnd w:id="6"/>
      <w:bookmarkEnd w:id="7"/>
      <w:r w:rsidRPr="1BAA3E43">
        <w:rPr>
          <w:color w:val="000000" w:themeColor="text1"/>
        </w:rPr>
        <w:t>Goal</w:t>
      </w:r>
      <w:r w:rsidR="00404335" w:rsidRPr="1BAA3E43">
        <w:rPr>
          <w:color w:val="000000" w:themeColor="text1"/>
        </w:rPr>
        <w:t xml:space="preserve"> #</w:t>
      </w:r>
    </w:p>
    <w:tbl>
      <w:tblPr>
        <w:tblStyle w:val="Style1"/>
        <w:tblW w:w="5000" w:type="pct"/>
        <w:tblLook w:val="06A0" w:firstRow="1" w:lastRow="0" w:firstColumn="1" w:lastColumn="0" w:noHBand="1" w:noVBand="1"/>
        <w:tblDescription w:val="This table provides the goal number and a description of what the school plans to accomplish with the goal."/>
      </w:tblPr>
      <w:tblGrid>
        <w:gridCol w:w="1897"/>
        <w:gridCol w:w="12483"/>
      </w:tblGrid>
      <w:tr w:rsidR="00404335" w:rsidRPr="00B32BD8" w14:paraId="7304D3C5" w14:textId="77777777" w:rsidTr="00B30F85">
        <w:trPr>
          <w:cantSplit/>
          <w:trHeight w:val="364"/>
          <w:tblHeader/>
        </w:trPr>
        <w:tc>
          <w:tcPr>
            <w:tcW w:w="197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tcPr>
          <w:p w14:paraId="4B33F582" w14:textId="77777777" w:rsidR="00404335" w:rsidRPr="007F2963" w:rsidRDefault="00404335" w:rsidP="00F669D3">
            <w:pPr>
              <w:tabs>
                <w:tab w:val="left" w:pos="5093"/>
              </w:tabs>
              <w:jc w:val="center"/>
              <w:rPr>
                <w:rFonts w:cs="Arial"/>
                <w:b/>
                <w:bCs/>
                <w:color w:val="000000"/>
              </w:rPr>
            </w:pPr>
            <w:r w:rsidRPr="007F2963">
              <w:rPr>
                <w:rFonts w:cs="Arial"/>
                <w:b/>
                <w:bCs/>
                <w:color w:val="000000"/>
              </w:rPr>
              <w:t>Goal #</w:t>
            </w:r>
          </w:p>
        </w:tc>
        <w:tc>
          <w:tcPr>
            <w:tcW w:w="13279"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tcPr>
          <w:p w14:paraId="235E4835" w14:textId="77777777" w:rsidR="00404335" w:rsidRPr="007F2963" w:rsidRDefault="00404335" w:rsidP="00F669D3">
            <w:pPr>
              <w:tabs>
                <w:tab w:val="left" w:pos="5093"/>
              </w:tabs>
              <w:rPr>
                <w:rFonts w:cs="Arial"/>
                <w:b/>
                <w:bCs/>
                <w:color w:val="000000"/>
              </w:rPr>
            </w:pPr>
            <w:r w:rsidRPr="007F2963">
              <w:rPr>
                <w:rFonts w:cs="Arial"/>
                <w:b/>
                <w:bCs/>
                <w:color w:val="000000"/>
              </w:rPr>
              <w:t>Description</w:t>
            </w:r>
          </w:p>
        </w:tc>
      </w:tr>
      <w:tr w:rsidR="00404335" w:rsidRPr="00B32BD8" w14:paraId="0D5DC651" w14:textId="77777777" w:rsidTr="0000585D">
        <w:trPr>
          <w:cantSplit/>
          <w:trHeight w:val="364"/>
        </w:trPr>
        <w:tc>
          <w:tcPr>
            <w:tcW w:w="1975" w:type="dxa"/>
            <w:tcBorders>
              <w:top w:val="single" w:sz="8" w:space="0" w:color="404040" w:themeColor="text1" w:themeTint="BF"/>
              <w:bottom w:val="single" w:sz="4" w:space="0" w:color="8496B0"/>
              <w:right w:val="single" w:sz="4" w:space="0" w:color="8496B0"/>
            </w:tcBorders>
            <w:shd w:val="clear" w:color="auto" w:fill="DEEBF6"/>
          </w:tcPr>
          <w:p w14:paraId="1B3D2774" w14:textId="1C99AFEE" w:rsidR="00404335" w:rsidRPr="007F2963" w:rsidRDefault="00404335" w:rsidP="00F669D3">
            <w:pPr>
              <w:tabs>
                <w:tab w:val="left" w:pos="5093"/>
              </w:tabs>
              <w:jc w:val="center"/>
              <w:rPr>
                <w:rFonts w:cs="Arial"/>
                <w:b/>
                <w:bCs/>
                <w:color w:val="000000"/>
              </w:rPr>
            </w:pPr>
            <w:r w:rsidRPr="007F2963">
              <w:rPr>
                <w:rFonts w:cs="Arial"/>
                <w:b/>
                <w:bCs/>
                <w:color w:val="000000"/>
              </w:rPr>
              <w:t>[Goal</w:t>
            </w:r>
            <w:r w:rsidR="008E2D72" w:rsidRPr="007F2963">
              <w:rPr>
                <w:rFonts w:cs="Arial"/>
                <w:b/>
                <w:bCs/>
                <w:color w:val="000000"/>
              </w:rPr>
              <w:t xml:space="preserve"> #</w:t>
            </w:r>
            <w:r w:rsidRPr="007F2963">
              <w:rPr>
                <w:rFonts w:cs="Arial"/>
                <w:b/>
                <w:bCs/>
                <w:color w:val="000000"/>
              </w:rPr>
              <w:t>]</w:t>
            </w:r>
          </w:p>
        </w:tc>
        <w:tc>
          <w:tcPr>
            <w:tcW w:w="13279" w:type="dxa"/>
            <w:tcBorders>
              <w:top w:val="single" w:sz="8" w:space="0" w:color="404040" w:themeColor="text1" w:themeTint="BF"/>
              <w:left w:val="single" w:sz="4" w:space="0" w:color="8496B0"/>
              <w:bottom w:val="single" w:sz="4" w:space="0" w:color="8496B0"/>
            </w:tcBorders>
            <w:shd w:val="clear" w:color="auto" w:fill="DEEBF6"/>
          </w:tcPr>
          <w:p w14:paraId="141F3C6C" w14:textId="517E82FE" w:rsidR="00404335" w:rsidRPr="001C607B" w:rsidRDefault="3A8B5DA3" w:rsidP="64586DF5">
            <w:pPr>
              <w:tabs>
                <w:tab w:val="left" w:pos="5093"/>
              </w:tabs>
              <w:rPr>
                <w:rFonts w:cs="Arial"/>
                <w:color w:val="000000"/>
              </w:rPr>
            </w:pPr>
            <w:r w:rsidRPr="001C607B">
              <w:rPr>
                <w:rFonts w:cs="Arial"/>
                <w:color w:val="000000" w:themeColor="text1"/>
              </w:rPr>
              <w:t>[</w:t>
            </w:r>
            <w:r w:rsidR="035B4603" w:rsidRPr="001C607B">
              <w:rPr>
                <w:rFonts w:cs="Arial"/>
                <w:color w:val="000000" w:themeColor="text1"/>
              </w:rPr>
              <w:t xml:space="preserve">A description of what the </w:t>
            </w:r>
            <w:r w:rsidR="0E64AF2D" w:rsidRPr="001C607B">
              <w:rPr>
                <w:rFonts w:cs="Arial"/>
                <w:color w:val="000000" w:themeColor="text1"/>
              </w:rPr>
              <w:t>school</w:t>
            </w:r>
            <w:r w:rsidR="035B4603" w:rsidRPr="001C607B">
              <w:rPr>
                <w:rFonts w:cs="Arial"/>
                <w:color w:val="000000" w:themeColor="text1"/>
              </w:rPr>
              <w:t xml:space="preserve"> plans to accomplish]</w:t>
            </w:r>
          </w:p>
        </w:tc>
      </w:tr>
    </w:tbl>
    <w:p w14:paraId="21CB969B" w14:textId="493E9186" w:rsidR="00404335" w:rsidRDefault="4A29F57C" w:rsidP="00381030">
      <w:pPr>
        <w:pStyle w:val="Heading3"/>
        <w:spacing w:before="360" w:after="240"/>
      </w:pPr>
      <w:bookmarkStart w:id="8" w:name="_Identified_Need_1"/>
      <w:bookmarkEnd w:id="8"/>
      <w:r>
        <w:t>Identified Need</w:t>
      </w:r>
    </w:p>
    <w:p w14:paraId="00618EDC" w14:textId="04599511" w:rsidR="007A5C48" w:rsidRPr="007A5C48" w:rsidRDefault="5E01D28F" w:rsidP="00381030">
      <w:pPr>
        <w:spacing w:before="240" w:after="240"/>
        <w:rPr>
          <w:color w:val="000000" w:themeColor="text1"/>
        </w:rPr>
      </w:pPr>
      <w:r w:rsidRPr="64586DF5">
        <w:rPr>
          <w:color w:val="000000" w:themeColor="text1"/>
        </w:rPr>
        <w:t>A description of any areas that need significant improvement based on a review of Dashboard and local data, including any areas of low performance and significant performance gaps among student groups on Dashboard indicators, and any steps taken to address those areas.</w:t>
      </w:r>
    </w:p>
    <w:p w14:paraId="37AEB4FF" w14:textId="51267ADF" w:rsidR="000B5120" w:rsidRPr="007F2963" w:rsidRDefault="00DF1D1E" w:rsidP="007F2963">
      <w:pPr>
        <w:pStyle w:val="EditableA"/>
        <w:shd w:val="clear" w:color="auto" w:fill="DEEBF6"/>
        <w:rPr>
          <w:sz w:val="24"/>
          <w:szCs w:val="24"/>
        </w:rPr>
      </w:pPr>
      <w:bookmarkStart w:id="9" w:name="_4d34og8"/>
      <w:bookmarkStart w:id="10" w:name="_Annual_Measurable_Outcomes_1"/>
      <w:bookmarkEnd w:id="9"/>
      <w:bookmarkEnd w:id="10"/>
      <w:r w:rsidRPr="007F2963">
        <w:rPr>
          <w:sz w:val="24"/>
          <w:szCs w:val="24"/>
        </w:rPr>
        <w:t>[Respond here]</w:t>
      </w:r>
      <w:r w:rsidR="000B5120" w:rsidRPr="007F2963">
        <w:rPr>
          <w:sz w:val="24"/>
          <w:szCs w:val="24"/>
        </w:rPr>
        <w:t xml:space="preserve"> </w:t>
      </w:r>
    </w:p>
    <w:p w14:paraId="7CEC0B6B" w14:textId="77777777" w:rsidR="000B5120" w:rsidRPr="007F2963" w:rsidRDefault="000B5120" w:rsidP="007F2963">
      <w:pPr>
        <w:pStyle w:val="EditableA"/>
        <w:shd w:val="clear" w:color="auto" w:fill="DEEBF6"/>
        <w:rPr>
          <w:sz w:val="24"/>
          <w:szCs w:val="24"/>
        </w:rPr>
      </w:pPr>
    </w:p>
    <w:p w14:paraId="083D8BD3" w14:textId="0D56E521" w:rsidR="00917C42" w:rsidRDefault="0D5709C0" w:rsidP="00381030">
      <w:pPr>
        <w:pStyle w:val="Heading3"/>
        <w:spacing w:before="360" w:after="240"/>
      </w:pPr>
      <w:r w:rsidRPr="64586DF5">
        <w:t>Annual Measurable Outcomes</w:t>
      </w:r>
    </w:p>
    <w:p w14:paraId="70559D9D" w14:textId="067EFE09" w:rsidR="678C552C" w:rsidRPr="00353C6B" w:rsidRDefault="678C552C" w:rsidP="00381030">
      <w:pPr>
        <w:spacing w:before="240" w:after="240"/>
        <w:rPr>
          <w:rFonts w:eastAsia="Arial" w:cs="Arial"/>
          <w:i/>
          <w:iCs/>
          <w:color w:val="000000" w:themeColor="text1"/>
          <w:highlight w:val="green"/>
        </w:rPr>
      </w:pPr>
      <w:r w:rsidRPr="64586DF5">
        <w:rPr>
          <w:rFonts w:eastAsia="Arial" w:cs="Arial"/>
          <w:color w:val="000000" w:themeColor="text1"/>
        </w:rPr>
        <w:t xml:space="preserve">Identify the metric(s) and/or state indicator(s) that </w:t>
      </w:r>
      <w:r w:rsidR="5BEE1A00" w:rsidRPr="64586DF5">
        <w:rPr>
          <w:rFonts w:eastAsia="Arial" w:cs="Arial"/>
          <w:color w:val="000000" w:themeColor="text1"/>
        </w:rPr>
        <w:t>your</w:t>
      </w:r>
      <w:r w:rsidRPr="64586DF5">
        <w:rPr>
          <w:rFonts w:eastAsia="Arial" w:cs="Arial"/>
          <w:color w:val="000000" w:themeColor="text1"/>
        </w:rPr>
        <w:t xml:space="preserve"> school will use as a means of evaluating progress toward accomplishing the goal. </w:t>
      </w:r>
    </w:p>
    <w:tbl>
      <w:tblPr>
        <w:tblStyle w:val="Style2"/>
        <w:tblW w:w="5000" w:type="pct"/>
        <w:tblLayout w:type="fixed"/>
        <w:tblLook w:val="0420" w:firstRow="1" w:lastRow="0" w:firstColumn="0" w:lastColumn="0" w:noHBand="0" w:noVBand="1"/>
        <w:tblDescription w:val="This table provides information on the metric(s) and/or state indicator(s) used to evaluate progress toward accomplishing the goal, the baseline or actual outcome, and the expected outcome."/>
      </w:tblPr>
      <w:tblGrid>
        <w:gridCol w:w="4805"/>
        <w:gridCol w:w="4787"/>
        <w:gridCol w:w="4808"/>
      </w:tblGrid>
      <w:tr w:rsidR="00917C42" w14:paraId="461F442D" w14:textId="77777777" w:rsidTr="003F0666">
        <w:trPr>
          <w:cnfStyle w:val="100000000000" w:firstRow="1" w:lastRow="0" w:firstColumn="0" w:lastColumn="0" w:oddVBand="0" w:evenVBand="0" w:oddHBand="0" w:evenHBand="0" w:firstRowFirstColumn="0" w:firstRowLastColumn="0" w:lastRowFirstColumn="0" w:lastRowLastColumn="0"/>
          <w:cantSplit/>
          <w:trHeight w:val="479"/>
          <w:tblHeader/>
        </w:trPr>
        <w:tc>
          <w:tcPr>
            <w:tcW w:w="4703" w:type="dxa"/>
            <w:shd w:val="clear" w:color="auto" w:fill="F2F2F2" w:themeFill="background1" w:themeFillShade="F2"/>
            <w:vAlign w:val="center"/>
          </w:tcPr>
          <w:p w14:paraId="3C29CF41" w14:textId="5229BBCE" w:rsidR="00917C42" w:rsidRPr="00230F70" w:rsidRDefault="00540D63" w:rsidP="00BC0409">
            <w:pPr>
              <w:rPr>
                <w:b/>
                <w:bCs/>
              </w:rPr>
            </w:pPr>
            <w:r w:rsidRPr="00230F70">
              <w:rPr>
                <w:b/>
                <w:bCs/>
              </w:rPr>
              <w:lastRenderedPageBreak/>
              <w:t>Metric/Indicator</w:t>
            </w:r>
          </w:p>
        </w:tc>
        <w:tc>
          <w:tcPr>
            <w:tcW w:w="4704" w:type="dxa"/>
            <w:shd w:val="clear" w:color="auto" w:fill="F2F2F2" w:themeFill="background1" w:themeFillShade="F2"/>
            <w:vAlign w:val="center"/>
          </w:tcPr>
          <w:p w14:paraId="2B00D3E5" w14:textId="026CE584" w:rsidR="00917C42" w:rsidRPr="00230F70" w:rsidRDefault="0D5709C0" w:rsidP="00BC0409">
            <w:pPr>
              <w:rPr>
                <w:b/>
                <w:bCs/>
              </w:rPr>
            </w:pPr>
            <w:r w:rsidRPr="00230F70">
              <w:rPr>
                <w:b/>
                <w:bCs/>
              </w:rPr>
              <w:t>Baseline</w:t>
            </w:r>
            <w:r w:rsidR="00540D63" w:rsidRPr="00230F70">
              <w:rPr>
                <w:b/>
                <w:bCs/>
              </w:rPr>
              <w:t>/Actual Outcome</w:t>
            </w:r>
          </w:p>
        </w:tc>
        <w:tc>
          <w:tcPr>
            <w:tcW w:w="4705" w:type="dxa"/>
            <w:shd w:val="clear" w:color="auto" w:fill="F2F2F2" w:themeFill="background1" w:themeFillShade="F2"/>
            <w:vAlign w:val="center"/>
          </w:tcPr>
          <w:p w14:paraId="59CDC584" w14:textId="19393B6F" w:rsidR="00917C42" w:rsidRPr="00230F70" w:rsidRDefault="00540D63" w:rsidP="00BC0409">
            <w:pPr>
              <w:rPr>
                <w:b/>
                <w:bCs/>
              </w:rPr>
            </w:pPr>
            <w:r w:rsidRPr="00230F70">
              <w:rPr>
                <w:b/>
                <w:bCs/>
              </w:rPr>
              <w:t>Expected Outcome</w:t>
            </w:r>
          </w:p>
        </w:tc>
      </w:tr>
      <w:tr w:rsidR="00C37019" w14:paraId="35DFA109" w14:textId="77777777" w:rsidTr="0000585D">
        <w:trPr>
          <w:cantSplit/>
          <w:trHeight w:val="479"/>
        </w:trPr>
        <w:tc>
          <w:tcPr>
            <w:tcW w:w="4703" w:type="dxa"/>
            <w:shd w:val="clear" w:color="auto" w:fill="DEEBF6"/>
            <w:vAlign w:val="center"/>
          </w:tcPr>
          <w:p w14:paraId="3887496A" w14:textId="715E0F8E" w:rsidR="00917C42" w:rsidRDefault="00540D63" w:rsidP="00BC0409">
            <w:r>
              <w:t>[Add metric/indicator here]</w:t>
            </w:r>
          </w:p>
        </w:tc>
        <w:tc>
          <w:tcPr>
            <w:tcW w:w="4704" w:type="dxa"/>
            <w:shd w:val="clear" w:color="auto" w:fill="DEEBF6"/>
            <w:vAlign w:val="center"/>
          </w:tcPr>
          <w:p w14:paraId="391843E5" w14:textId="77777777" w:rsidR="00917C42" w:rsidRDefault="00540D63" w:rsidP="00BC0409">
            <w:r>
              <w:t>[Add baseline here]</w:t>
            </w:r>
          </w:p>
        </w:tc>
        <w:tc>
          <w:tcPr>
            <w:tcW w:w="4705" w:type="dxa"/>
            <w:shd w:val="clear" w:color="auto" w:fill="DEEBF6"/>
            <w:vAlign w:val="center"/>
          </w:tcPr>
          <w:p w14:paraId="72F1809B" w14:textId="43A9D43C" w:rsidR="00917C42" w:rsidRDefault="00540D63" w:rsidP="00BC0409">
            <w:r>
              <w:t>[Add expected outcome here]</w:t>
            </w:r>
          </w:p>
        </w:tc>
      </w:tr>
      <w:tr w:rsidR="003623BC" w14:paraId="2F948F65" w14:textId="77777777" w:rsidTr="0000585D">
        <w:trPr>
          <w:cantSplit/>
          <w:trHeight w:val="479"/>
        </w:trPr>
        <w:tc>
          <w:tcPr>
            <w:tcW w:w="4703" w:type="dxa"/>
            <w:shd w:val="clear" w:color="auto" w:fill="DEEBF6"/>
            <w:vAlign w:val="center"/>
          </w:tcPr>
          <w:p w14:paraId="5F31B14E" w14:textId="43988743" w:rsidR="003623BC" w:rsidRDefault="003623BC" w:rsidP="00BC0409">
            <w:r>
              <w:t>[Add metric/indicator here]</w:t>
            </w:r>
          </w:p>
        </w:tc>
        <w:tc>
          <w:tcPr>
            <w:tcW w:w="4704" w:type="dxa"/>
            <w:shd w:val="clear" w:color="auto" w:fill="DEEBF6"/>
            <w:vAlign w:val="center"/>
          </w:tcPr>
          <w:p w14:paraId="106BF1C7" w14:textId="62A1D971" w:rsidR="003623BC" w:rsidRDefault="003623BC" w:rsidP="00BC0409">
            <w:r>
              <w:t>[Add baseline here]</w:t>
            </w:r>
          </w:p>
        </w:tc>
        <w:tc>
          <w:tcPr>
            <w:tcW w:w="4705" w:type="dxa"/>
            <w:shd w:val="clear" w:color="auto" w:fill="DEEBF6"/>
            <w:vAlign w:val="center"/>
          </w:tcPr>
          <w:p w14:paraId="18271D1D" w14:textId="653FE380" w:rsidR="003623BC" w:rsidRDefault="003623BC" w:rsidP="00BC0409">
            <w:r>
              <w:t>[Add expected outcome here]</w:t>
            </w:r>
          </w:p>
        </w:tc>
      </w:tr>
      <w:tr w:rsidR="003623BC" w14:paraId="395CD237" w14:textId="77777777" w:rsidTr="0000585D">
        <w:trPr>
          <w:cantSplit/>
          <w:trHeight w:val="479"/>
        </w:trPr>
        <w:tc>
          <w:tcPr>
            <w:tcW w:w="4703" w:type="dxa"/>
            <w:shd w:val="clear" w:color="auto" w:fill="DEEBF6"/>
            <w:vAlign w:val="center"/>
          </w:tcPr>
          <w:p w14:paraId="714DCF75" w14:textId="3E5C1863" w:rsidR="003623BC" w:rsidRDefault="003623BC" w:rsidP="00BC0409">
            <w:r>
              <w:t>[Add metric/indicator here]</w:t>
            </w:r>
          </w:p>
        </w:tc>
        <w:tc>
          <w:tcPr>
            <w:tcW w:w="4704" w:type="dxa"/>
            <w:shd w:val="clear" w:color="auto" w:fill="DEEBF6"/>
            <w:vAlign w:val="center"/>
          </w:tcPr>
          <w:p w14:paraId="511CBD6E" w14:textId="390A7E73" w:rsidR="003623BC" w:rsidRDefault="003623BC" w:rsidP="00BC0409">
            <w:r>
              <w:t>[Add baseline here]</w:t>
            </w:r>
          </w:p>
        </w:tc>
        <w:tc>
          <w:tcPr>
            <w:tcW w:w="4705" w:type="dxa"/>
            <w:shd w:val="clear" w:color="auto" w:fill="DEEBF6"/>
            <w:vAlign w:val="center"/>
          </w:tcPr>
          <w:p w14:paraId="569BFD9A" w14:textId="5F07A04E" w:rsidR="003623BC" w:rsidRDefault="003623BC" w:rsidP="00BC0409">
            <w:r>
              <w:t>[Add expected outcome here]</w:t>
            </w:r>
          </w:p>
        </w:tc>
      </w:tr>
    </w:tbl>
    <w:p w14:paraId="27465929" w14:textId="589E5677" w:rsidR="00917C42" w:rsidRDefault="0D5709C0" w:rsidP="003E33AF">
      <w:pPr>
        <w:pStyle w:val="Heading2"/>
      </w:pPr>
      <w:bookmarkStart w:id="11" w:name="_2s8eyo1" w:colFirst="0" w:colLast="0"/>
      <w:bookmarkStart w:id="12" w:name="_3rdcrjn"/>
      <w:bookmarkStart w:id="13" w:name="_Strategy/Activity_1"/>
      <w:bookmarkEnd w:id="11"/>
      <w:bookmarkEnd w:id="12"/>
      <w:bookmarkEnd w:id="13"/>
      <w:r>
        <w:t>Strateg</w:t>
      </w:r>
      <w:r w:rsidR="40CF4BAD">
        <w:t>ies</w:t>
      </w:r>
      <w:r>
        <w:t>/Activit</w:t>
      </w:r>
      <w:r w:rsidR="7AD470F8">
        <w:t>ies</w:t>
      </w:r>
    </w:p>
    <w:p w14:paraId="67999E95" w14:textId="20B25C3F" w:rsidR="00917C42" w:rsidRDefault="091D98E6" w:rsidP="00381030">
      <w:pPr>
        <w:pBdr>
          <w:top w:val="nil"/>
          <w:left w:val="nil"/>
          <w:bottom w:val="nil"/>
          <w:right w:val="nil"/>
          <w:between w:val="nil"/>
        </w:pBdr>
        <w:spacing w:before="240" w:after="240"/>
        <w:rPr>
          <w:color w:val="000000"/>
        </w:rPr>
      </w:pPr>
      <w:r>
        <w:t xml:space="preserve">Complete the Strategy/Activity </w:t>
      </w:r>
      <w:r w:rsidR="2A584892">
        <w:t>T</w:t>
      </w:r>
      <w:r>
        <w:t xml:space="preserve">able </w:t>
      </w:r>
      <w:r w:rsidR="2A584892">
        <w:t>with</w:t>
      </w:r>
      <w:r>
        <w:t xml:space="preserve"> each of </w:t>
      </w:r>
      <w:r w:rsidR="617710DD">
        <w:t>your</w:t>
      </w:r>
      <w:r>
        <w:t xml:space="preserve"> school’s strategies/activities</w:t>
      </w:r>
      <w:r w:rsidR="4F7DFA40">
        <w:t xml:space="preserve">. </w:t>
      </w:r>
      <w:r w:rsidR="44088A8E">
        <w:t xml:space="preserve">Add additional rows as necessary. </w:t>
      </w:r>
      <w:bookmarkStart w:id="14" w:name="_lnxbz9"/>
      <w:bookmarkEnd w:id="14"/>
    </w:p>
    <w:p w14:paraId="5748E3A9" w14:textId="2DFACAAC" w:rsidR="00016B03" w:rsidRPr="00804ACA" w:rsidRDefault="3A616769" w:rsidP="00381030">
      <w:pPr>
        <w:pStyle w:val="Heading3"/>
        <w:spacing w:before="360" w:after="240"/>
      </w:pPr>
      <w:r>
        <w:t>Strateg</w:t>
      </w:r>
      <w:r w:rsidR="32222225">
        <w:t>ies</w:t>
      </w:r>
      <w:r>
        <w:t>/Activit</w:t>
      </w:r>
      <w:r w:rsidR="32222225">
        <w:t>ies</w:t>
      </w:r>
      <w:r>
        <w:t xml:space="preserve"> Table</w:t>
      </w:r>
    </w:p>
    <w:tbl>
      <w:tblPr>
        <w:tblStyle w:val="Style1"/>
        <w:tblW w:w="14400" w:type="dxa"/>
        <w:tblLayout w:type="fixed"/>
        <w:tblLook w:val="04A0" w:firstRow="1" w:lastRow="0" w:firstColumn="1" w:lastColumn="0" w:noHBand="0" w:noVBand="1"/>
        <w:tblDescription w:val="This table lists the strategy/activity number, a description of the strategy/activity, the students to be served, proposed expenditures, and funding sources."/>
      </w:tblPr>
      <w:tblGrid>
        <w:gridCol w:w="1365"/>
        <w:gridCol w:w="6825"/>
        <w:gridCol w:w="2340"/>
        <w:gridCol w:w="2010"/>
        <w:gridCol w:w="1860"/>
      </w:tblGrid>
      <w:tr w:rsidR="434F5040" w14:paraId="46C531EE" w14:textId="77777777" w:rsidTr="00FF26A6">
        <w:trPr>
          <w:cantSplit/>
          <w:trHeight w:val="600"/>
          <w:tblHeader/>
        </w:trPr>
        <w:tc>
          <w:tcPr>
            <w:tcW w:w="136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vAlign w:val="center"/>
          </w:tcPr>
          <w:p w14:paraId="3CE7A70C" w14:textId="6E10C7B3" w:rsidR="434F5040" w:rsidRDefault="434F5040" w:rsidP="00FF26A6">
            <w:pPr>
              <w:jc w:val="center"/>
              <w:rPr>
                <w:rFonts w:eastAsia="Arial" w:cs="Arial"/>
                <w:b/>
                <w:bCs/>
              </w:rPr>
            </w:pPr>
            <w:r w:rsidRPr="434F5040">
              <w:rPr>
                <w:rFonts w:eastAsia="Arial" w:cs="Arial"/>
                <w:b/>
                <w:bCs/>
              </w:rPr>
              <w:t>Strategy/</w:t>
            </w:r>
          </w:p>
          <w:p w14:paraId="54B71274" w14:textId="77E5707F" w:rsidR="434F5040" w:rsidRDefault="434F5040" w:rsidP="00FF26A6">
            <w:pPr>
              <w:jc w:val="center"/>
              <w:rPr>
                <w:rFonts w:eastAsia="Arial" w:cs="Arial"/>
                <w:b/>
                <w:bCs/>
              </w:rPr>
            </w:pPr>
            <w:r w:rsidRPr="434F5040">
              <w:rPr>
                <w:rFonts w:eastAsia="Arial" w:cs="Arial"/>
                <w:b/>
                <w:bCs/>
              </w:rPr>
              <w:t>Activity #</w:t>
            </w:r>
          </w:p>
        </w:tc>
        <w:tc>
          <w:tcPr>
            <w:tcW w:w="6825"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vAlign w:val="center"/>
          </w:tcPr>
          <w:p w14:paraId="053AD597" w14:textId="77777777" w:rsidR="434F5040" w:rsidRDefault="434F5040" w:rsidP="00FF26A6">
            <w:pPr>
              <w:jc w:val="center"/>
              <w:rPr>
                <w:rFonts w:eastAsia="Arial" w:cs="Arial"/>
                <w:b/>
                <w:bCs/>
              </w:rPr>
            </w:pPr>
            <w:r w:rsidRPr="434F5040">
              <w:rPr>
                <w:rFonts w:eastAsia="Arial" w:cs="Arial"/>
                <w:b/>
                <w:bCs/>
              </w:rPr>
              <w:t>Description</w:t>
            </w:r>
          </w:p>
          <w:p w14:paraId="6817A918" w14:textId="0A269550" w:rsidR="00016B03" w:rsidRDefault="00016B03" w:rsidP="00FF26A6">
            <w:pPr>
              <w:jc w:val="center"/>
              <w:rPr>
                <w:rFonts w:eastAsia="Arial" w:cs="Arial"/>
                <w:b/>
                <w:bCs/>
              </w:rPr>
            </w:pPr>
          </w:p>
        </w:tc>
        <w:tc>
          <w:tcPr>
            <w:tcW w:w="234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vAlign w:val="center"/>
          </w:tcPr>
          <w:p w14:paraId="210E771E" w14:textId="23D9833D" w:rsidR="434F5040" w:rsidRDefault="434F5040" w:rsidP="00FF26A6">
            <w:pPr>
              <w:jc w:val="center"/>
              <w:rPr>
                <w:rFonts w:eastAsia="Arial" w:cs="Arial"/>
                <w:b/>
                <w:bCs/>
              </w:rPr>
            </w:pPr>
            <w:r w:rsidRPr="434F5040">
              <w:rPr>
                <w:rFonts w:eastAsia="Arial" w:cs="Arial"/>
                <w:b/>
                <w:bCs/>
              </w:rPr>
              <w:t>Students to be Served</w:t>
            </w:r>
          </w:p>
        </w:tc>
        <w:tc>
          <w:tcPr>
            <w:tcW w:w="201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vAlign w:val="center"/>
          </w:tcPr>
          <w:p w14:paraId="54E4FA2F" w14:textId="31AEF9D1" w:rsidR="434F5040" w:rsidRDefault="434F5040" w:rsidP="00FF26A6">
            <w:pPr>
              <w:jc w:val="center"/>
              <w:rPr>
                <w:rFonts w:eastAsia="Arial" w:cs="Arial"/>
                <w:b/>
                <w:bCs/>
              </w:rPr>
            </w:pPr>
            <w:r w:rsidRPr="434F5040">
              <w:rPr>
                <w:rFonts w:eastAsia="Arial" w:cs="Arial"/>
                <w:b/>
                <w:bCs/>
              </w:rPr>
              <w:t>Proposed Expenditures</w:t>
            </w:r>
          </w:p>
        </w:tc>
        <w:tc>
          <w:tcPr>
            <w:tcW w:w="1860" w:type="dxa"/>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tcBorders>
            <w:shd w:val="clear" w:color="auto" w:fill="F2F2F2" w:themeFill="background1" w:themeFillShade="F2"/>
            <w:vAlign w:val="center"/>
          </w:tcPr>
          <w:p w14:paraId="15C1167B" w14:textId="367C50E5" w:rsidR="00016B03" w:rsidRDefault="0C180111" w:rsidP="00FF26A6">
            <w:pPr>
              <w:jc w:val="center"/>
              <w:rPr>
                <w:rFonts w:eastAsia="Arial" w:cs="Arial"/>
                <w:b/>
                <w:bCs/>
              </w:rPr>
            </w:pPr>
            <w:r w:rsidRPr="64586DF5">
              <w:rPr>
                <w:rFonts w:eastAsia="Arial" w:cs="Arial"/>
                <w:b/>
                <w:bCs/>
              </w:rPr>
              <w:t>Funding Source(s)</w:t>
            </w:r>
          </w:p>
        </w:tc>
      </w:tr>
      <w:tr w:rsidR="434F5040" w14:paraId="4F3A6111" w14:textId="77777777" w:rsidTr="00FF26A6">
        <w:trPr>
          <w:cantSplit/>
          <w:trHeight w:val="1380"/>
        </w:trPr>
        <w:tc>
          <w:tcPr>
            <w:tcW w:w="1365" w:type="dxa"/>
            <w:tcBorders>
              <w:top w:val="single" w:sz="8" w:space="0" w:color="404040" w:themeColor="text1" w:themeTint="BF"/>
              <w:bottom w:val="single" w:sz="4" w:space="0" w:color="8496B0"/>
              <w:right w:val="single" w:sz="4" w:space="0" w:color="8496B0"/>
            </w:tcBorders>
            <w:shd w:val="clear" w:color="auto" w:fill="DEEBF6"/>
          </w:tcPr>
          <w:p w14:paraId="7052CC11" w14:textId="139A4021" w:rsidR="434F5040" w:rsidRDefault="434F5040" w:rsidP="00016B03">
            <w:pPr>
              <w:jc w:val="center"/>
              <w:rPr>
                <w:rFonts w:eastAsia="Arial" w:cs="Arial"/>
              </w:rPr>
            </w:pPr>
            <w:r w:rsidRPr="434F5040">
              <w:rPr>
                <w:rFonts w:eastAsia="Arial" w:cs="Arial"/>
              </w:rPr>
              <w:t>[Strategy/</w:t>
            </w:r>
          </w:p>
          <w:p w14:paraId="2C448D15" w14:textId="0709E7C7" w:rsidR="434F5040" w:rsidRDefault="434F5040" w:rsidP="00016B03">
            <w:pPr>
              <w:jc w:val="center"/>
              <w:rPr>
                <w:rFonts w:eastAsia="Arial" w:cs="Arial"/>
              </w:rPr>
            </w:pPr>
            <w:r w:rsidRPr="434F5040">
              <w:rPr>
                <w:rFonts w:eastAsia="Arial" w:cs="Arial"/>
              </w:rPr>
              <w:t>Activity #]</w:t>
            </w:r>
          </w:p>
        </w:tc>
        <w:tc>
          <w:tcPr>
            <w:tcW w:w="6825" w:type="dxa"/>
            <w:tcBorders>
              <w:top w:val="single" w:sz="8" w:space="0" w:color="404040" w:themeColor="text1" w:themeTint="BF"/>
              <w:left w:val="single" w:sz="4" w:space="0" w:color="8496B0"/>
              <w:bottom w:val="single" w:sz="4" w:space="0" w:color="8496B0"/>
              <w:right w:val="single" w:sz="4" w:space="0" w:color="8496B0"/>
            </w:tcBorders>
            <w:shd w:val="clear" w:color="auto" w:fill="DEEBF6"/>
          </w:tcPr>
          <w:p w14:paraId="3C80CF89" w14:textId="4EFF0910" w:rsidR="434F5040" w:rsidRDefault="434F5040" w:rsidP="00016B03">
            <w:pPr>
              <w:jc w:val="center"/>
              <w:rPr>
                <w:rFonts w:eastAsia="Arial" w:cs="Arial"/>
              </w:rPr>
            </w:pPr>
            <w:r w:rsidRPr="434F5040">
              <w:rPr>
                <w:rFonts w:eastAsia="Arial" w:cs="Arial"/>
              </w:rPr>
              <w:t>[A description of what the strategy/activity is]</w:t>
            </w:r>
          </w:p>
        </w:tc>
        <w:tc>
          <w:tcPr>
            <w:tcW w:w="2340" w:type="dxa"/>
            <w:tcBorders>
              <w:top w:val="single" w:sz="8" w:space="0" w:color="404040" w:themeColor="text1" w:themeTint="BF"/>
              <w:left w:val="single" w:sz="4" w:space="0" w:color="8496B0"/>
              <w:bottom w:val="single" w:sz="4" w:space="0" w:color="8496B0"/>
              <w:right w:val="single" w:sz="4" w:space="0" w:color="8496B0"/>
            </w:tcBorders>
            <w:shd w:val="clear" w:color="auto" w:fill="DEEBF6"/>
          </w:tcPr>
          <w:p w14:paraId="1A48453D" w14:textId="3B821A1B" w:rsidR="434F5040" w:rsidRDefault="434F5040" w:rsidP="00016B03">
            <w:pPr>
              <w:jc w:val="center"/>
              <w:rPr>
                <w:rFonts w:eastAsia="Arial" w:cs="Arial"/>
              </w:rPr>
            </w:pPr>
            <w:r w:rsidRPr="434F5040">
              <w:rPr>
                <w:rFonts w:eastAsia="Arial" w:cs="Arial"/>
              </w:rPr>
              <w:t>[Identify either All Students or one or more specific student groups]</w:t>
            </w:r>
          </w:p>
        </w:tc>
        <w:tc>
          <w:tcPr>
            <w:tcW w:w="2010" w:type="dxa"/>
            <w:tcBorders>
              <w:top w:val="single" w:sz="8" w:space="0" w:color="404040" w:themeColor="text1" w:themeTint="BF"/>
              <w:left w:val="single" w:sz="4" w:space="0" w:color="8496B0"/>
              <w:bottom w:val="single" w:sz="4" w:space="0" w:color="8496B0"/>
              <w:right w:val="single" w:sz="4" w:space="0" w:color="8496B0"/>
            </w:tcBorders>
            <w:shd w:val="clear" w:color="auto" w:fill="DEEBF6"/>
          </w:tcPr>
          <w:p w14:paraId="145C67BC" w14:textId="683C7A58" w:rsidR="434F5040" w:rsidRDefault="004731B4" w:rsidP="00016B03">
            <w:pPr>
              <w:jc w:val="center"/>
              <w:rPr>
                <w:rFonts w:eastAsia="Arial" w:cs="Arial"/>
              </w:rPr>
            </w:pPr>
            <w:r>
              <w:t>$[Enter amoun</w:t>
            </w:r>
            <w:r w:rsidR="004C3D04">
              <w:t>t</w:t>
            </w:r>
            <w:r>
              <w:t xml:space="preserve"> here]</w:t>
            </w:r>
          </w:p>
        </w:tc>
        <w:tc>
          <w:tcPr>
            <w:tcW w:w="1860" w:type="dxa"/>
            <w:tcBorders>
              <w:top w:val="single" w:sz="8" w:space="0" w:color="404040" w:themeColor="text1" w:themeTint="BF"/>
              <w:left w:val="single" w:sz="4" w:space="0" w:color="8496B0"/>
              <w:bottom w:val="single" w:sz="4" w:space="0" w:color="8496B0"/>
            </w:tcBorders>
            <w:shd w:val="clear" w:color="auto" w:fill="DEEBF6"/>
          </w:tcPr>
          <w:p w14:paraId="6ADC018C" w14:textId="4345416B" w:rsidR="434F5040" w:rsidRDefault="434F5040" w:rsidP="00016B03">
            <w:pPr>
              <w:jc w:val="center"/>
              <w:rPr>
                <w:rFonts w:eastAsia="Arial" w:cs="Arial"/>
              </w:rPr>
            </w:pPr>
            <w:r w:rsidRPr="434F5040">
              <w:rPr>
                <w:rFonts w:eastAsia="Arial" w:cs="Arial"/>
              </w:rPr>
              <w:t>[Specify the funding source(s)]</w:t>
            </w:r>
          </w:p>
        </w:tc>
      </w:tr>
      <w:tr w:rsidR="434F5040" w14:paraId="50F286B2" w14:textId="77777777" w:rsidTr="00A77A24">
        <w:trPr>
          <w:cantSplit/>
          <w:trHeight w:val="1380"/>
        </w:trPr>
        <w:tc>
          <w:tcPr>
            <w:tcW w:w="1365" w:type="dxa"/>
            <w:tcBorders>
              <w:top w:val="single" w:sz="4" w:space="0" w:color="8496B0"/>
              <w:bottom w:val="single" w:sz="4" w:space="0" w:color="8496B0"/>
              <w:right w:val="single" w:sz="4" w:space="0" w:color="8496B0"/>
            </w:tcBorders>
            <w:shd w:val="clear" w:color="auto" w:fill="DEEBF6"/>
          </w:tcPr>
          <w:p w14:paraId="2446F45F" w14:textId="73E401D9" w:rsidR="434F5040" w:rsidRDefault="434F5040" w:rsidP="00804ACA">
            <w:pPr>
              <w:jc w:val="center"/>
              <w:rPr>
                <w:rFonts w:eastAsia="Arial" w:cs="Arial"/>
              </w:rPr>
            </w:pPr>
            <w:r w:rsidRPr="434F5040">
              <w:rPr>
                <w:rFonts w:eastAsia="Arial" w:cs="Arial"/>
              </w:rPr>
              <w:t>[Strategy/</w:t>
            </w:r>
          </w:p>
          <w:p w14:paraId="040E41DD" w14:textId="51353976" w:rsidR="434F5040" w:rsidRDefault="434F5040" w:rsidP="00804ACA">
            <w:pPr>
              <w:jc w:val="center"/>
              <w:rPr>
                <w:rFonts w:eastAsia="Arial" w:cs="Arial"/>
              </w:rPr>
            </w:pPr>
            <w:r w:rsidRPr="434F5040">
              <w:rPr>
                <w:rFonts w:eastAsia="Arial" w:cs="Arial"/>
              </w:rPr>
              <w:t>Activity #]</w:t>
            </w:r>
          </w:p>
        </w:tc>
        <w:tc>
          <w:tcPr>
            <w:tcW w:w="6825" w:type="dxa"/>
            <w:tcBorders>
              <w:top w:val="single" w:sz="4" w:space="0" w:color="8496B0"/>
              <w:left w:val="single" w:sz="4" w:space="0" w:color="8496B0"/>
              <w:bottom w:val="single" w:sz="4" w:space="0" w:color="8496B0"/>
              <w:right w:val="single" w:sz="4" w:space="0" w:color="8496B0"/>
            </w:tcBorders>
            <w:shd w:val="clear" w:color="auto" w:fill="DEEBF6"/>
          </w:tcPr>
          <w:p w14:paraId="01A503CA" w14:textId="158CFF9D" w:rsidR="434F5040" w:rsidRDefault="788B0E0A" w:rsidP="00804ACA">
            <w:pPr>
              <w:jc w:val="center"/>
              <w:rPr>
                <w:rFonts w:eastAsia="Arial" w:cs="Arial"/>
              </w:rPr>
            </w:pPr>
            <w:r w:rsidRPr="119D36F0">
              <w:rPr>
                <w:rFonts w:eastAsia="Arial" w:cs="Arial"/>
              </w:rPr>
              <w:t>[A description of what the strategy/activity is]</w:t>
            </w:r>
          </w:p>
        </w:tc>
        <w:tc>
          <w:tcPr>
            <w:tcW w:w="2340" w:type="dxa"/>
            <w:tcBorders>
              <w:top w:val="single" w:sz="4" w:space="0" w:color="8496B0"/>
              <w:left w:val="single" w:sz="4" w:space="0" w:color="8496B0"/>
              <w:bottom w:val="single" w:sz="4" w:space="0" w:color="8496B0"/>
              <w:right w:val="single" w:sz="4" w:space="0" w:color="8496B0"/>
            </w:tcBorders>
            <w:shd w:val="clear" w:color="auto" w:fill="DEEBF6"/>
          </w:tcPr>
          <w:p w14:paraId="17CB096C" w14:textId="324A3175" w:rsidR="434F5040" w:rsidRDefault="434F5040" w:rsidP="00804ACA">
            <w:pPr>
              <w:jc w:val="center"/>
              <w:rPr>
                <w:rFonts w:eastAsia="Arial" w:cs="Arial"/>
              </w:rPr>
            </w:pPr>
            <w:r w:rsidRPr="434F5040">
              <w:rPr>
                <w:rFonts w:eastAsia="Arial" w:cs="Arial"/>
              </w:rPr>
              <w:t>[Identify either All Students or one or more specific student groups]</w:t>
            </w:r>
          </w:p>
        </w:tc>
        <w:tc>
          <w:tcPr>
            <w:tcW w:w="2010" w:type="dxa"/>
            <w:tcBorders>
              <w:top w:val="single" w:sz="4" w:space="0" w:color="8496B0"/>
              <w:left w:val="single" w:sz="4" w:space="0" w:color="8496B0"/>
              <w:bottom w:val="single" w:sz="4" w:space="0" w:color="8496B0"/>
              <w:right w:val="single" w:sz="4" w:space="0" w:color="8496B0"/>
            </w:tcBorders>
            <w:shd w:val="clear" w:color="auto" w:fill="DEEBF6"/>
          </w:tcPr>
          <w:p w14:paraId="6C2709DB" w14:textId="23333C95" w:rsidR="434F5040" w:rsidRDefault="004C3D04" w:rsidP="00804ACA">
            <w:pPr>
              <w:jc w:val="center"/>
              <w:rPr>
                <w:rFonts w:eastAsia="Arial" w:cs="Arial"/>
              </w:rPr>
            </w:pPr>
            <w:r>
              <w:t>$[Enter amount here]</w:t>
            </w:r>
          </w:p>
        </w:tc>
        <w:tc>
          <w:tcPr>
            <w:tcW w:w="1860" w:type="dxa"/>
            <w:tcBorders>
              <w:top w:val="single" w:sz="4" w:space="0" w:color="8496B0"/>
              <w:left w:val="single" w:sz="4" w:space="0" w:color="8496B0"/>
              <w:bottom w:val="single" w:sz="4" w:space="0" w:color="8496B0"/>
            </w:tcBorders>
            <w:shd w:val="clear" w:color="auto" w:fill="DEEBF6"/>
          </w:tcPr>
          <w:p w14:paraId="33776A30" w14:textId="62DF2291" w:rsidR="434F5040" w:rsidRDefault="434F5040" w:rsidP="00804ACA">
            <w:pPr>
              <w:jc w:val="center"/>
              <w:rPr>
                <w:rFonts w:eastAsia="Arial" w:cs="Arial"/>
              </w:rPr>
            </w:pPr>
            <w:r w:rsidRPr="434F5040">
              <w:rPr>
                <w:rFonts w:eastAsia="Arial" w:cs="Arial"/>
              </w:rPr>
              <w:t>[Specify the funding source(s)]</w:t>
            </w:r>
          </w:p>
        </w:tc>
      </w:tr>
      <w:tr w:rsidR="434F5040" w14:paraId="2A5C1C6B" w14:textId="77777777" w:rsidTr="00A77A24">
        <w:trPr>
          <w:cantSplit/>
          <w:trHeight w:val="1380"/>
        </w:trPr>
        <w:tc>
          <w:tcPr>
            <w:tcW w:w="1365" w:type="dxa"/>
            <w:tcBorders>
              <w:top w:val="single" w:sz="4" w:space="0" w:color="8496B0"/>
              <w:bottom w:val="single" w:sz="4" w:space="0" w:color="8496B0"/>
              <w:right w:val="single" w:sz="4" w:space="0" w:color="8496B0"/>
            </w:tcBorders>
            <w:shd w:val="clear" w:color="auto" w:fill="DEEBF6"/>
          </w:tcPr>
          <w:p w14:paraId="7E24BE0E" w14:textId="56CBA894" w:rsidR="434F5040" w:rsidRDefault="434F5040" w:rsidP="00804ACA">
            <w:pPr>
              <w:jc w:val="center"/>
              <w:rPr>
                <w:rFonts w:eastAsia="Arial" w:cs="Arial"/>
              </w:rPr>
            </w:pPr>
            <w:r w:rsidRPr="434F5040">
              <w:rPr>
                <w:rFonts w:eastAsia="Arial" w:cs="Arial"/>
              </w:rPr>
              <w:t>[Strategy/</w:t>
            </w:r>
          </w:p>
          <w:p w14:paraId="5D9ED944" w14:textId="44E03282" w:rsidR="434F5040" w:rsidRDefault="434F5040" w:rsidP="00804ACA">
            <w:pPr>
              <w:jc w:val="center"/>
              <w:rPr>
                <w:rFonts w:eastAsia="Arial" w:cs="Arial"/>
              </w:rPr>
            </w:pPr>
            <w:r w:rsidRPr="434F5040">
              <w:rPr>
                <w:rFonts w:eastAsia="Arial" w:cs="Arial"/>
              </w:rPr>
              <w:t>Activity #]</w:t>
            </w:r>
          </w:p>
        </w:tc>
        <w:tc>
          <w:tcPr>
            <w:tcW w:w="6825" w:type="dxa"/>
            <w:tcBorders>
              <w:top w:val="single" w:sz="4" w:space="0" w:color="8496B0"/>
              <w:left w:val="single" w:sz="4" w:space="0" w:color="8496B0"/>
              <w:bottom w:val="single" w:sz="4" w:space="0" w:color="8496B0"/>
              <w:right w:val="single" w:sz="4" w:space="0" w:color="8496B0"/>
            </w:tcBorders>
            <w:shd w:val="clear" w:color="auto" w:fill="DEEBF6"/>
          </w:tcPr>
          <w:p w14:paraId="2F8A30F8" w14:textId="153C6E02" w:rsidR="434F5040" w:rsidRDefault="434F5040" w:rsidP="00804ACA">
            <w:pPr>
              <w:jc w:val="center"/>
              <w:rPr>
                <w:rFonts w:eastAsia="Arial" w:cs="Arial"/>
              </w:rPr>
            </w:pPr>
            <w:r w:rsidRPr="434F5040">
              <w:rPr>
                <w:rFonts w:eastAsia="Arial" w:cs="Arial"/>
              </w:rPr>
              <w:t>[A description of what the strategy/activity is]</w:t>
            </w:r>
          </w:p>
        </w:tc>
        <w:tc>
          <w:tcPr>
            <w:tcW w:w="2340" w:type="dxa"/>
            <w:tcBorders>
              <w:top w:val="single" w:sz="4" w:space="0" w:color="8496B0"/>
              <w:left w:val="single" w:sz="4" w:space="0" w:color="8496B0"/>
              <w:bottom w:val="single" w:sz="4" w:space="0" w:color="8496B0"/>
              <w:right w:val="single" w:sz="4" w:space="0" w:color="8496B0"/>
            </w:tcBorders>
            <w:shd w:val="clear" w:color="auto" w:fill="DEEBF6"/>
          </w:tcPr>
          <w:p w14:paraId="23C17699" w14:textId="7FB6EF1A" w:rsidR="434F5040" w:rsidRDefault="434F5040" w:rsidP="00804ACA">
            <w:pPr>
              <w:jc w:val="center"/>
              <w:rPr>
                <w:rFonts w:eastAsia="Arial" w:cs="Arial"/>
              </w:rPr>
            </w:pPr>
            <w:r w:rsidRPr="434F5040">
              <w:rPr>
                <w:rFonts w:eastAsia="Arial" w:cs="Arial"/>
              </w:rPr>
              <w:t>[Identify either All Students or one or more specific student groups]</w:t>
            </w:r>
          </w:p>
        </w:tc>
        <w:tc>
          <w:tcPr>
            <w:tcW w:w="2010" w:type="dxa"/>
            <w:tcBorders>
              <w:top w:val="single" w:sz="4" w:space="0" w:color="8496B0"/>
              <w:left w:val="single" w:sz="4" w:space="0" w:color="8496B0"/>
              <w:bottom w:val="single" w:sz="4" w:space="0" w:color="8496B0"/>
              <w:right w:val="single" w:sz="4" w:space="0" w:color="8496B0"/>
            </w:tcBorders>
            <w:shd w:val="clear" w:color="auto" w:fill="DEEBF6"/>
          </w:tcPr>
          <w:p w14:paraId="0D746250" w14:textId="548BE8B0" w:rsidR="434F5040" w:rsidRDefault="004C3D04" w:rsidP="00804ACA">
            <w:pPr>
              <w:jc w:val="center"/>
              <w:rPr>
                <w:rFonts w:eastAsia="Arial" w:cs="Arial"/>
              </w:rPr>
            </w:pPr>
            <w:r>
              <w:t>$[Enter amount here]</w:t>
            </w:r>
          </w:p>
        </w:tc>
        <w:tc>
          <w:tcPr>
            <w:tcW w:w="1860" w:type="dxa"/>
            <w:tcBorders>
              <w:top w:val="single" w:sz="4" w:space="0" w:color="8496B0"/>
              <w:left w:val="single" w:sz="4" w:space="0" w:color="8496B0"/>
              <w:bottom w:val="single" w:sz="4" w:space="0" w:color="8496B0"/>
            </w:tcBorders>
            <w:shd w:val="clear" w:color="auto" w:fill="DEEBF6"/>
          </w:tcPr>
          <w:p w14:paraId="6458E2F1" w14:textId="552A81A8" w:rsidR="434F5040" w:rsidRDefault="434F5040" w:rsidP="00804ACA">
            <w:pPr>
              <w:jc w:val="center"/>
              <w:rPr>
                <w:rFonts w:eastAsia="Arial" w:cs="Arial"/>
              </w:rPr>
            </w:pPr>
            <w:r w:rsidRPr="434F5040">
              <w:rPr>
                <w:rFonts w:eastAsia="Arial" w:cs="Arial"/>
              </w:rPr>
              <w:t>[Specify the funding source(s)]</w:t>
            </w:r>
          </w:p>
        </w:tc>
      </w:tr>
    </w:tbl>
    <w:p w14:paraId="61189AFB" w14:textId="10149485" w:rsidR="00917C42" w:rsidRDefault="00540D63" w:rsidP="003E33AF">
      <w:pPr>
        <w:pStyle w:val="Heading2"/>
      </w:pPr>
      <w:bookmarkStart w:id="15" w:name="_35nkun2"/>
      <w:bookmarkStart w:id="16" w:name="_1ksv4uv" w:colFirst="0" w:colLast="0"/>
      <w:bookmarkStart w:id="17" w:name="_Annual_Review_1"/>
      <w:bookmarkEnd w:id="15"/>
      <w:bookmarkEnd w:id="16"/>
      <w:bookmarkEnd w:id="17"/>
      <w:r>
        <w:lastRenderedPageBreak/>
        <w:t xml:space="preserve">Annual Review </w:t>
      </w:r>
    </w:p>
    <w:p w14:paraId="07FE79BC" w14:textId="77777777" w:rsidR="00917C42" w:rsidRDefault="00540D63" w:rsidP="00381030">
      <w:pPr>
        <w:spacing w:before="240" w:after="240"/>
        <w:rPr>
          <w:b/>
        </w:rPr>
      </w:pPr>
      <w:r>
        <w:rPr>
          <w:b/>
        </w:rPr>
        <w:t xml:space="preserve">SPSA Year Reviewed: </w:t>
      </w:r>
      <w:r w:rsidRPr="00BC0409">
        <w:rPr>
          <w:b/>
          <w:shd w:val="clear" w:color="auto" w:fill="DEEBF6"/>
        </w:rPr>
        <w:t>XXXX–XX</w:t>
      </w:r>
    </w:p>
    <w:p w14:paraId="025607D1" w14:textId="6CEAA03A" w:rsidR="006F6012" w:rsidRDefault="006F6012" w:rsidP="006F6012">
      <w:bookmarkStart w:id="18" w:name="_44sinio"/>
      <w:bookmarkStart w:id="19" w:name="_2jxsxqh"/>
      <w:bookmarkStart w:id="20" w:name="_z337ya"/>
      <w:bookmarkEnd w:id="18"/>
      <w:bookmarkEnd w:id="19"/>
      <w:bookmarkEnd w:id="20"/>
      <w:r>
        <w:t>Respond to the following prompts relative to this goal. If the school is in the first year of implementing the goal</w:t>
      </w:r>
      <w:r w:rsidR="00F825E2">
        <w:t>,</w:t>
      </w:r>
      <w:r>
        <w:t xml:space="preserve"> an analysis is not required</w:t>
      </w:r>
      <w:r w:rsidR="669CCAF9">
        <w:t>,</w:t>
      </w:r>
      <w:r>
        <w:t xml:space="preserve"> and this section may</w:t>
      </w:r>
      <w:r w:rsidR="00987D08">
        <w:t xml:space="preserve"> be</w:t>
      </w:r>
      <w:r>
        <w:t xml:space="preserve"> </w:t>
      </w:r>
      <w:r w:rsidR="003A6EB4">
        <w:t xml:space="preserve">left blank and completed at the end of the year after the plan has been executed. </w:t>
      </w:r>
    </w:p>
    <w:p w14:paraId="42C14AE5" w14:textId="00B26683" w:rsidR="008A105D" w:rsidRDefault="002B00DB" w:rsidP="00381030">
      <w:pPr>
        <w:pStyle w:val="Heading3"/>
        <w:spacing w:before="360" w:after="240"/>
      </w:pPr>
      <w:bookmarkStart w:id="21" w:name="_ANALYSIS_1"/>
      <w:bookmarkEnd w:id="21"/>
      <w:r>
        <w:rPr>
          <w:color w:val="000000"/>
        </w:rPr>
        <w:t xml:space="preserve">Goal </w:t>
      </w:r>
      <w:r w:rsidR="00540D63">
        <w:rPr>
          <w:color w:val="000000"/>
        </w:rPr>
        <w:t>A</w:t>
      </w:r>
      <w:r>
        <w:rPr>
          <w:color w:val="000000"/>
        </w:rPr>
        <w:t>nalysis</w:t>
      </w:r>
    </w:p>
    <w:p w14:paraId="537FE4C7" w14:textId="3AA67BC9" w:rsidR="00A1640A" w:rsidRDefault="00A1640A" w:rsidP="00381030">
      <w:pPr>
        <w:spacing w:before="240" w:after="240"/>
      </w:pPr>
      <w:r w:rsidRPr="00D06348">
        <w:rPr>
          <w:color w:val="000000"/>
        </w:rPr>
        <w:t>An analysis of how this goal was carried out in the previous year.</w:t>
      </w:r>
      <w:r w:rsidRPr="00D06348">
        <w:t xml:space="preserve"> </w:t>
      </w:r>
    </w:p>
    <w:p w14:paraId="4A143013" w14:textId="25DC1C4D" w:rsidR="00917C42" w:rsidRDefault="0D5709C0" w:rsidP="00381030">
      <w:pPr>
        <w:spacing w:before="240" w:after="240"/>
      </w:pPr>
      <w:r>
        <w:t>Describe the overall implementation</w:t>
      </w:r>
      <w:r w:rsidR="3A855AD7">
        <w:t xml:space="preserve"> and </w:t>
      </w:r>
      <w:r w:rsidR="53F18482">
        <w:t xml:space="preserve">effectiveness of the strategies/activities </w:t>
      </w:r>
      <w:r>
        <w:t>to achieve the articulated goal.</w:t>
      </w:r>
    </w:p>
    <w:p w14:paraId="2F231B7A" w14:textId="77777777" w:rsidR="004A45B8" w:rsidRPr="007F2963" w:rsidRDefault="004A45B8" w:rsidP="004A45B8">
      <w:pPr>
        <w:pStyle w:val="EditableA"/>
        <w:shd w:val="clear" w:color="auto" w:fill="DEEBF6"/>
        <w:rPr>
          <w:sz w:val="24"/>
          <w:szCs w:val="24"/>
        </w:rPr>
      </w:pPr>
      <w:r w:rsidRPr="007F2963">
        <w:rPr>
          <w:sz w:val="24"/>
          <w:szCs w:val="24"/>
        </w:rPr>
        <w:t>[Respond here]</w:t>
      </w:r>
    </w:p>
    <w:p w14:paraId="70E1F221" w14:textId="77777777" w:rsidR="004A45B8" w:rsidRPr="007F2963" w:rsidRDefault="004A45B8" w:rsidP="004A45B8">
      <w:pPr>
        <w:pBdr>
          <w:top w:val="single" w:sz="4" w:space="1" w:color="8EAADB"/>
          <w:left w:val="single" w:sz="4" w:space="4" w:color="8EAADB"/>
          <w:bottom w:val="single" w:sz="4" w:space="1" w:color="8EAADB"/>
          <w:right w:val="single" w:sz="4" w:space="4" w:color="8EAADB"/>
          <w:between w:val="nil"/>
        </w:pBdr>
        <w:shd w:val="clear" w:color="auto" w:fill="DEEBF6"/>
        <w:tabs>
          <w:tab w:val="left" w:pos="0"/>
        </w:tabs>
        <w:spacing w:after="0"/>
        <w:ind w:right="36"/>
        <w:rPr>
          <w:color w:val="000000"/>
        </w:rPr>
      </w:pPr>
    </w:p>
    <w:p w14:paraId="165542AE" w14:textId="43999E94" w:rsidR="00917C42" w:rsidRDefault="003A6EB4" w:rsidP="00381030">
      <w:pPr>
        <w:keepNext/>
        <w:spacing w:before="240" w:after="240"/>
      </w:pPr>
      <w:r>
        <w:t>D</w:t>
      </w:r>
      <w:r w:rsidR="342A0D12">
        <w:t xml:space="preserve">escribe any major differences between the intended implementation </w:t>
      </w:r>
      <w:r w:rsidR="25E0A720">
        <w:t>and/</w:t>
      </w:r>
      <w:r w:rsidR="342A0D12">
        <w:t>or the budgeted expenditures to implement the strategies/activities to meet the articulated goal.</w:t>
      </w:r>
    </w:p>
    <w:p w14:paraId="2712E1E3" w14:textId="77777777" w:rsidR="004A45B8" w:rsidRPr="007F2963" w:rsidRDefault="004A45B8" w:rsidP="004A45B8">
      <w:pPr>
        <w:pStyle w:val="EditableA"/>
        <w:shd w:val="clear" w:color="auto" w:fill="DEEBF6"/>
        <w:rPr>
          <w:sz w:val="24"/>
          <w:szCs w:val="24"/>
        </w:rPr>
      </w:pPr>
      <w:r w:rsidRPr="007F2963">
        <w:rPr>
          <w:sz w:val="24"/>
          <w:szCs w:val="24"/>
        </w:rPr>
        <w:t>[Respond here]</w:t>
      </w:r>
    </w:p>
    <w:p w14:paraId="1A708BB9" w14:textId="77777777" w:rsidR="004A45B8" w:rsidRPr="007F2963" w:rsidRDefault="004A45B8" w:rsidP="004A45B8">
      <w:pPr>
        <w:pBdr>
          <w:top w:val="single" w:sz="4" w:space="1" w:color="8EAADB"/>
          <w:left w:val="single" w:sz="4" w:space="4" w:color="8EAADB"/>
          <w:bottom w:val="single" w:sz="4" w:space="1" w:color="8EAADB"/>
          <w:right w:val="single" w:sz="4" w:space="4" w:color="8EAADB"/>
          <w:between w:val="nil"/>
        </w:pBdr>
        <w:shd w:val="clear" w:color="auto" w:fill="DEEBF6"/>
        <w:tabs>
          <w:tab w:val="left" w:pos="0"/>
        </w:tabs>
        <w:spacing w:after="0"/>
        <w:ind w:right="36"/>
        <w:rPr>
          <w:color w:val="000000"/>
        </w:rPr>
      </w:pPr>
    </w:p>
    <w:p w14:paraId="71C1F7D0" w14:textId="77777777" w:rsidR="00917C42" w:rsidRDefault="00540D63" w:rsidP="00381030">
      <w:pPr>
        <w:spacing w:before="240" w:after="240"/>
      </w:pPr>
      <w:r>
        <w:t xml:space="preserve">Describe any changes that will be made to this goal, the annual outcomes, metrics, or strategies/activities to achieve this goal </w:t>
      </w:r>
      <w:proofErr w:type="gramStart"/>
      <w:r>
        <w:t>as a result of</w:t>
      </w:r>
      <w:proofErr w:type="gramEnd"/>
      <w:r>
        <w:t xml:space="preserve"> this analysis. Identify where those changes can be found in the SPSA.</w:t>
      </w:r>
    </w:p>
    <w:p w14:paraId="6AACEBE8" w14:textId="77777777" w:rsidR="004A45B8" w:rsidRPr="007F2963" w:rsidRDefault="004A45B8" w:rsidP="004A45B8">
      <w:pPr>
        <w:pStyle w:val="EditableA"/>
        <w:shd w:val="clear" w:color="auto" w:fill="DEEBF6"/>
        <w:rPr>
          <w:sz w:val="24"/>
          <w:szCs w:val="24"/>
        </w:rPr>
      </w:pPr>
      <w:r w:rsidRPr="007F2963">
        <w:rPr>
          <w:sz w:val="24"/>
          <w:szCs w:val="24"/>
        </w:rPr>
        <w:t>[Respond here]</w:t>
      </w:r>
    </w:p>
    <w:p w14:paraId="06E309DD" w14:textId="77777777" w:rsidR="004A45B8" w:rsidRPr="007F2963" w:rsidRDefault="004A45B8" w:rsidP="004A45B8">
      <w:pPr>
        <w:pBdr>
          <w:top w:val="single" w:sz="4" w:space="1" w:color="8EAADB"/>
          <w:left w:val="single" w:sz="4" w:space="4" w:color="8EAADB"/>
          <w:bottom w:val="single" w:sz="4" w:space="1" w:color="8EAADB"/>
          <w:right w:val="single" w:sz="4" w:space="4" w:color="8EAADB"/>
          <w:between w:val="nil"/>
        </w:pBdr>
        <w:shd w:val="clear" w:color="auto" w:fill="DEEBF6"/>
        <w:tabs>
          <w:tab w:val="left" w:pos="0"/>
        </w:tabs>
        <w:spacing w:after="0"/>
        <w:ind w:right="36"/>
        <w:rPr>
          <w:color w:val="000000"/>
        </w:rPr>
      </w:pPr>
    </w:p>
    <w:p w14:paraId="7A2DEC8A" w14:textId="713CF05C" w:rsidR="00917C42" w:rsidRDefault="00540D63" w:rsidP="003E33AF">
      <w:pPr>
        <w:pStyle w:val="Heading2"/>
      </w:pPr>
      <w:bookmarkStart w:id="22" w:name="_3j2qqm3" w:colFirst="0" w:colLast="0"/>
      <w:bookmarkEnd w:id="22"/>
      <w:r>
        <w:t xml:space="preserve">Budget Summary </w:t>
      </w:r>
    </w:p>
    <w:p w14:paraId="5390B367" w14:textId="6CFF9BC8" w:rsidR="64586DF5" w:rsidRDefault="1314CB1B" w:rsidP="00381030">
      <w:pPr>
        <w:spacing w:before="240" w:after="240"/>
      </w:pPr>
      <w:r>
        <w:t xml:space="preserve">Complete the </w:t>
      </w:r>
      <w:r w:rsidR="0F59FA40">
        <w:t>Budget Summary T</w:t>
      </w:r>
      <w:r>
        <w:t>able below. Schools may include additional information</w:t>
      </w:r>
      <w:r w:rsidR="0F59FA40">
        <w:t>, and</w:t>
      </w:r>
      <w:r>
        <w:t xml:space="preserve"> </w:t>
      </w:r>
      <w:r w:rsidR="0F59FA40">
        <w:t>a</w:t>
      </w:r>
      <w:r>
        <w:t xml:space="preserve">djust the table as needed. The Budget Summary is required for schools funded through the </w:t>
      </w:r>
      <w:r w:rsidR="0C1E6DE0">
        <w:t>Consolidated Application (</w:t>
      </w:r>
      <w:proofErr w:type="spellStart"/>
      <w:r>
        <w:t>ConApp</w:t>
      </w:r>
      <w:proofErr w:type="spellEnd"/>
      <w:r w:rsidR="677F81D9">
        <w:t>)</w:t>
      </w:r>
      <w:r w:rsidR="58E471DB">
        <w:t>.</w:t>
      </w:r>
      <w:r>
        <w:t xml:space="preserve"> </w:t>
      </w:r>
    </w:p>
    <w:p w14:paraId="74D826C1" w14:textId="66B5AED3" w:rsidR="00806BDB" w:rsidRPr="00F669D3" w:rsidRDefault="00540D63" w:rsidP="00381030">
      <w:pPr>
        <w:pStyle w:val="Heading3"/>
        <w:spacing w:before="360" w:after="240"/>
        <w:rPr>
          <w:color w:val="000000"/>
        </w:rPr>
      </w:pPr>
      <w:bookmarkStart w:id="23" w:name="_1y810tw" w:colFirst="0" w:colLast="0"/>
      <w:bookmarkEnd w:id="23"/>
      <w:r>
        <w:rPr>
          <w:color w:val="000000"/>
        </w:rPr>
        <w:lastRenderedPageBreak/>
        <w:t>Budget Summary</w:t>
      </w:r>
      <w:r w:rsidR="00804ACA">
        <w:rPr>
          <w:color w:val="000000"/>
        </w:rPr>
        <w:t xml:space="preserve"> Table</w:t>
      </w:r>
    </w:p>
    <w:tbl>
      <w:tblPr>
        <w:tblStyle w:val="Style2"/>
        <w:tblW w:w="5000" w:type="pct"/>
        <w:tblLayout w:type="fixed"/>
        <w:tblLook w:val="0420" w:firstRow="1" w:lastRow="0" w:firstColumn="0" w:lastColumn="0" w:noHBand="0" w:noVBand="1"/>
        <w:tblDescription w:val="This table lists the total funds provided to the school through the Consolidated Application (ConApp) and the total funds budgeted for strategies in the School Plan for Student Achievement (SPSA)."/>
      </w:tblPr>
      <w:tblGrid>
        <w:gridCol w:w="8327"/>
        <w:gridCol w:w="6073"/>
      </w:tblGrid>
      <w:tr w:rsidR="00917C42" w14:paraId="3F5EA43A" w14:textId="77777777" w:rsidTr="003500AD">
        <w:trPr>
          <w:cnfStyle w:val="100000000000" w:firstRow="1" w:lastRow="0" w:firstColumn="0" w:lastColumn="0" w:oddVBand="0" w:evenVBand="0" w:oddHBand="0" w:evenHBand="0" w:firstRowFirstColumn="0" w:firstRowLastColumn="0" w:lastRowFirstColumn="0" w:lastRowLastColumn="0"/>
          <w:cantSplit/>
          <w:trHeight w:val="503"/>
          <w:tblHeader/>
        </w:trPr>
        <w:tc>
          <w:tcPr>
            <w:tcW w:w="8211" w:type="dxa"/>
            <w:shd w:val="clear" w:color="auto" w:fill="F2F2F2" w:themeFill="background1" w:themeFillShade="F2"/>
            <w:vAlign w:val="center"/>
          </w:tcPr>
          <w:p w14:paraId="747096C5" w14:textId="77924859" w:rsidR="00806BDB" w:rsidRDefault="00540D63" w:rsidP="00465C9E">
            <w:pPr>
              <w:rPr>
                <w:b/>
              </w:rPr>
            </w:pPr>
            <w:r>
              <w:rPr>
                <w:b/>
              </w:rPr>
              <w:t>DESCRIPTION</w:t>
            </w:r>
          </w:p>
        </w:tc>
        <w:tc>
          <w:tcPr>
            <w:tcW w:w="5973" w:type="dxa"/>
            <w:shd w:val="clear" w:color="auto" w:fill="F2F2F2" w:themeFill="background1" w:themeFillShade="F2"/>
            <w:vAlign w:val="center"/>
          </w:tcPr>
          <w:p w14:paraId="1E55099E" w14:textId="77777777" w:rsidR="00917C42" w:rsidRDefault="00540D63" w:rsidP="00465C9E">
            <w:pPr>
              <w:rPr>
                <w:b/>
              </w:rPr>
            </w:pPr>
            <w:r>
              <w:rPr>
                <w:b/>
              </w:rPr>
              <w:t>AMOUNT</w:t>
            </w:r>
          </w:p>
        </w:tc>
      </w:tr>
      <w:tr w:rsidR="00917C42" w14:paraId="73AE9483" w14:textId="77777777" w:rsidTr="0000585D">
        <w:trPr>
          <w:cantSplit/>
          <w:trHeight w:val="720"/>
        </w:trPr>
        <w:tc>
          <w:tcPr>
            <w:tcW w:w="8211" w:type="dxa"/>
            <w:vAlign w:val="center"/>
          </w:tcPr>
          <w:p w14:paraId="2CCF16E5" w14:textId="380E2D46" w:rsidR="00917C42" w:rsidRDefault="0D5709C0" w:rsidP="00465C9E">
            <w:r>
              <w:t xml:space="preserve">Total Funds Provided to the School Through the </w:t>
            </w:r>
            <w:proofErr w:type="spellStart"/>
            <w:r w:rsidR="1BE28E2F">
              <w:t>ConApp</w:t>
            </w:r>
            <w:proofErr w:type="spellEnd"/>
          </w:p>
        </w:tc>
        <w:tc>
          <w:tcPr>
            <w:tcW w:w="5973" w:type="dxa"/>
            <w:shd w:val="clear" w:color="auto" w:fill="DEEBF6"/>
            <w:vAlign w:val="center"/>
          </w:tcPr>
          <w:p w14:paraId="1FAE1028" w14:textId="77777777" w:rsidR="00917C42" w:rsidRDefault="00540D63" w:rsidP="00465C9E">
            <w:r>
              <w:t>$ [Enter amount here]</w:t>
            </w:r>
          </w:p>
        </w:tc>
      </w:tr>
      <w:tr w:rsidR="00917C42" w14:paraId="2C2F97F6" w14:textId="77777777" w:rsidTr="0000585D">
        <w:trPr>
          <w:cantSplit/>
          <w:trHeight w:val="720"/>
        </w:trPr>
        <w:tc>
          <w:tcPr>
            <w:tcW w:w="8211" w:type="dxa"/>
            <w:vAlign w:val="center"/>
          </w:tcPr>
          <w:p w14:paraId="0CD1765E" w14:textId="77777777" w:rsidR="00917C42" w:rsidRDefault="00540D63" w:rsidP="00465C9E">
            <w:r>
              <w:t>Total Funds Budgeted for Strategies to Meet the Goals in the SPSA</w:t>
            </w:r>
          </w:p>
        </w:tc>
        <w:tc>
          <w:tcPr>
            <w:tcW w:w="5973" w:type="dxa"/>
            <w:shd w:val="clear" w:color="auto" w:fill="DEEBF6"/>
            <w:vAlign w:val="center"/>
          </w:tcPr>
          <w:p w14:paraId="5AB6A6F3" w14:textId="77777777" w:rsidR="00917C42" w:rsidRDefault="00540D63" w:rsidP="00465C9E">
            <w:r>
              <w:t>$ [Enter amount here]</w:t>
            </w:r>
          </w:p>
        </w:tc>
      </w:tr>
    </w:tbl>
    <w:p w14:paraId="38E5907C" w14:textId="7478E338" w:rsidR="00917C42" w:rsidRDefault="00540D63" w:rsidP="00381030">
      <w:pPr>
        <w:pStyle w:val="Heading3"/>
        <w:spacing w:before="360" w:after="240"/>
        <w:rPr>
          <w:color w:val="000000"/>
        </w:rPr>
      </w:pPr>
      <w:bookmarkStart w:id="24" w:name="_4i7ojhp" w:colFirst="0" w:colLast="0"/>
      <w:bookmarkEnd w:id="24"/>
      <w:r>
        <w:rPr>
          <w:color w:val="000000"/>
        </w:rPr>
        <w:t xml:space="preserve"> Other Federal, State, and Local Funds</w:t>
      </w:r>
    </w:p>
    <w:p w14:paraId="19880900" w14:textId="3A47EDC1" w:rsidR="00917C42" w:rsidRDefault="7A844D7A" w:rsidP="00381030">
      <w:pPr>
        <w:spacing w:before="240" w:after="240"/>
      </w:pPr>
      <w:r>
        <w:t xml:space="preserve">List the additional Federal programs that the school </w:t>
      </w:r>
      <w:r w:rsidR="3B70C741">
        <w:t>includes</w:t>
      </w:r>
      <w:r>
        <w:t xml:space="preserve"> in the schoolwide program. Adjust the table as needed.</w:t>
      </w:r>
      <w:r w:rsidR="342A0D12">
        <w:t xml:space="preserve"> </w:t>
      </w:r>
    </w:p>
    <w:p w14:paraId="59E4AFE6" w14:textId="6FD7F027" w:rsidR="00917C42" w:rsidRPr="00847809" w:rsidRDefault="63A83BDE" w:rsidP="00381030">
      <w:pPr>
        <w:spacing w:before="240" w:after="240"/>
        <w:rPr>
          <w:b/>
          <w:bCs/>
          <w:i/>
          <w:iCs/>
        </w:rPr>
      </w:pPr>
      <w:r w:rsidRPr="00847809">
        <w:rPr>
          <w:b/>
          <w:bCs/>
          <w:i/>
          <w:iCs/>
        </w:rPr>
        <w:t xml:space="preserve">Note: </w:t>
      </w:r>
      <w:r w:rsidR="1BAF20D0" w:rsidRPr="00847809">
        <w:rPr>
          <w:b/>
          <w:bCs/>
          <w:i/>
          <w:iCs/>
        </w:rPr>
        <w:t xml:space="preserve">If </w:t>
      </w:r>
      <w:r w:rsidR="4A196A45" w:rsidRPr="00847809">
        <w:rPr>
          <w:b/>
          <w:bCs/>
          <w:i/>
          <w:iCs/>
        </w:rPr>
        <w:t>the school is not operating a Title I schoolwide program</w:t>
      </w:r>
      <w:r w:rsidR="003500AD">
        <w:rPr>
          <w:b/>
          <w:bCs/>
          <w:i/>
          <w:iCs/>
        </w:rPr>
        <w:t>,</w:t>
      </w:r>
      <w:r w:rsidR="4A196A45" w:rsidRPr="00847809">
        <w:rPr>
          <w:b/>
          <w:bCs/>
          <w:i/>
          <w:iCs/>
        </w:rPr>
        <w:t xml:space="preserve"> </w:t>
      </w:r>
      <w:r w:rsidR="1BAF20D0" w:rsidRPr="00847809">
        <w:rPr>
          <w:b/>
          <w:bCs/>
          <w:i/>
          <w:iCs/>
        </w:rPr>
        <w:t xml:space="preserve">this section is not applicable </w:t>
      </w:r>
      <w:r w:rsidR="4A196A45" w:rsidRPr="00847809">
        <w:rPr>
          <w:b/>
          <w:bCs/>
          <w:i/>
          <w:iCs/>
        </w:rPr>
        <w:t>and</w:t>
      </w:r>
      <w:r w:rsidR="1BAF20D0" w:rsidRPr="00847809">
        <w:rPr>
          <w:b/>
          <w:bCs/>
          <w:i/>
          <w:iCs/>
        </w:rPr>
        <w:t xml:space="preserve"> may be deleted.</w:t>
      </w:r>
    </w:p>
    <w:tbl>
      <w:tblPr>
        <w:tblStyle w:val="Style2"/>
        <w:tblW w:w="5000" w:type="pct"/>
        <w:tblLayout w:type="fixed"/>
        <w:tblLook w:val="0020" w:firstRow="1" w:lastRow="0" w:firstColumn="0" w:lastColumn="0" w:noHBand="0" w:noVBand="0"/>
        <w:tblDescription w:val="This table lists the federal programs included in the School Plan for Student Achievement (SPSA)."/>
      </w:tblPr>
      <w:tblGrid>
        <w:gridCol w:w="10283"/>
        <w:gridCol w:w="4117"/>
      </w:tblGrid>
      <w:tr w:rsidR="00465C9E" w14:paraId="09FF8836" w14:textId="77777777" w:rsidTr="004756B6">
        <w:trPr>
          <w:cnfStyle w:val="100000000000" w:firstRow="1" w:lastRow="0" w:firstColumn="0" w:lastColumn="0" w:oddVBand="0" w:evenVBand="0" w:oddHBand="0" w:evenHBand="0" w:firstRowFirstColumn="0" w:firstRowLastColumn="0" w:lastRowFirstColumn="0" w:lastRowLastColumn="0"/>
          <w:cantSplit/>
          <w:trHeight w:val="439"/>
          <w:tblHeader/>
        </w:trPr>
        <w:tc>
          <w:tcPr>
            <w:tcW w:w="10147" w:type="dxa"/>
            <w:shd w:val="clear" w:color="auto" w:fill="F2F2F2" w:themeFill="background1" w:themeFillShade="F2"/>
            <w:vAlign w:val="center"/>
          </w:tcPr>
          <w:p w14:paraId="51F98197" w14:textId="77777777" w:rsidR="00465C9E" w:rsidRDefault="00465C9E" w:rsidP="00465C9E">
            <w:pPr>
              <w:rPr>
                <w:b/>
              </w:rPr>
            </w:pPr>
            <w:r>
              <w:rPr>
                <w:b/>
              </w:rPr>
              <w:t>Federal Programs</w:t>
            </w:r>
          </w:p>
        </w:tc>
        <w:tc>
          <w:tcPr>
            <w:tcW w:w="4027" w:type="dxa"/>
            <w:shd w:val="clear" w:color="auto" w:fill="F2F2F2" w:themeFill="background1" w:themeFillShade="F2"/>
            <w:vAlign w:val="center"/>
          </w:tcPr>
          <w:p w14:paraId="6BED4F13" w14:textId="77777777" w:rsidR="00465C9E" w:rsidRDefault="00465C9E" w:rsidP="00465C9E">
            <w:pPr>
              <w:rPr>
                <w:b/>
              </w:rPr>
            </w:pPr>
            <w:r>
              <w:rPr>
                <w:b/>
              </w:rPr>
              <w:t>Allocation ($)</w:t>
            </w:r>
          </w:p>
        </w:tc>
      </w:tr>
      <w:tr w:rsidR="00465C9E" w14:paraId="2EA72F7A" w14:textId="77777777" w:rsidTr="004756B6">
        <w:trPr>
          <w:cantSplit/>
          <w:trHeight w:val="439"/>
        </w:trPr>
        <w:tc>
          <w:tcPr>
            <w:tcW w:w="10147" w:type="dxa"/>
            <w:shd w:val="clear" w:color="auto" w:fill="DEEBF6"/>
            <w:vAlign w:val="center"/>
          </w:tcPr>
          <w:p w14:paraId="2B194048" w14:textId="77777777" w:rsidR="00465C9E" w:rsidRDefault="00465C9E" w:rsidP="00465C9E">
            <w:r>
              <w:t>[List federal program here]</w:t>
            </w:r>
          </w:p>
        </w:tc>
        <w:tc>
          <w:tcPr>
            <w:tcW w:w="4027" w:type="dxa"/>
            <w:shd w:val="clear" w:color="auto" w:fill="DEEBF6"/>
            <w:vAlign w:val="center"/>
          </w:tcPr>
          <w:p w14:paraId="02C3DAA2" w14:textId="77777777" w:rsidR="00465C9E" w:rsidRDefault="00465C9E" w:rsidP="00465C9E">
            <w:r>
              <w:t>$[Enter amount here]</w:t>
            </w:r>
          </w:p>
        </w:tc>
      </w:tr>
      <w:tr w:rsidR="00465C9E" w14:paraId="61465A0D" w14:textId="77777777" w:rsidTr="004756B6">
        <w:trPr>
          <w:cantSplit/>
          <w:trHeight w:val="439"/>
        </w:trPr>
        <w:tc>
          <w:tcPr>
            <w:tcW w:w="10147" w:type="dxa"/>
            <w:shd w:val="clear" w:color="auto" w:fill="DEEBF6"/>
            <w:vAlign w:val="center"/>
          </w:tcPr>
          <w:p w14:paraId="5ED51EC2" w14:textId="77777777" w:rsidR="00465C9E" w:rsidRDefault="00465C9E" w:rsidP="00465C9E">
            <w:r>
              <w:t>[List federal program here]</w:t>
            </w:r>
          </w:p>
        </w:tc>
        <w:tc>
          <w:tcPr>
            <w:tcW w:w="4027" w:type="dxa"/>
            <w:shd w:val="clear" w:color="auto" w:fill="DEEBF6"/>
            <w:vAlign w:val="center"/>
          </w:tcPr>
          <w:p w14:paraId="3109D53D" w14:textId="77777777" w:rsidR="00465C9E" w:rsidRDefault="00465C9E" w:rsidP="00465C9E">
            <w:r>
              <w:t>$[Enter amount here]</w:t>
            </w:r>
          </w:p>
        </w:tc>
      </w:tr>
      <w:tr w:rsidR="00465C9E" w14:paraId="2A186938" w14:textId="77777777" w:rsidTr="004756B6">
        <w:trPr>
          <w:cantSplit/>
          <w:trHeight w:val="439"/>
        </w:trPr>
        <w:tc>
          <w:tcPr>
            <w:tcW w:w="10147" w:type="dxa"/>
            <w:shd w:val="clear" w:color="auto" w:fill="DEEBF6"/>
            <w:vAlign w:val="center"/>
          </w:tcPr>
          <w:p w14:paraId="62F99D35" w14:textId="77777777" w:rsidR="00465C9E" w:rsidRDefault="00465C9E" w:rsidP="00465C9E">
            <w:r>
              <w:t>[List federal program here]</w:t>
            </w:r>
          </w:p>
        </w:tc>
        <w:tc>
          <w:tcPr>
            <w:tcW w:w="4027" w:type="dxa"/>
            <w:shd w:val="clear" w:color="auto" w:fill="DEEBF6"/>
            <w:vAlign w:val="center"/>
          </w:tcPr>
          <w:p w14:paraId="1D10D718" w14:textId="77777777" w:rsidR="00465C9E" w:rsidRDefault="00465C9E" w:rsidP="00465C9E">
            <w:r>
              <w:t>$[Enter amount here]</w:t>
            </w:r>
          </w:p>
        </w:tc>
      </w:tr>
      <w:tr w:rsidR="00465C9E" w14:paraId="7888C50C" w14:textId="77777777" w:rsidTr="004756B6">
        <w:trPr>
          <w:cantSplit/>
          <w:trHeight w:val="439"/>
        </w:trPr>
        <w:tc>
          <w:tcPr>
            <w:tcW w:w="10147" w:type="dxa"/>
            <w:shd w:val="clear" w:color="auto" w:fill="DEEBF6"/>
            <w:vAlign w:val="center"/>
          </w:tcPr>
          <w:p w14:paraId="05895759" w14:textId="77777777" w:rsidR="00465C9E" w:rsidRDefault="00465C9E" w:rsidP="00465C9E">
            <w:r>
              <w:t>[List federal program here]</w:t>
            </w:r>
          </w:p>
        </w:tc>
        <w:tc>
          <w:tcPr>
            <w:tcW w:w="4027" w:type="dxa"/>
            <w:shd w:val="clear" w:color="auto" w:fill="DEEBF6"/>
            <w:vAlign w:val="center"/>
          </w:tcPr>
          <w:p w14:paraId="00E8A82F" w14:textId="77777777" w:rsidR="00465C9E" w:rsidRDefault="00465C9E" w:rsidP="00465C9E">
            <w:r>
              <w:t>$[Enter amount here]</w:t>
            </w:r>
          </w:p>
        </w:tc>
      </w:tr>
      <w:tr w:rsidR="00465C9E" w14:paraId="0DF2AC63" w14:textId="77777777" w:rsidTr="004756B6">
        <w:trPr>
          <w:cantSplit/>
          <w:trHeight w:val="439"/>
        </w:trPr>
        <w:tc>
          <w:tcPr>
            <w:tcW w:w="10147" w:type="dxa"/>
            <w:shd w:val="clear" w:color="auto" w:fill="DEEBF6"/>
            <w:vAlign w:val="center"/>
          </w:tcPr>
          <w:p w14:paraId="31FC637C" w14:textId="77777777" w:rsidR="00465C9E" w:rsidRDefault="00465C9E" w:rsidP="00465C9E">
            <w:r>
              <w:t>[List federal program here]</w:t>
            </w:r>
          </w:p>
        </w:tc>
        <w:tc>
          <w:tcPr>
            <w:tcW w:w="4027" w:type="dxa"/>
            <w:shd w:val="clear" w:color="auto" w:fill="DEEBF6"/>
            <w:vAlign w:val="center"/>
          </w:tcPr>
          <w:p w14:paraId="3A81504F" w14:textId="77777777" w:rsidR="00465C9E" w:rsidRDefault="00465C9E" w:rsidP="00465C9E">
            <w:r>
              <w:t>$[Enter amount here]</w:t>
            </w:r>
          </w:p>
        </w:tc>
      </w:tr>
    </w:tbl>
    <w:p w14:paraId="42DAA32D" w14:textId="77777777" w:rsidR="00917C42" w:rsidRDefault="00540D63" w:rsidP="00381030">
      <w:pPr>
        <w:spacing w:before="240" w:after="240"/>
        <w:rPr>
          <w:shd w:val="clear" w:color="auto" w:fill="D9E2F3"/>
        </w:rPr>
      </w:pPr>
      <w:r>
        <w:t xml:space="preserve">Subtotal of additional federal funds included for this school: </w:t>
      </w:r>
      <w:r w:rsidRPr="00BC0409">
        <w:rPr>
          <w:shd w:val="clear" w:color="auto" w:fill="DEEBF6"/>
        </w:rPr>
        <w:t>$ [Enter federal funds subtotal here]</w:t>
      </w:r>
    </w:p>
    <w:p w14:paraId="58B2CDB0" w14:textId="77777777" w:rsidR="00917C42" w:rsidRDefault="00540D63" w:rsidP="00381030">
      <w:pPr>
        <w:spacing w:before="240" w:after="240"/>
      </w:pPr>
      <w:r>
        <w:t xml:space="preserve">List the State and local programs that the school is </w:t>
      </w:r>
      <w:r w:rsidR="00D558B0">
        <w:t>including</w:t>
      </w:r>
      <w:r>
        <w:t xml:space="preserve"> in the schoolwide program. Duplicate the table as needed.</w:t>
      </w:r>
    </w:p>
    <w:tbl>
      <w:tblPr>
        <w:tblStyle w:val="Style2"/>
        <w:tblW w:w="5000" w:type="pct"/>
        <w:tblLayout w:type="fixed"/>
        <w:tblLook w:val="0020" w:firstRow="1" w:lastRow="0" w:firstColumn="0" w:lastColumn="0" w:noHBand="0" w:noVBand="0"/>
        <w:tblDescription w:val="This table lists the state and local programs included in the School Plan for Student Achievement (SPSA)."/>
      </w:tblPr>
      <w:tblGrid>
        <w:gridCol w:w="10258"/>
        <w:gridCol w:w="4142"/>
      </w:tblGrid>
      <w:tr w:rsidR="00C37019" w14:paraId="0622837C" w14:textId="77777777" w:rsidTr="004756B6">
        <w:trPr>
          <w:cnfStyle w:val="100000000000" w:firstRow="1" w:lastRow="0" w:firstColumn="0" w:lastColumn="0" w:oddVBand="0" w:evenVBand="0" w:oddHBand="0" w:evenHBand="0" w:firstRowFirstColumn="0" w:firstRowLastColumn="0" w:lastRowFirstColumn="0" w:lastRowLastColumn="0"/>
          <w:cantSplit/>
          <w:trHeight w:val="492"/>
          <w:tblHeader/>
        </w:trPr>
        <w:tc>
          <w:tcPr>
            <w:tcW w:w="7855" w:type="dxa"/>
            <w:shd w:val="clear" w:color="auto" w:fill="F2F2F2" w:themeFill="background1" w:themeFillShade="F2"/>
            <w:vAlign w:val="center"/>
          </w:tcPr>
          <w:p w14:paraId="5E89B8B2" w14:textId="77777777" w:rsidR="00917C42" w:rsidRPr="00BC0409" w:rsidRDefault="00540D63" w:rsidP="00BC0409">
            <w:pPr>
              <w:rPr>
                <w:b/>
                <w:bCs/>
              </w:rPr>
            </w:pPr>
            <w:r w:rsidRPr="00BC0409">
              <w:rPr>
                <w:b/>
                <w:bCs/>
              </w:rPr>
              <w:lastRenderedPageBreak/>
              <w:t>State or Local Programs</w:t>
            </w:r>
          </w:p>
        </w:tc>
        <w:tc>
          <w:tcPr>
            <w:tcW w:w="3144" w:type="dxa"/>
            <w:shd w:val="clear" w:color="auto" w:fill="F2F2F2" w:themeFill="background1" w:themeFillShade="F2"/>
            <w:vAlign w:val="center"/>
          </w:tcPr>
          <w:p w14:paraId="647F63BF" w14:textId="77777777" w:rsidR="00917C42" w:rsidRPr="00BC0409" w:rsidRDefault="00540D63" w:rsidP="00BC0409">
            <w:pPr>
              <w:rPr>
                <w:b/>
                <w:bCs/>
              </w:rPr>
            </w:pPr>
            <w:r w:rsidRPr="00BC0409">
              <w:rPr>
                <w:b/>
                <w:bCs/>
              </w:rPr>
              <w:t>Allocation ($)</w:t>
            </w:r>
          </w:p>
        </w:tc>
      </w:tr>
      <w:tr w:rsidR="00917C42" w14:paraId="63F140FE" w14:textId="77777777" w:rsidTr="004756B6">
        <w:trPr>
          <w:cantSplit/>
          <w:trHeight w:val="492"/>
        </w:trPr>
        <w:tc>
          <w:tcPr>
            <w:tcW w:w="7855" w:type="dxa"/>
            <w:shd w:val="clear" w:color="auto" w:fill="DEEBF6"/>
            <w:vAlign w:val="center"/>
          </w:tcPr>
          <w:p w14:paraId="751AF181" w14:textId="77777777" w:rsidR="00917C42" w:rsidRDefault="00540D63" w:rsidP="00BC0409">
            <w:r>
              <w:t>[List state or local program here]</w:t>
            </w:r>
          </w:p>
        </w:tc>
        <w:tc>
          <w:tcPr>
            <w:tcW w:w="3144" w:type="dxa"/>
            <w:shd w:val="clear" w:color="auto" w:fill="DEEBF6"/>
            <w:vAlign w:val="center"/>
          </w:tcPr>
          <w:p w14:paraId="25AFCA51" w14:textId="77777777" w:rsidR="00917C42" w:rsidRDefault="00540D63" w:rsidP="00BC0409">
            <w:r>
              <w:t>$[Enter amount here]</w:t>
            </w:r>
          </w:p>
        </w:tc>
      </w:tr>
      <w:tr w:rsidR="00917C42" w14:paraId="5CEEA602" w14:textId="77777777" w:rsidTr="004756B6">
        <w:trPr>
          <w:cantSplit/>
          <w:trHeight w:val="492"/>
        </w:trPr>
        <w:tc>
          <w:tcPr>
            <w:tcW w:w="7855" w:type="dxa"/>
            <w:shd w:val="clear" w:color="auto" w:fill="DEEBF6"/>
            <w:vAlign w:val="center"/>
          </w:tcPr>
          <w:p w14:paraId="395739A0" w14:textId="77777777" w:rsidR="00917C42" w:rsidRDefault="00540D63" w:rsidP="00BC0409">
            <w:r>
              <w:t>[List state or local program here]</w:t>
            </w:r>
          </w:p>
        </w:tc>
        <w:tc>
          <w:tcPr>
            <w:tcW w:w="3144" w:type="dxa"/>
            <w:shd w:val="clear" w:color="auto" w:fill="DEEBF6"/>
            <w:vAlign w:val="center"/>
          </w:tcPr>
          <w:p w14:paraId="624A716F" w14:textId="77777777" w:rsidR="00917C42" w:rsidRDefault="00540D63" w:rsidP="00BC0409">
            <w:r>
              <w:t>$[Enter amount here]</w:t>
            </w:r>
          </w:p>
        </w:tc>
      </w:tr>
      <w:tr w:rsidR="00917C42" w14:paraId="7D61577B" w14:textId="77777777" w:rsidTr="004756B6">
        <w:trPr>
          <w:cantSplit/>
          <w:trHeight w:val="492"/>
        </w:trPr>
        <w:tc>
          <w:tcPr>
            <w:tcW w:w="7855" w:type="dxa"/>
            <w:shd w:val="clear" w:color="auto" w:fill="DEEBF6"/>
            <w:vAlign w:val="center"/>
          </w:tcPr>
          <w:p w14:paraId="4A639024" w14:textId="77777777" w:rsidR="00917C42" w:rsidRDefault="00540D63" w:rsidP="00BC0409">
            <w:r>
              <w:t>[List state or local program here]</w:t>
            </w:r>
          </w:p>
        </w:tc>
        <w:tc>
          <w:tcPr>
            <w:tcW w:w="3144" w:type="dxa"/>
            <w:shd w:val="clear" w:color="auto" w:fill="DEEBF6"/>
            <w:vAlign w:val="center"/>
          </w:tcPr>
          <w:p w14:paraId="689D80C1" w14:textId="77777777" w:rsidR="00917C42" w:rsidRDefault="00540D63" w:rsidP="00BC0409">
            <w:r>
              <w:t>$[Enter amount here]</w:t>
            </w:r>
          </w:p>
        </w:tc>
      </w:tr>
      <w:tr w:rsidR="00917C42" w14:paraId="639788D0" w14:textId="77777777" w:rsidTr="004756B6">
        <w:trPr>
          <w:cantSplit/>
          <w:trHeight w:val="492"/>
        </w:trPr>
        <w:tc>
          <w:tcPr>
            <w:tcW w:w="7855" w:type="dxa"/>
            <w:shd w:val="clear" w:color="auto" w:fill="DEEBF6"/>
            <w:vAlign w:val="center"/>
          </w:tcPr>
          <w:p w14:paraId="1A66150E" w14:textId="77777777" w:rsidR="00917C42" w:rsidRDefault="00540D63" w:rsidP="00BC0409">
            <w:r>
              <w:t>[List state or local program here]</w:t>
            </w:r>
          </w:p>
        </w:tc>
        <w:tc>
          <w:tcPr>
            <w:tcW w:w="3144" w:type="dxa"/>
            <w:shd w:val="clear" w:color="auto" w:fill="DEEBF6"/>
            <w:vAlign w:val="center"/>
          </w:tcPr>
          <w:p w14:paraId="594267DE" w14:textId="77777777" w:rsidR="00917C42" w:rsidRDefault="00540D63" w:rsidP="00BC0409">
            <w:r>
              <w:t>$[Enter amount here]</w:t>
            </w:r>
          </w:p>
        </w:tc>
      </w:tr>
      <w:tr w:rsidR="00917C42" w14:paraId="3BE4C138" w14:textId="77777777" w:rsidTr="004756B6">
        <w:trPr>
          <w:cantSplit/>
          <w:trHeight w:val="492"/>
        </w:trPr>
        <w:tc>
          <w:tcPr>
            <w:tcW w:w="7855" w:type="dxa"/>
            <w:shd w:val="clear" w:color="auto" w:fill="DEEBF6"/>
            <w:vAlign w:val="center"/>
          </w:tcPr>
          <w:p w14:paraId="4768733F" w14:textId="77777777" w:rsidR="00917C42" w:rsidRDefault="00540D63" w:rsidP="00BC0409">
            <w:r>
              <w:t>[List state or local program here]</w:t>
            </w:r>
          </w:p>
        </w:tc>
        <w:tc>
          <w:tcPr>
            <w:tcW w:w="3144" w:type="dxa"/>
            <w:shd w:val="clear" w:color="auto" w:fill="DEEBF6"/>
            <w:vAlign w:val="center"/>
          </w:tcPr>
          <w:p w14:paraId="0D1A1001" w14:textId="77777777" w:rsidR="00917C42" w:rsidRDefault="00540D63" w:rsidP="00BC0409">
            <w:r>
              <w:t>$[Enter amount here]</w:t>
            </w:r>
          </w:p>
        </w:tc>
      </w:tr>
    </w:tbl>
    <w:p w14:paraId="51D5466D" w14:textId="77777777" w:rsidR="00917C42" w:rsidRDefault="00540D63" w:rsidP="00381030">
      <w:pPr>
        <w:spacing w:before="240" w:after="240"/>
      </w:pPr>
      <w:r>
        <w:t>Subtotal of state or local funds included</w:t>
      </w:r>
      <w:r w:rsidR="007130E4">
        <w:t xml:space="preserve"> </w:t>
      </w:r>
      <w:r>
        <w:t xml:space="preserve">for this school: </w:t>
      </w:r>
      <w:r w:rsidRPr="00BC0409">
        <w:rPr>
          <w:shd w:val="clear" w:color="auto" w:fill="DEEBF6"/>
        </w:rPr>
        <w:t>$ [Enter state or local funds subtotal here]</w:t>
      </w:r>
    </w:p>
    <w:p w14:paraId="7DFBAF91" w14:textId="77777777" w:rsidR="00917C42" w:rsidRDefault="00540D63" w:rsidP="00381030">
      <w:pPr>
        <w:spacing w:before="240" w:after="240"/>
      </w:pPr>
      <w:r>
        <w:t xml:space="preserve">Total of federal, state, and/or local funds for this school: </w:t>
      </w:r>
      <w:r w:rsidRPr="00BC0409">
        <w:rPr>
          <w:shd w:val="clear" w:color="auto" w:fill="DEEBF6"/>
        </w:rPr>
        <w:t>$[Enter total funds here]</w:t>
      </w:r>
    </w:p>
    <w:p w14:paraId="61981987" w14:textId="77777777" w:rsidR="007A19F8" w:rsidRDefault="007A19F8">
      <w:pPr>
        <w:widowControl w:val="0"/>
        <w:pBdr>
          <w:top w:val="nil"/>
          <w:left w:val="nil"/>
          <w:bottom w:val="nil"/>
          <w:right w:val="nil"/>
          <w:between w:val="nil"/>
        </w:pBdr>
        <w:spacing w:after="0" w:line="276" w:lineRule="auto"/>
        <w:sectPr w:rsidR="007A19F8" w:rsidSect="003623BC">
          <w:headerReference w:type="default" r:id="rId7"/>
          <w:footerReference w:type="default" r:id="rId8"/>
          <w:pgSz w:w="15840" w:h="12240" w:orient="landscape"/>
          <w:pgMar w:top="720" w:right="720" w:bottom="720" w:left="720" w:header="720" w:footer="720" w:gutter="0"/>
          <w:pgNumType w:start="1"/>
          <w:cols w:space="720"/>
          <w:docGrid w:linePitch="326"/>
        </w:sectPr>
      </w:pPr>
    </w:p>
    <w:p w14:paraId="3B8B4410" w14:textId="231829CF" w:rsidR="00917C42" w:rsidRDefault="00917C42">
      <w:pPr>
        <w:widowControl w:val="0"/>
        <w:pBdr>
          <w:top w:val="nil"/>
          <w:left w:val="nil"/>
          <w:bottom w:val="nil"/>
          <w:right w:val="nil"/>
          <w:between w:val="nil"/>
        </w:pBdr>
        <w:spacing w:after="0" w:line="276" w:lineRule="auto"/>
        <w:sectPr w:rsidR="00917C42">
          <w:footerReference w:type="default" r:id="rId9"/>
          <w:pgSz w:w="12240" w:h="15840"/>
          <w:pgMar w:top="720" w:right="720" w:bottom="720" w:left="720" w:header="720" w:footer="720" w:gutter="0"/>
          <w:pgNumType w:start="1"/>
          <w:cols w:space="720"/>
        </w:sectPr>
      </w:pPr>
    </w:p>
    <w:p w14:paraId="68BEF35A" w14:textId="77777777" w:rsidR="57E11568" w:rsidRDefault="57E11568" w:rsidP="003E33AF">
      <w:pPr>
        <w:pStyle w:val="Heading2"/>
      </w:pPr>
      <w:bookmarkStart w:id="25" w:name="_2xcytpi" w:colFirst="0" w:colLast="0"/>
      <w:bookmarkStart w:id="26" w:name="_Instructions"/>
      <w:bookmarkEnd w:id="25"/>
      <w:bookmarkEnd w:id="26"/>
      <w:r w:rsidRPr="57E11568">
        <w:t>Instructions</w:t>
      </w:r>
    </w:p>
    <w:p w14:paraId="008A9FDC" w14:textId="27CCB0E5" w:rsidR="0071288D" w:rsidRPr="0071288D" w:rsidRDefault="6D1E2B04" w:rsidP="0071288D">
      <w:pPr>
        <w:spacing w:after="0"/>
        <w:rPr>
          <w:rFonts w:ascii="Times New Roman" w:eastAsia="Times New Roman" w:hAnsi="Times New Roman" w:cs="Times New Roman"/>
        </w:rPr>
      </w:pPr>
      <w:r w:rsidRPr="64586DF5">
        <w:rPr>
          <w:rFonts w:eastAsia="Times New Roman" w:cs="Arial"/>
          <w:color w:val="000000" w:themeColor="text1"/>
        </w:rPr>
        <w:t xml:space="preserve">The </w:t>
      </w:r>
      <w:r w:rsidR="03EA2A08" w:rsidRPr="64586DF5">
        <w:rPr>
          <w:rFonts w:eastAsia="Times New Roman" w:cs="Arial"/>
          <w:color w:val="000000" w:themeColor="text1"/>
        </w:rPr>
        <w:t>School</w:t>
      </w:r>
      <w:r w:rsidR="7C441EA3" w:rsidRPr="64586DF5">
        <w:rPr>
          <w:rFonts w:eastAsia="Times New Roman" w:cs="Arial"/>
          <w:color w:val="000000" w:themeColor="text1"/>
        </w:rPr>
        <w:t xml:space="preserve"> Plan for Student Achievement (</w:t>
      </w:r>
      <w:r w:rsidRPr="64586DF5">
        <w:rPr>
          <w:rFonts w:eastAsia="Times New Roman" w:cs="Arial"/>
          <w:color w:val="000000" w:themeColor="text1"/>
        </w:rPr>
        <w:t>SPSA</w:t>
      </w:r>
      <w:r w:rsidR="7C441EA3" w:rsidRPr="64586DF5">
        <w:rPr>
          <w:rFonts w:eastAsia="Times New Roman" w:cs="Arial"/>
          <w:color w:val="000000" w:themeColor="text1"/>
        </w:rPr>
        <w:t>)</w:t>
      </w:r>
      <w:r w:rsidRPr="64586DF5">
        <w:rPr>
          <w:rFonts w:eastAsia="Times New Roman" w:cs="Arial"/>
          <w:color w:val="000000" w:themeColor="text1"/>
        </w:rPr>
        <w:t xml:space="preserve"> is a strategic plan that maximizes the resources available to the school while minimizing duplication of effort with the </w:t>
      </w:r>
      <w:proofErr w:type="gramStart"/>
      <w:r w:rsidRPr="64586DF5">
        <w:rPr>
          <w:rFonts w:eastAsia="Times New Roman" w:cs="Arial"/>
          <w:color w:val="000000" w:themeColor="text1"/>
        </w:rPr>
        <w:t>ultimate goal</w:t>
      </w:r>
      <w:proofErr w:type="gramEnd"/>
      <w:r w:rsidRPr="64586DF5">
        <w:rPr>
          <w:rFonts w:eastAsia="Times New Roman" w:cs="Arial"/>
          <w:color w:val="000000" w:themeColor="text1"/>
        </w:rPr>
        <w:t xml:space="preserve"> of increasing student achievement. SPSA development should be aligned with and inform the Local Control and Accountability Plan</w:t>
      </w:r>
      <w:r w:rsidR="6C7191EE" w:rsidRPr="64586DF5">
        <w:rPr>
          <w:rFonts w:eastAsia="Times New Roman" w:cs="Arial"/>
          <w:color w:val="000000" w:themeColor="text1"/>
        </w:rPr>
        <w:t xml:space="preserve"> (LCAP)</w:t>
      </w:r>
      <w:r w:rsidRPr="64586DF5">
        <w:rPr>
          <w:rFonts w:eastAsia="Times New Roman" w:cs="Arial"/>
          <w:color w:val="000000" w:themeColor="text1"/>
        </w:rPr>
        <w:t xml:space="preserve"> process. </w:t>
      </w:r>
    </w:p>
    <w:p w14:paraId="61237E6E" w14:textId="77777777" w:rsidR="0071288D" w:rsidRPr="0071288D" w:rsidRDefault="0071288D" w:rsidP="0071288D">
      <w:pPr>
        <w:spacing w:after="0"/>
        <w:rPr>
          <w:rFonts w:ascii="Times New Roman" w:eastAsia="Times New Roman" w:hAnsi="Times New Roman" w:cs="Times New Roman"/>
        </w:rPr>
      </w:pPr>
    </w:p>
    <w:p w14:paraId="29B6350E" w14:textId="62DBE977" w:rsidR="49C673E7" w:rsidRPr="00126A16" w:rsidRDefault="006E0EF1" w:rsidP="00126A16">
      <w:pPr>
        <w:spacing w:after="0"/>
        <w:rPr>
          <w:rFonts w:eastAsia="Times New Roman" w:cs="Arial"/>
          <w:color w:val="000000" w:themeColor="text1"/>
        </w:rPr>
      </w:pPr>
      <w:bookmarkStart w:id="27" w:name="_Hlk148430490"/>
      <w:r w:rsidRPr="4BFACC5E">
        <w:rPr>
          <w:rFonts w:eastAsia="Times New Roman" w:cs="Arial"/>
          <w:color w:val="000000" w:themeColor="text1"/>
        </w:rPr>
        <w:t>This SPSA template consolidates all school-level planning efforts into one plan for programs funded through the Consolidated Application (</w:t>
      </w:r>
      <w:proofErr w:type="spellStart"/>
      <w:r w:rsidRPr="4BFACC5E">
        <w:rPr>
          <w:rFonts w:eastAsia="Times New Roman" w:cs="Arial"/>
          <w:color w:val="000000" w:themeColor="text1"/>
        </w:rPr>
        <w:t>ConApp</w:t>
      </w:r>
      <w:proofErr w:type="spellEnd"/>
      <w:r w:rsidRPr="4BFACC5E">
        <w:rPr>
          <w:rFonts w:eastAsia="Times New Roman" w:cs="Arial"/>
          <w:color w:val="000000" w:themeColor="text1"/>
        </w:rPr>
        <w:t>)</w:t>
      </w:r>
      <w:r w:rsidR="00172C50">
        <w:rPr>
          <w:rFonts w:eastAsia="Times New Roman" w:cs="Arial"/>
          <w:color w:val="000000" w:themeColor="text1"/>
        </w:rPr>
        <w:t xml:space="preserve"> </w:t>
      </w:r>
      <w:r w:rsidR="4D57CD30" w:rsidRPr="119D36F0">
        <w:rPr>
          <w:rFonts w:eastAsia="Times New Roman" w:cs="Arial"/>
          <w:color w:val="000000" w:themeColor="text1"/>
        </w:rPr>
        <w:t xml:space="preserve">pursuant to California </w:t>
      </w:r>
      <w:r w:rsidR="4D57CD30" w:rsidRPr="119D36F0">
        <w:rPr>
          <w:rFonts w:eastAsia="Times New Roman" w:cs="Arial"/>
          <w:i/>
          <w:iCs/>
          <w:color w:val="000000" w:themeColor="text1"/>
        </w:rPr>
        <w:t>Education Code</w:t>
      </w:r>
      <w:r w:rsidR="4D57CD30" w:rsidRPr="119D36F0">
        <w:rPr>
          <w:rFonts w:eastAsia="Times New Roman" w:cs="Arial"/>
          <w:color w:val="000000" w:themeColor="text1"/>
        </w:rPr>
        <w:t xml:space="preserve"> (</w:t>
      </w:r>
      <w:r w:rsidR="4D57CD30" w:rsidRPr="119D36F0">
        <w:rPr>
          <w:rFonts w:eastAsia="Times New Roman" w:cs="Arial"/>
          <w:i/>
          <w:iCs/>
          <w:color w:val="000000" w:themeColor="text1"/>
        </w:rPr>
        <w:t>EC</w:t>
      </w:r>
      <w:r w:rsidR="4D57CD30" w:rsidRPr="119D36F0">
        <w:rPr>
          <w:rFonts w:eastAsia="Times New Roman" w:cs="Arial"/>
          <w:color w:val="000000" w:themeColor="text1"/>
        </w:rPr>
        <w:t>) Section 64001 and the Elementary and Secondary Education Act</w:t>
      </w:r>
      <w:r w:rsidR="004F245D">
        <w:rPr>
          <w:rFonts w:eastAsia="Times New Roman" w:cs="Arial"/>
          <w:color w:val="000000" w:themeColor="text1"/>
        </w:rPr>
        <w:t xml:space="preserve"> (ESEA)</w:t>
      </w:r>
      <w:r w:rsidR="4D57CD30" w:rsidRPr="119D36F0">
        <w:rPr>
          <w:rFonts w:eastAsia="Times New Roman" w:cs="Arial"/>
          <w:color w:val="000000" w:themeColor="text1"/>
        </w:rPr>
        <w:t xml:space="preserve"> as amended by </w:t>
      </w:r>
      <w:proofErr w:type="gramStart"/>
      <w:r w:rsidR="4D57CD30" w:rsidRPr="119D36F0">
        <w:rPr>
          <w:rFonts w:eastAsia="Times New Roman" w:cs="Arial"/>
          <w:color w:val="000000" w:themeColor="text1"/>
        </w:rPr>
        <w:t>the Every</w:t>
      </w:r>
      <w:proofErr w:type="gramEnd"/>
      <w:r w:rsidR="4D57CD30" w:rsidRPr="119D36F0">
        <w:rPr>
          <w:rFonts w:eastAsia="Times New Roman" w:cs="Arial"/>
          <w:color w:val="000000" w:themeColor="text1"/>
        </w:rPr>
        <w:t xml:space="preserve"> Student Succeeds Act (ESSA).</w:t>
      </w:r>
      <w:r w:rsidR="5CE8F95B" w:rsidRPr="119D36F0">
        <w:rPr>
          <w:rFonts w:eastAsia="Times New Roman" w:cs="Arial"/>
          <w:color w:val="000000" w:themeColor="text1"/>
        </w:rPr>
        <w:t xml:space="preserve"> This template is designed to meet schoo</w:t>
      </w:r>
      <w:r w:rsidR="40B277D9" w:rsidRPr="119D36F0">
        <w:rPr>
          <w:rFonts w:eastAsia="Times New Roman" w:cs="Arial"/>
          <w:color w:val="000000" w:themeColor="text1"/>
        </w:rPr>
        <w:t>l</w:t>
      </w:r>
      <w:r w:rsidR="5CE8F95B" w:rsidRPr="119D36F0">
        <w:rPr>
          <w:rFonts w:eastAsia="Times New Roman" w:cs="Arial"/>
          <w:color w:val="000000" w:themeColor="text1"/>
        </w:rPr>
        <w:t xml:space="preserve">wide program planning requirements. </w:t>
      </w:r>
    </w:p>
    <w:bookmarkEnd w:id="27"/>
    <w:p w14:paraId="4E1E1906" w14:textId="77777777" w:rsidR="0071288D" w:rsidRPr="0071288D" w:rsidRDefault="0071288D" w:rsidP="0071288D">
      <w:pPr>
        <w:spacing w:after="0"/>
        <w:rPr>
          <w:rFonts w:ascii="Times New Roman" w:eastAsia="Times New Roman" w:hAnsi="Times New Roman" w:cs="Times New Roman"/>
        </w:rPr>
      </w:pPr>
    </w:p>
    <w:p w14:paraId="73B2EB32" w14:textId="6F1C2531" w:rsidR="0071288D" w:rsidRPr="0071288D" w:rsidRDefault="0071288D" w:rsidP="0071288D">
      <w:pPr>
        <w:spacing w:after="0"/>
        <w:rPr>
          <w:rFonts w:ascii="Times New Roman" w:eastAsia="Times New Roman" w:hAnsi="Times New Roman" w:cs="Times New Roman"/>
        </w:rPr>
      </w:pPr>
      <w:r w:rsidRPr="0071288D">
        <w:rPr>
          <w:rFonts w:eastAsia="Times New Roman" w:cs="Arial"/>
          <w:color w:val="000000"/>
        </w:rPr>
        <w:t xml:space="preserve">California’s ESSA State Plan supports the state’s approach to improving student group performance through the utilization of federal resources. Schools use the SPSA to document their approach to maximizing the impact of federal investments in support of underserved students. The implementation of ESSA in California presents an opportunity for schools to innovate with their </w:t>
      </w:r>
      <w:proofErr w:type="gramStart"/>
      <w:r w:rsidRPr="0071288D">
        <w:rPr>
          <w:rFonts w:eastAsia="Times New Roman" w:cs="Arial"/>
          <w:color w:val="000000"/>
        </w:rPr>
        <w:t>federally-funded</w:t>
      </w:r>
      <w:proofErr w:type="gramEnd"/>
      <w:r w:rsidRPr="0071288D">
        <w:rPr>
          <w:rFonts w:eastAsia="Times New Roman" w:cs="Arial"/>
          <w:color w:val="000000"/>
        </w:rPr>
        <w:t xml:space="preserve"> programs and align them with the priority goals of the school and the </w:t>
      </w:r>
      <w:r w:rsidR="00624DCD">
        <w:rPr>
          <w:rFonts w:eastAsia="Times New Roman" w:cs="Arial"/>
          <w:color w:val="000000"/>
        </w:rPr>
        <w:t>local educational agency (</w:t>
      </w:r>
      <w:r w:rsidRPr="0071288D">
        <w:rPr>
          <w:rFonts w:eastAsia="Times New Roman" w:cs="Arial"/>
          <w:color w:val="000000"/>
        </w:rPr>
        <w:t>LEA</w:t>
      </w:r>
      <w:r w:rsidR="00624DCD">
        <w:rPr>
          <w:rFonts w:eastAsia="Times New Roman" w:cs="Arial"/>
          <w:color w:val="000000"/>
        </w:rPr>
        <w:t>)</w:t>
      </w:r>
      <w:r w:rsidRPr="0071288D">
        <w:rPr>
          <w:rFonts w:eastAsia="Times New Roman" w:cs="Arial"/>
          <w:color w:val="000000"/>
        </w:rPr>
        <w:t xml:space="preserve"> that are being realized under the state’s Local Control Funding Formula (LCFF). </w:t>
      </w:r>
    </w:p>
    <w:p w14:paraId="31F5CC36" w14:textId="07B22390" w:rsidR="00917C42" w:rsidRDefault="0071288D">
      <w:r>
        <w:br/>
      </w:r>
      <w:r w:rsidR="0007173E" w:rsidRPr="718456A6">
        <w:rPr>
          <w:rFonts w:eastAsia="Times New Roman" w:cs="Arial"/>
          <w:color w:val="000000" w:themeColor="text1"/>
        </w:rPr>
        <w:t xml:space="preserve">The </w:t>
      </w:r>
      <w:r w:rsidRPr="718456A6">
        <w:rPr>
          <w:rFonts w:eastAsia="Times New Roman" w:cs="Arial"/>
          <w:color w:val="000000" w:themeColor="text1"/>
        </w:rPr>
        <w:t xml:space="preserve">LCFF provides schools and LEAs flexibility to design programs and provide services that meet the needs of students </w:t>
      </w:r>
      <w:proofErr w:type="gramStart"/>
      <w:r w:rsidRPr="718456A6">
        <w:rPr>
          <w:rFonts w:eastAsia="Times New Roman" w:cs="Arial"/>
          <w:color w:val="000000" w:themeColor="text1"/>
        </w:rPr>
        <w:t>in order to</w:t>
      </w:r>
      <w:proofErr w:type="gramEnd"/>
      <w:r w:rsidRPr="718456A6">
        <w:rPr>
          <w:rFonts w:eastAsia="Times New Roman" w:cs="Arial"/>
          <w:color w:val="000000" w:themeColor="text1"/>
        </w:rPr>
        <w:t xml:space="preserve"> achieve readiness for college, career, and lifelong learning. The SPSA planning process supports continuous cycles of action, reflection, and improvement. </w:t>
      </w:r>
      <w:r w:rsidR="008F1295" w:rsidRPr="718456A6">
        <w:rPr>
          <w:rFonts w:eastAsia="Times New Roman" w:cs="Arial"/>
          <w:color w:val="000000" w:themeColor="text1"/>
        </w:rPr>
        <w:t xml:space="preserve">Consistent with </w:t>
      </w:r>
      <w:r w:rsidR="008F1295" w:rsidRPr="718456A6">
        <w:rPr>
          <w:rFonts w:eastAsia="Times New Roman" w:cs="Arial"/>
          <w:i/>
          <w:iCs/>
          <w:color w:val="000000" w:themeColor="text1"/>
        </w:rPr>
        <w:t>EC</w:t>
      </w:r>
      <w:r w:rsidR="008F1295" w:rsidRPr="718456A6">
        <w:rPr>
          <w:rFonts w:eastAsia="Times New Roman" w:cs="Arial"/>
          <w:color w:val="000000" w:themeColor="text1"/>
        </w:rPr>
        <w:t xml:space="preserve"> </w:t>
      </w:r>
      <w:r w:rsidR="003A6EB4" w:rsidRPr="718456A6">
        <w:rPr>
          <w:rFonts w:eastAsia="Times New Roman" w:cs="Arial"/>
          <w:color w:val="000000" w:themeColor="text1"/>
        </w:rPr>
        <w:t>64001(g)(1)</w:t>
      </w:r>
      <w:r w:rsidR="008F1295" w:rsidRPr="718456A6">
        <w:rPr>
          <w:rFonts w:eastAsia="Times New Roman" w:cs="Arial"/>
          <w:color w:val="000000" w:themeColor="text1"/>
        </w:rPr>
        <w:t>, t</w:t>
      </w:r>
      <w:r w:rsidRPr="718456A6">
        <w:rPr>
          <w:rFonts w:eastAsia="Times New Roman" w:cs="Arial"/>
          <w:color w:val="000000" w:themeColor="text1"/>
        </w:rPr>
        <w:t>he School</w:t>
      </w:r>
      <w:r w:rsidR="00662E04" w:rsidRPr="718456A6">
        <w:rPr>
          <w:rFonts w:eastAsia="Times New Roman" w:cs="Arial"/>
          <w:color w:val="000000" w:themeColor="text1"/>
        </w:rPr>
        <w:t>s</w:t>
      </w:r>
      <w:r w:rsidRPr="718456A6">
        <w:rPr>
          <w:rFonts w:eastAsia="Times New Roman" w:cs="Arial"/>
          <w:color w:val="000000" w:themeColor="text1"/>
        </w:rPr>
        <w:t>ite Council (SSC) is required to develop and annually review the SPSA, establish an annual budget, and make modifications to the plan that reflect changing needs and priorities, as applicable.</w:t>
      </w:r>
    </w:p>
    <w:p w14:paraId="3DA7EE96" w14:textId="77777777" w:rsidR="0514AFA2" w:rsidRPr="00126A16" w:rsidRDefault="0514AFA2">
      <w:pPr>
        <w:rPr>
          <w:rFonts w:eastAsia="Times New Roman" w:cs="Arial"/>
          <w:color w:val="000000" w:themeColor="text1"/>
        </w:rPr>
      </w:pPr>
    </w:p>
    <w:p w14:paraId="6E78C875" w14:textId="77777777" w:rsidR="00917C42" w:rsidRDefault="00540D63">
      <w:pPr>
        <w:widowControl w:val="0"/>
        <w:pBdr>
          <w:top w:val="nil"/>
          <w:left w:val="nil"/>
          <w:bottom w:val="nil"/>
          <w:right w:val="nil"/>
          <w:between w:val="nil"/>
        </w:pBdr>
        <w:spacing w:after="0" w:line="276" w:lineRule="auto"/>
        <w:sectPr w:rsidR="00917C42" w:rsidSect="00305052">
          <w:footerReference w:type="default" r:id="rId10"/>
          <w:type w:val="continuous"/>
          <w:pgSz w:w="12240" w:h="15840"/>
          <w:pgMar w:top="1440" w:right="1440" w:bottom="1440" w:left="1440" w:header="720" w:footer="720" w:gutter="0"/>
          <w:cols w:space="720"/>
          <w:docGrid w:linePitch="326"/>
        </w:sectPr>
      </w:pPr>
      <w:r>
        <w:br w:type="page"/>
      </w:r>
    </w:p>
    <w:p w14:paraId="2AAF13C9" w14:textId="595F17F6" w:rsidR="00917C42" w:rsidRDefault="00540D63">
      <w:r>
        <w:lastRenderedPageBreak/>
        <w:t>For questions related to specific sections of the template, please see instructions below</w:t>
      </w:r>
      <w:r w:rsidR="00624DCD">
        <w:t>.</w:t>
      </w:r>
    </w:p>
    <w:p w14:paraId="1996D36C" w14:textId="7CCAE52E" w:rsidR="00917C42" w:rsidRDefault="00540D63" w:rsidP="003E33AF">
      <w:pPr>
        <w:pStyle w:val="Heading3"/>
        <w:spacing w:before="360" w:after="240"/>
      </w:pPr>
      <w:bookmarkStart w:id="28" w:name="_3whwml4" w:colFirst="0" w:colLast="0"/>
      <w:bookmarkEnd w:id="28"/>
      <w:r>
        <w:t>Instructions: Table of Contents</w:t>
      </w:r>
    </w:p>
    <w:p w14:paraId="4A39A210" w14:textId="626D6294" w:rsidR="00F64FD0" w:rsidRPr="00126A16" w:rsidRDefault="00F64FD0" w:rsidP="003E33AF">
      <w:pPr>
        <w:spacing w:before="240" w:after="240"/>
      </w:pPr>
      <w:r w:rsidRPr="3653530C">
        <w:rPr>
          <w:b/>
          <w:bCs/>
        </w:rPr>
        <w:t>Th</w:t>
      </w:r>
      <w:r w:rsidR="001268BB" w:rsidRPr="3653530C">
        <w:rPr>
          <w:b/>
          <w:bCs/>
        </w:rPr>
        <w:t>e</w:t>
      </w:r>
      <w:r w:rsidR="00557838" w:rsidRPr="3653530C">
        <w:rPr>
          <w:b/>
          <w:bCs/>
        </w:rPr>
        <w:t xml:space="preserve"> </w:t>
      </w:r>
      <w:r w:rsidR="001268BB" w:rsidRPr="3653530C">
        <w:rPr>
          <w:b/>
          <w:bCs/>
        </w:rPr>
        <w:t xml:space="preserve">SPSA </w:t>
      </w:r>
      <w:r w:rsidRPr="3653530C">
        <w:rPr>
          <w:b/>
          <w:bCs/>
        </w:rPr>
        <w:t>template meets the requirements of schoolwide planning (SWP).</w:t>
      </w:r>
    </w:p>
    <w:p w14:paraId="214A9F65" w14:textId="56FC5985" w:rsidR="00200352" w:rsidRPr="00E0035D" w:rsidRDefault="000C132F" w:rsidP="00200352">
      <w:pPr>
        <w:pStyle w:val="ListParagraph"/>
        <w:numPr>
          <w:ilvl w:val="0"/>
          <w:numId w:val="48"/>
        </w:numPr>
        <w:rPr>
          <w:rStyle w:val="Hyperlink"/>
          <w:color w:val="0000FF"/>
          <w:u w:val="single"/>
        </w:rPr>
      </w:pPr>
      <w:r w:rsidRPr="00E0035D">
        <w:rPr>
          <w:color w:val="0000FF"/>
          <w:u w:val="single"/>
        </w:rPr>
        <w:fldChar w:fldCharType="begin"/>
      </w:r>
      <w:r w:rsidR="0088590A">
        <w:rPr>
          <w:color w:val="0000FF"/>
          <w:u w:val="single"/>
        </w:rPr>
        <w:instrText>HYPERLINK  \l "_2bn6wsx" \o "Plan Description Instructions"</w:instrText>
      </w:r>
      <w:r w:rsidRPr="00E0035D">
        <w:rPr>
          <w:color w:val="0000FF"/>
          <w:u w:val="single"/>
        </w:rPr>
      </w:r>
      <w:r w:rsidRPr="00E0035D">
        <w:rPr>
          <w:color w:val="0000FF"/>
          <w:u w:val="single"/>
        </w:rPr>
        <w:fldChar w:fldCharType="separate"/>
      </w:r>
      <w:r w:rsidR="00200352" w:rsidRPr="00E0035D">
        <w:rPr>
          <w:rStyle w:val="Hyperlink"/>
          <w:color w:val="0000FF"/>
          <w:u w:val="single"/>
        </w:rPr>
        <w:t>Plan Description</w:t>
      </w:r>
      <w:r w:rsidRPr="00E0035D">
        <w:rPr>
          <w:rStyle w:val="Hyperlink"/>
          <w:color w:val="0000FF"/>
          <w:u w:val="single"/>
        </w:rPr>
        <w:t xml:space="preserve"> </w:t>
      </w:r>
    </w:p>
    <w:p w14:paraId="2F67250B" w14:textId="481F4D50" w:rsidR="00200352" w:rsidRPr="00E0035D" w:rsidRDefault="000C132F" w:rsidP="00200352">
      <w:pPr>
        <w:pStyle w:val="ListParagraph"/>
        <w:numPr>
          <w:ilvl w:val="0"/>
          <w:numId w:val="48"/>
        </w:numPr>
        <w:rPr>
          <w:color w:val="0000FF"/>
          <w:u w:val="single"/>
        </w:rPr>
      </w:pPr>
      <w:r w:rsidRPr="00E0035D">
        <w:rPr>
          <w:color w:val="0000FF"/>
          <w:u w:val="single"/>
        </w:rPr>
        <w:fldChar w:fldCharType="end"/>
      </w:r>
      <w:hyperlink w:anchor="_Stakeholder_Involvement" w:tooltip="Educational Partner Involvement Instructions" w:history="1">
        <w:r w:rsidR="00200352" w:rsidRPr="00E0035D">
          <w:rPr>
            <w:rStyle w:val="Hyperlink"/>
            <w:color w:val="0000FF"/>
            <w:u w:val="single"/>
          </w:rPr>
          <w:t>Educational Partner Involvement</w:t>
        </w:r>
      </w:hyperlink>
    </w:p>
    <w:p w14:paraId="1D54006B" w14:textId="0B739A9D" w:rsidR="3EC171A6" w:rsidRPr="00E0035D" w:rsidRDefault="006C00DD" w:rsidP="1DD009A5">
      <w:pPr>
        <w:pStyle w:val="ListParagraph"/>
        <w:numPr>
          <w:ilvl w:val="0"/>
          <w:numId w:val="48"/>
        </w:numPr>
        <w:rPr>
          <w:color w:val="0000FF"/>
          <w:u w:val="single"/>
        </w:rPr>
      </w:pPr>
      <w:hyperlink w:anchor="_Comprehensive_Needs_Assessment" w:tooltip="Comprehensive Needs Assessment Instructions" w:history="1">
        <w:r w:rsidR="009A3495" w:rsidRPr="00E0035D">
          <w:rPr>
            <w:rStyle w:val="Hyperlink"/>
            <w:color w:val="0000FF"/>
            <w:u w:val="single"/>
          </w:rPr>
          <w:t>Comprehensive Needs Assessment</w:t>
        </w:r>
      </w:hyperlink>
    </w:p>
    <w:p w14:paraId="7180DFF5" w14:textId="3AA4208F" w:rsidR="00200352" w:rsidRPr="00E0035D" w:rsidRDefault="000C132F" w:rsidP="00200352">
      <w:pPr>
        <w:pStyle w:val="ListParagraph"/>
        <w:numPr>
          <w:ilvl w:val="0"/>
          <w:numId w:val="48"/>
        </w:numPr>
        <w:rPr>
          <w:rStyle w:val="Hyperlink"/>
          <w:color w:val="0000FF"/>
          <w:u w:val="single"/>
        </w:rPr>
      </w:pPr>
      <w:r w:rsidRPr="00E0035D">
        <w:rPr>
          <w:color w:val="0000FF"/>
          <w:u w:val="single"/>
        </w:rPr>
        <w:fldChar w:fldCharType="begin"/>
      </w:r>
      <w:r w:rsidR="0088590A">
        <w:rPr>
          <w:color w:val="0000FF"/>
          <w:u w:val="single"/>
        </w:rPr>
        <w:instrText>HYPERLINK  \l "_1pxezwc" \o "Goals, Strategies/Activities, and Expenditures"</w:instrText>
      </w:r>
      <w:r w:rsidRPr="00E0035D">
        <w:rPr>
          <w:color w:val="0000FF"/>
          <w:u w:val="single"/>
        </w:rPr>
      </w:r>
      <w:r w:rsidRPr="00E0035D">
        <w:rPr>
          <w:color w:val="0000FF"/>
          <w:u w:val="single"/>
        </w:rPr>
        <w:fldChar w:fldCharType="separate"/>
      </w:r>
      <w:r w:rsidR="00200352" w:rsidRPr="00E0035D">
        <w:rPr>
          <w:rStyle w:val="Hyperlink"/>
          <w:color w:val="0000FF"/>
          <w:u w:val="single"/>
        </w:rPr>
        <w:t>Goals, Strategies/Activities, and Expenditures</w:t>
      </w:r>
    </w:p>
    <w:p w14:paraId="32EFF6C7" w14:textId="7887390D" w:rsidR="00200352" w:rsidRPr="00E0035D" w:rsidRDefault="000C132F" w:rsidP="00200352">
      <w:pPr>
        <w:pStyle w:val="ListParagraph"/>
        <w:numPr>
          <w:ilvl w:val="0"/>
          <w:numId w:val="48"/>
        </w:numPr>
        <w:rPr>
          <w:color w:val="0000FF"/>
          <w:u w:val="single"/>
        </w:rPr>
      </w:pPr>
      <w:r w:rsidRPr="00E0035D">
        <w:rPr>
          <w:color w:val="0000FF"/>
          <w:u w:val="single"/>
        </w:rPr>
        <w:fldChar w:fldCharType="end"/>
      </w:r>
      <w:hyperlink w:anchor="_2grqrue" w:tooltip="Annual Review">
        <w:r w:rsidR="00DA6740" w:rsidRPr="00E0035D">
          <w:rPr>
            <w:rStyle w:val="Hyperlink"/>
            <w:color w:val="0000FF"/>
            <w:u w:val="single"/>
          </w:rPr>
          <w:t>Annual Review</w:t>
        </w:r>
      </w:hyperlink>
    </w:p>
    <w:p w14:paraId="24144490" w14:textId="52FB1E33" w:rsidR="000C132F" w:rsidRPr="00E0035D" w:rsidRDefault="006C00DD" w:rsidP="00200352">
      <w:pPr>
        <w:pStyle w:val="ListParagraph"/>
        <w:numPr>
          <w:ilvl w:val="0"/>
          <w:numId w:val="48"/>
        </w:numPr>
        <w:rPr>
          <w:color w:val="0000FF"/>
          <w:u w:val="single"/>
        </w:rPr>
      </w:pPr>
      <w:hyperlink w:anchor="_19c6y18" w:tooltip="Budget Summary">
        <w:r w:rsidR="000C132F" w:rsidRPr="00E0035D">
          <w:rPr>
            <w:rStyle w:val="Hyperlink"/>
            <w:color w:val="0000FF"/>
            <w:u w:val="single"/>
          </w:rPr>
          <w:t>Budget Summary</w:t>
        </w:r>
      </w:hyperlink>
    </w:p>
    <w:p w14:paraId="0DAC1D69" w14:textId="198B2D01" w:rsidR="000C132F" w:rsidRPr="00E0035D" w:rsidRDefault="006C00DD" w:rsidP="00200352">
      <w:pPr>
        <w:pStyle w:val="ListParagraph"/>
        <w:numPr>
          <w:ilvl w:val="0"/>
          <w:numId w:val="48"/>
        </w:numPr>
        <w:rPr>
          <w:color w:val="0000FF"/>
          <w:u w:val="single"/>
        </w:rPr>
      </w:pPr>
      <w:hyperlink w:anchor="_Appendix_A:_Plan" w:tooltip="Appendix A: Plan Requirements for Title I Schoolwide Programs">
        <w:r w:rsidR="00E714BB" w:rsidRPr="00E0035D">
          <w:rPr>
            <w:rStyle w:val="Hyperlink"/>
            <w:color w:val="0000FF"/>
            <w:u w:val="single"/>
          </w:rPr>
          <w:t>Appendix A: Plan Requirements for Title I Schoolwide Programs</w:t>
        </w:r>
      </w:hyperlink>
    </w:p>
    <w:p w14:paraId="35599ABD" w14:textId="7EAF39B4" w:rsidR="000C132F" w:rsidRPr="00E0035D" w:rsidRDefault="006C00DD" w:rsidP="003E33AF">
      <w:pPr>
        <w:pStyle w:val="ListParagraph"/>
        <w:numPr>
          <w:ilvl w:val="0"/>
          <w:numId w:val="48"/>
        </w:numPr>
        <w:spacing w:after="240"/>
        <w:rPr>
          <w:color w:val="0000FF"/>
          <w:u w:val="single"/>
        </w:rPr>
      </w:pPr>
      <w:hyperlink w:anchor="_Appendix_B:_Select" w:tooltip="Appendix B: Select State and Federal Programs">
        <w:r w:rsidR="000C132F" w:rsidRPr="00E0035D">
          <w:rPr>
            <w:rStyle w:val="Hyperlink"/>
            <w:color w:val="0000FF"/>
            <w:u w:val="single"/>
          </w:rPr>
          <w:t>Appendix B: Select State and Federal Programs</w:t>
        </w:r>
      </w:hyperlink>
    </w:p>
    <w:p w14:paraId="58A397B7" w14:textId="4171315C" w:rsidR="00917C42" w:rsidRDefault="7A844D7A" w:rsidP="003E33AF">
      <w:pPr>
        <w:spacing w:before="240" w:after="240"/>
      </w:pPr>
      <w:r>
        <w:t xml:space="preserve">For additional questions or technical assistance related to LEA and school planning, please contact the </w:t>
      </w:r>
      <w:r w:rsidR="17970B35">
        <w:t xml:space="preserve">CDE’s </w:t>
      </w:r>
      <w:r>
        <w:t xml:space="preserve">Local Agency Systems Support Office, at </w:t>
      </w:r>
      <w:hyperlink r:id="rId11" w:tooltip="mailto:LCFF@cde.ca.gov">
        <w:r w:rsidRPr="119D36F0">
          <w:rPr>
            <w:color w:val="0000FF"/>
            <w:u w:val="single"/>
          </w:rPr>
          <w:t>LCFF@cde.ca.gov</w:t>
        </w:r>
      </w:hyperlink>
      <w:r>
        <w:t xml:space="preserve">. </w:t>
      </w:r>
    </w:p>
    <w:p w14:paraId="170025F8" w14:textId="0B755ED7" w:rsidR="00917C42" w:rsidRDefault="00540D63" w:rsidP="003E33AF">
      <w:pPr>
        <w:spacing w:before="240" w:after="240"/>
      </w:pPr>
      <w:r>
        <w:t>For programmatic or policy questions regarding Title I schoolwide planning, please contact the</w:t>
      </w:r>
      <w:r w:rsidR="00E714BB">
        <w:t xml:space="preserve"> LEA</w:t>
      </w:r>
      <w:r>
        <w:t xml:space="preserve">, or the CDE’s Title I Policy and Program Guidance Office at </w:t>
      </w:r>
      <w:hyperlink r:id="rId12">
        <w:r w:rsidRPr="0A8B5708">
          <w:rPr>
            <w:color w:val="0000FF"/>
            <w:u w:val="single"/>
          </w:rPr>
          <w:t>TITLEI@cde.ca.gov</w:t>
        </w:r>
      </w:hyperlink>
      <w:r>
        <w:t>.</w:t>
      </w:r>
    </w:p>
    <w:p w14:paraId="0D34E8EC" w14:textId="74314B04" w:rsidR="00576D22" w:rsidRDefault="0B005E6A" w:rsidP="003E33AF">
      <w:pPr>
        <w:pStyle w:val="Heading3"/>
        <w:spacing w:before="360" w:after="240"/>
      </w:pPr>
      <w:bookmarkStart w:id="29" w:name="_2bn6wsx"/>
      <w:bookmarkStart w:id="30" w:name="_Purpose_and_Description"/>
      <w:bookmarkStart w:id="31" w:name="_Plan_Description"/>
      <w:bookmarkEnd w:id="29"/>
      <w:bookmarkEnd w:id="30"/>
      <w:bookmarkEnd w:id="31"/>
      <w:r>
        <w:t xml:space="preserve">Plan </w:t>
      </w:r>
      <w:r w:rsidR="3AF44418">
        <w:t>Description</w:t>
      </w:r>
    </w:p>
    <w:p w14:paraId="197EFEE0" w14:textId="65B2A8B1" w:rsidR="0088175F" w:rsidRPr="00112842" w:rsidRDefault="0088175F" w:rsidP="0088175F">
      <w:r>
        <w:t xml:space="preserve">Briefly describe the school’s plan </w:t>
      </w:r>
      <w:r w:rsidR="00B80466">
        <w:t>to</w:t>
      </w:r>
      <w:r>
        <w:t xml:space="preserve"> effectively meet</w:t>
      </w:r>
      <w:r w:rsidR="00B80466">
        <w:t xml:space="preserve"> the</w:t>
      </w:r>
      <w:r>
        <w:t xml:space="preserve"> ESSA</w:t>
      </w:r>
      <w:r w:rsidR="00B80466">
        <w:t xml:space="preserve"> </w:t>
      </w:r>
      <w:r>
        <w:t>requirements in alignment with the LCAP and other federal, state, and local programs.</w:t>
      </w:r>
    </w:p>
    <w:p w14:paraId="28C3E57B" w14:textId="0EFBB798" w:rsidR="00917C42" w:rsidRDefault="00F669D3" w:rsidP="003E33AF">
      <w:pPr>
        <w:pStyle w:val="Heading3"/>
        <w:spacing w:before="360" w:after="240"/>
      </w:pPr>
      <w:bookmarkStart w:id="32" w:name="_Stakeholder_Involvement"/>
      <w:bookmarkStart w:id="33" w:name="_Educational_Partner_Involvement"/>
      <w:bookmarkEnd w:id="32"/>
      <w:bookmarkEnd w:id="33"/>
      <w:r>
        <w:t xml:space="preserve">Educational Partner </w:t>
      </w:r>
      <w:r w:rsidR="00C16F36">
        <w:t>Involvement</w:t>
      </w:r>
    </w:p>
    <w:p w14:paraId="7E475ED8" w14:textId="1A5FEE06" w:rsidR="00917C42" w:rsidRDefault="0D5709C0">
      <w:r>
        <w:t xml:space="preserve">Meaningful involvement of parents, students, and other stakeholders is critical to the development of the SPSA and the budget process. </w:t>
      </w:r>
      <w:r w:rsidR="026AFA2A">
        <w:t>Within California</w:t>
      </w:r>
      <w:r w:rsidR="00F668B8">
        <w:t>,</w:t>
      </w:r>
      <w:r w:rsidR="026AFA2A">
        <w:t xml:space="preserve"> these stakeholders are referred to as educational partners. </w:t>
      </w:r>
      <w:r w:rsidR="64677490">
        <w:t xml:space="preserve">Schools must share </w:t>
      </w:r>
      <w:r>
        <w:t xml:space="preserve">the SPSA </w:t>
      </w:r>
      <w:r w:rsidR="64677490">
        <w:t xml:space="preserve">with </w:t>
      </w:r>
      <w:r>
        <w:t>school site-level advisory groups, as applicable (e.g., English Learner Advisory</w:t>
      </w:r>
      <w:r w:rsidR="323CC1E2">
        <w:t xml:space="preserve"> </w:t>
      </w:r>
      <w:r w:rsidR="696EF97F">
        <w:t>committee</w:t>
      </w:r>
      <w:r>
        <w:t xml:space="preserve">, student advisory groups, </w:t>
      </w:r>
      <w:r w:rsidR="64677490">
        <w:t xml:space="preserve">tribes and tribal organizations present in the community, as appropriate, </w:t>
      </w:r>
      <w:r>
        <w:t>etc.)</w:t>
      </w:r>
      <w:r w:rsidR="64677490">
        <w:t xml:space="preserve"> and seek </w:t>
      </w:r>
      <w:r w:rsidR="4B66E6D1">
        <w:t>input from</w:t>
      </w:r>
      <w:r w:rsidR="64677490">
        <w:t xml:space="preserve"> these advisory groups in the development of the SPSA. </w:t>
      </w:r>
    </w:p>
    <w:p w14:paraId="3B9AE18B" w14:textId="0BF728EF" w:rsidR="00A16727" w:rsidRDefault="007611F8">
      <w:r>
        <w:t xml:space="preserve">The </w:t>
      </w:r>
      <w:r w:rsidR="00F669D3">
        <w:t xml:space="preserve">Educational Partner </w:t>
      </w:r>
      <w:r w:rsidR="00F64FD0">
        <w:t xml:space="preserve">Engagement process is an ongoing, annual process. </w:t>
      </w:r>
      <w:r w:rsidR="00540D63">
        <w:t>Describe the process used to involve advisory committees, parents, students, school faculty and staff, and the community in the development of the SPSA and the annual review and update.</w:t>
      </w:r>
    </w:p>
    <w:p w14:paraId="261EF14F" w14:textId="602A9CBF" w:rsidR="00A16727" w:rsidRDefault="00A16727" w:rsidP="003E33AF">
      <w:pPr>
        <w:pStyle w:val="Heading3"/>
      </w:pPr>
      <w:bookmarkStart w:id="34" w:name="_Comprehensive_Needs_Assessment"/>
      <w:bookmarkEnd w:id="34"/>
      <w:r w:rsidRPr="00A16727">
        <w:lastRenderedPageBreak/>
        <w:t>Comprehensive Needs Assessment</w:t>
      </w:r>
    </w:p>
    <w:p w14:paraId="31C96C0E" w14:textId="4C576DD4" w:rsidR="00A16727" w:rsidRPr="005C76E4" w:rsidRDefault="00A16727" w:rsidP="00A16727">
      <w:r>
        <w:t xml:space="preserve">Referring to the California School Dashboard (Dashboard), identify: (a) any state indicator for which overall performance was in the “Red” or “Orange” performance category AND (b) any state indicator for which performance for any student group was two or more performance levels below the “all student” performance. In addition to Dashboard data, other needs may be identified using locally collected data developed by the LEA to measure pupil outcomes. </w:t>
      </w:r>
    </w:p>
    <w:p w14:paraId="5F367FD7" w14:textId="7F8894DC" w:rsidR="0F7CE21F" w:rsidRDefault="0F7CE21F" w:rsidP="500A8C53">
      <w:r>
        <w:t>When completing this section for SWP, the school shall describe the steps it is planning to take to address these areas of low performance and performance gaps to improve student outcomes.</w:t>
      </w:r>
    </w:p>
    <w:p w14:paraId="5AFDFD6E" w14:textId="0A8E8B39" w:rsidR="42637312" w:rsidRDefault="42637312" w:rsidP="174B9C2F">
      <w:r w:rsidRPr="174B9C2F">
        <w:rPr>
          <w:rFonts w:eastAsia="Arial" w:cs="Arial"/>
        </w:rPr>
        <w:t>Completing this section fully addresses all relevant federal planning requirements.</w:t>
      </w:r>
    </w:p>
    <w:p w14:paraId="2334C384" w14:textId="1524B200" w:rsidR="00917C42" w:rsidRPr="00764C5A" w:rsidRDefault="3089686F" w:rsidP="00567FC8">
      <w:pPr>
        <w:pStyle w:val="Heading3"/>
      </w:pPr>
      <w:bookmarkStart w:id="35" w:name="_1pxezwc"/>
      <w:bookmarkStart w:id="36" w:name="_Resource_Inequities"/>
      <w:bookmarkStart w:id="37" w:name="_Goals,_Strategies,_Expenditures,"/>
      <w:bookmarkStart w:id="38" w:name="_Goals,_Strategies/Activities,_and"/>
      <w:bookmarkEnd w:id="35"/>
      <w:bookmarkEnd w:id="36"/>
      <w:bookmarkEnd w:id="37"/>
      <w:bookmarkEnd w:id="38"/>
      <w:r>
        <w:t>Goals, Strategies</w:t>
      </w:r>
      <w:r w:rsidR="0E6DA068">
        <w:t>/Activities</w:t>
      </w:r>
      <w:r>
        <w:t>,</w:t>
      </w:r>
      <w:r w:rsidR="6FD639D7">
        <w:t xml:space="preserve"> and</w:t>
      </w:r>
      <w:r>
        <w:t xml:space="preserve"> </w:t>
      </w:r>
      <w:r w:rsidR="071C4052">
        <w:t>Expenditures</w:t>
      </w:r>
    </w:p>
    <w:p w14:paraId="3A3D73D9" w14:textId="3FD0FBAB" w:rsidR="00917C42" w:rsidRDefault="00540D63">
      <w:r>
        <w:t>In this section</w:t>
      </w:r>
      <w:r w:rsidR="003B1F5F">
        <w:t>,</w:t>
      </w:r>
      <w:r>
        <w:t xml:space="preserve"> a school provides a description of the annual goals to be achieved by the school. This section also includes descriptions of the specific planned strategies/activities a school will take to meet the identified goals, and a description of the expenditures required to implement the specific strategies and activities.</w:t>
      </w:r>
      <w:bookmarkStart w:id="39" w:name="_49x2ik5" w:colFirst="0" w:colLast="0"/>
      <w:bookmarkEnd w:id="39"/>
    </w:p>
    <w:p w14:paraId="62921DF4" w14:textId="495FF6E5" w:rsidR="00917C42" w:rsidRDefault="00540D63" w:rsidP="003E33AF">
      <w:pPr>
        <w:pStyle w:val="Heading4"/>
        <w:spacing w:before="360" w:after="240"/>
      </w:pPr>
      <w:bookmarkStart w:id="40" w:name="_2p2csry" w:colFirst="0" w:colLast="0"/>
      <w:bookmarkStart w:id="41" w:name="_Goal"/>
      <w:bookmarkEnd w:id="40"/>
      <w:bookmarkEnd w:id="41"/>
      <w:r>
        <w:t>Goal</w:t>
      </w:r>
    </w:p>
    <w:p w14:paraId="018F8058" w14:textId="31A424B8" w:rsidR="00A16727" w:rsidRPr="00A16727" w:rsidRDefault="16BEADE3" w:rsidP="003E33AF">
      <w:pPr>
        <w:spacing w:before="240" w:after="240"/>
      </w:pPr>
      <w:r w:rsidRPr="718456A6">
        <w:rPr>
          <w:rFonts w:eastAsia="Arial" w:cs="Arial"/>
        </w:rPr>
        <w:t xml:space="preserve">Well-developed goals will clearly communicate to </w:t>
      </w:r>
      <w:r w:rsidR="296E3EED" w:rsidRPr="718456A6">
        <w:rPr>
          <w:rFonts w:eastAsia="Arial" w:cs="Arial"/>
        </w:rPr>
        <w:t>educational partners</w:t>
      </w:r>
      <w:r w:rsidRPr="718456A6">
        <w:rPr>
          <w:rFonts w:eastAsia="Arial" w:cs="Arial"/>
        </w:rPr>
        <w:t xml:space="preserve"> what the school plans to accomplish, what the school plans to do </w:t>
      </w:r>
      <w:proofErr w:type="gramStart"/>
      <w:r w:rsidRPr="718456A6">
        <w:rPr>
          <w:rFonts w:eastAsia="Arial" w:cs="Arial"/>
        </w:rPr>
        <w:t>in order to</w:t>
      </w:r>
      <w:proofErr w:type="gramEnd"/>
      <w:r w:rsidRPr="718456A6">
        <w:rPr>
          <w:rFonts w:eastAsia="Arial" w:cs="Arial"/>
        </w:rPr>
        <w:t xml:space="preserve"> accomplish the goal, and how the school will know when it has accomplished the goal. A goal should be specific enough to be measurable in either quantitative or qualitative terms. Schools should assess the performance of their student groups when developing goals and the related strategies/activities to achieve such goals. SPSA goals sh</w:t>
      </w:r>
      <w:r w:rsidR="6B6EAC0E" w:rsidRPr="718456A6">
        <w:rPr>
          <w:rFonts w:eastAsia="Arial" w:cs="Arial"/>
        </w:rPr>
        <w:t>ould</w:t>
      </w:r>
      <w:r w:rsidRPr="718456A6">
        <w:rPr>
          <w:rFonts w:eastAsia="Arial" w:cs="Arial"/>
        </w:rPr>
        <w:t xml:space="preserve"> align to the goals and actions in the LEA</w:t>
      </w:r>
      <w:r w:rsidR="00166D76">
        <w:rPr>
          <w:rFonts w:eastAsia="Arial" w:cs="Arial"/>
        </w:rPr>
        <w:t>’s</w:t>
      </w:r>
      <w:r w:rsidRPr="718456A6">
        <w:rPr>
          <w:rFonts w:eastAsia="Arial" w:cs="Arial"/>
        </w:rPr>
        <w:t xml:space="preserve"> LCAP.</w:t>
      </w:r>
    </w:p>
    <w:p w14:paraId="1A93F67B" w14:textId="09D0FD36" w:rsidR="009C357A" w:rsidRDefault="61948CED" w:rsidP="003E33AF">
      <w:pPr>
        <w:spacing w:before="240" w:after="240"/>
      </w:pPr>
      <w:r>
        <w:t>A goal is a broad statement that describes the desired result to which all strategies/activities are directed. A goal answers the question: What is the school s</w:t>
      </w:r>
      <w:r w:rsidR="0D5709C0">
        <w:t>eeking to achieve?</w:t>
      </w:r>
    </w:p>
    <w:p w14:paraId="49D77E2E" w14:textId="0143BCA8" w:rsidR="009C357A" w:rsidRDefault="6B063F7A" w:rsidP="003E33AF">
      <w:pPr>
        <w:spacing w:before="240" w:after="0"/>
      </w:pPr>
      <w:r>
        <w:t>It can be helpful to use a framework for writing goals such t</w:t>
      </w:r>
      <w:r w:rsidR="03677E30">
        <w:t>he S.M.A.R.T. a</w:t>
      </w:r>
      <w:r>
        <w:t xml:space="preserve">pproach. </w:t>
      </w:r>
    </w:p>
    <w:p w14:paraId="6006CA2C" w14:textId="1BAC7195" w:rsidR="009C357A" w:rsidRDefault="6B063F7A" w:rsidP="00305052">
      <w:pPr>
        <w:spacing w:after="0"/>
      </w:pPr>
      <w:r>
        <w:t>A S.M.A.R.T. goal is</w:t>
      </w:r>
      <w:r w:rsidR="00D67A95">
        <w:t>:</w:t>
      </w:r>
      <w:r w:rsidR="03677E30">
        <w:t xml:space="preserve"> </w:t>
      </w:r>
    </w:p>
    <w:p w14:paraId="70F1DAEA" w14:textId="699C211D" w:rsidR="009C357A" w:rsidRDefault="03677E30" w:rsidP="00305052">
      <w:pPr>
        <w:pStyle w:val="ListParagraph"/>
        <w:numPr>
          <w:ilvl w:val="0"/>
          <w:numId w:val="11"/>
        </w:numPr>
        <w:spacing w:before="240"/>
      </w:pPr>
      <w:r w:rsidRPr="64586DF5">
        <w:rPr>
          <w:b/>
          <w:bCs/>
        </w:rPr>
        <w:t>S</w:t>
      </w:r>
      <w:r>
        <w:t xml:space="preserve">pecific, </w:t>
      </w:r>
    </w:p>
    <w:p w14:paraId="1E259A19" w14:textId="17C41EF1" w:rsidR="009C357A" w:rsidRDefault="03677E30" w:rsidP="00D67A95">
      <w:pPr>
        <w:pStyle w:val="ListParagraph"/>
        <w:numPr>
          <w:ilvl w:val="0"/>
          <w:numId w:val="11"/>
        </w:numPr>
      </w:pPr>
      <w:r w:rsidRPr="64586DF5">
        <w:rPr>
          <w:b/>
          <w:bCs/>
        </w:rPr>
        <w:t>M</w:t>
      </w:r>
      <w:r>
        <w:t xml:space="preserve">easurable, </w:t>
      </w:r>
    </w:p>
    <w:p w14:paraId="09B0B7E9" w14:textId="1AE0B259" w:rsidR="009C357A" w:rsidRDefault="03677E30" w:rsidP="00D67A95">
      <w:pPr>
        <w:pStyle w:val="ListParagraph"/>
        <w:numPr>
          <w:ilvl w:val="0"/>
          <w:numId w:val="11"/>
        </w:numPr>
      </w:pPr>
      <w:r w:rsidRPr="64586DF5">
        <w:rPr>
          <w:b/>
          <w:bCs/>
        </w:rPr>
        <w:t>A</w:t>
      </w:r>
      <w:r>
        <w:t xml:space="preserve">chievable, </w:t>
      </w:r>
    </w:p>
    <w:p w14:paraId="4E6CE3F2" w14:textId="466C0305" w:rsidR="009C357A" w:rsidRDefault="03677E30" w:rsidP="00D67A95">
      <w:pPr>
        <w:pStyle w:val="ListParagraph"/>
        <w:numPr>
          <w:ilvl w:val="0"/>
          <w:numId w:val="11"/>
        </w:numPr>
      </w:pPr>
      <w:r w:rsidRPr="64586DF5">
        <w:rPr>
          <w:b/>
          <w:bCs/>
        </w:rPr>
        <w:t>R</w:t>
      </w:r>
      <w:r>
        <w:t xml:space="preserve">ealistic, and </w:t>
      </w:r>
    </w:p>
    <w:p w14:paraId="01BC294C" w14:textId="1C7704A8" w:rsidR="009C357A" w:rsidRDefault="03677E30" w:rsidP="00305052">
      <w:pPr>
        <w:pStyle w:val="ListParagraph"/>
        <w:numPr>
          <w:ilvl w:val="0"/>
          <w:numId w:val="11"/>
        </w:numPr>
        <w:spacing w:after="240"/>
        <w:contextualSpacing w:val="0"/>
      </w:pPr>
      <w:r w:rsidRPr="64586DF5">
        <w:rPr>
          <w:b/>
          <w:bCs/>
        </w:rPr>
        <w:t>T</w:t>
      </w:r>
      <w:r>
        <w:t xml:space="preserve">ime-bound. </w:t>
      </w:r>
    </w:p>
    <w:p w14:paraId="3963822F" w14:textId="4E32E4E8" w:rsidR="009C357A" w:rsidRDefault="3B8DDA2B" w:rsidP="00305052">
      <w:pPr>
        <w:spacing w:before="240"/>
      </w:pPr>
      <w:r>
        <w:t xml:space="preserve">A level of specificity is needed </w:t>
      </w:r>
      <w:proofErr w:type="gramStart"/>
      <w:r>
        <w:t>in order to</w:t>
      </w:r>
      <w:proofErr w:type="gramEnd"/>
      <w:r>
        <w:t xml:space="preserve"> measure performance relative to the goal as well as to assess whether it is reasonably achievable</w:t>
      </w:r>
      <w:r w:rsidR="03677E30">
        <w:t>.</w:t>
      </w:r>
      <w:r>
        <w:t xml:space="preserve"> </w:t>
      </w:r>
      <w:r w:rsidR="6B063F7A">
        <w:t>Including time constraints, such as milestone dates, ensures a realistic approach that supports student success.</w:t>
      </w:r>
      <w:r w:rsidR="03677E30">
        <w:t xml:space="preserve"> </w:t>
      </w:r>
    </w:p>
    <w:p w14:paraId="39861313" w14:textId="0205392F" w:rsidR="00917C42" w:rsidRDefault="00540D63" w:rsidP="00305052">
      <w:pPr>
        <w:spacing w:before="240" w:after="240"/>
      </w:pPr>
      <w:r>
        <w:lastRenderedPageBreak/>
        <w:t>A school may number the goals using the “Goal #” for ease of reference.</w:t>
      </w:r>
      <w:r w:rsidR="00C16F8E" w:rsidRPr="1B4576C1">
        <w:t xml:space="preserve"> </w:t>
      </w:r>
    </w:p>
    <w:p w14:paraId="27B72623" w14:textId="128E773C" w:rsidR="00917C42" w:rsidRDefault="00540D63" w:rsidP="00305052">
      <w:pPr>
        <w:pStyle w:val="Heading4"/>
        <w:spacing w:before="360" w:after="240"/>
      </w:pPr>
      <w:bookmarkStart w:id="42" w:name="_Identified_Need"/>
      <w:bookmarkEnd w:id="42"/>
      <w:r w:rsidRPr="00764C5A">
        <w:t>Identified Need</w:t>
      </w:r>
      <w:r w:rsidR="007130E4">
        <w:t xml:space="preserve"> </w:t>
      </w:r>
    </w:p>
    <w:p w14:paraId="775621ED" w14:textId="7494898A" w:rsidR="0D5709C0" w:rsidRDefault="0D5709C0">
      <w:bookmarkStart w:id="43" w:name="_23ckvvd"/>
      <w:bookmarkEnd w:id="43"/>
      <w:r>
        <w:t xml:space="preserve">Describe the basis for establishing the goal. The goal should be based upon an analysis of verifiable state data, including </w:t>
      </w:r>
      <w:r w:rsidR="66456D4B">
        <w:t xml:space="preserve">local and </w:t>
      </w:r>
      <w:r>
        <w:t>state indicator data from the Dashboard and data from the School Accountability Report Card, includ</w:t>
      </w:r>
      <w:r w:rsidR="66AE5486">
        <w:t>ing</w:t>
      </w:r>
      <w:r>
        <w:t xml:space="preserve"> </w:t>
      </w:r>
      <w:r w:rsidR="118FEE15">
        <w:t xml:space="preserve">local </w:t>
      </w:r>
      <w:r>
        <w:t xml:space="preserve">data voluntarily </w:t>
      </w:r>
      <w:r w:rsidR="0CD74219">
        <w:t xml:space="preserve">collected </w:t>
      </w:r>
      <w:r>
        <w:t>by districts to measure pupil achievement.</w:t>
      </w:r>
      <w:r w:rsidR="6D1E2B04">
        <w:t xml:space="preserve"> </w:t>
      </w:r>
    </w:p>
    <w:p w14:paraId="10CE32C1" w14:textId="323A3382" w:rsidR="00917C42" w:rsidRDefault="00540D63" w:rsidP="00305052">
      <w:pPr>
        <w:pStyle w:val="Heading4"/>
        <w:spacing w:before="360" w:after="240"/>
      </w:pPr>
      <w:bookmarkStart w:id="44" w:name="_32hioqz"/>
      <w:bookmarkStart w:id="45" w:name="_Annual_Measurable_Outcomes"/>
      <w:bookmarkEnd w:id="44"/>
      <w:bookmarkEnd w:id="45"/>
      <w:r w:rsidRPr="000E3EFF">
        <w:t>Annual Measurable Outcomes</w:t>
      </w:r>
    </w:p>
    <w:p w14:paraId="517DD188" w14:textId="50B0AACE" w:rsidR="00917C42" w:rsidRDefault="0D5709C0">
      <w:r>
        <w:t xml:space="preserve">Identify the metric(s) and/or state indicator(s) that the school will use as a means of evaluating progress toward accomplishing the goal. A school may identify metrics for specific student groups. Include in the baseline column the most recent data associated with the metric or indicator available at the time of adoption of the SPSA. The most recent data associated with a metric or indicator includes data reported in the annual update of the SPSA. In the subsequent </w:t>
      </w:r>
      <w:r w:rsidR="00540D63">
        <w:t xml:space="preserve">Expected </w:t>
      </w:r>
      <w:r>
        <w:t>Outcome column, identify the progress the school intends to make in the coming year.</w:t>
      </w:r>
    </w:p>
    <w:p w14:paraId="4C2E590B" w14:textId="36729A47" w:rsidR="00917C42" w:rsidRDefault="00540D63" w:rsidP="00305052">
      <w:pPr>
        <w:pStyle w:val="Heading4"/>
        <w:spacing w:before="360" w:after="240"/>
      </w:pPr>
      <w:bookmarkStart w:id="46" w:name="_41mghml"/>
      <w:bookmarkStart w:id="47" w:name="_Strategies/Activities"/>
      <w:bookmarkEnd w:id="46"/>
      <w:bookmarkEnd w:id="47"/>
      <w:r>
        <w:t>Strategies/Activities</w:t>
      </w:r>
      <w:r w:rsidR="00172CE1">
        <w:t xml:space="preserve"> Table</w:t>
      </w:r>
    </w:p>
    <w:p w14:paraId="6C28F6C4" w14:textId="77777777" w:rsidR="00BB4297" w:rsidRPr="00327473" w:rsidRDefault="0D5709C0" w:rsidP="003E33AF">
      <w:pPr>
        <w:spacing w:before="240" w:after="240"/>
      </w:pPr>
      <w:r w:rsidRPr="00327473">
        <w:t xml:space="preserve">Describe the strategies and activities being provided to meet the goal. </w:t>
      </w:r>
    </w:p>
    <w:p w14:paraId="1861CE13" w14:textId="1E869C59" w:rsidR="00917C42" w:rsidRPr="00327473" w:rsidRDefault="124A8275" w:rsidP="003E33AF">
      <w:pPr>
        <w:spacing w:before="240" w:after="240"/>
        <w:rPr>
          <w:rFonts w:eastAsia="Arial" w:cs="Arial"/>
        </w:rPr>
      </w:pPr>
      <w:r w:rsidRPr="00327473">
        <w:rPr>
          <w:rFonts w:eastAsia="Arial" w:cs="Arial"/>
        </w:rPr>
        <w:t>Complete the table as follows:</w:t>
      </w:r>
    </w:p>
    <w:p w14:paraId="3EA5747E" w14:textId="467C9EC4" w:rsidR="00FC2AA0" w:rsidRPr="00327473" w:rsidRDefault="7572A32B" w:rsidP="003E33AF">
      <w:pPr>
        <w:pStyle w:val="ListParagraph"/>
        <w:numPr>
          <w:ilvl w:val="0"/>
          <w:numId w:val="45"/>
        </w:numPr>
        <w:spacing w:before="240" w:after="240"/>
        <w:contextualSpacing w:val="0"/>
        <w:rPr>
          <w:rFonts w:eastAsia="Arial" w:cs="Arial"/>
          <w:u w:val="single"/>
        </w:rPr>
      </w:pPr>
      <w:r w:rsidRPr="00327473">
        <w:rPr>
          <w:rFonts w:eastAsia="Arial" w:cs="Arial"/>
        </w:rPr>
        <w:t>Strategy/Activity #:</w:t>
      </w:r>
      <w:r w:rsidR="00FF4C04" w:rsidRPr="00327473">
        <w:rPr>
          <w:rFonts w:eastAsia="Arial" w:cs="Arial"/>
        </w:rPr>
        <w:t xml:space="preserve"> N</w:t>
      </w:r>
      <w:r w:rsidRPr="00327473">
        <w:t>umber the strategy/activity using the “Strategy/Activity #” for ease of reference.</w:t>
      </w:r>
    </w:p>
    <w:p w14:paraId="11A30B87" w14:textId="77777777" w:rsidR="00FC2AA0" w:rsidRPr="00327473" w:rsidRDefault="124A8275" w:rsidP="003E33AF">
      <w:pPr>
        <w:pStyle w:val="ListParagraph"/>
        <w:numPr>
          <w:ilvl w:val="0"/>
          <w:numId w:val="45"/>
        </w:numPr>
        <w:spacing w:before="240" w:after="240"/>
        <w:contextualSpacing w:val="0"/>
        <w:rPr>
          <w:rFonts w:eastAsia="Arial" w:cs="Arial"/>
        </w:rPr>
      </w:pPr>
      <w:r w:rsidRPr="00327473">
        <w:rPr>
          <w:rFonts w:eastAsia="Arial" w:cs="Arial"/>
        </w:rPr>
        <w:t xml:space="preserve">Description: </w:t>
      </w:r>
      <w:r w:rsidR="7C480239" w:rsidRPr="00327473">
        <w:rPr>
          <w:rFonts w:eastAsia="Arial" w:cs="Arial"/>
        </w:rPr>
        <w:t xml:space="preserve">Describe the strategy/activity. </w:t>
      </w:r>
    </w:p>
    <w:p w14:paraId="7B698BFC" w14:textId="20AA7C14" w:rsidR="00FC2AA0" w:rsidRPr="00327473" w:rsidRDefault="124A8275" w:rsidP="003E33AF">
      <w:pPr>
        <w:pStyle w:val="ListParagraph"/>
        <w:numPr>
          <w:ilvl w:val="0"/>
          <w:numId w:val="45"/>
        </w:numPr>
        <w:spacing w:before="240" w:after="240"/>
        <w:contextualSpacing w:val="0"/>
        <w:rPr>
          <w:rFonts w:eastAsia="Arial" w:cs="Arial"/>
          <w:u w:val="single"/>
        </w:rPr>
      </w:pPr>
      <w:r w:rsidRPr="00327473">
        <w:rPr>
          <w:color w:val="000000" w:themeColor="text1"/>
        </w:rPr>
        <w:t xml:space="preserve">Students to be Served: Identify in the </w:t>
      </w:r>
      <w:r w:rsidRPr="00327473">
        <w:t xml:space="preserve">Strategy/Activity Table </w:t>
      </w:r>
      <w:r w:rsidRPr="00327473">
        <w:rPr>
          <w:color w:val="000000" w:themeColor="text1"/>
        </w:rPr>
        <w:t>either All Students or one or more specific student groups that will benefit from the strategies and activities.</w:t>
      </w:r>
      <w:r w:rsidR="00821666">
        <w:rPr>
          <w:color w:val="000000" w:themeColor="text1"/>
        </w:rPr>
        <w:t xml:space="preserve"> </w:t>
      </w:r>
      <w:r w:rsidR="00821666" w:rsidRPr="00821666">
        <w:t>ESSA Section 1111(c)(2) requires the schoolwide plan</w:t>
      </w:r>
      <w:r w:rsidR="00821666" w:rsidRPr="00821666">
        <w:rPr>
          <w:color w:val="000000" w:themeColor="text1"/>
        </w:rPr>
        <w:t xml:space="preserve"> </w:t>
      </w:r>
      <w:r w:rsidR="00821666">
        <w:rPr>
          <w:color w:val="000000" w:themeColor="text1"/>
        </w:rPr>
        <w:t>to i</w:t>
      </w:r>
      <w:r w:rsidR="00821666" w:rsidRPr="00821666">
        <w:rPr>
          <w:color w:val="000000" w:themeColor="text1"/>
        </w:rPr>
        <w:t>dentify either “All Students” or one or more specific student groups, including socioeconomically disadvantaged students, students from major racial and ethnic groups, students with disabilities, and English learners.</w:t>
      </w:r>
    </w:p>
    <w:p w14:paraId="1394BBB4" w14:textId="30605A00" w:rsidR="00917C42" w:rsidRPr="00327473" w:rsidRDefault="124A8275" w:rsidP="003E33AF">
      <w:pPr>
        <w:pStyle w:val="ListParagraph"/>
        <w:numPr>
          <w:ilvl w:val="0"/>
          <w:numId w:val="45"/>
        </w:numPr>
        <w:spacing w:before="240" w:after="240"/>
        <w:contextualSpacing w:val="0"/>
        <w:rPr>
          <w:rFonts w:eastAsia="Arial" w:cs="Arial"/>
          <w:u w:val="single"/>
        </w:rPr>
      </w:pPr>
      <w:r w:rsidRPr="00327473">
        <w:t>Propo</w:t>
      </w:r>
      <w:r w:rsidR="34948A21" w:rsidRPr="00327473">
        <w:t>s</w:t>
      </w:r>
      <w:r w:rsidRPr="00327473">
        <w:t>ed Expenditures: List the amount(s) for the proposed expenditures.</w:t>
      </w:r>
    </w:p>
    <w:p w14:paraId="5B45088C" w14:textId="228362D2" w:rsidR="00917C42" w:rsidRPr="00327473" w:rsidRDefault="0AB8E672" w:rsidP="003E33AF">
      <w:pPr>
        <w:spacing w:before="240" w:after="240"/>
        <w:ind w:left="720"/>
      </w:pPr>
      <w:r w:rsidRPr="00327473">
        <w:t xml:space="preserve">Proposed expenditures that are included more than once in a SPSA should be indicated as a duplicated expenditure and include a reference to the goal and strategy/activity where the expenditure first appears in the SPSA. Pursuant to </w:t>
      </w:r>
      <w:r w:rsidR="009C0C49">
        <w:rPr>
          <w:i/>
          <w:iCs/>
        </w:rPr>
        <w:t>EC</w:t>
      </w:r>
      <w:r w:rsidRPr="00327473">
        <w:t xml:space="preserve"> Section 64001(g)(3)(C), proposed expenditures, based on the projected resource allocation from the governing board or governing body of the LEA, to address the findings of the needs assessment consistent with the state priorities including </w:t>
      </w:r>
      <w:r w:rsidRPr="00327473">
        <w:lastRenderedPageBreak/>
        <w:t>identifying resource inequities which may include a review of the LEA’s budgeting, its LCAP, and school-level budgeting, if applicable.</w:t>
      </w:r>
    </w:p>
    <w:p w14:paraId="3078A7D2" w14:textId="478D63B8" w:rsidR="00917C42" w:rsidRPr="00327473" w:rsidRDefault="124A8275" w:rsidP="003E33AF">
      <w:pPr>
        <w:pStyle w:val="TemplateText"/>
        <w:numPr>
          <w:ilvl w:val="0"/>
          <w:numId w:val="46"/>
        </w:numPr>
        <w:spacing w:before="240" w:after="240"/>
      </w:pPr>
      <w:r w:rsidRPr="00327473">
        <w:rPr>
          <w:color w:val="000000" w:themeColor="text1"/>
        </w:rPr>
        <w:t xml:space="preserve">Funding Sources: </w:t>
      </w:r>
      <w:r w:rsidR="66F03907" w:rsidRPr="00327473">
        <w:rPr>
          <w:color w:val="000000" w:themeColor="text1"/>
        </w:rPr>
        <w:t>List the f</w:t>
      </w:r>
      <w:r w:rsidR="30672796" w:rsidRPr="00327473">
        <w:t>unding source(s) for the proposed expenditures. Specify the funding source(s) using one or more of the following: LCFF, Federal (if Federal</w:t>
      </w:r>
      <w:r w:rsidR="00AD20EC">
        <w:t>,</w:t>
      </w:r>
      <w:r w:rsidR="30672796" w:rsidRPr="00327473">
        <w:t xml:space="preserve"> identify the Title and Part, as applicable), Other State, and/or Local.</w:t>
      </w:r>
    </w:p>
    <w:p w14:paraId="04D42DE2" w14:textId="590C7957" w:rsidR="0071288D" w:rsidRPr="00327473" w:rsidRDefault="0071288D" w:rsidP="003E33AF">
      <w:pPr>
        <w:pStyle w:val="NormalWeb"/>
        <w:spacing w:before="240" w:beforeAutospacing="0" w:after="240" w:afterAutospacing="0"/>
      </w:pPr>
      <w:r w:rsidRPr="00327473">
        <w:rPr>
          <w:rFonts w:ascii="Arial" w:hAnsi="Arial" w:cs="Arial"/>
          <w:color w:val="000000"/>
        </w:rPr>
        <w:t>Planned strategies/activities address the findings of the</w:t>
      </w:r>
      <w:r w:rsidR="00600C63" w:rsidRPr="00600C63">
        <w:t xml:space="preserve"> </w:t>
      </w:r>
      <w:r w:rsidR="00600C63" w:rsidRPr="00600C63">
        <w:rPr>
          <w:rFonts w:ascii="Arial" w:hAnsi="Arial" w:cs="Arial"/>
          <w:color w:val="000000"/>
        </w:rPr>
        <w:t>comprehensive</w:t>
      </w:r>
      <w:r w:rsidRPr="00327473">
        <w:rPr>
          <w:rFonts w:ascii="Arial" w:hAnsi="Arial" w:cs="Arial"/>
          <w:color w:val="000000"/>
        </w:rPr>
        <w:t xml:space="preserve"> needs assessment consistent with state priorities and resource inequities, which may have been identified through a review of the </w:t>
      </w:r>
      <w:r w:rsidR="000E09AD">
        <w:rPr>
          <w:rFonts w:ascii="Arial" w:hAnsi="Arial" w:cs="Arial"/>
          <w:color w:val="000000"/>
        </w:rPr>
        <w:t>LEA’s</w:t>
      </w:r>
      <w:r w:rsidRPr="00327473">
        <w:rPr>
          <w:rFonts w:ascii="Arial" w:hAnsi="Arial" w:cs="Arial"/>
          <w:color w:val="000000"/>
        </w:rPr>
        <w:t xml:space="preserve"> budgeting, its </w:t>
      </w:r>
      <w:r w:rsidR="000E09AD">
        <w:rPr>
          <w:rFonts w:ascii="Arial" w:hAnsi="Arial" w:cs="Arial"/>
          <w:color w:val="000000"/>
        </w:rPr>
        <w:t>LCAP</w:t>
      </w:r>
      <w:r w:rsidRPr="00327473">
        <w:rPr>
          <w:rFonts w:ascii="Arial" w:hAnsi="Arial" w:cs="Arial"/>
          <w:color w:val="000000"/>
        </w:rPr>
        <w:t>, and school-level budgeting, if applicable.</w:t>
      </w:r>
    </w:p>
    <w:p w14:paraId="7FA659C7" w14:textId="5F2D1925" w:rsidR="00917C42" w:rsidRDefault="00540D63" w:rsidP="00567FC8">
      <w:pPr>
        <w:pStyle w:val="Heading3"/>
        <w:spacing w:before="360" w:after="240"/>
      </w:pPr>
      <w:bookmarkStart w:id="48" w:name="_2grqrue"/>
      <w:bookmarkStart w:id="49" w:name="_Students_to_be"/>
      <w:bookmarkStart w:id="50" w:name="_3fwokq0" w:colFirst="0" w:colLast="0"/>
      <w:bookmarkStart w:id="51" w:name="_Annual_Review"/>
      <w:bookmarkStart w:id="52" w:name="_Annual_Review_and"/>
      <w:bookmarkEnd w:id="48"/>
      <w:bookmarkEnd w:id="49"/>
      <w:bookmarkEnd w:id="50"/>
      <w:bookmarkEnd w:id="51"/>
      <w:bookmarkEnd w:id="52"/>
      <w:r>
        <w:t>Annual Review</w:t>
      </w:r>
    </w:p>
    <w:p w14:paraId="138877EE" w14:textId="64533DE9" w:rsidR="003A6EB4" w:rsidRDefault="75975A47" w:rsidP="00B34708">
      <w:bookmarkStart w:id="53" w:name="_1v1yuxt"/>
      <w:bookmarkEnd w:id="53"/>
      <w:r>
        <w:t xml:space="preserve">In the following </w:t>
      </w:r>
      <w:r w:rsidR="1ED77A01">
        <w:t xml:space="preserve">Goal </w:t>
      </w:r>
      <w:r>
        <w:t xml:space="preserve">Analysis prompts, </w:t>
      </w:r>
      <w:r w:rsidR="3AF44418">
        <w:t xml:space="preserve">identify any material differences </w:t>
      </w:r>
      <w:r>
        <w:t>between</w:t>
      </w:r>
      <w:r w:rsidR="3AF44418">
        <w:t xml:space="preserve"> what </w:t>
      </w:r>
      <w:r>
        <w:t xml:space="preserve">was </w:t>
      </w:r>
      <w:r w:rsidR="3AF44418">
        <w:t>plan</w:t>
      </w:r>
      <w:r>
        <w:t>ned</w:t>
      </w:r>
      <w:r w:rsidR="3AF44418">
        <w:t xml:space="preserve"> and what </w:t>
      </w:r>
      <w:proofErr w:type="gramStart"/>
      <w:r>
        <w:t>actually occurred</w:t>
      </w:r>
      <w:proofErr w:type="gramEnd"/>
      <w:r w:rsidR="3AF44418">
        <w:t xml:space="preserve"> </w:t>
      </w:r>
      <w:r>
        <w:t>as well as significant changes in strategies/activities and/or expenditures from the prior year. This</w:t>
      </w:r>
      <w:r w:rsidR="3AF44418">
        <w:t xml:space="preserve"> annual </w:t>
      </w:r>
      <w:r>
        <w:t>review and analysis should be the basis for decision-making and updates to</w:t>
      </w:r>
      <w:r w:rsidR="3AF44418">
        <w:t xml:space="preserve"> </w:t>
      </w:r>
      <w:r>
        <w:t>the plan</w:t>
      </w:r>
      <w:r w:rsidR="3AF44418">
        <w:t xml:space="preserve">. </w:t>
      </w:r>
      <w:bookmarkStart w:id="54" w:name="_4f1mdlm"/>
      <w:bookmarkStart w:id="55" w:name="_2u6wntf"/>
      <w:bookmarkEnd w:id="54"/>
      <w:bookmarkEnd w:id="55"/>
    </w:p>
    <w:p w14:paraId="6E1240CD" w14:textId="77777777" w:rsidR="00917C42" w:rsidRPr="00764C5A" w:rsidRDefault="002B00DB" w:rsidP="003E33AF">
      <w:pPr>
        <w:pStyle w:val="Heading4"/>
        <w:spacing w:before="360" w:after="240"/>
      </w:pPr>
      <w:bookmarkStart w:id="56" w:name="_Analysis"/>
      <w:bookmarkEnd w:id="56"/>
      <w:r>
        <w:t xml:space="preserve">Goal </w:t>
      </w:r>
      <w:r w:rsidR="00540D63" w:rsidRPr="00764C5A">
        <w:t>Analysis</w:t>
      </w:r>
    </w:p>
    <w:p w14:paraId="44A5E3A8" w14:textId="59892DFD" w:rsidR="00917C42" w:rsidRDefault="0D5709C0" w:rsidP="003E33AF">
      <w:pPr>
        <w:spacing w:after="240"/>
      </w:pPr>
      <w:r>
        <w:t>Using actual outcome data, including state indicator data from the Dashboard, analyze whether the planned strategies/activities were effective in achieving the goal. Respond to the prompts as instructed.</w:t>
      </w:r>
      <w:r w:rsidR="3AF44418">
        <w:t xml:space="preserve"> Respond to the following prompts relative to this goal. </w:t>
      </w:r>
    </w:p>
    <w:p w14:paraId="1A5A944A" w14:textId="0DBBD7E1" w:rsidR="00917C42" w:rsidRDefault="00B60AAA" w:rsidP="003E33AF">
      <w:pPr>
        <w:numPr>
          <w:ilvl w:val="0"/>
          <w:numId w:val="25"/>
        </w:numPr>
        <w:pBdr>
          <w:top w:val="nil"/>
          <w:left w:val="nil"/>
          <w:bottom w:val="nil"/>
          <w:right w:val="nil"/>
          <w:between w:val="nil"/>
        </w:pBdr>
        <w:spacing w:before="240" w:after="240"/>
      </w:pPr>
      <w:r w:rsidRPr="00B60AAA">
        <w:rPr>
          <w:rFonts w:eastAsia="Arial" w:cs="Arial"/>
          <w:color w:val="000000"/>
        </w:rPr>
        <w:t xml:space="preserve">Describe the overall implementation and effectiveness of the strategies/activities to achieve the </w:t>
      </w:r>
      <w:r w:rsidR="00A1640A" w:rsidRPr="00B60AAA">
        <w:rPr>
          <w:rFonts w:eastAsia="Arial" w:cs="Arial"/>
          <w:color w:val="000000"/>
        </w:rPr>
        <w:t>articulated goal</w:t>
      </w:r>
      <w:r w:rsidRPr="00B60AAA">
        <w:rPr>
          <w:rFonts w:eastAsia="Arial" w:cs="Arial"/>
          <w:color w:val="000000"/>
        </w:rPr>
        <w:t>.</w:t>
      </w:r>
      <w:r w:rsidR="00540D63">
        <w:rPr>
          <w:rFonts w:eastAsia="Arial" w:cs="Arial"/>
          <w:color w:val="000000"/>
        </w:rPr>
        <w:t xml:space="preserve"> </w:t>
      </w:r>
    </w:p>
    <w:p w14:paraId="4D0743B4" w14:textId="167FFCC2" w:rsidR="002B00DB" w:rsidRDefault="3AF44418" w:rsidP="003E33AF">
      <w:pPr>
        <w:numPr>
          <w:ilvl w:val="0"/>
          <w:numId w:val="25"/>
        </w:numPr>
        <w:pBdr>
          <w:top w:val="nil"/>
          <w:left w:val="nil"/>
          <w:bottom w:val="nil"/>
          <w:right w:val="nil"/>
          <w:between w:val="nil"/>
        </w:pBdr>
        <w:spacing w:before="240" w:after="240"/>
      </w:pPr>
      <w:r>
        <w:t xml:space="preserve">Briefly describe any major differences between </w:t>
      </w:r>
      <w:r w:rsidR="1B2C8892">
        <w:t>the intended implementation and/</w:t>
      </w:r>
      <w:r>
        <w:t xml:space="preserve">or </w:t>
      </w:r>
      <w:r w:rsidR="1B2C8892">
        <w:t xml:space="preserve">material difference between </w:t>
      </w:r>
      <w:r>
        <w:t>the budgeted expenditures to implement the strategies/activities to meet the articulated goal</w:t>
      </w:r>
      <w:r w:rsidR="66456D4B">
        <w:t>.</w:t>
      </w:r>
    </w:p>
    <w:p w14:paraId="7110E7D7" w14:textId="4FF787E1" w:rsidR="00917C42" w:rsidRPr="007A20A8" w:rsidRDefault="7A844D7A" w:rsidP="003E33AF">
      <w:pPr>
        <w:numPr>
          <w:ilvl w:val="0"/>
          <w:numId w:val="25"/>
        </w:numPr>
        <w:pBdr>
          <w:top w:val="nil"/>
          <w:left w:val="nil"/>
          <w:bottom w:val="nil"/>
          <w:right w:val="nil"/>
          <w:between w:val="nil"/>
        </w:pBdr>
        <w:spacing w:before="240" w:after="240"/>
        <w:rPr>
          <w:rFonts w:eastAsia="Arial" w:cs="Arial"/>
          <w:color w:val="000000" w:themeColor="text1"/>
        </w:rPr>
      </w:pPr>
      <w:r w:rsidRPr="119D36F0">
        <w:rPr>
          <w:rFonts w:eastAsia="Arial" w:cs="Arial"/>
          <w:color w:val="000000" w:themeColor="text1"/>
        </w:rPr>
        <w:t xml:space="preserve">Describe any changes that will be made to the goal, expected annual measurable outcomes, metrics/indicators, or strategies/activities to achieve this goal </w:t>
      </w:r>
      <w:proofErr w:type="gramStart"/>
      <w:r w:rsidRPr="119D36F0">
        <w:rPr>
          <w:rFonts w:eastAsia="Arial" w:cs="Arial"/>
          <w:color w:val="000000" w:themeColor="text1"/>
        </w:rPr>
        <w:t>as a result of</w:t>
      </w:r>
      <w:proofErr w:type="gramEnd"/>
      <w:r w:rsidRPr="119D36F0">
        <w:rPr>
          <w:rFonts w:eastAsia="Arial" w:cs="Arial"/>
          <w:color w:val="000000" w:themeColor="text1"/>
        </w:rPr>
        <w:t xml:space="preserve"> this analysis and analysis of the data provided in the Dashboard, as applicable. Identify where those changes can be found in the SPSA.</w:t>
      </w:r>
    </w:p>
    <w:p w14:paraId="6E471662" w14:textId="76CFFBA7" w:rsidR="289C87F0" w:rsidRPr="003A6EB4" w:rsidRDefault="569C29DF" w:rsidP="003E33AF">
      <w:pPr>
        <w:spacing w:before="240" w:after="240"/>
        <w:rPr>
          <w:b/>
          <w:bCs/>
          <w:i/>
          <w:iCs/>
        </w:rPr>
      </w:pPr>
      <w:r w:rsidRPr="119D36F0">
        <w:rPr>
          <w:b/>
          <w:bCs/>
          <w:i/>
          <w:iCs/>
        </w:rPr>
        <w:t xml:space="preserve">Note: </w:t>
      </w:r>
      <w:r w:rsidRPr="000C7FBF">
        <w:rPr>
          <w:bCs/>
          <w:i/>
          <w:iCs/>
        </w:rPr>
        <w:t>If the school is in the first year of implementing the goal</w:t>
      </w:r>
      <w:r w:rsidR="007E19A1">
        <w:rPr>
          <w:bCs/>
          <w:i/>
          <w:iCs/>
        </w:rPr>
        <w:t>,</w:t>
      </w:r>
      <w:r w:rsidRPr="000C7FBF">
        <w:rPr>
          <w:bCs/>
          <w:i/>
          <w:iCs/>
        </w:rPr>
        <w:t xml:space="preserve"> the Annual Review section is not </w:t>
      </w:r>
      <w:proofErr w:type="gramStart"/>
      <w:r w:rsidRPr="000C7FBF">
        <w:rPr>
          <w:bCs/>
          <w:i/>
          <w:iCs/>
        </w:rPr>
        <w:t>required</w:t>
      </w:r>
      <w:proofErr w:type="gramEnd"/>
      <w:r w:rsidRPr="000C7FBF">
        <w:rPr>
          <w:bCs/>
          <w:i/>
          <w:iCs/>
        </w:rPr>
        <w:t xml:space="preserve"> and this section may be </w:t>
      </w:r>
      <w:r w:rsidR="003A6EB4" w:rsidRPr="000C7FBF">
        <w:rPr>
          <w:i/>
        </w:rPr>
        <w:t>left blank and completed at the end of the year after the plan has been executed.</w:t>
      </w:r>
    </w:p>
    <w:p w14:paraId="478183A8" w14:textId="1F496ED1" w:rsidR="00917C42" w:rsidRPr="00E8617F" w:rsidRDefault="00540D63" w:rsidP="00567FC8">
      <w:pPr>
        <w:pStyle w:val="Heading3"/>
        <w:spacing w:before="360" w:after="240"/>
      </w:pPr>
      <w:bookmarkStart w:id="57" w:name="_19c6y18"/>
      <w:bookmarkStart w:id="58" w:name="_Budget_Summary_1"/>
      <w:bookmarkEnd w:id="57"/>
      <w:bookmarkEnd w:id="58"/>
      <w:r w:rsidRPr="00E8617F">
        <w:lastRenderedPageBreak/>
        <w:t>Budget Summary</w:t>
      </w:r>
    </w:p>
    <w:p w14:paraId="2B2B586B" w14:textId="70767DA2" w:rsidR="00917C42" w:rsidRPr="00E8617F" w:rsidRDefault="7A844D7A" w:rsidP="119D36F0">
      <w:r>
        <w:t>In this section</w:t>
      </w:r>
      <w:r w:rsidR="007E19A1">
        <w:t>,</w:t>
      </w:r>
      <w:r>
        <w:t xml:space="preserve"> a school provides </w:t>
      </w:r>
      <w:proofErr w:type="gramStart"/>
      <w:r>
        <w:t>a brief summary</w:t>
      </w:r>
      <w:proofErr w:type="gramEnd"/>
      <w:r>
        <w:t xml:space="preserve"> of the funding allocated to the school through the </w:t>
      </w:r>
      <w:proofErr w:type="spellStart"/>
      <w:r>
        <w:t>ConApp</w:t>
      </w:r>
      <w:proofErr w:type="spellEnd"/>
      <w:r>
        <w:t xml:space="preserve"> and/or other funding sources as well as the total amount of funds for proposed expenditures described in the SPSA. The Budget Summary is required for schools funded through</w:t>
      </w:r>
      <w:r w:rsidR="2DD3045D">
        <w:t xml:space="preserve"> </w:t>
      </w:r>
      <w:r>
        <w:t xml:space="preserve">the </w:t>
      </w:r>
      <w:proofErr w:type="spellStart"/>
      <w:r>
        <w:t>ConApp</w:t>
      </w:r>
      <w:proofErr w:type="spellEnd"/>
      <w:r w:rsidR="53220AF7">
        <w:t>.</w:t>
      </w:r>
    </w:p>
    <w:p w14:paraId="4EA4A763" w14:textId="0AFED4A1" w:rsidR="00917C42" w:rsidRPr="000C7FBF" w:rsidRDefault="4E8091C4" w:rsidP="119D36F0">
      <w:pPr>
        <w:rPr>
          <w:bCs/>
          <w:i/>
          <w:iCs/>
        </w:rPr>
      </w:pPr>
      <w:r w:rsidRPr="002B2C1D">
        <w:rPr>
          <w:b/>
          <w:bCs/>
          <w:i/>
          <w:iCs/>
        </w:rPr>
        <w:t xml:space="preserve">Note: </w:t>
      </w:r>
      <w:r w:rsidR="109F2A00" w:rsidRPr="000C7FBF">
        <w:rPr>
          <w:bCs/>
          <w:i/>
          <w:iCs/>
        </w:rPr>
        <w:t>If the school is not operating a Title I schoolwide program</w:t>
      </w:r>
      <w:r w:rsidR="007E19A1">
        <w:rPr>
          <w:bCs/>
          <w:i/>
          <w:iCs/>
        </w:rPr>
        <w:t>,</w:t>
      </w:r>
      <w:r w:rsidR="109F2A00" w:rsidRPr="000C7FBF">
        <w:rPr>
          <w:bCs/>
          <w:i/>
          <w:iCs/>
        </w:rPr>
        <w:t xml:space="preserve"> this section is not applicable and may be deleted.</w:t>
      </w:r>
    </w:p>
    <w:p w14:paraId="76F1AC13" w14:textId="6C6C5C06" w:rsidR="00917C42" w:rsidRDefault="3089686F" w:rsidP="003E33AF">
      <w:pPr>
        <w:pStyle w:val="Heading4"/>
        <w:spacing w:before="360" w:after="240"/>
      </w:pPr>
      <w:bookmarkStart w:id="59" w:name="_3tbugp1"/>
      <w:bookmarkStart w:id="60" w:name="_Budget_Summary"/>
      <w:bookmarkEnd w:id="59"/>
      <w:bookmarkEnd w:id="60"/>
      <w:r w:rsidRPr="119D36F0">
        <w:t>Budget Summary</w:t>
      </w:r>
      <w:r w:rsidR="490CF62C" w:rsidRPr="119D36F0">
        <w:t xml:space="preserve"> Table</w:t>
      </w:r>
    </w:p>
    <w:p w14:paraId="306352B5" w14:textId="7B0F8A39" w:rsidR="00917C42" w:rsidRDefault="3089686F" w:rsidP="003E33AF">
      <w:pPr>
        <w:spacing w:before="240" w:after="240"/>
      </w:pPr>
      <w:r>
        <w:t xml:space="preserve">A school receiving funds allocated through the </w:t>
      </w:r>
      <w:proofErr w:type="spellStart"/>
      <w:r>
        <w:t>ConApp</w:t>
      </w:r>
      <w:proofErr w:type="spellEnd"/>
      <w:r>
        <w:t xml:space="preserve"> should complete the Budget Summary </w:t>
      </w:r>
      <w:r w:rsidR="490CF62C">
        <w:t xml:space="preserve">Table </w:t>
      </w:r>
      <w:r>
        <w:t>as follows:</w:t>
      </w:r>
    </w:p>
    <w:p w14:paraId="6D68C2B1" w14:textId="0AB9914B" w:rsidR="00917C42" w:rsidRDefault="7A844D7A" w:rsidP="003E33AF">
      <w:pPr>
        <w:numPr>
          <w:ilvl w:val="0"/>
          <w:numId w:val="24"/>
        </w:numPr>
        <w:pBdr>
          <w:top w:val="nil"/>
          <w:left w:val="nil"/>
          <w:bottom w:val="nil"/>
          <w:right w:val="nil"/>
          <w:between w:val="nil"/>
        </w:pBdr>
        <w:spacing w:before="240" w:after="240"/>
        <w:rPr>
          <w:rFonts w:eastAsia="Arial" w:cs="Arial"/>
          <w:color w:val="000000" w:themeColor="text1"/>
        </w:rPr>
      </w:pPr>
      <w:r w:rsidRPr="119D36F0">
        <w:rPr>
          <w:rFonts w:eastAsia="Arial" w:cs="Arial"/>
          <w:b/>
          <w:bCs/>
          <w:color w:val="000000" w:themeColor="text1"/>
        </w:rPr>
        <w:t xml:space="preserve">Total Funds Provided to the School Through the </w:t>
      </w:r>
      <w:proofErr w:type="spellStart"/>
      <w:r w:rsidR="329056BB" w:rsidRPr="119D36F0">
        <w:rPr>
          <w:rFonts w:eastAsia="Arial" w:cs="Arial"/>
          <w:b/>
          <w:bCs/>
          <w:color w:val="000000" w:themeColor="text1"/>
        </w:rPr>
        <w:t>ConApp</w:t>
      </w:r>
      <w:proofErr w:type="spellEnd"/>
      <w:r w:rsidRPr="119D36F0">
        <w:rPr>
          <w:rFonts w:eastAsia="Arial" w:cs="Arial"/>
          <w:b/>
          <w:bCs/>
          <w:color w:val="000000" w:themeColor="text1"/>
        </w:rPr>
        <w:t>:</w:t>
      </w:r>
      <w:r w:rsidRPr="119D36F0">
        <w:rPr>
          <w:rFonts w:eastAsia="Arial" w:cs="Arial"/>
          <w:color w:val="000000" w:themeColor="text1"/>
        </w:rPr>
        <w:t xml:space="preserve"> This amount is the total amount of funding provided to the school through the </w:t>
      </w:r>
      <w:proofErr w:type="spellStart"/>
      <w:r w:rsidRPr="119D36F0">
        <w:rPr>
          <w:rFonts w:eastAsia="Arial" w:cs="Arial"/>
          <w:color w:val="000000" w:themeColor="text1"/>
        </w:rPr>
        <w:t>ConApp</w:t>
      </w:r>
      <w:proofErr w:type="spellEnd"/>
      <w:r w:rsidRPr="119D36F0">
        <w:rPr>
          <w:rFonts w:eastAsia="Arial" w:cs="Arial"/>
          <w:color w:val="000000" w:themeColor="text1"/>
        </w:rPr>
        <w:t xml:space="preserve"> for the school year.</w:t>
      </w:r>
      <w:r w:rsidR="002F5FF4">
        <w:rPr>
          <w:rFonts w:eastAsia="Arial" w:cs="Arial"/>
          <w:color w:val="000000" w:themeColor="text1"/>
        </w:rPr>
        <w:t xml:space="preserve"> </w:t>
      </w:r>
      <w:r w:rsidRPr="119D36F0">
        <w:rPr>
          <w:rFonts w:eastAsia="Arial" w:cs="Arial"/>
          <w:color w:val="000000" w:themeColor="text1"/>
        </w:rPr>
        <w:t xml:space="preserve">The school year means the fiscal year for which a SPSA is adopted or updated. </w:t>
      </w:r>
    </w:p>
    <w:p w14:paraId="6701F171" w14:textId="77777777" w:rsidR="00917C42" w:rsidRDefault="0D5709C0" w:rsidP="003E33AF">
      <w:pPr>
        <w:numPr>
          <w:ilvl w:val="0"/>
          <w:numId w:val="24"/>
        </w:numPr>
        <w:pBdr>
          <w:top w:val="nil"/>
          <w:left w:val="nil"/>
          <w:bottom w:val="nil"/>
          <w:right w:val="nil"/>
          <w:between w:val="nil"/>
        </w:pBdr>
        <w:spacing w:before="240" w:after="240"/>
      </w:pPr>
      <w:r w:rsidRPr="002B2C1D">
        <w:rPr>
          <w:rFonts w:eastAsia="Arial" w:cs="Arial"/>
          <w:b/>
          <w:bCs/>
          <w:color w:val="000000" w:themeColor="text1"/>
        </w:rPr>
        <w:t>Total Funds Budgeted for Strategies to Meet the Goals in the SPSA:</w:t>
      </w:r>
      <w:r w:rsidRPr="64586DF5">
        <w:rPr>
          <w:rFonts w:eastAsia="Arial" w:cs="Arial"/>
          <w:color w:val="000000" w:themeColor="text1"/>
        </w:rPr>
        <w:t xml:space="preserve"> This amount is the total of the proposed expenditures from all sources of funds associated with the strategies/activities reflected in the SPSA. To the extent strategies/activities and/or proposed expenditures are listed in the SPSA under more than one goal, the expenditures should be counted only once.</w:t>
      </w:r>
    </w:p>
    <w:p w14:paraId="1965E712" w14:textId="77777777" w:rsidR="00425483" w:rsidRDefault="00540D63" w:rsidP="003E33AF">
      <w:pPr>
        <w:pStyle w:val="Heading2"/>
        <w:sectPr w:rsidR="00425483" w:rsidSect="00305052">
          <w:type w:val="continuous"/>
          <w:pgSz w:w="12240" w:h="15840"/>
          <w:pgMar w:top="1440" w:right="1440" w:bottom="1440" w:left="1440" w:header="720" w:footer="720" w:gutter="0"/>
          <w:cols w:space="720"/>
          <w:docGrid w:linePitch="326"/>
        </w:sectPr>
      </w:pPr>
      <w:bookmarkStart w:id="61" w:name="_28h4qwu"/>
      <w:bookmarkStart w:id="62" w:name="_37m2jsg" w:colFirst="0" w:colLast="0"/>
      <w:bookmarkEnd w:id="61"/>
      <w:bookmarkEnd w:id="62"/>
      <w:r>
        <w:br w:type="page"/>
      </w:r>
    </w:p>
    <w:p w14:paraId="003A5A7B" w14:textId="325A3103" w:rsidR="00917C42" w:rsidRDefault="00540D63" w:rsidP="003E33AF">
      <w:pPr>
        <w:pStyle w:val="Heading2"/>
      </w:pPr>
      <w:bookmarkStart w:id="63" w:name="_Appendix_A:_Plan"/>
      <w:bookmarkEnd w:id="63"/>
      <w:r>
        <w:lastRenderedPageBreak/>
        <w:t xml:space="preserve">Appendix A: Plan Requirements </w:t>
      </w:r>
      <w:r w:rsidR="00E714BB">
        <w:t>for Title I Schoolwide Programs</w:t>
      </w:r>
      <w:r w:rsidR="00F3005C">
        <w:t xml:space="preserve"> </w:t>
      </w:r>
    </w:p>
    <w:p w14:paraId="59ADC7CC" w14:textId="77777777" w:rsidR="00917C42" w:rsidRDefault="00540D63" w:rsidP="007475ED">
      <w:pPr>
        <w:pStyle w:val="Heading3"/>
        <w:spacing w:before="360" w:after="240"/>
      </w:pPr>
      <w:r>
        <w:t>Schoolwide Program Requirements</w:t>
      </w:r>
    </w:p>
    <w:p w14:paraId="7AD6AFE7" w14:textId="41D6EF16" w:rsidR="00662E04" w:rsidRDefault="00662E04" w:rsidP="007475ED">
      <w:pPr>
        <w:pStyle w:val="NormalWeb"/>
        <w:spacing w:before="240" w:beforeAutospacing="0" w:after="240" w:afterAutospacing="0"/>
        <w:rPr>
          <w:rFonts w:ascii="Arial" w:hAnsi="Arial" w:cs="Arial"/>
        </w:rPr>
      </w:pPr>
      <w:r>
        <w:rPr>
          <w:rFonts w:ascii="Arial" w:hAnsi="Arial" w:cs="Arial"/>
        </w:rPr>
        <w:t xml:space="preserve">This </w:t>
      </w:r>
      <w:r w:rsidR="008570CF">
        <w:rPr>
          <w:rFonts w:ascii="Arial" w:hAnsi="Arial" w:cs="Arial"/>
        </w:rPr>
        <w:t>School</w:t>
      </w:r>
      <w:r w:rsidR="00391151">
        <w:rPr>
          <w:rFonts w:ascii="Arial" w:hAnsi="Arial" w:cs="Arial"/>
        </w:rPr>
        <w:t xml:space="preserve"> Plan for Student Achievement (</w:t>
      </w:r>
      <w:r>
        <w:rPr>
          <w:rFonts w:ascii="Arial" w:hAnsi="Arial" w:cs="Arial"/>
        </w:rPr>
        <w:t>SPSA</w:t>
      </w:r>
      <w:r w:rsidR="00391151">
        <w:rPr>
          <w:rFonts w:ascii="Arial" w:hAnsi="Arial" w:cs="Arial"/>
        </w:rPr>
        <w:t>)</w:t>
      </w:r>
      <w:r>
        <w:rPr>
          <w:rFonts w:ascii="Arial" w:hAnsi="Arial" w:cs="Arial"/>
        </w:rPr>
        <w:t xml:space="preserve"> template meets the requirements of a schoolwide program plan. The requirements below are for </w:t>
      </w:r>
      <w:r w:rsidR="001268BB">
        <w:rPr>
          <w:rFonts w:ascii="Arial" w:hAnsi="Arial" w:cs="Arial"/>
        </w:rPr>
        <w:t xml:space="preserve">planning </w:t>
      </w:r>
      <w:r>
        <w:rPr>
          <w:rFonts w:ascii="Arial" w:hAnsi="Arial" w:cs="Arial"/>
        </w:rPr>
        <w:t xml:space="preserve">reference. </w:t>
      </w:r>
    </w:p>
    <w:p w14:paraId="1927347F" w14:textId="69B4D91C" w:rsidR="00F14A2D" w:rsidRDefault="00540D63" w:rsidP="2085FEBD">
      <w:pPr>
        <w:pStyle w:val="NormalWeb"/>
        <w:spacing w:before="0" w:beforeAutospacing="0" w:after="120" w:afterAutospacing="0"/>
        <w:rPr>
          <w:rFonts w:ascii="Arial" w:hAnsi="Arial" w:cs="Arial"/>
          <w:color w:val="000000"/>
        </w:rPr>
      </w:pPr>
      <w:r w:rsidRPr="2085FEBD">
        <w:rPr>
          <w:rFonts w:ascii="Arial" w:hAnsi="Arial" w:cs="Arial"/>
        </w:rPr>
        <w:t xml:space="preserve">A school </w:t>
      </w:r>
      <w:r w:rsidR="00F14A2D" w:rsidRPr="2085FEBD">
        <w:rPr>
          <w:rFonts w:ascii="Arial" w:hAnsi="Arial" w:cs="Arial"/>
        </w:rPr>
        <w:t xml:space="preserve">that operates a schoolwide program and receives funds allocated </w:t>
      </w:r>
      <w:r w:rsidR="00F3005C" w:rsidRPr="2085FEBD">
        <w:rPr>
          <w:rFonts w:ascii="Arial" w:hAnsi="Arial" w:cs="Arial"/>
        </w:rPr>
        <w:t>t</w:t>
      </w:r>
      <w:r w:rsidRPr="2085FEBD">
        <w:rPr>
          <w:rFonts w:ascii="Arial" w:hAnsi="Arial" w:cs="Arial"/>
        </w:rPr>
        <w:t>hrough the</w:t>
      </w:r>
      <w:r w:rsidR="2E7D1CF2" w:rsidRPr="2085FEBD">
        <w:rPr>
          <w:rFonts w:ascii="Arial" w:hAnsi="Arial" w:cs="Arial"/>
        </w:rPr>
        <w:t xml:space="preserve"> </w:t>
      </w:r>
      <w:r w:rsidR="6AD5296E" w:rsidRPr="2085FEBD">
        <w:rPr>
          <w:rFonts w:ascii="Arial" w:hAnsi="Arial" w:cs="Arial"/>
        </w:rPr>
        <w:t>Consolidated</w:t>
      </w:r>
      <w:r w:rsidR="2E7D1CF2" w:rsidRPr="2085FEBD">
        <w:rPr>
          <w:rFonts w:ascii="Arial" w:hAnsi="Arial" w:cs="Arial"/>
        </w:rPr>
        <w:t xml:space="preserve"> Application</w:t>
      </w:r>
      <w:r w:rsidRPr="2085FEBD">
        <w:rPr>
          <w:rFonts w:ascii="Arial" w:hAnsi="Arial" w:cs="Arial"/>
        </w:rPr>
        <w:t xml:space="preserve"> </w:t>
      </w:r>
      <w:r w:rsidR="4F540ADB" w:rsidRPr="2085FEBD">
        <w:rPr>
          <w:rFonts w:ascii="Arial" w:hAnsi="Arial" w:cs="Arial"/>
        </w:rPr>
        <w:t>(</w:t>
      </w:r>
      <w:proofErr w:type="spellStart"/>
      <w:r w:rsidR="00F14A2D" w:rsidRPr="2085FEBD">
        <w:rPr>
          <w:rFonts w:ascii="Arial" w:hAnsi="Arial" w:cs="Arial"/>
        </w:rPr>
        <w:t>ConApp</w:t>
      </w:r>
      <w:proofErr w:type="spellEnd"/>
      <w:r w:rsidR="1EFAA3F4" w:rsidRPr="2085FEBD">
        <w:rPr>
          <w:rFonts w:ascii="Arial" w:hAnsi="Arial" w:cs="Arial"/>
        </w:rPr>
        <w:t>)</w:t>
      </w:r>
      <w:r w:rsidR="00F14A2D" w:rsidRPr="2085FEBD">
        <w:rPr>
          <w:rFonts w:ascii="Arial" w:hAnsi="Arial" w:cs="Arial"/>
        </w:rPr>
        <w:t xml:space="preserve"> is required to develop a SPSA. </w:t>
      </w:r>
      <w:r w:rsidR="00F3005C" w:rsidRPr="2085FEBD">
        <w:rPr>
          <w:rFonts w:ascii="Arial" w:hAnsi="Arial" w:cs="Arial"/>
        </w:rPr>
        <w:t>T</w:t>
      </w:r>
      <w:r w:rsidR="00F14A2D" w:rsidRPr="2085FEBD">
        <w:rPr>
          <w:rFonts w:ascii="Arial" w:hAnsi="Arial" w:cs="Arial"/>
          <w:color w:val="000000" w:themeColor="text1"/>
        </w:rPr>
        <w:t xml:space="preserve">he SPSA, including proposed expenditures of funds allocated to the school through the </w:t>
      </w:r>
      <w:proofErr w:type="spellStart"/>
      <w:r w:rsidR="00F14A2D" w:rsidRPr="2085FEBD">
        <w:rPr>
          <w:rFonts w:ascii="Arial" w:hAnsi="Arial" w:cs="Arial"/>
          <w:color w:val="000000" w:themeColor="text1"/>
        </w:rPr>
        <w:t>ConApp</w:t>
      </w:r>
      <w:proofErr w:type="spellEnd"/>
      <w:r w:rsidR="00F14A2D" w:rsidRPr="2085FEBD">
        <w:rPr>
          <w:rFonts w:ascii="Arial" w:hAnsi="Arial" w:cs="Arial"/>
          <w:color w:val="000000" w:themeColor="text1"/>
        </w:rPr>
        <w:t xml:space="preserve">, must be reviewed annually and updated by the </w:t>
      </w:r>
      <w:r w:rsidR="00172C50" w:rsidRPr="2085FEBD">
        <w:rPr>
          <w:rFonts w:ascii="Arial" w:hAnsi="Arial" w:cs="Arial"/>
          <w:color w:val="000000" w:themeColor="text1"/>
        </w:rPr>
        <w:t>S</w:t>
      </w:r>
      <w:r w:rsidR="002F5FF4" w:rsidRPr="2085FEBD">
        <w:rPr>
          <w:rFonts w:ascii="Arial" w:hAnsi="Arial" w:cs="Arial"/>
          <w:color w:val="000000" w:themeColor="text1"/>
        </w:rPr>
        <w:t xml:space="preserve">choolsite </w:t>
      </w:r>
      <w:r w:rsidR="00172C50" w:rsidRPr="2085FEBD">
        <w:rPr>
          <w:rFonts w:ascii="Arial" w:hAnsi="Arial" w:cs="Arial"/>
          <w:color w:val="000000" w:themeColor="text1"/>
        </w:rPr>
        <w:t>C</w:t>
      </w:r>
      <w:r w:rsidR="002F5FF4" w:rsidRPr="2085FEBD">
        <w:rPr>
          <w:rFonts w:ascii="Arial" w:hAnsi="Arial" w:cs="Arial"/>
          <w:color w:val="000000" w:themeColor="text1"/>
        </w:rPr>
        <w:t>ouncil (</w:t>
      </w:r>
      <w:r w:rsidR="00F14A2D" w:rsidRPr="2085FEBD">
        <w:rPr>
          <w:rFonts w:ascii="Arial" w:hAnsi="Arial" w:cs="Arial"/>
          <w:color w:val="000000" w:themeColor="text1"/>
        </w:rPr>
        <w:t>SSC</w:t>
      </w:r>
      <w:r w:rsidR="002F5FF4" w:rsidRPr="2085FEBD">
        <w:rPr>
          <w:rFonts w:ascii="Arial" w:hAnsi="Arial" w:cs="Arial"/>
          <w:color w:val="000000" w:themeColor="text1"/>
        </w:rPr>
        <w:t>)</w:t>
      </w:r>
      <w:r w:rsidR="00F14A2D" w:rsidRPr="2085FEBD">
        <w:rPr>
          <w:rFonts w:ascii="Arial" w:hAnsi="Arial" w:cs="Arial"/>
          <w:color w:val="000000" w:themeColor="text1"/>
        </w:rPr>
        <w:t xml:space="preserve">. The content of a SPSA must be aligned with school goals for improving student achievement. </w:t>
      </w:r>
    </w:p>
    <w:p w14:paraId="10159E1E" w14:textId="77777777" w:rsidR="00BC0BC5" w:rsidRDefault="00BC0BC5" w:rsidP="007475ED">
      <w:pPr>
        <w:pStyle w:val="Heading4"/>
        <w:spacing w:before="360" w:after="240"/>
      </w:pPr>
      <w:r>
        <w:t>Requirements for Development of the Plan</w:t>
      </w:r>
    </w:p>
    <w:p w14:paraId="285F9E4C" w14:textId="77777777" w:rsidR="00BC0BC5" w:rsidRPr="00015B91" w:rsidRDefault="00BC0BC5" w:rsidP="003E33AF">
      <w:pPr>
        <w:pStyle w:val="ListParagraph"/>
        <w:numPr>
          <w:ilvl w:val="0"/>
          <w:numId w:val="41"/>
        </w:numPr>
        <w:spacing w:before="240" w:after="240"/>
        <w:contextualSpacing w:val="0"/>
      </w:pPr>
      <w:r w:rsidRPr="00015B91">
        <w:t>The development of the SPSA shall include both of the following actions:</w:t>
      </w:r>
    </w:p>
    <w:p w14:paraId="77488254" w14:textId="77777777" w:rsidR="00BC0BC5" w:rsidRPr="00015B91" w:rsidRDefault="00BC0BC5" w:rsidP="003E33AF">
      <w:pPr>
        <w:pStyle w:val="ListParagraph"/>
        <w:numPr>
          <w:ilvl w:val="1"/>
          <w:numId w:val="41"/>
        </w:numPr>
        <w:spacing w:before="240" w:after="240"/>
        <w:ind w:left="1440" w:hanging="360"/>
        <w:contextualSpacing w:val="0"/>
      </w:pPr>
      <w:r w:rsidRPr="00015B91">
        <w:t>Administration of a comprehensive needs assessment that forms the basis of the school’s goals contained in the SPSA.</w:t>
      </w:r>
    </w:p>
    <w:p w14:paraId="33BCBD9D" w14:textId="77777777" w:rsidR="00BC0BC5" w:rsidRPr="00015B91" w:rsidRDefault="00BC0BC5" w:rsidP="003E33AF">
      <w:pPr>
        <w:pStyle w:val="ListParagraph"/>
        <w:numPr>
          <w:ilvl w:val="2"/>
          <w:numId w:val="41"/>
        </w:numPr>
        <w:spacing w:before="240" w:after="240"/>
        <w:ind w:left="2160" w:hanging="360"/>
        <w:contextualSpacing w:val="0"/>
      </w:pPr>
      <w:r w:rsidRPr="00015B91">
        <w:t>The comprehensive needs assessment of the entire school shall:</w:t>
      </w:r>
    </w:p>
    <w:p w14:paraId="6AC2F57E" w14:textId="433F23D5" w:rsidR="00BC0BC5" w:rsidRPr="00015B91" w:rsidRDefault="00BC0BC5" w:rsidP="2085FEBD">
      <w:pPr>
        <w:pStyle w:val="ListParagraph"/>
        <w:numPr>
          <w:ilvl w:val="3"/>
          <w:numId w:val="41"/>
        </w:numPr>
        <w:spacing w:before="240" w:after="240"/>
        <w:ind w:left="2880"/>
      </w:pPr>
      <w:r>
        <w:t>Include an analysis of verifiable state data, consistent with all state priorities as noted in</w:t>
      </w:r>
      <w:r w:rsidR="24F23D76">
        <w:t xml:space="preserve"> California </w:t>
      </w:r>
      <w:r w:rsidR="24F23D76" w:rsidRPr="00E0292C">
        <w:rPr>
          <w:i/>
          <w:iCs/>
        </w:rPr>
        <w:t>Education Code</w:t>
      </w:r>
      <w:r w:rsidR="24F23D76">
        <w:t xml:space="preserve"> (</w:t>
      </w:r>
      <w:r w:rsidR="24F23D76" w:rsidRPr="00E0292C">
        <w:rPr>
          <w:i/>
          <w:iCs/>
        </w:rPr>
        <w:t>EC</w:t>
      </w:r>
      <w:r w:rsidR="24F23D76">
        <w:t>)</w:t>
      </w:r>
      <w:r>
        <w:t xml:space="preserve"> </w:t>
      </w:r>
      <w:r w:rsidR="006C00DD">
        <w:t>s</w:t>
      </w:r>
      <w:r>
        <w:t>ections</w:t>
      </w:r>
      <w:r w:rsidR="002731E6">
        <w:t xml:space="preserve"> </w:t>
      </w:r>
      <w:r>
        <w:t xml:space="preserve">52060 and </w:t>
      </w:r>
      <w:proofErr w:type="gramStart"/>
      <w:r>
        <w:t>52066, and</w:t>
      </w:r>
      <w:proofErr w:type="gramEnd"/>
      <w:r>
        <w:t xml:space="preserve"> informed by all indicators described in Section 1111(c)(4)(B) of the federal Every Student Succeeds Act</w:t>
      </w:r>
      <w:r w:rsidR="3E4D6A0B">
        <w:t xml:space="preserve"> (ESSA)</w:t>
      </w:r>
      <w:r>
        <w:t>, including pupil performance against state-determined long-term goals. The school may include data voluntarily developed by districts to measure pupil outcomes (described in the Identified Need)</w:t>
      </w:r>
      <w:r w:rsidR="002731E6">
        <w:t>.</w:t>
      </w:r>
    </w:p>
    <w:p w14:paraId="5450CB39" w14:textId="3450DEF5" w:rsidR="00BC0BC5" w:rsidRPr="00015B91" w:rsidRDefault="00BC0BC5" w:rsidP="2085FEBD">
      <w:pPr>
        <w:pStyle w:val="ListParagraph"/>
        <w:numPr>
          <w:ilvl w:val="3"/>
          <w:numId w:val="41"/>
        </w:numPr>
        <w:spacing w:before="240" w:after="240"/>
        <w:ind w:left="2880"/>
      </w:pPr>
      <w:r>
        <w:t xml:space="preserve">Be based on academic achievement information about all students in the school, including all groups under </w:t>
      </w:r>
      <w:r w:rsidR="0B747DBC" w:rsidRPr="00E0292C">
        <w:rPr>
          <w:i/>
          <w:iCs/>
        </w:rPr>
        <w:t>Code of Federal Regulations,</w:t>
      </w:r>
      <w:r w:rsidR="0B747DBC">
        <w:t xml:space="preserve"> Title 34 (34 </w:t>
      </w:r>
      <w:r w:rsidR="0B747DBC" w:rsidRPr="00E0292C">
        <w:rPr>
          <w:i/>
          <w:iCs/>
        </w:rPr>
        <w:t>CFR</w:t>
      </w:r>
      <w:r w:rsidR="0B747DBC">
        <w:t xml:space="preserve">), Section </w:t>
      </w:r>
      <w:r>
        <w:t xml:space="preserve">200.13(b)(7) and migratory children as defined in section 1309(2) of the </w:t>
      </w:r>
      <w:r w:rsidR="0358E5A1">
        <w:t>Elementary and Secondary Education Act</w:t>
      </w:r>
      <w:r w:rsidR="24C04750">
        <w:t xml:space="preserve"> (ESEA)</w:t>
      </w:r>
      <w:r>
        <w:t xml:space="preserve">, relative to the State's academic standards under </w:t>
      </w:r>
      <w:r w:rsidR="2F4E39C8">
        <w:t xml:space="preserve">34 </w:t>
      </w:r>
      <w:r w:rsidR="2F4E39C8" w:rsidRPr="00E0292C">
        <w:rPr>
          <w:i/>
          <w:iCs/>
        </w:rPr>
        <w:t>CFR</w:t>
      </w:r>
      <w:r w:rsidR="2F4E39C8">
        <w:t xml:space="preserve"> Section</w:t>
      </w:r>
      <w:r w:rsidR="75D8B96A">
        <w:t xml:space="preserve"> </w:t>
      </w:r>
      <w:r>
        <w:t>200.1 to</w:t>
      </w:r>
      <w:r w:rsidR="00081909">
        <w:t>:</w:t>
      </w:r>
    </w:p>
    <w:p w14:paraId="3A912B7D" w14:textId="02BF8587" w:rsidR="00BC0BC5" w:rsidRPr="00015B91" w:rsidRDefault="00BC0BC5" w:rsidP="003E33AF">
      <w:pPr>
        <w:pStyle w:val="ListParagraph"/>
        <w:numPr>
          <w:ilvl w:val="4"/>
          <w:numId w:val="41"/>
        </w:numPr>
        <w:spacing w:before="240" w:after="240"/>
        <w:ind w:left="3600"/>
        <w:contextualSpacing w:val="0"/>
      </w:pPr>
      <w:r>
        <w:t>Help the school understand the subjects and skills for which teaching and learning need to be improved</w:t>
      </w:r>
      <w:r w:rsidR="00DC77FA">
        <w:t>.</w:t>
      </w:r>
    </w:p>
    <w:p w14:paraId="6E3E35D2" w14:textId="1DC28CC3" w:rsidR="00BC0BC5" w:rsidRPr="00015B91" w:rsidRDefault="00BC0BC5" w:rsidP="003E33AF">
      <w:pPr>
        <w:pStyle w:val="ListParagraph"/>
        <w:numPr>
          <w:ilvl w:val="4"/>
          <w:numId w:val="41"/>
        </w:numPr>
        <w:spacing w:before="240" w:after="240"/>
        <w:ind w:left="3600"/>
        <w:contextualSpacing w:val="0"/>
      </w:pPr>
      <w:r>
        <w:t>Identify the specific academic needs of students and groups of students who are not yet achieving the State's academic standards</w:t>
      </w:r>
      <w:r w:rsidR="00DC77FA">
        <w:t>.</w:t>
      </w:r>
    </w:p>
    <w:p w14:paraId="63A3AA34" w14:textId="102FDC54" w:rsidR="00BC0BC5" w:rsidRPr="00015B91" w:rsidRDefault="00BC0BC5" w:rsidP="2085FEBD">
      <w:pPr>
        <w:pStyle w:val="ListParagraph"/>
        <w:numPr>
          <w:ilvl w:val="4"/>
          <w:numId w:val="41"/>
        </w:numPr>
        <w:spacing w:before="240" w:after="240"/>
        <w:ind w:left="3600"/>
      </w:pPr>
      <w:r>
        <w:lastRenderedPageBreak/>
        <w:t>Assess the needs of the school relative to each of the components of the schoolwide program under</w:t>
      </w:r>
      <w:r w:rsidR="35B4D02C">
        <w:t xml:space="preserve"> 34 </w:t>
      </w:r>
      <w:r w:rsidR="35B4D02C" w:rsidRPr="2085FEBD">
        <w:rPr>
          <w:i/>
          <w:iCs/>
        </w:rPr>
        <w:t>CFR</w:t>
      </w:r>
      <w:r w:rsidR="35B4D02C">
        <w:t xml:space="preserve"> Section</w:t>
      </w:r>
      <w:r>
        <w:t xml:space="preserve"> 200.28.</w:t>
      </w:r>
    </w:p>
    <w:p w14:paraId="18C582E8" w14:textId="5AA2F8E1" w:rsidR="00BC0BC5" w:rsidRPr="00015B91" w:rsidRDefault="00391151" w:rsidP="003E33AF">
      <w:pPr>
        <w:pStyle w:val="ListParagraph"/>
        <w:numPr>
          <w:ilvl w:val="4"/>
          <w:numId w:val="41"/>
        </w:numPr>
        <w:spacing w:before="240" w:after="240"/>
        <w:ind w:left="3600"/>
        <w:contextualSpacing w:val="0"/>
      </w:pPr>
      <w:r>
        <w:t>Develop the</w:t>
      </w:r>
      <w:r w:rsidR="00BC0BC5">
        <w:t xml:space="preserve"> comprehensive needs assessment with the participation of individuals who will carry out the schoolwide program plan.</w:t>
      </w:r>
    </w:p>
    <w:p w14:paraId="6C3BB4FA" w14:textId="4AA51438" w:rsidR="00BC0BC5" w:rsidRPr="00015B91" w:rsidRDefault="00391151" w:rsidP="003E33AF">
      <w:pPr>
        <w:pStyle w:val="ListParagraph"/>
        <w:numPr>
          <w:ilvl w:val="4"/>
          <w:numId w:val="41"/>
        </w:numPr>
        <w:spacing w:before="240" w:after="240"/>
        <w:ind w:left="3600"/>
        <w:contextualSpacing w:val="0"/>
      </w:pPr>
      <w:r>
        <w:t>D</w:t>
      </w:r>
      <w:r w:rsidR="00BC0BC5">
        <w:t xml:space="preserve">ocument how it conducted the needs assessment, the results it obtained, and the conclusions it drew from those results. </w:t>
      </w:r>
    </w:p>
    <w:p w14:paraId="59E2938C" w14:textId="778EDDE8" w:rsidR="00987D08" w:rsidRPr="008429A4" w:rsidRDefault="602EEEE8" w:rsidP="003E33AF">
      <w:pPr>
        <w:pStyle w:val="ListParagraph"/>
        <w:numPr>
          <w:ilvl w:val="1"/>
          <w:numId w:val="41"/>
        </w:numPr>
        <w:spacing w:before="240" w:after="240"/>
        <w:ind w:left="1440" w:hanging="360"/>
        <w:contextualSpacing w:val="0"/>
      </w:pPr>
      <w:r>
        <w:t xml:space="preserve">Identification of the process for evaluating and monitoring the implementation of the SPSA and progress towards accomplishing the goals set forth in the SPSA (described in the Expected Annual Measurable Outcomes and Annual Review and Update). </w:t>
      </w:r>
      <w:r w:rsidR="00987D08">
        <w:br w:type="page"/>
      </w:r>
    </w:p>
    <w:p w14:paraId="52812191" w14:textId="72B66236" w:rsidR="00BC0BC5" w:rsidRPr="00015B91" w:rsidRDefault="00BC0BC5" w:rsidP="008429A4">
      <w:pPr>
        <w:pStyle w:val="Heading4"/>
        <w:spacing w:before="240"/>
      </w:pPr>
      <w:r>
        <w:lastRenderedPageBreak/>
        <w:t>Requirements for the Plan</w:t>
      </w:r>
    </w:p>
    <w:p w14:paraId="3EF19CFB" w14:textId="77777777" w:rsidR="00BC0BC5" w:rsidRPr="00015B91" w:rsidRDefault="00BC0BC5" w:rsidP="007475ED">
      <w:pPr>
        <w:pStyle w:val="ListParagraph"/>
        <w:numPr>
          <w:ilvl w:val="0"/>
          <w:numId w:val="41"/>
        </w:numPr>
        <w:spacing w:before="240" w:after="240"/>
        <w:contextualSpacing w:val="0"/>
      </w:pPr>
      <w:r w:rsidRPr="00015B91">
        <w:t xml:space="preserve">The SPSA shall include the following: </w:t>
      </w:r>
    </w:p>
    <w:p w14:paraId="562012D6" w14:textId="77777777" w:rsidR="00BC0BC5" w:rsidRPr="00015B91" w:rsidRDefault="00BC0BC5" w:rsidP="00146FB1">
      <w:pPr>
        <w:pStyle w:val="ListParagraph"/>
        <w:numPr>
          <w:ilvl w:val="1"/>
          <w:numId w:val="41"/>
        </w:numPr>
        <w:spacing w:before="240" w:after="240"/>
        <w:ind w:left="1440"/>
        <w:contextualSpacing w:val="0"/>
      </w:pPr>
      <w:r w:rsidRPr="00015B91">
        <w:t xml:space="preserve">Goals set to improve pupil outcomes, including addressing the needs of student groups as identified through the needs assessment. </w:t>
      </w:r>
    </w:p>
    <w:p w14:paraId="277F8ACA" w14:textId="77777777" w:rsidR="00BC0BC5" w:rsidRPr="00015B91" w:rsidRDefault="00BC0BC5" w:rsidP="00146FB1">
      <w:pPr>
        <w:pStyle w:val="ListParagraph"/>
        <w:numPr>
          <w:ilvl w:val="1"/>
          <w:numId w:val="41"/>
        </w:numPr>
        <w:spacing w:before="240" w:after="240"/>
        <w:ind w:left="1440"/>
        <w:contextualSpacing w:val="0"/>
      </w:pPr>
      <w:r w:rsidRPr="00015B91">
        <w:t>Evidence-based strategies, actions, or services (described in Strategies and Activities)</w:t>
      </w:r>
    </w:p>
    <w:p w14:paraId="62FC2233" w14:textId="17893E54" w:rsidR="00BC0BC5" w:rsidRPr="00015B91" w:rsidRDefault="00BC0BC5" w:rsidP="00305052">
      <w:pPr>
        <w:pStyle w:val="ListParagraph"/>
        <w:numPr>
          <w:ilvl w:val="2"/>
          <w:numId w:val="41"/>
        </w:numPr>
        <w:spacing w:before="240" w:after="240"/>
        <w:ind w:left="2160" w:right="90" w:hanging="324"/>
        <w:contextualSpacing w:val="0"/>
      </w:pPr>
      <w:r w:rsidRPr="00015B91">
        <w:t>A description of the strategies that the school will be implementing to address school needs, including a description of how such strategies will</w:t>
      </w:r>
      <w:r w:rsidR="00243481">
        <w:t>:</w:t>
      </w:r>
    </w:p>
    <w:p w14:paraId="7DB8EEEB" w14:textId="533BDA41" w:rsidR="00BC0BC5" w:rsidRPr="00015B91" w:rsidRDefault="00DC77FA" w:rsidP="00305052">
      <w:pPr>
        <w:pStyle w:val="ListParagraph"/>
        <w:numPr>
          <w:ilvl w:val="3"/>
          <w:numId w:val="41"/>
        </w:numPr>
        <w:spacing w:before="240" w:after="240"/>
        <w:ind w:left="2880" w:right="90"/>
        <w:contextualSpacing w:val="0"/>
      </w:pPr>
      <w:r>
        <w:t>P</w:t>
      </w:r>
      <w:r w:rsidRPr="00015B91">
        <w:t xml:space="preserve">rovide </w:t>
      </w:r>
      <w:r w:rsidR="00BC0BC5" w:rsidRPr="00015B91">
        <w:t>opportunities for all children including each of the subgroups of students to meet the challenging state academic standards</w:t>
      </w:r>
    </w:p>
    <w:p w14:paraId="3AB298E5" w14:textId="52F3BA7F" w:rsidR="00BC0BC5" w:rsidRPr="00015B91" w:rsidRDefault="00DC77FA" w:rsidP="00305052">
      <w:pPr>
        <w:pStyle w:val="ListParagraph"/>
        <w:numPr>
          <w:ilvl w:val="3"/>
          <w:numId w:val="41"/>
        </w:numPr>
        <w:spacing w:before="240" w:after="240"/>
        <w:ind w:left="2880" w:right="90"/>
        <w:contextualSpacing w:val="0"/>
      </w:pPr>
      <w:r>
        <w:t>U</w:t>
      </w:r>
      <w:r w:rsidRPr="00015B91">
        <w:t xml:space="preserve">se </w:t>
      </w:r>
      <w:r w:rsidR="00BC0BC5" w:rsidRPr="00015B91">
        <w:t>methods and instructional strategies that:</w:t>
      </w:r>
    </w:p>
    <w:p w14:paraId="70A055D7" w14:textId="382914A8" w:rsidR="00BC0BC5" w:rsidRPr="00015B91" w:rsidRDefault="00DC77FA" w:rsidP="00305052">
      <w:pPr>
        <w:pStyle w:val="ListParagraph"/>
        <w:numPr>
          <w:ilvl w:val="4"/>
          <w:numId w:val="41"/>
        </w:numPr>
        <w:spacing w:before="240" w:after="240"/>
        <w:ind w:left="3600" w:right="90"/>
        <w:contextualSpacing w:val="0"/>
      </w:pPr>
      <w:r>
        <w:t>S</w:t>
      </w:r>
      <w:r w:rsidRPr="00015B91">
        <w:t xml:space="preserve">trengthen </w:t>
      </w:r>
      <w:r w:rsidR="00BC0BC5" w:rsidRPr="00015B91">
        <w:t xml:space="preserve">the academic program in the school, </w:t>
      </w:r>
    </w:p>
    <w:p w14:paraId="520A1257" w14:textId="6D6E9459" w:rsidR="00BC0BC5" w:rsidRPr="00015B91" w:rsidRDefault="00DC77FA" w:rsidP="00305052">
      <w:pPr>
        <w:pStyle w:val="ListParagraph"/>
        <w:numPr>
          <w:ilvl w:val="4"/>
          <w:numId w:val="41"/>
        </w:numPr>
        <w:spacing w:before="240" w:after="240"/>
        <w:ind w:left="3600" w:right="90"/>
        <w:contextualSpacing w:val="0"/>
      </w:pPr>
      <w:r>
        <w:t>I</w:t>
      </w:r>
      <w:r w:rsidRPr="00015B91">
        <w:t xml:space="preserve">ncrease </w:t>
      </w:r>
      <w:r w:rsidR="00BC0BC5" w:rsidRPr="00015B91">
        <w:t xml:space="preserve">the amount and quality of learning time, and </w:t>
      </w:r>
    </w:p>
    <w:p w14:paraId="676E698C" w14:textId="4B55A8E9" w:rsidR="00BC0BC5" w:rsidRPr="00015B91" w:rsidRDefault="00DC77FA" w:rsidP="00305052">
      <w:pPr>
        <w:pStyle w:val="ListParagraph"/>
        <w:numPr>
          <w:ilvl w:val="4"/>
          <w:numId w:val="41"/>
        </w:numPr>
        <w:spacing w:before="240" w:after="240"/>
        <w:ind w:left="3600" w:right="90"/>
        <w:contextualSpacing w:val="0"/>
      </w:pPr>
      <w:r>
        <w:t>P</w:t>
      </w:r>
      <w:r w:rsidRPr="00015B91">
        <w:t xml:space="preserve">rovide </w:t>
      </w:r>
      <w:r w:rsidR="00BC0BC5" w:rsidRPr="00015B91">
        <w:t>an enriched and accelerated curriculum, which may include programs, activities, and courses necessary to provide a well-rounded education.</w:t>
      </w:r>
    </w:p>
    <w:p w14:paraId="11D406D0" w14:textId="31A62C72" w:rsidR="00BC0BC5" w:rsidRPr="00015B91" w:rsidRDefault="00BC0BC5" w:rsidP="00305052">
      <w:pPr>
        <w:pStyle w:val="ListParagraph"/>
        <w:numPr>
          <w:ilvl w:val="3"/>
          <w:numId w:val="41"/>
        </w:numPr>
        <w:spacing w:before="240" w:after="240"/>
        <w:ind w:left="2880" w:right="90"/>
        <w:contextualSpacing w:val="0"/>
      </w:pPr>
      <w:r w:rsidRPr="00015B91">
        <w:t>Address the needs of all children in the school, but particularly the needs of those at risk of not meeting the challenging State academic standards, so that all students demonstrate at least proficiency on the State’s academic standards through activities which may include:</w:t>
      </w:r>
    </w:p>
    <w:p w14:paraId="0E162312" w14:textId="137EB605" w:rsidR="00BC0BC5" w:rsidRPr="00015B91" w:rsidRDefault="00DC77FA" w:rsidP="00305052">
      <w:pPr>
        <w:pStyle w:val="ListParagraph"/>
        <w:numPr>
          <w:ilvl w:val="4"/>
          <w:numId w:val="41"/>
        </w:numPr>
        <w:spacing w:before="240" w:after="240"/>
        <w:ind w:left="3600" w:right="90"/>
        <w:contextualSpacing w:val="0"/>
      </w:pPr>
      <w:r>
        <w:t>S</w:t>
      </w:r>
      <w:r w:rsidRPr="00015B91">
        <w:t xml:space="preserve">trategies </w:t>
      </w:r>
      <w:r w:rsidR="00BC0BC5" w:rsidRPr="00015B91">
        <w:t xml:space="preserve">to improve students’ skills outside the academic subject </w:t>
      </w:r>
      <w:proofErr w:type="gramStart"/>
      <w:r w:rsidR="00BC0BC5" w:rsidRPr="00015B91">
        <w:t>areas;</w:t>
      </w:r>
      <w:proofErr w:type="gramEnd"/>
      <w:r w:rsidR="00BC0BC5" w:rsidRPr="00015B91">
        <w:t xml:space="preserve"> </w:t>
      </w:r>
    </w:p>
    <w:p w14:paraId="024C2449" w14:textId="3C1389CB" w:rsidR="00BC0BC5" w:rsidRPr="00015B91" w:rsidRDefault="00DC77FA" w:rsidP="00305052">
      <w:pPr>
        <w:pStyle w:val="ListParagraph"/>
        <w:numPr>
          <w:ilvl w:val="4"/>
          <w:numId w:val="41"/>
        </w:numPr>
        <w:spacing w:before="240" w:after="240"/>
        <w:ind w:left="3600" w:right="90"/>
        <w:contextualSpacing w:val="0"/>
      </w:pPr>
      <w:r>
        <w:t>P</w:t>
      </w:r>
      <w:r w:rsidRPr="00015B91">
        <w:t xml:space="preserve">reparation </w:t>
      </w:r>
      <w:r w:rsidR="00BC0BC5" w:rsidRPr="00015B91">
        <w:t xml:space="preserve">for and awareness of opportunities for postsecondary education and the </w:t>
      </w:r>
      <w:proofErr w:type="gramStart"/>
      <w:r w:rsidR="00BC0BC5" w:rsidRPr="00015B91">
        <w:t>workforce;</w:t>
      </w:r>
      <w:proofErr w:type="gramEnd"/>
      <w:r w:rsidR="00BC0BC5" w:rsidRPr="00015B91">
        <w:t xml:space="preserve"> </w:t>
      </w:r>
    </w:p>
    <w:p w14:paraId="3E18C795" w14:textId="2BB01997" w:rsidR="00BC0BC5" w:rsidRPr="00015B91" w:rsidRDefault="00DC77FA" w:rsidP="00305052">
      <w:pPr>
        <w:pStyle w:val="ListParagraph"/>
        <w:numPr>
          <w:ilvl w:val="4"/>
          <w:numId w:val="41"/>
        </w:numPr>
        <w:spacing w:before="240" w:after="240"/>
        <w:ind w:left="3600" w:right="90"/>
        <w:contextualSpacing w:val="0"/>
      </w:pPr>
      <w:r>
        <w:t>I</w:t>
      </w:r>
      <w:r w:rsidRPr="00015B91">
        <w:t xml:space="preserve">mplementation </w:t>
      </w:r>
      <w:r w:rsidR="00BC0BC5" w:rsidRPr="00015B91">
        <w:t xml:space="preserve">of a schoolwide tiered model to prevent and address problem </w:t>
      </w:r>
      <w:proofErr w:type="gramStart"/>
      <w:r w:rsidR="00BC0BC5" w:rsidRPr="00015B91">
        <w:t>behavior;</w:t>
      </w:r>
      <w:proofErr w:type="gramEnd"/>
      <w:r w:rsidR="00BC0BC5" w:rsidRPr="00015B91">
        <w:t xml:space="preserve"> </w:t>
      </w:r>
    </w:p>
    <w:p w14:paraId="49F9FCFF" w14:textId="077F0BAD" w:rsidR="009306DD" w:rsidRDefault="00DC77FA" w:rsidP="00305052">
      <w:pPr>
        <w:pStyle w:val="ListParagraph"/>
        <w:numPr>
          <w:ilvl w:val="4"/>
          <w:numId w:val="41"/>
        </w:numPr>
        <w:spacing w:before="240" w:after="240"/>
        <w:ind w:left="3600" w:right="90"/>
        <w:contextualSpacing w:val="0"/>
      </w:pPr>
      <w:r>
        <w:t>P</w:t>
      </w:r>
      <w:r w:rsidRPr="00015B91">
        <w:t xml:space="preserve">rofessional </w:t>
      </w:r>
      <w:r w:rsidR="00BC0BC5" w:rsidRPr="00015B91">
        <w:t>development and other activities for teachers, paraprofessionals, and other school personnel to improve instru</w:t>
      </w:r>
      <w:r w:rsidR="009306DD">
        <w:t>ction and use of data; and</w:t>
      </w:r>
    </w:p>
    <w:p w14:paraId="328B675A" w14:textId="439B0458" w:rsidR="00BC0BC5" w:rsidRPr="00015B91" w:rsidRDefault="00DC77FA" w:rsidP="00305052">
      <w:pPr>
        <w:pStyle w:val="ListParagraph"/>
        <w:numPr>
          <w:ilvl w:val="4"/>
          <w:numId w:val="41"/>
        </w:numPr>
        <w:spacing w:before="240" w:after="240"/>
        <w:ind w:left="3600" w:right="90"/>
        <w:contextualSpacing w:val="0"/>
      </w:pPr>
      <w:r>
        <w:lastRenderedPageBreak/>
        <w:t>S</w:t>
      </w:r>
      <w:r w:rsidRPr="00015B91">
        <w:t xml:space="preserve">trategies </w:t>
      </w:r>
      <w:r w:rsidR="00BC0BC5" w:rsidRPr="00015B91">
        <w:t>for assisting preschool children in the transition from early childhood education programs to local elementary school programs.</w:t>
      </w:r>
    </w:p>
    <w:p w14:paraId="2908AE0E" w14:textId="6FDEC363" w:rsidR="00BC0BC5" w:rsidRPr="00015B91" w:rsidRDefault="00BC0BC5" w:rsidP="00305052">
      <w:pPr>
        <w:pStyle w:val="ListParagraph"/>
        <w:numPr>
          <w:ilvl w:val="1"/>
          <w:numId w:val="41"/>
        </w:numPr>
        <w:spacing w:before="240" w:after="240"/>
        <w:ind w:left="1530"/>
        <w:contextualSpacing w:val="0"/>
      </w:pPr>
      <w:r w:rsidRPr="00015B91">
        <w:t xml:space="preserve">Proposed expenditures, based on the projected resource allocation from the governing board or body of the </w:t>
      </w:r>
      <w:r w:rsidR="00C50F39">
        <w:t>LEA</w:t>
      </w:r>
      <w:r w:rsidRPr="00015B91">
        <w:t xml:space="preserve"> (may include funds allocated via the </w:t>
      </w:r>
      <w:proofErr w:type="spellStart"/>
      <w:r w:rsidRPr="00015B91">
        <w:t>ConApp</w:t>
      </w:r>
      <w:proofErr w:type="spellEnd"/>
      <w:r w:rsidRPr="00015B91">
        <w:t xml:space="preserve">, federal funds, </w:t>
      </w:r>
      <w:r w:rsidR="00600940">
        <w:t xml:space="preserve">and </w:t>
      </w:r>
      <w:r w:rsidRPr="00015B91">
        <w:t xml:space="preserve">any other state or local funds allocated to the school), to address the findings of the needs assessment consistent with the state priorities, including identifying resource inequities, which may include a review of the LEAs budgeting, it’s LCAP, and school-level budgeting, if applicable (described in Proposed Expenditures and Budget Summary). Employees of the schoolwide program may be deemed funded by a single cost objective. </w:t>
      </w:r>
    </w:p>
    <w:p w14:paraId="4D0A1811" w14:textId="65DE036F" w:rsidR="00BC0BC5" w:rsidRPr="00015B91" w:rsidRDefault="602EEEE8" w:rsidP="00305052">
      <w:pPr>
        <w:pStyle w:val="ListParagraph"/>
        <w:numPr>
          <w:ilvl w:val="1"/>
          <w:numId w:val="41"/>
        </w:numPr>
        <w:spacing w:before="240" w:after="240"/>
        <w:ind w:left="1530"/>
        <w:contextualSpacing w:val="0"/>
      </w:pPr>
      <w:r>
        <w:t>A description of how the school will determine if school needs have been met (described in the Expected Annual Measurable Outcomes and the Annual Review and Update).</w:t>
      </w:r>
    </w:p>
    <w:p w14:paraId="174A1ADF" w14:textId="77777777" w:rsidR="00BC0BC5" w:rsidRPr="00015B91" w:rsidRDefault="00BC0BC5" w:rsidP="00305052">
      <w:pPr>
        <w:pStyle w:val="ListParagraph"/>
        <w:numPr>
          <w:ilvl w:val="2"/>
          <w:numId w:val="41"/>
        </w:numPr>
        <w:spacing w:before="240" w:after="240"/>
        <w:ind w:left="2160" w:hanging="306"/>
        <w:contextualSpacing w:val="0"/>
      </w:pPr>
      <w:r w:rsidRPr="00015B91">
        <w:t xml:space="preserve">Annually evaluate the implementation of, and results achieved by, the schoolwide program, using data from the State's annual assessments and other indicators of academic </w:t>
      </w:r>
      <w:proofErr w:type="gramStart"/>
      <w:r w:rsidRPr="00015B91">
        <w:t>achievement;</w:t>
      </w:r>
      <w:proofErr w:type="gramEnd"/>
    </w:p>
    <w:p w14:paraId="10F5968F" w14:textId="77777777" w:rsidR="00BC0BC5" w:rsidRPr="00015B91" w:rsidRDefault="00BC0BC5" w:rsidP="00305052">
      <w:pPr>
        <w:pStyle w:val="ListParagraph"/>
        <w:numPr>
          <w:ilvl w:val="2"/>
          <w:numId w:val="41"/>
        </w:numPr>
        <w:spacing w:before="240" w:after="240"/>
        <w:ind w:left="2160" w:hanging="324"/>
        <w:contextualSpacing w:val="0"/>
      </w:pPr>
      <w:r w:rsidRPr="00015B91">
        <w:t>Determine whether the schoolwide program has been effective in increasing the achievement of students in meeting the State's academic standards, particularly for those students who had been furthest from achieving the standards; and</w:t>
      </w:r>
    </w:p>
    <w:p w14:paraId="389DB29B" w14:textId="77777777" w:rsidR="00BC0BC5" w:rsidRPr="00015B91" w:rsidRDefault="00BC0BC5" w:rsidP="00305052">
      <w:pPr>
        <w:pStyle w:val="ListParagraph"/>
        <w:numPr>
          <w:ilvl w:val="2"/>
          <w:numId w:val="41"/>
        </w:numPr>
        <w:spacing w:before="240" w:after="240"/>
        <w:ind w:left="2160" w:hanging="324"/>
        <w:contextualSpacing w:val="0"/>
      </w:pPr>
      <w:r w:rsidRPr="00015B91">
        <w:t>Revise the plan, as necessary, based on the results of the evaluation, to ensure continuous improvement of students in the schoolwide program.</w:t>
      </w:r>
    </w:p>
    <w:p w14:paraId="14D9C92A" w14:textId="60520E78" w:rsidR="00BC0BC5" w:rsidRPr="00015B91" w:rsidRDefault="602EEEE8" w:rsidP="00305052">
      <w:pPr>
        <w:pStyle w:val="ListParagraph"/>
        <w:numPr>
          <w:ilvl w:val="1"/>
          <w:numId w:val="41"/>
        </w:numPr>
        <w:spacing w:before="240" w:after="240"/>
        <w:ind w:left="1440" w:hanging="342"/>
        <w:contextualSpacing w:val="0"/>
      </w:pPr>
      <w:r>
        <w:t xml:space="preserve">A description of how the school will ensure parental involvement in the planning, review, and improvement of the schoolwide program plan (described in </w:t>
      </w:r>
      <w:bookmarkStart w:id="64" w:name="_Hlk117070441"/>
      <w:r w:rsidR="02923530">
        <w:t>Educational Partner</w:t>
      </w:r>
      <w:r w:rsidR="50F5E79D">
        <w:t xml:space="preserve"> </w:t>
      </w:r>
      <w:bookmarkEnd w:id="64"/>
      <w:r>
        <w:t>Involvement and/or Strategies/Activities).</w:t>
      </w:r>
    </w:p>
    <w:p w14:paraId="02071678" w14:textId="337D4D1C" w:rsidR="00BC0BC5" w:rsidRPr="00015B91" w:rsidRDefault="00BC0BC5" w:rsidP="00305052">
      <w:pPr>
        <w:pStyle w:val="ListParagraph"/>
        <w:numPr>
          <w:ilvl w:val="1"/>
          <w:numId w:val="41"/>
        </w:numPr>
        <w:spacing w:before="240" w:after="240"/>
        <w:ind w:left="1440" w:hanging="342"/>
        <w:contextualSpacing w:val="0"/>
      </w:pPr>
      <w:r w:rsidRPr="00015B91">
        <w:t xml:space="preserve">A description of the activities the school will include to ensure that students who </w:t>
      </w:r>
      <w:proofErr w:type="gramStart"/>
      <w:r w:rsidRPr="00015B91">
        <w:t>experience difficulty</w:t>
      </w:r>
      <w:proofErr w:type="gramEnd"/>
      <w:r w:rsidRPr="00015B91">
        <w:t xml:space="preserve"> attaining proficient or advanced levels of academic achievement standards will be provided with effective, timely additional support, including measures to</w:t>
      </w:r>
      <w:r w:rsidR="00673551">
        <w:t>:</w:t>
      </w:r>
    </w:p>
    <w:p w14:paraId="64F5B4A3" w14:textId="77777777" w:rsidR="00BC0BC5" w:rsidRPr="00015B91" w:rsidRDefault="00BC0BC5" w:rsidP="00305052">
      <w:pPr>
        <w:pStyle w:val="ListParagraph"/>
        <w:numPr>
          <w:ilvl w:val="2"/>
          <w:numId w:val="41"/>
        </w:numPr>
        <w:spacing w:before="240" w:after="240"/>
        <w:ind w:left="2160" w:hanging="342"/>
        <w:contextualSpacing w:val="0"/>
      </w:pPr>
      <w:r w:rsidRPr="00015B91">
        <w:t>Ensure that those students' difficulties are identified on a timely basis; and</w:t>
      </w:r>
    </w:p>
    <w:p w14:paraId="411FB027" w14:textId="77777777" w:rsidR="00BC0BC5" w:rsidRPr="00015B91" w:rsidRDefault="00BC0BC5" w:rsidP="00305052">
      <w:pPr>
        <w:pStyle w:val="ListParagraph"/>
        <w:numPr>
          <w:ilvl w:val="2"/>
          <w:numId w:val="41"/>
        </w:numPr>
        <w:spacing w:before="240" w:after="240"/>
        <w:ind w:left="2160" w:hanging="342"/>
        <w:contextualSpacing w:val="0"/>
      </w:pPr>
      <w:r w:rsidRPr="00015B91">
        <w:t>Provide sufficient information on which to base effective assistance to those students.</w:t>
      </w:r>
    </w:p>
    <w:p w14:paraId="77B597F7" w14:textId="77777777" w:rsidR="00BC0BC5" w:rsidRPr="00015B91" w:rsidRDefault="00BC0BC5" w:rsidP="00305052">
      <w:pPr>
        <w:pStyle w:val="ListParagraph"/>
        <w:numPr>
          <w:ilvl w:val="1"/>
          <w:numId w:val="41"/>
        </w:numPr>
        <w:spacing w:before="240" w:after="240"/>
        <w:ind w:left="1440" w:hanging="342"/>
        <w:contextualSpacing w:val="0"/>
      </w:pPr>
      <w:r w:rsidRPr="00015B91">
        <w:lastRenderedPageBreak/>
        <w:t xml:space="preserve">For an elementary school, a description of how the school will assist preschool students in the successful transition from early childhood programs to </w:t>
      </w:r>
      <w:proofErr w:type="gramStart"/>
      <w:r w:rsidRPr="00015B91">
        <w:t>the school</w:t>
      </w:r>
      <w:proofErr w:type="gramEnd"/>
      <w:r w:rsidRPr="00015B91">
        <w:t>.</w:t>
      </w:r>
    </w:p>
    <w:p w14:paraId="0C93C9BB" w14:textId="77777777" w:rsidR="00BC0BC5" w:rsidRPr="00015B91" w:rsidRDefault="00BC0BC5" w:rsidP="00305052">
      <w:pPr>
        <w:pStyle w:val="ListParagraph"/>
        <w:numPr>
          <w:ilvl w:val="1"/>
          <w:numId w:val="41"/>
        </w:numPr>
        <w:spacing w:before="240" w:after="240"/>
        <w:ind w:left="1440" w:hanging="342"/>
        <w:contextualSpacing w:val="0"/>
      </w:pPr>
      <w:r w:rsidRPr="00015B91">
        <w:t>A description of how the school will use resources to carry out these components (described in the Proposed Expenditures for Strategies/Activities).</w:t>
      </w:r>
    </w:p>
    <w:p w14:paraId="1CAECD19" w14:textId="77777777" w:rsidR="00BC0BC5" w:rsidRPr="00015B91" w:rsidRDefault="00BC0BC5" w:rsidP="00305052">
      <w:pPr>
        <w:pStyle w:val="ListParagraph"/>
        <w:numPr>
          <w:ilvl w:val="1"/>
          <w:numId w:val="41"/>
        </w:numPr>
        <w:spacing w:before="240" w:after="240"/>
        <w:ind w:left="1440" w:hanging="342"/>
        <w:contextualSpacing w:val="0"/>
      </w:pPr>
      <w:r w:rsidRPr="00015B91">
        <w:t>A description of any other activities and objectives as established by the SSC (described in the Strategies/Activities).</w:t>
      </w:r>
    </w:p>
    <w:p w14:paraId="4CB50DD9" w14:textId="7BAB6834" w:rsidR="00305052" w:rsidRDefault="3657A954" w:rsidP="2085FEBD">
      <w:pPr>
        <w:pBdr>
          <w:top w:val="nil"/>
          <w:left w:val="nil"/>
          <w:bottom w:val="nil"/>
          <w:right w:val="nil"/>
          <w:between w:val="nil"/>
        </w:pBdr>
        <w:spacing w:before="240" w:after="240"/>
        <w:ind w:left="360"/>
        <w:rPr>
          <w:rFonts w:eastAsia="Times New Roman" w:cs="Arial"/>
          <w:color w:val="000000" w:themeColor="text1"/>
        </w:rPr>
        <w:sectPr w:rsidR="00305052" w:rsidSect="00305052">
          <w:footerReference w:type="default" r:id="rId13"/>
          <w:type w:val="continuous"/>
          <w:pgSz w:w="12240" w:h="15840"/>
          <w:pgMar w:top="1440" w:right="1440" w:bottom="1440" w:left="1440" w:header="720" w:footer="720" w:gutter="0"/>
          <w:pgNumType w:start="1"/>
          <w:cols w:space="720"/>
          <w:docGrid w:linePitch="326"/>
        </w:sectPr>
      </w:pPr>
      <w:r w:rsidRPr="2085FEBD">
        <w:rPr>
          <w:rFonts w:eastAsia="Times New Roman" w:cs="Arial"/>
          <w:color w:val="000000" w:themeColor="text1"/>
        </w:rPr>
        <w:t xml:space="preserve">Authority Cited: </w:t>
      </w:r>
      <w:r w:rsidR="46325A9D" w:rsidRPr="2085FEBD">
        <w:rPr>
          <w:rFonts w:eastAsia="Times New Roman" w:cs="Arial"/>
          <w:color w:val="000000" w:themeColor="text1"/>
        </w:rPr>
        <w:t xml:space="preserve">34 </w:t>
      </w:r>
      <w:r w:rsidR="46325A9D" w:rsidRPr="00E0292C">
        <w:rPr>
          <w:rFonts w:eastAsia="Times New Roman" w:cs="Arial"/>
          <w:i/>
          <w:iCs/>
          <w:color w:val="000000" w:themeColor="text1"/>
        </w:rPr>
        <w:t>CFR</w:t>
      </w:r>
      <w:r w:rsidR="46325A9D" w:rsidRPr="2085FEBD">
        <w:rPr>
          <w:rFonts w:eastAsia="Times New Roman" w:cs="Arial"/>
          <w:color w:val="000000" w:themeColor="text1"/>
        </w:rPr>
        <w:t xml:space="preserve"> </w:t>
      </w:r>
      <w:r w:rsidRPr="2085FEBD">
        <w:rPr>
          <w:rFonts w:eastAsia="Times New Roman" w:cs="Arial"/>
          <w:color w:val="000000" w:themeColor="text1"/>
        </w:rPr>
        <w:t>sections 200.25-26, and 200.29, and sections-1114(b)(7)(A)(</w:t>
      </w:r>
      <w:proofErr w:type="spellStart"/>
      <w:proofErr w:type="gramStart"/>
      <w:r w:rsidRPr="2085FEBD">
        <w:rPr>
          <w:rFonts w:eastAsia="Times New Roman" w:cs="Arial"/>
          <w:color w:val="000000" w:themeColor="text1"/>
        </w:rPr>
        <w:t>i</w:t>
      </w:r>
      <w:proofErr w:type="spellEnd"/>
      <w:r w:rsidRPr="2085FEBD">
        <w:rPr>
          <w:rFonts w:eastAsia="Times New Roman" w:cs="Arial"/>
          <w:color w:val="000000" w:themeColor="text1"/>
        </w:rPr>
        <w:t>)-(</w:t>
      </w:r>
      <w:proofErr w:type="gramEnd"/>
      <w:r w:rsidRPr="2085FEBD">
        <w:rPr>
          <w:rFonts w:eastAsia="Times New Roman" w:cs="Arial"/>
          <w:color w:val="000000" w:themeColor="text1"/>
        </w:rPr>
        <w:t xml:space="preserve">iii) and 1118(b) of the ESEA. </w:t>
      </w:r>
      <w:r w:rsidRPr="2085FEBD">
        <w:rPr>
          <w:rFonts w:eastAsia="Times New Roman" w:cs="Arial"/>
          <w:i/>
          <w:iCs/>
          <w:color w:val="000000" w:themeColor="text1"/>
        </w:rPr>
        <w:t>EC</w:t>
      </w:r>
      <w:r w:rsidRPr="2085FEBD">
        <w:rPr>
          <w:rFonts w:eastAsia="Times New Roman" w:cs="Arial"/>
          <w:color w:val="000000" w:themeColor="text1"/>
        </w:rPr>
        <w:t xml:space="preserve"> sections 6400</w:t>
      </w:r>
      <w:r w:rsidR="3F9F1237" w:rsidRPr="2085FEBD">
        <w:rPr>
          <w:rFonts w:eastAsia="Times New Roman" w:cs="Arial"/>
          <w:color w:val="000000" w:themeColor="text1"/>
        </w:rPr>
        <w:t>1</w:t>
      </w:r>
      <w:r w:rsidRPr="2085FEBD">
        <w:rPr>
          <w:rFonts w:eastAsia="Times New Roman" w:cs="Arial"/>
          <w:color w:val="000000" w:themeColor="text1"/>
        </w:rPr>
        <w:t xml:space="preserve"> et. seq. </w:t>
      </w:r>
    </w:p>
    <w:p w14:paraId="33D45BA1" w14:textId="7AF93D98" w:rsidR="00EF5E27" w:rsidRDefault="01BAEE9C" w:rsidP="003E33AF">
      <w:pPr>
        <w:pStyle w:val="Heading2"/>
      </w:pPr>
      <w:bookmarkStart w:id="65" w:name="_Appendix_B:_Select"/>
      <w:bookmarkEnd w:id="65"/>
      <w:r>
        <w:lastRenderedPageBreak/>
        <w:t xml:space="preserve">Appendix </w:t>
      </w:r>
      <w:r w:rsidR="713AF619">
        <w:t>B</w:t>
      </w:r>
      <w:r>
        <w:t>: Select State and Federal Programs</w:t>
      </w:r>
    </w:p>
    <w:p w14:paraId="74CC04FB" w14:textId="77777777" w:rsidR="00EF5E27" w:rsidRPr="00E42BF2" w:rsidRDefault="00AC4D6D" w:rsidP="00305052">
      <w:pPr>
        <w:spacing w:before="240" w:after="240"/>
        <w:rPr>
          <w:rFonts w:eastAsia="Times New Roman" w:cs="Arial"/>
          <w:color w:val="000000" w:themeColor="text1"/>
        </w:rPr>
      </w:pPr>
      <w:r w:rsidRPr="001733EC">
        <w:rPr>
          <w:b/>
        </w:rPr>
        <w:t xml:space="preserve">For a list of active programs, please see the following links: </w:t>
      </w:r>
    </w:p>
    <w:p w14:paraId="51E7F4B0" w14:textId="4B2FA005" w:rsidR="002841FD" w:rsidRPr="00764C5A" w:rsidRDefault="717CAE87" w:rsidP="00305052">
      <w:pPr>
        <w:pStyle w:val="NormalWeb"/>
        <w:numPr>
          <w:ilvl w:val="0"/>
          <w:numId w:val="1"/>
        </w:numPr>
        <w:spacing w:before="240" w:beforeAutospacing="0" w:after="240" w:afterAutospacing="0"/>
        <w:rPr>
          <w:rStyle w:val="Hyperlink2Char"/>
          <w:rFonts w:ascii="Arial" w:hAnsi="Arial" w:cs="Arial"/>
        </w:rPr>
      </w:pPr>
      <w:r w:rsidRPr="3653530C">
        <w:rPr>
          <w:rFonts w:ascii="Arial" w:hAnsi="Arial" w:cs="Arial"/>
        </w:rPr>
        <w:t>P</w:t>
      </w:r>
      <w:r w:rsidR="169A6277" w:rsidRPr="3653530C">
        <w:rPr>
          <w:rFonts w:ascii="Arial" w:hAnsi="Arial" w:cs="Arial"/>
        </w:rPr>
        <w:t xml:space="preserve">rograms </w:t>
      </w:r>
      <w:r w:rsidR="169A6277" w:rsidRPr="3653530C">
        <w:rPr>
          <w:rFonts w:ascii="Arial" w:hAnsi="Arial" w:cs="Arial"/>
          <w:color w:val="000000" w:themeColor="text1"/>
        </w:rPr>
        <w:t xml:space="preserve">included </w:t>
      </w:r>
      <w:r w:rsidR="655FBB94" w:rsidRPr="3653530C">
        <w:rPr>
          <w:rFonts w:ascii="Arial" w:hAnsi="Arial" w:cs="Arial"/>
          <w:color w:val="000000" w:themeColor="text1"/>
        </w:rPr>
        <w:t xml:space="preserve">on the </w:t>
      </w:r>
      <w:proofErr w:type="spellStart"/>
      <w:r w:rsidR="535107F4" w:rsidRPr="3653530C">
        <w:rPr>
          <w:rFonts w:ascii="Arial" w:hAnsi="Arial" w:cs="Arial"/>
          <w:color w:val="000000" w:themeColor="text1"/>
        </w:rPr>
        <w:t>ConApp</w:t>
      </w:r>
      <w:proofErr w:type="spellEnd"/>
      <w:r w:rsidR="169A6277" w:rsidRPr="3653530C">
        <w:rPr>
          <w:rFonts w:ascii="Arial" w:hAnsi="Arial" w:cs="Arial"/>
          <w:color w:val="000000" w:themeColor="text1"/>
        </w:rPr>
        <w:t>:</w:t>
      </w:r>
      <w:r w:rsidR="2E5DC877" w:rsidRPr="3653530C">
        <w:rPr>
          <w:rFonts w:ascii="Arial" w:hAnsi="Arial" w:cs="Arial"/>
        </w:rPr>
        <w:t xml:space="preserve"> </w:t>
      </w:r>
      <w:hyperlink r:id="rId14" w:tooltip="Consolidated Application web page">
        <w:r w:rsidR="2E5DC877" w:rsidRPr="3653530C">
          <w:rPr>
            <w:rStyle w:val="Hyperlink2Char"/>
            <w:rFonts w:ascii="Arial" w:hAnsi="Arial" w:cs="Arial"/>
          </w:rPr>
          <w:t>https://www.cde.ca.gov/fg/aa/co/</w:t>
        </w:r>
      </w:hyperlink>
      <w:r w:rsidR="2E5DC877" w:rsidRPr="3653530C">
        <w:rPr>
          <w:rStyle w:val="Hyperlink2Char"/>
          <w:rFonts w:ascii="Arial" w:hAnsi="Arial" w:cs="Arial"/>
        </w:rPr>
        <w:t xml:space="preserve"> </w:t>
      </w:r>
    </w:p>
    <w:p w14:paraId="4AA2E62B" w14:textId="7D2D24FD" w:rsidR="002841FD" w:rsidRDefault="00AC4D6D" w:rsidP="00305052">
      <w:pPr>
        <w:pStyle w:val="NormalWeb"/>
        <w:numPr>
          <w:ilvl w:val="0"/>
          <w:numId w:val="1"/>
        </w:numPr>
        <w:spacing w:before="240" w:beforeAutospacing="0" w:after="240" w:afterAutospacing="0"/>
        <w:rPr>
          <w:rFonts w:ascii="Arial" w:hAnsi="Arial" w:cs="Arial"/>
          <w:color w:val="000000"/>
        </w:rPr>
      </w:pPr>
      <w:r w:rsidRPr="3653530C">
        <w:rPr>
          <w:rFonts w:ascii="Arial" w:hAnsi="Arial" w:cs="Arial"/>
          <w:color w:val="000000" w:themeColor="text1"/>
        </w:rPr>
        <w:t xml:space="preserve">ESSA </w:t>
      </w:r>
      <w:r w:rsidR="002841FD" w:rsidRPr="3653530C">
        <w:rPr>
          <w:rFonts w:ascii="Arial" w:hAnsi="Arial" w:cs="Arial"/>
          <w:color w:val="000000" w:themeColor="text1"/>
        </w:rPr>
        <w:t>Title I, Part A: School Improvement</w:t>
      </w:r>
      <w:r w:rsidRPr="3653530C">
        <w:rPr>
          <w:rFonts w:ascii="Arial" w:hAnsi="Arial" w:cs="Arial"/>
          <w:color w:val="000000" w:themeColor="text1"/>
        </w:rPr>
        <w:t xml:space="preserve">: </w:t>
      </w:r>
      <w:hyperlink r:id="rId15" w:tooltip="School Support web page">
        <w:r w:rsidR="004B6FA1" w:rsidRPr="3653530C">
          <w:rPr>
            <w:rStyle w:val="Hyperlink2Char"/>
            <w:rFonts w:ascii="Arial" w:hAnsi="Arial" w:cs="Arial"/>
          </w:rPr>
          <w:t>https://www.cde.ca.gov/sp/sw/t1/schoolsupport.asp</w:t>
        </w:r>
      </w:hyperlink>
      <w:r w:rsidR="004B6FA1" w:rsidRPr="3653530C">
        <w:rPr>
          <w:rFonts w:ascii="Arial" w:hAnsi="Arial" w:cs="Arial"/>
          <w:color w:val="000000" w:themeColor="text1"/>
        </w:rPr>
        <w:t xml:space="preserve"> </w:t>
      </w:r>
    </w:p>
    <w:p w14:paraId="6664DE7A" w14:textId="036EC3C0" w:rsidR="00AC4D6D" w:rsidRDefault="00AC4D6D" w:rsidP="00305052">
      <w:pPr>
        <w:pStyle w:val="NormalWeb"/>
        <w:numPr>
          <w:ilvl w:val="0"/>
          <w:numId w:val="1"/>
        </w:numPr>
        <w:spacing w:before="240" w:beforeAutospacing="0" w:after="240" w:afterAutospacing="0"/>
        <w:rPr>
          <w:rFonts w:ascii="Arial" w:hAnsi="Arial" w:cs="Arial"/>
          <w:color w:val="000000"/>
        </w:rPr>
      </w:pPr>
      <w:r w:rsidRPr="3653530C">
        <w:rPr>
          <w:rFonts w:ascii="Arial" w:hAnsi="Arial" w:cs="Arial"/>
          <w:color w:val="000000" w:themeColor="text1"/>
        </w:rPr>
        <w:t>Available Funding</w:t>
      </w:r>
      <w:r w:rsidR="0040424A" w:rsidRPr="3653530C">
        <w:rPr>
          <w:rFonts w:ascii="Arial" w:hAnsi="Arial" w:cs="Arial"/>
          <w:color w:val="000000" w:themeColor="text1"/>
        </w:rPr>
        <w:t xml:space="preserve">: </w:t>
      </w:r>
      <w:hyperlink r:id="rId16" w:tooltip="Available Funding web page">
        <w:r w:rsidR="0040424A" w:rsidRPr="3653530C">
          <w:rPr>
            <w:rStyle w:val="Hyperlink2Char"/>
            <w:rFonts w:ascii="Arial" w:hAnsi="Arial" w:cs="Arial"/>
          </w:rPr>
          <w:t>https://www.cde.ca.gov/fg/fo/af/</w:t>
        </w:r>
      </w:hyperlink>
      <w:r w:rsidR="0040424A" w:rsidRPr="3653530C">
        <w:rPr>
          <w:rFonts w:ascii="Arial" w:hAnsi="Arial" w:cs="Arial"/>
          <w:color w:val="000000" w:themeColor="text1"/>
        </w:rPr>
        <w:t xml:space="preserve"> </w:t>
      </w:r>
    </w:p>
    <w:p w14:paraId="3074F9AD" w14:textId="30B06252" w:rsidR="00723642" w:rsidRPr="00AC4D6D" w:rsidRDefault="36424061" w:rsidP="00305052">
      <w:pPr>
        <w:spacing w:before="240" w:after="240"/>
      </w:pPr>
      <w:r>
        <w:t>Updated</w:t>
      </w:r>
      <w:r w:rsidR="3B07C14F">
        <w:t xml:space="preserve"> by the California Department of Education, </w:t>
      </w:r>
      <w:r w:rsidR="090FAE50">
        <w:t>June 2024</w:t>
      </w:r>
    </w:p>
    <w:sectPr w:rsidR="00723642" w:rsidRPr="00AC4D6D" w:rsidSect="00305052">
      <w:footerReference w:type="default" r:id="rId17"/>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606F3C" w14:textId="77777777" w:rsidR="002E0186" w:rsidRDefault="002E0186">
      <w:pPr>
        <w:spacing w:after="0"/>
      </w:pPr>
      <w:r>
        <w:separator/>
      </w:r>
    </w:p>
  </w:endnote>
  <w:endnote w:type="continuationSeparator" w:id="0">
    <w:p w14:paraId="085069F6" w14:textId="77777777" w:rsidR="002E0186" w:rsidRDefault="002E0186">
      <w:pPr>
        <w:spacing w:after="0"/>
      </w:pPr>
      <w:r>
        <w:continuationSeparator/>
      </w:r>
    </w:p>
  </w:endnote>
  <w:endnote w:type="continuationNotice" w:id="1">
    <w:p w14:paraId="11616639" w14:textId="77777777" w:rsidR="002E0186" w:rsidRDefault="002E01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D31F51" w14:textId="2CDB6DA7" w:rsidR="00F669D3" w:rsidRDefault="00F669D3">
    <w:r>
      <w:t>School Plan for Student Achievement</w:t>
    </w:r>
    <w:r w:rsidR="00473667">
      <w:t xml:space="preserve"> </w:t>
    </w:r>
    <w:r>
      <w:t xml:space="preserve">| Page </w:t>
    </w:r>
    <w:r w:rsidRPr="007A19F8">
      <w:rPr>
        <w:bCs/>
      </w:rPr>
      <w:fldChar w:fldCharType="begin"/>
    </w:r>
    <w:r w:rsidRPr="007A19F8">
      <w:rPr>
        <w:bCs/>
      </w:rPr>
      <w:instrText xml:space="preserve"> PAGE  \* Arabic  \* MERGEFORMAT </w:instrText>
    </w:r>
    <w:r w:rsidRPr="007A19F8">
      <w:rPr>
        <w:bCs/>
      </w:rPr>
      <w:fldChar w:fldCharType="separate"/>
    </w:r>
    <w:r>
      <w:rPr>
        <w:bCs/>
        <w:noProof/>
      </w:rPr>
      <w:t>4</w:t>
    </w:r>
    <w:r w:rsidRPr="007A19F8">
      <w:rPr>
        <w:bCs/>
      </w:rPr>
      <w:fldChar w:fldCharType="end"/>
    </w:r>
    <w:r w:rsidRPr="007A19F8">
      <w:t xml:space="preserve"> of </w:t>
    </w:r>
    <w:r w:rsidR="00381030">
      <w:rPr>
        <w:bCs/>
      </w:rPr>
      <w:t>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03D9F9" w14:textId="7918FA9B" w:rsidR="00F669D3" w:rsidRDefault="00F669D3">
    <w:r>
      <w:t xml:space="preserve">School Plan for Student Achievement Instructions| Page </w:t>
    </w:r>
    <w:r w:rsidRPr="007A19F8">
      <w:rPr>
        <w:bCs/>
      </w:rPr>
      <w:fldChar w:fldCharType="begin"/>
    </w:r>
    <w:r w:rsidRPr="007A19F8">
      <w:rPr>
        <w:bCs/>
      </w:rPr>
      <w:instrText xml:space="preserve"> PAGE  \* Arabic  \* MERGEFORMAT </w:instrText>
    </w:r>
    <w:r w:rsidRPr="007A19F8">
      <w:rPr>
        <w:bCs/>
      </w:rPr>
      <w:fldChar w:fldCharType="separate"/>
    </w:r>
    <w:r>
      <w:rPr>
        <w:bCs/>
        <w:noProof/>
      </w:rPr>
      <w:t>1</w:t>
    </w:r>
    <w:r w:rsidRPr="007A19F8">
      <w:rPr>
        <w:bCs/>
      </w:rPr>
      <w:fldChar w:fldCharType="end"/>
    </w:r>
    <w:r w:rsidRPr="007A19F8">
      <w:t xml:space="preserve"> of </w:t>
    </w:r>
    <w:r>
      <w:rPr>
        <w:bCs/>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D47E6" w14:textId="4E77032D" w:rsidR="00F669D3" w:rsidRDefault="00F669D3">
    <w:r>
      <w:t>School Plan for Student Achievement Instructions</w:t>
    </w:r>
    <w:r w:rsidR="00242EE0">
      <w:t xml:space="preserve"> </w:t>
    </w:r>
    <w:r>
      <w:t xml:space="preserve">| Page </w:t>
    </w:r>
    <w:r w:rsidRPr="007A19F8">
      <w:rPr>
        <w:bCs/>
      </w:rPr>
      <w:fldChar w:fldCharType="begin"/>
    </w:r>
    <w:r w:rsidRPr="007A19F8">
      <w:rPr>
        <w:bCs/>
      </w:rPr>
      <w:instrText xml:space="preserve"> PAGE  \* Arabic  \* MERGEFORMAT </w:instrText>
    </w:r>
    <w:r w:rsidRPr="007A19F8">
      <w:rPr>
        <w:bCs/>
      </w:rPr>
      <w:fldChar w:fldCharType="separate"/>
    </w:r>
    <w:r>
      <w:rPr>
        <w:bCs/>
        <w:noProof/>
      </w:rPr>
      <w:t>6</w:t>
    </w:r>
    <w:r w:rsidRPr="007A19F8">
      <w:rPr>
        <w:bCs/>
      </w:rPr>
      <w:fldChar w:fldCharType="end"/>
    </w:r>
    <w:r w:rsidRPr="007A19F8">
      <w:t xml:space="preserve"> of </w:t>
    </w:r>
    <w:r w:rsidR="00020555">
      <w:rPr>
        <w:bCs/>
      </w:rPr>
      <w:t>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B5679B" w14:textId="7DEBF35F" w:rsidR="00F669D3" w:rsidRDefault="00F669D3" w:rsidP="007475ED">
    <w:pPr>
      <w:spacing w:before="240" w:after="240"/>
    </w:pPr>
    <w:r>
      <w:t>School Plan for Student Achievement Appendi</w:t>
    </w:r>
    <w:r w:rsidR="00AE7BA6">
      <w:t>x A</w:t>
    </w:r>
    <w:r w:rsidR="001E323E">
      <w:t xml:space="preserve"> </w:t>
    </w:r>
    <w:r>
      <w:t xml:space="preserve">| Page </w:t>
    </w:r>
    <w:r w:rsidRPr="00425483">
      <w:rPr>
        <w:bCs/>
      </w:rPr>
      <w:fldChar w:fldCharType="begin"/>
    </w:r>
    <w:r w:rsidRPr="00425483">
      <w:rPr>
        <w:bCs/>
      </w:rPr>
      <w:instrText xml:space="preserve"> PAGE  \* Arabic  \* MERGEFORMAT </w:instrText>
    </w:r>
    <w:r w:rsidRPr="00425483">
      <w:rPr>
        <w:bCs/>
      </w:rPr>
      <w:fldChar w:fldCharType="separate"/>
    </w:r>
    <w:r>
      <w:rPr>
        <w:bCs/>
        <w:noProof/>
      </w:rPr>
      <w:t>5</w:t>
    </w:r>
    <w:r w:rsidRPr="00425483">
      <w:rPr>
        <w:bCs/>
      </w:rPr>
      <w:fldChar w:fldCharType="end"/>
    </w:r>
    <w:r w:rsidRPr="00425483">
      <w:t xml:space="preserve"> of </w:t>
    </w:r>
    <w:r w:rsidR="00146FB1">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B6AF9" w14:textId="3179A1F6" w:rsidR="00305052" w:rsidRDefault="00305052" w:rsidP="007475ED">
    <w:pPr>
      <w:spacing w:before="240" w:after="240"/>
    </w:pPr>
    <w:r>
      <w:t>School Plan for Student Achievement Appendi</w:t>
    </w:r>
    <w:r w:rsidR="00AE7BA6">
      <w:t>x B</w:t>
    </w:r>
    <w:r>
      <w:t xml:space="preserve"> | Page </w:t>
    </w:r>
    <w:r w:rsidRPr="00425483">
      <w:rPr>
        <w:bCs/>
      </w:rPr>
      <w:fldChar w:fldCharType="begin"/>
    </w:r>
    <w:r w:rsidRPr="00425483">
      <w:rPr>
        <w:bCs/>
      </w:rPr>
      <w:instrText xml:space="preserve"> PAGE  \* Arabic  \* MERGEFORMAT </w:instrText>
    </w:r>
    <w:r w:rsidRPr="00425483">
      <w:rPr>
        <w:bCs/>
      </w:rPr>
      <w:fldChar w:fldCharType="separate"/>
    </w:r>
    <w:r>
      <w:rPr>
        <w:bCs/>
        <w:noProof/>
      </w:rPr>
      <w:t>5</w:t>
    </w:r>
    <w:r w:rsidRPr="00425483">
      <w:rPr>
        <w:bCs/>
      </w:rPr>
      <w:fldChar w:fldCharType="end"/>
    </w:r>
    <w:r w:rsidRPr="00425483">
      <w:t xml:space="preserve"> of </w:t>
    </w: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C2FA91" w14:textId="77777777" w:rsidR="002E0186" w:rsidRDefault="002E0186">
      <w:pPr>
        <w:spacing w:after="0"/>
      </w:pPr>
      <w:r>
        <w:separator/>
      </w:r>
    </w:p>
  </w:footnote>
  <w:footnote w:type="continuationSeparator" w:id="0">
    <w:p w14:paraId="0E266E9F" w14:textId="77777777" w:rsidR="002E0186" w:rsidRDefault="002E0186">
      <w:pPr>
        <w:spacing w:after="0"/>
      </w:pPr>
      <w:r>
        <w:continuationSeparator/>
      </w:r>
    </w:p>
  </w:footnote>
  <w:footnote w:type="continuationNotice" w:id="1">
    <w:p w14:paraId="6F884D2F" w14:textId="77777777" w:rsidR="002E0186" w:rsidRDefault="002E018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39CDB" w14:textId="6A7D1B26" w:rsidR="00F669D3" w:rsidRDefault="00F669D3">
    <w:pPr>
      <w:pBdr>
        <w:top w:val="nil"/>
        <w:left w:val="nil"/>
        <w:bottom w:val="nil"/>
        <w:right w:val="nil"/>
        <w:between w:val="nil"/>
      </w:pBdr>
      <w:tabs>
        <w:tab w:val="center" w:pos="4680"/>
        <w:tab w:val="right" w:pos="9360"/>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9D051"/>
    <w:multiLevelType w:val="hybridMultilevel"/>
    <w:tmpl w:val="3CB6790A"/>
    <w:lvl w:ilvl="0" w:tplc="EF504F12">
      <w:start w:val="1"/>
      <w:numFmt w:val="lowerLetter"/>
      <w:lvlText w:val="(%1)"/>
      <w:lvlJc w:val="left"/>
      <w:pPr>
        <w:ind w:left="720" w:hanging="360"/>
      </w:pPr>
      <w:rPr>
        <w:rFonts w:ascii="Arial,Times New Roman" w:hAnsi="Arial,Times New Roman" w:hint="default"/>
      </w:rPr>
    </w:lvl>
    <w:lvl w:ilvl="1" w:tplc="E36E9346">
      <w:start w:val="1"/>
      <w:numFmt w:val="lowerLetter"/>
      <w:lvlText w:val="%2."/>
      <w:lvlJc w:val="left"/>
      <w:pPr>
        <w:ind w:left="1440" w:hanging="360"/>
      </w:pPr>
    </w:lvl>
    <w:lvl w:ilvl="2" w:tplc="91A28264">
      <w:start w:val="1"/>
      <w:numFmt w:val="lowerRoman"/>
      <w:lvlText w:val="%3."/>
      <w:lvlJc w:val="right"/>
      <w:pPr>
        <w:ind w:left="2160" w:hanging="180"/>
      </w:pPr>
    </w:lvl>
    <w:lvl w:ilvl="3" w:tplc="ABB2787E">
      <w:start w:val="1"/>
      <w:numFmt w:val="decimal"/>
      <w:lvlText w:val="%4."/>
      <w:lvlJc w:val="left"/>
      <w:pPr>
        <w:ind w:left="2880" w:hanging="360"/>
      </w:pPr>
    </w:lvl>
    <w:lvl w:ilvl="4" w:tplc="DC843948">
      <w:start w:val="1"/>
      <w:numFmt w:val="lowerLetter"/>
      <w:lvlText w:val="%5."/>
      <w:lvlJc w:val="left"/>
      <w:pPr>
        <w:ind w:left="3600" w:hanging="360"/>
      </w:pPr>
    </w:lvl>
    <w:lvl w:ilvl="5" w:tplc="0176781A">
      <w:start w:val="1"/>
      <w:numFmt w:val="lowerRoman"/>
      <w:lvlText w:val="%6."/>
      <w:lvlJc w:val="right"/>
      <w:pPr>
        <w:ind w:left="4320" w:hanging="180"/>
      </w:pPr>
    </w:lvl>
    <w:lvl w:ilvl="6" w:tplc="03169B2A">
      <w:start w:val="1"/>
      <w:numFmt w:val="decimal"/>
      <w:lvlText w:val="%7."/>
      <w:lvlJc w:val="left"/>
      <w:pPr>
        <w:ind w:left="5040" w:hanging="360"/>
      </w:pPr>
    </w:lvl>
    <w:lvl w:ilvl="7" w:tplc="1D48C24E">
      <w:start w:val="1"/>
      <w:numFmt w:val="lowerLetter"/>
      <w:lvlText w:val="%8."/>
      <w:lvlJc w:val="left"/>
      <w:pPr>
        <w:ind w:left="5760" w:hanging="360"/>
      </w:pPr>
    </w:lvl>
    <w:lvl w:ilvl="8" w:tplc="B4C6AF58">
      <w:start w:val="1"/>
      <w:numFmt w:val="lowerRoman"/>
      <w:lvlText w:val="%9."/>
      <w:lvlJc w:val="right"/>
      <w:pPr>
        <w:ind w:left="6480" w:hanging="180"/>
      </w:pPr>
    </w:lvl>
  </w:abstractNum>
  <w:abstractNum w:abstractNumId="1" w15:restartNumberingAfterBreak="0">
    <w:nsid w:val="04036C69"/>
    <w:multiLevelType w:val="hybridMultilevel"/>
    <w:tmpl w:val="6D387484"/>
    <w:lvl w:ilvl="0" w:tplc="86829232">
      <w:start w:val="1"/>
      <w:numFmt w:val="bullet"/>
      <w:lvlText w:val=""/>
      <w:lvlJc w:val="left"/>
      <w:pPr>
        <w:ind w:left="720" w:hanging="360"/>
      </w:pPr>
      <w:rPr>
        <w:rFonts w:ascii="Symbol" w:hAnsi="Symbol" w:hint="default"/>
      </w:rPr>
    </w:lvl>
    <w:lvl w:ilvl="1" w:tplc="011247E8">
      <w:start w:val="1"/>
      <w:numFmt w:val="bullet"/>
      <w:lvlText w:val="o"/>
      <w:lvlJc w:val="left"/>
      <w:pPr>
        <w:ind w:left="1440" w:hanging="360"/>
      </w:pPr>
      <w:rPr>
        <w:rFonts w:ascii="Courier New" w:hAnsi="Courier New" w:hint="default"/>
      </w:rPr>
    </w:lvl>
    <w:lvl w:ilvl="2" w:tplc="F18E8D86">
      <w:start w:val="1"/>
      <w:numFmt w:val="bullet"/>
      <w:lvlText w:val=""/>
      <w:lvlJc w:val="left"/>
      <w:pPr>
        <w:ind w:left="2160" w:hanging="360"/>
      </w:pPr>
      <w:rPr>
        <w:rFonts w:ascii="Wingdings" w:hAnsi="Wingdings" w:hint="default"/>
      </w:rPr>
    </w:lvl>
    <w:lvl w:ilvl="3" w:tplc="B87CE5FC">
      <w:start w:val="1"/>
      <w:numFmt w:val="bullet"/>
      <w:lvlText w:val=""/>
      <w:lvlJc w:val="left"/>
      <w:pPr>
        <w:ind w:left="2880" w:hanging="360"/>
      </w:pPr>
      <w:rPr>
        <w:rFonts w:ascii="Symbol" w:hAnsi="Symbol" w:hint="default"/>
      </w:rPr>
    </w:lvl>
    <w:lvl w:ilvl="4" w:tplc="A12A32AA">
      <w:start w:val="1"/>
      <w:numFmt w:val="bullet"/>
      <w:lvlText w:val="o"/>
      <w:lvlJc w:val="left"/>
      <w:pPr>
        <w:ind w:left="3600" w:hanging="360"/>
      </w:pPr>
      <w:rPr>
        <w:rFonts w:ascii="Courier New" w:hAnsi="Courier New" w:hint="default"/>
      </w:rPr>
    </w:lvl>
    <w:lvl w:ilvl="5" w:tplc="1A1C1DB2">
      <w:start w:val="1"/>
      <w:numFmt w:val="bullet"/>
      <w:lvlText w:val=""/>
      <w:lvlJc w:val="left"/>
      <w:pPr>
        <w:ind w:left="4320" w:hanging="360"/>
      </w:pPr>
      <w:rPr>
        <w:rFonts w:ascii="Wingdings" w:hAnsi="Wingdings" w:hint="default"/>
      </w:rPr>
    </w:lvl>
    <w:lvl w:ilvl="6" w:tplc="895AA66A">
      <w:start w:val="1"/>
      <w:numFmt w:val="bullet"/>
      <w:lvlText w:val=""/>
      <w:lvlJc w:val="left"/>
      <w:pPr>
        <w:ind w:left="5040" w:hanging="360"/>
      </w:pPr>
      <w:rPr>
        <w:rFonts w:ascii="Symbol" w:hAnsi="Symbol" w:hint="default"/>
      </w:rPr>
    </w:lvl>
    <w:lvl w:ilvl="7" w:tplc="A76C54AC">
      <w:start w:val="1"/>
      <w:numFmt w:val="bullet"/>
      <w:lvlText w:val="o"/>
      <w:lvlJc w:val="left"/>
      <w:pPr>
        <w:ind w:left="5760" w:hanging="360"/>
      </w:pPr>
      <w:rPr>
        <w:rFonts w:ascii="Courier New" w:hAnsi="Courier New" w:hint="default"/>
      </w:rPr>
    </w:lvl>
    <w:lvl w:ilvl="8" w:tplc="AE1CDC3C">
      <w:start w:val="1"/>
      <w:numFmt w:val="bullet"/>
      <w:lvlText w:val=""/>
      <w:lvlJc w:val="left"/>
      <w:pPr>
        <w:ind w:left="6480" w:hanging="360"/>
      </w:pPr>
      <w:rPr>
        <w:rFonts w:ascii="Wingdings" w:hAnsi="Wingdings" w:hint="default"/>
      </w:rPr>
    </w:lvl>
  </w:abstractNum>
  <w:abstractNum w:abstractNumId="2" w15:restartNumberingAfterBreak="0">
    <w:nsid w:val="0F5B3977"/>
    <w:multiLevelType w:val="multilevel"/>
    <w:tmpl w:val="8BCED6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90E778"/>
    <w:multiLevelType w:val="hybridMultilevel"/>
    <w:tmpl w:val="1952BC44"/>
    <w:lvl w:ilvl="0" w:tplc="34260A2E">
      <w:start w:val="2"/>
      <w:numFmt w:val="lowerLetter"/>
      <w:lvlText w:val="(%1)"/>
      <w:lvlJc w:val="left"/>
      <w:pPr>
        <w:ind w:left="720" w:hanging="360"/>
      </w:pPr>
      <w:rPr>
        <w:rFonts w:ascii="Arial,Times New Roman" w:hAnsi="Arial,Times New Roman" w:hint="default"/>
      </w:rPr>
    </w:lvl>
    <w:lvl w:ilvl="1" w:tplc="0098017E">
      <w:start w:val="1"/>
      <w:numFmt w:val="lowerLetter"/>
      <w:lvlText w:val="%2."/>
      <w:lvlJc w:val="left"/>
      <w:pPr>
        <w:ind w:left="1440" w:hanging="360"/>
      </w:pPr>
    </w:lvl>
    <w:lvl w:ilvl="2" w:tplc="B0FC4606">
      <w:start w:val="1"/>
      <w:numFmt w:val="lowerRoman"/>
      <w:lvlText w:val="%3."/>
      <w:lvlJc w:val="right"/>
      <w:pPr>
        <w:ind w:left="2160" w:hanging="180"/>
      </w:pPr>
    </w:lvl>
    <w:lvl w:ilvl="3" w:tplc="B32AF42A">
      <w:start w:val="1"/>
      <w:numFmt w:val="decimal"/>
      <w:lvlText w:val="%4."/>
      <w:lvlJc w:val="left"/>
      <w:pPr>
        <w:ind w:left="2880" w:hanging="360"/>
      </w:pPr>
    </w:lvl>
    <w:lvl w:ilvl="4" w:tplc="9C96ACDC">
      <w:start w:val="1"/>
      <w:numFmt w:val="lowerLetter"/>
      <w:lvlText w:val="%5."/>
      <w:lvlJc w:val="left"/>
      <w:pPr>
        <w:ind w:left="3600" w:hanging="360"/>
      </w:pPr>
    </w:lvl>
    <w:lvl w:ilvl="5" w:tplc="281055E8">
      <w:start w:val="1"/>
      <w:numFmt w:val="lowerRoman"/>
      <w:lvlText w:val="%6."/>
      <w:lvlJc w:val="right"/>
      <w:pPr>
        <w:ind w:left="4320" w:hanging="180"/>
      </w:pPr>
    </w:lvl>
    <w:lvl w:ilvl="6" w:tplc="F8965396">
      <w:start w:val="1"/>
      <w:numFmt w:val="decimal"/>
      <w:lvlText w:val="%7."/>
      <w:lvlJc w:val="left"/>
      <w:pPr>
        <w:ind w:left="5040" w:hanging="360"/>
      </w:pPr>
    </w:lvl>
    <w:lvl w:ilvl="7" w:tplc="18164BB6">
      <w:start w:val="1"/>
      <w:numFmt w:val="lowerLetter"/>
      <w:lvlText w:val="%8."/>
      <w:lvlJc w:val="left"/>
      <w:pPr>
        <w:ind w:left="5760" w:hanging="360"/>
      </w:pPr>
    </w:lvl>
    <w:lvl w:ilvl="8" w:tplc="FE5A60FC">
      <w:start w:val="1"/>
      <w:numFmt w:val="lowerRoman"/>
      <w:lvlText w:val="%9."/>
      <w:lvlJc w:val="right"/>
      <w:pPr>
        <w:ind w:left="6480" w:hanging="180"/>
      </w:pPr>
    </w:lvl>
  </w:abstractNum>
  <w:abstractNum w:abstractNumId="4" w15:restartNumberingAfterBreak="0">
    <w:nsid w:val="114A7463"/>
    <w:multiLevelType w:val="hybridMultilevel"/>
    <w:tmpl w:val="A964D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6644C"/>
    <w:multiLevelType w:val="multilevel"/>
    <w:tmpl w:val="2C74BE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BA869A"/>
    <w:multiLevelType w:val="hybridMultilevel"/>
    <w:tmpl w:val="DCD448DC"/>
    <w:lvl w:ilvl="0" w:tplc="90BCFE5C">
      <w:start w:val="1"/>
      <w:numFmt w:val="bullet"/>
      <w:lvlText w:val=""/>
      <w:lvlJc w:val="left"/>
      <w:pPr>
        <w:ind w:left="720" w:hanging="360"/>
      </w:pPr>
      <w:rPr>
        <w:rFonts w:ascii="Symbol" w:hAnsi="Symbol" w:hint="default"/>
      </w:rPr>
    </w:lvl>
    <w:lvl w:ilvl="1" w:tplc="BC5EF536">
      <w:start w:val="1"/>
      <w:numFmt w:val="bullet"/>
      <w:lvlText w:val="o"/>
      <w:lvlJc w:val="left"/>
      <w:pPr>
        <w:ind w:left="1440" w:hanging="360"/>
      </w:pPr>
      <w:rPr>
        <w:rFonts w:ascii="Courier New" w:hAnsi="Courier New" w:hint="default"/>
      </w:rPr>
    </w:lvl>
    <w:lvl w:ilvl="2" w:tplc="E2DCB458">
      <w:start w:val="1"/>
      <w:numFmt w:val="bullet"/>
      <w:lvlText w:val=""/>
      <w:lvlJc w:val="left"/>
      <w:pPr>
        <w:ind w:left="2160" w:hanging="360"/>
      </w:pPr>
      <w:rPr>
        <w:rFonts w:ascii="Wingdings" w:hAnsi="Wingdings" w:hint="default"/>
      </w:rPr>
    </w:lvl>
    <w:lvl w:ilvl="3" w:tplc="284440D2">
      <w:start w:val="1"/>
      <w:numFmt w:val="bullet"/>
      <w:lvlText w:val=""/>
      <w:lvlJc w:val="left"/>
      <w:pPr>
        <w:ind w:left="2880" w:hanging="360"/>
      </w:pPr>
      <w:rPr>
        <w:rFonts w:ascii="Symbol" w:hAnsi="Symbol" w:hint="default"/>
      </w:rPr>
    </w:lvl>
    <w:lvl w:ilvl="4" w:tplc="10529ABE">
      <w:start w:val="1"/>
      <w:numFmt w:val="bullet"/>
      <w:lvlText w:val="o"/>
      <w:lvlJc w:val="left"/>
      <w:pPr>
        <w:ind w:left="3600" w:hanging="360"/>
      </w:pPr>
      <w:rPr>
        <w:rFonts w:ascii="Courier New" w:hAnsi="Courier New" w:hint="default"/>
      </w:rPr>
    </w:lvl>
    <w:lvl w:ilvl="5" w:tplc="D564E40C">
      <w:start w:val="1"/>
      <w:numFmt w:val="bullet"/>
      <w:lvlText w:val=""/>
      <w:lvlJc w:val="left"/>
      <w:pPr>
        <w:ind w:left="4320" w:hanging="360"/>
      </w:pPr>
      <w:rPr>
        <w:rFonts w:ascii="Wingdings" w:hAnsi="Wingdings" w:hint="default"/>
      </w:rPr>
    </w:lvl>
    <w:lvl w:ilvl="6" w:tplc="412474F6">
      <w:start w:val="1"/>
      <w:numFmt w:val="bullet"/>
      <w:lvlText w:val=""/>
      <w:lvlJc w:val="left"/>
      <w:pPr>
        <w:ind w:left="5040" w:hanging="360"/>
      </w:pPr>
      <w:rPr>
        <w:rFonts w:ascii="Symbol" w:hAnsi="Symbol" w:hint="default"/>
      </w:rPr>
    </w:lvl>
    <w:lvl w:ilvl="7" w:tplc="8676F9F0">
      <w:start w:val="1"/>
      <w:numFmt w:val="bullet"/>
      <w:lvlText w:val="o"/>
      <w:lvlJc w:val="left"/>
      <w:pPr>
        <w:ind w:left="5760" w:hanging="360"/>
      </w:pPr>
      <w:rPr>
        <w:rFonts w:ascii="Courier New" w:hAnsi="Courier New" w:hint="default"/>
      </w:rPr>
    </w:lvl>
    <w:lvl w:ilvl="8" w:tplc="F93052A8">
      <w:start w:val="1"/>
      <w:numFmt w:val="bullet"/>
      <w:lvlText w:val=""/>
      <w:lvlJc w:val="left"/>
      <w:pPr>
        <w:ind w:left="6480" w:hanging="360"/>
      </w:pPr>
      <w:rPr>
        <w:rFonts w:ascii="Wingdings" w:hAnsi="Wingdings" w:hint="default"/>
      </w:rPr>
    </w:lvl>
  </w:abstractNum>
  <w:abstractNum w:abstractNumId="7" w15:restartNumberingAfterBreak="0">
    <w:nsid w:val="146B7967"/>
    <w:multiLevelType w:val="hybridMultilevel"/>
    <w:tmpl w:val="5B646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843F6"/>
    <w:multiLevelType w:val="hybridMultilevel"/>
    <w:tmpl w:val="E532570E"/>
    <w:lvl w:ilvl="0" w:tplc="3B104814">
      <w:start w:val="1"/>
      <w:numFmt w:val="bullet"/>
      <w:lvlText w:val=""/>
      <w:lvlJc w:val="left"/>
      <w:pPr>
        <w:ind w:left="720" w:hanging="360"/>
      </w:pPr>
      <w:rPr>
        <w:rFonts w:ascii="Symbol" w:hAnsi="Symbol" w:hint="default"/>
      </w:rPr>
    </w:lvl>
    <w:lvl w:ilvl="1" w:tplc="95A0A9D2">
      <w:start w:val="1"/>
      <w:numFmt w:val="bullet"/>
      <w:lvlText w:val="o"/>
      <w:lvlJc w:val="left"/>
      <w:pPr>
        <w:ind w:left="1440" w:hanging="360"/>
      </w:pPr>
      <w:rPr>
        <w:rFonts w:ascii="Courier New" w:hAnsi="Courier New" w:hint="default"/>
      </w:rPr>
    </w:lvl>
    <w:lvl w:ilvl="2" w:tplc="84BED510">
      <w:start w:val="1"/>
      <w:numFmt w:val="bullet"/>
      <w:lvlText w:val=""/>
      <w:lvlJc w:val="left"/>
      <w:pPr>
        <w:ind w:left="2160" w:hanging="360"/>
      </w:pPr>
      <w:rPr>
        <w:rFonts w:ascii="Wingdings" w:hAnsi="Wingdings" w:hint="default"/>
      </w:rPr>
    </w:lvl>
    <w:lvl w:ilvl="3" w:tplc="71C865B4">
      <w:start w:val="1"/>
      <w:numFmt w:val="bullet"/>
      <w:lvlText w:val=""/>
      <w:lvlJc w:val="left"/>
      <w:pPr>
        <w:ind w:left="2880" w:hanging="360"/>
      </w:pPr>
      <w:rPr>
        <w:rFonts w:ascii="Symbol" w:hAnsi="Symbol" w:hint="default"/>
      </w:rPr>
    </w:lvl>
    <w:lvl w:ilvl="4" w:tplc="1A7088FC">
      <w:start w:val="1"/>
      <w:numFmt w:val="bullet"/>
      <w:lvlText w:val="o"/>
      <w:lvlJc w:val="left"/>
      <w:pPr>
        <w:ind w:left="3600" w:hanging="360"/>
      </w:pPr>
      <w:rPr>
        <w:rFonts w:ascii="Courier New" w:hAnsi="Courier New" w:hint="default"/>
      </w:rPr>
    </w:lvl>
    <w:lvl w:ilvl="5" w:tplc="CA12BC46">
      <w:start w:val="1"/>
      <w:numFmt w:val="bullet"/>
      <w:lvlText w:val=""/>
      <w:lvlJc w:val="left"/>
      <w:pPr>
        <w:ind w:left="4320" w:hanging="360"/>
      </w:pPr>
      <w:rPr>
        <w:rFonts w:ascii="Wingdings" w:hAnsi="Wingdings" w:hint="default"/>
      </w:rPr>
    </w:lvl>
    <w:lvl w:ilvl="6" w:tplc="58004C76">
      <w:start w:val="1"/>
      <w:numFmt w:val="bullet"/>
      <w:lvlText w:val=""/>
      <w:lvlJc w:val="left"/>
      <w:pPr>
        <w:ind w:left="5040" w:hanging="360"/>
      </w:pPr>
      <w:rPr>
        <w:rFonts w:ascii="Symbol" w:hAnsi="Symbol" w:hint="default"/>
      </w:rPr>
    </w:lvl>
    <w:lvl w:ilvl="7" w:tplc="E18A089E">
      <w:start w:val="1"/>
      <w:numFmt w:val="bullet"/>
      <w:lvlText w:val="o"/>
      <w:lvlJc w:val="left"/>
      <w:pPr>
        <w:ind w:left="5760" w:hanging="360"/>
      </w:pPr>
      <w:rPr>
        <w:rFonts w:ascii="Courier New" w:hAnsi="Courier New" w:hint="default"/>
      </w:rPr>
    </w:lvl>
    <w:lvl w:ilvl="8" w:tplc="F28C8F0E">
      <w:start w:val="1"/>
      <w:numFmt w:val="bullet"/>
      <w:lvlText w:val=""/>
      <w:lvlJc w:val="left"/>
      <w:pPr>
        <w:ind w:left="6480" w:hanging="360"/>
      </w:pPr>
      <w:rPr>
        <w:rFonts w:ascii="Wingdings" w:hAnsi="Wingdings" w:hint="default"/>
      </w:rPr>
    </w:lvl>
  </w:abstractNum>
  <w:abstractNum w:abstractNumId="9" w15:restartNumberingAfterBreak="0">
    <w:nsid w:val="16003CFC"/>
    <w:multiLevelType w:val="multilevel"/>
    <w:tmpl w:val="C156BC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00006E"/>
    <w:multiLevelType w:val="multilevel"/>
    <w:tmpl w:val="51EAE7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B93158"/>
    <w:multiLevelType w:val="multilevel"/>
    <w:tmpl w:val="660437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AD517EC"/>
    <w:multiLevelType w:val="multilevel"/>
    <w:tmpl w:val="E47AC6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righ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27D8C9"/>
    <w:multiLevelType w:val="hybridMultilevel"/>
    <w:tmpl w:val="4F527674"/>
    <w:lvl w:ilvl="0" w:tplc="B7CEE4BC">
      <w:start w:val="1"/>
      <w:numFmt w:val="bullet"/>
      <w:lvlText w:val=""/>
      <w:lvlJc w:val="left"/>
      <w:pPr>
        <w:ind w:left="720" w:hanging="360"/>
      </w:pPr>
      <w:rPr>
        <w:rFonts w:ascii="Symbol" w:hAnsi="Symbol" w:hint="default"/>
      </w:rPr>
    </w:lvl>
    <w:lvl w:ilvl="1" w:tplc="B52CD6A4">
      <w:start w:val="1"/>
      <w:numFmt w:val="bullet"/>
      <w:lvlText w:val="o"/>
      <w:lvlJc w:val="left"/>
      <w:pPr>
        <w:ind w:left="1440" w:hanging="360"/>
      </w:pPr>
      <w:rPr>
        <w:rFonts w:ascii="Courier New" w:hAnsi="Courier New" w:hint="default"/>
      </w:rPr>
    </w:lvl>
    <w:lvl w:ilvl="2" w:tplc="FCDAD3C6">
      <w:start w:val="1"/>
      <w:numFmt w:val="bullet"/>
      <w:lvlText w:val=""/>
      <w:lvlJc w:val="left"/>
      <w:pPr>
        <w:ind w:left="2160" w:hanging="360"/>
      </w:pPr>
      <w:rPr>
        <w:rFonts w:ascii="Wingdings" w:hAnsi="Wingdings" w:hint="default"/>
      </w:rPr>
    </w:lvl>
    <w:lvl w:ilvl="3" w:tplc="E57421BA">
      <w:start w:val="1"/>
      <w:numFmt w:val="bullet"/>
      <w:lvlText w:val=""/>
      <w:lvlJc w:val="left"/>
      <w:pPr>
        <w:ind w:left="2880" w:hanging="360"/>
      </w:pPr>
      <w:rPr>
        <w:rFonts w:ascii="Symbol" w:hAnsi="Symbol" w:hint="default"/>
      </w:rPr>
    </w:lvl>
    <w:lvl w:ilvl="4" w:tplc="66E25986">
      <w:start w:val="1"/>
      <w:numFmt w:val="bullet"/>
      <w:lvlText w:val="o"/>
      <w:lvlJc w:val="left"/>
      <w:pPr>
        <w:ind w:left="3600" w:hanging="360"/>
      </w:pPr>
      <w:rPr>
        <w:rFonts w:ascii="Courier New" w:hAnsi="Courier New" w:hint="default"/>
      </w:rPr>
    </w:lvl>
    <w:lvl w:ilvl="5" w:tplc="BBC4EAC0">
      <w:start w:val="1"/>
      <w:numFmt w:val="bullet"/>
      <w:lvlText w:val=""/>
      <w:lvlJc w:val="left"/>
      <w:pPr>
        <w:ind w:left="4320" w:hanging="360"/>
      </w:pPr>
      <w:rPr>
        <w:rFonts w:ascii="Wingdings" w:hAnsi="Wingdings" w:hint="default"/>
      </w:rPr>
    </w:lvl>
    <w:lvl w:ilvl="6" w:tplc="4DDEAA50">
      <w:start w:val="1"/>
      <w:numFmt w:val="bullet"/>
      <w:lvlText w:val=""/>
      <w:lvlJc w:val="left"/>
      <w:pPr>
        <w:ind w:left="5040" w:hanging="360"/>
      </w:pPr>
      <w:rPr>
        <w:rFonts w:ascii="Symbol" w:hAnsi="Symbol" w:hint="default"/>
      </w:rPr>
    </w:lvl>
    <w:lvl w:ilvl="7" w:tplc="2E1076DC">
      <w:start w:val="1"/>
      <w:numFmt w:val="bullet"/>
      <w:lvlText w:val="o"/>
      <w:lvlJc w:val="left"/>
      <w:pPr>
        <w:ind w:left="5760" w:hanging="360"/>
      </w:pPr>
      <w:rPr>
        <w:rFonts w:ascii="Courier New" w:hAnsi="Courier New" w:hint="default"/>
      </w:rPr>
    </w:lvl>
    <w:lvl w:ilvl="8" w:tplc="3110A61C">
      <w:start w:val="1"/>
      <w:numFmt w:val="bullet"/>
      <w:lvlText w:val=""/>
      <w:lvlJc w:val="left"/>
      <w:pPr>
        <w:ind w:left="6480" w:hanging="360"/>
      </w:pPr>
      <w:rPr>
        <w:rFonts w:ascii="Wingdings" w:hAnsi="Wingdings" w:hint="default"/>
      </w:rPr>
    </w:lvl>
  </w:abstractNum>
  <w:abstractNum w:abstractNumId="14" w15:restartNumberingAfterBreak="0">
    <w:nsid w:val="1CB61D38"/>
    <w:multiLevelType w:val="multilevel"/>
    <w:tmpl w:val="1D42F42E"/>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FBC1881"/>
    <w:multiLevelType w:val="multilevel"/>
    <w:tmpl w:val="70D61D4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0FC2DA6"/>
    <w:multiLevelType w:val="hybridMultilevel"/>
    <w:tmpl w:val="3314EBD6"/>
    <w:lvl w:ilvl="0" w:tplc="F01CFD50">
      <w:start w:val="1"/>
      <w:numFmt w:val="bullet"/>
      <w:lvlText w:val=""/>
      <w:lvlJc w:val="left"/>
      <w:pPr>
        <w:ind w:left="720" w:hanging="360"/>
      </w:pPr>
      <w:rPr>
        <w:rFonts w:ascii="Symbol" w:hAnsi="Symbol" w:hint="default"/>
      </w:rPr>
    </w:lvl>
    <w:lvl w:ilvl="1" w:tplc="6F207734">
      <w:start w:val="1"/>
      <w:numFmt w:val="bullet"/>
      <w:lvlText w:val="o"/>
      <w:lvlJc w:val="left"/>
      <w:pPr>
        <w:ind w:left="1440" w:hanging="360"/>
      </w:pPr>
      <w:rPr>
        <w:rFonts w:ascii="Courier New" w:hAnsi="Courier New" w:hint="default"/>
      </w:rPr>
    </w:lvl>
    <w:lvl w:ilvl="2" w:tplc="88302280">
      <w:start w:val="1"/>
      <w:numFmt w:val="bullet"/>
      <w:lvlText w:val=""/>
      <w:lvlJc w:val="left"/>
      <w:pPr>
        <w:ind w:left="2160" w:hanging="360"/>
      </w:pPr>
      <w:rPr>
        <w:rFonts w:ascii="Wingdings" w:hAnsi="Wingdings" w:hint="default"/>
      </w:rPr>
    </w:lvl>
    <w:lvl w:ilvl="3" w:tplc="F74E2726">
      <w:start w:val="1"/>
      <w:numFmt w:val="bullet"/>
      <w:lvlText w:val=""/>
      <w:lvlJc w:val="left"/>
      <w:pPr>
        <w:ind w:left="2880" w:hanging="360"/>
      </w:pPr>
      <w:rPr>
        <w:rFonts w:ascii="Symbol" w:hAnsi="Symbol" w:hint="default"/>
      </w:rPr>
    </w:lvl>
    <w:lvl w:ilvl="4" w:tplc="4910461E">
      <w:start w:val="1"/>
      <w:numFmt w:val="bullet"/>
      <w:lvlText w:val="o"/>
      <w:lvlJc w:val="left"/>
      <w:pPr>
        <w:ind w:left="3600" w:hanging="360"/>
      </w:pPr>
      <w:rPr>
        <w:rFonts w:ascii="Courier New" w:hAnsi="Courier New" w:hint="default"/>
      </w:rPr>
    </w:lvl>
    <w:lvl w:ilvl="5" w:tplc="7D3E37BA">
      <w:start w:val="1"/>
      <w:numFmt w:val="bullet"/>
      <w:lvlText w:val=""/>
      <w:lvlJc w:val="left"/>
      <w:pPr>
        <w:ind w:left="4320" w:hanging="360"/>
      </w:pPr>
      <w:rPr>
        <w:rFonts w:ascii="Wingdings" w:hAnsi="Wingdings" w:hint="default"/>
      </w:rPr>
    </w:lvl>
    <w:lvl w:ilvl="6" w:tplc="414ED940">
      <w:start w:val="1"/>
      <w:numFmt w:val="bullet"/>
      <w:lvlText w:val=""/>
      <w:lvlJc w:val="left"/>
      <w:pPr>
        <w:ind w:left="5040" w:hanging="360"/>
      </w:pPr>
      <w:rPr>
        <w:rFonts w:ascii="Symbol" w:hAnsi="Symbol" w:hint="default"/>
      </w:rPr>
    </w:lvl>
    <w:lvl w:ilvl="7" w:tplc="E47265F8">
      <w:start w:val="1"/>
      <w:numFmt w:val="bullet"/>
      <w:lvlText w:val="o"/>
      <w:lvlJc w:val="left"/>
      <w:pPr>
        <w:ind w:left="5760" w:hanging="360"/>
      </w:pPr>
      <w:rPr>
        <w:rFonts w:ascii="Courier New" w:hAnsi="Courier New" w:hint="default"/>
      </w:rPr>
    </w:lvl>
    <w:lvl w:ilvl="8" w:tplc="795C40CA">
      <w:start w:val="1"/>
      <w:numFmt w:val="bullet"/>
      <w:lvlText w:val=""/>
      <w:lvlJc w:val="left"/>
      <w:pPr>
        <w:ind w:left="6480" w:hanging="360"/>
      </w:pPr>
      <w:rPr>
        <w:rFonts w:ascii="Wingdings" w:hAnsi="Wingdings" w:hint="default"/>
      </w:rPr>
    </w:lvl>
  </w:abstractNum>
  <w:abstractNum w:abstractNumId="17" w15:restartNumberingAfterBreak="0">
    <w:nsid w:val="22A4550C"/>
    <w:multiLevelType w:val="hybridMultilevel"/>
    <w:tmpl w:val="0FD4B162"/>
    <w:lvl w:ilvl="0" w:tplc="B08A0AE4">
      <w:start w:val="1"/>
      <w:numFmt w:val="bullet"/>
      <w:lvlText w:val=""/>
      <w:lvlJc w:val="left"/>
      <w:pPr>
        <w:ind w:left="720" w:hanging="360"/>
      </w:pPr>
      <w:rPr>
        <w:rFonts w:ascii="Symbol" w:hAnsi="Symbol" w:hint="default"/>
      </w:rPr>
    </w:lvl>
    <w:lvl w:ilvl="1" w:tplc="0E926992">
      <w:start w:val="1"/>
      <w:numFmt w:val="bullet"/>
      <w:lvlText w:val="o"/>
      <w:lvlJc w:val="left"/>
      <w:pPr>
        <w:ind w:left="1440" w:hanging="360"/>
      </w:pPr>
      <w:rPr>
        <w:rFonts w:ascii="Courier New" w:hAnsi="Courier New" w:hint="default"/>
      </w:rPr>
    </w:lvl>
    <w:lvl w:ilvl="2" w:tplc="6DA60992">
      <w:start w:val="1"/>
      <w:numFmt w:val="bullet"/>
      <w:lvlText w:val=""/>
      <w:lvlJc w:val="left"/>
      <w:pPr>
        <w:ind w:left="2160" w:hanging="360"/>
      </w:pPr>
      <w:rPr>
        <w:rFonts w:ascii="Wingdings" w:hAnsi="Wingdings" w:hint="default"/>
      </w:rPr>
    </w:lvl>
    <w:lvl w:ilvl="3" w:tplc="9B98BD5A">
      <w:start w:val="1"/>
      <w:numFmt w:val="bullet"/>
      <w:lvlText w:val=""/>
      <w:lvlJc w:val="left"/>
      <w:pPr>
        <w:ind w:left="2880" w:hanging="360"/>
      </w:pPr>
      <w:rPr>
        <w:rFonts w:ascii="Symbol" w:hAnsi="Symbol" w:hint="default"/>
      </w:rPr>
    </w:lvl>
    <w:lvl w:ilvl="4" w:tplc="B4DE5E02">
      <w:start w:val="1"/>
      <w:numFmt w:val="bullet"/>
      <w:lvlText w:val="o"/>
      <w:lvlJc w:val="left"/>
      <w:pPr>
        <w:ind w:left="3600" w:hanging="360"/>
      </w:pPr>
      <w:rPr>
        <w:rFonts w:ascii="Courier New" w:hAnsi="Courier New" w:hint="default"/>
      </w:rPr>
    </w:lvl>
    <w:lvl w:ilvl="5" w:tplc="F990B700">
      <w:start w:val="1"/>
      <w:numFmt w:val="bullet"/>
      <w:lvlText w:val=""/>
      <w:lvlJc w:val="left"/>
      <w:pPr>
        <w:ind w:left="4320" w:hanging="360"/>
      </w:pPr>
      <w:rPr>
        <w:rFonts w:ascii="Wingdings" w:hAnsi="Wingdings" w:hint="default"/>
      </w:rPr>
    </w:lvl>
    <w:lvl w:ilvl="6" w:tplc="2CC6F2CC">
      <w:start w:val="1"/>
      <w:numFmt w:val="bullet"/>
      <w:lvlText w:val=""/>
      <w:lvlJc w:val="left"/>
      <w:pPr>
        <w:ind w:left="5040" w:hanging="360"/>
      </w:pPr>
      <w:rPr>
        <w:rFonts w:ascii="Symbol" w:hAnsi="Symbol" w:hint="default"/>
      </w:rPr>
    </w:lvl>
    <w:lvl w:ilvl="7" w:tplc="1CD46BB0">
      <w:start w:val="1"/>
      <w:numFmt w:val="bullet"/>
      <w:lvlText w:val="o"/>
      <w:lvlJc w:val="left"/>
      <w:pPr>
        <w:ind w:left="5760" w:hanging="360"/>
      </w:pPr>
      <w:rPr>
        <w:rFonts w:ascii="Courier New" w:hAnsi="Courier New" w:hint="default"/>
      </w:rPr>
    </w:lvl>
    <w:lvl w:ilvl="8" w:tplc="BB0AEFB2">
      <w:start w:val="1"/>
      <w:numFmt w:val="bullet"/>
      <w:lvlText w:val=""/>
      <w:lvlJc w:val="left"/>
      <w:pPr>
        <w:ind w:left="6480" w:hanging="360"/>
      </w:pPr>
      <w:rPr>
        <w:rFonts w:ascii="Wingdings" w:hAnsi="Wingdings" w:hint="default"/>
      </w:rPr>
    </w:lvl>
  </w:abstractNum>
  <w:abstractNum w:abstractNumId="18" w15:restartNumberingAfterBreak="0">
    <w:nsid w:val="22B121C4"/>
    <w:multiLevelType w:val="multilevel"/>
    <w:tmpl w:val="49BE63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497F72"/>
    <w:multiLevelType w:val="hybridMultilevel"/>
    <w:tmpl w:val="EBE2CCA6"/>
    <w:lvl w:ilvl="0" w:tplc="8B50FA7A">
      <w:start w:val="1"/>
      <w:numFmt w:val="bullet"/>
      <w:lvlText w:val=""/>
      <w:lvlJc w:val="left"/>
      <w:pPr>
        <w:ind w:left="720" w:hanging="360"/>
      </w:pPr>
      <w:rPr>
        <w:rFonts w:ascii="Symbol" w:hAnsi="Symbol" w:hint="default"/>
      </w:rPr>
    </w:lvl>
    <w:lvl w:ilvl="1" w:tplc="E2E40B2C">
      <w:start w:val="1"/>
      <w:numFmt w:val="bullet"/>
      <w:lvlText w:val="o"/>
      <w:lvlJc w:val="left"/>
      <w:pPr>
        <w:ind w:left="1440" w:hanging="360"/>
      </w:pPr>
      <w:rPr>
        <w:rFonts w:ascii="Courier New" w:hAnsi="Courier New" w:hint="default"/>
      </w:rPr>
    </w:lvl>
    <w:lvl w:ilvl="2" w:tplc="12C0D222">
      <w:start w:val="1"/>
      <w:numFmt w:val="bullet"/>
      <w:lvlText w:val=""/>
      <w:lvlJc w:val="left"/>
      <w:pPr>
        <w:ind w:left="2160" w:hanging="360"/>
      </w:pPr>
      <w:rPr>
        <w:rFonts w:ascii="Wingdings" w:hAnsi="Wingdings" w:hint="default"/>
      </w:rPr>
    </w:lvl>
    <w:lvl w:ilvl="3" w:tplc="1A9C177A">
      <w:start w:val="1"/>
      <w:numFmt w:val="bullet"/>
      <w:lvlText w:val=""/>
      <w:lvlJc w:val="left"/>
      <w:pPr>
        <w:ind w:left="2880" w:hanging="360"/>
      </w:pPr>
      <w:rPr>
        <w:rFonts w:ascii="Symbol" w:hAnsi="Symbol" w:hint="default"/>
      </w:rPr>
    </w:lvl>
    <w:lvl w:ilvl="4" w:tplc="FBF2137E">
      <w:start w:val="1"/>
      <w:numFmt w:val="bullet"/>
      <w:lvlText w:val="o"/>
      <w:lvlJc w:val="left"/>
      <w:pPr>
        <w:ind w:left="3600" w:hanging="360"/>
      </w:pPr>
      <w:rPr>
        <w:rFonts w:ascii="Courier New" w:hAnsi="Courier New" w:hint="default"/>
      </w:rPr>
    </w:lvl>
    <w:lvl w:ilvl="5" w:tplc="4EFC908E">
      <w:start w:val="1"/>
      <w:numFmt w:val="bullet"/>
      <w:lvlText w:val=""/>
      <w:lvlJc w:val="left"/>
      <w:pPr>
        <w:ind w:left="4320" w:hanging="360"/>
      </w:pPr>
      <w:rPr>
        <w:rFonts w:ascii="Wingdings" w:hAnsi="Wingdings" w:hint="default"/>
      </w:rPr>
    </w:lvl>
    <w:lvl w:ilvl="6" w:tplc="312A95C6">
      <w:start w:val="1"/>
      <w:numFmt w:val="bullet"/>
      <w:lvlText w:val=""/>
      <w:lvlJc w:val="left"/>
      <w:pPr>
        <w:ind w:left="5040" w:hanging="360"/>
      </w:pPr>
      <w:rPr>
        <w:rFonts w:ascii="Symbol" w:hAnsi="Symbol" w:hint="default"/>
      </w:rPr>
    </w:lvl>
    <w:lvl w:ilvl="7" w:tplc="5BDC9680">
      <w:start w:val="1"/>
      <w:numFmt w:val="bullet"/>
      <w:lvlText w:val="o"/>
      <w:lvlJc w:val="left"/>
      <w:pPr>
        <w:ind w:left="5760" w:hanging="360"/>
      </w:pPr>
      <w:rPr>
        <w:rFonts w:ascii="Courier New" w:hAnsi="Courier New" w:hint="default"/>
      </w:rPr>
    </w:lvl>
    <w:lvl w:ilvl="8" w:tplc="31DE781A">
      <w:start w:val="1"/>
      <w:numFmt w:val="bullet"/>
      <w:lvlText w:val=""/>
      <w:lvlJc w:val="left"/>
      <w:pPr>
        <w:ind w:left="6480" w:hanging="360"/>
      </w:pPr>
      <w:rPr>
        <w:rFonts w:ascii="Wingdings" w:hAnsi="Wingdings" w:hint="default"/>
      </w:rPr>
    </w:lvl>
  </w:abstractNum>
  <w:abstractNum w:abstractNumId="20" w15:restartNumberingAfterBreak="0">
    <w:nsid w:val="2DAA03A4"/>
    <w:multiLevelType w:val="multilevel"/>
    <w:tmpl w:val="94E476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166AD5F"/>
    <w:multiLevelType w:val="hybridMultilevel"/>
    <w:tmpl w:val="B4C0DBE8"/>
    <w:lvl w:ilvl="0" w:tplc="D22C8328">
      <w:start w:val="1"/>
      <w:numFmt w:val="bullet"/>
      <w:lvlText w:val=""/>
      <w:lvlJc w:val="left"/>
      <w:pPr>
        <w:ind w:left="720" w:hanging="360"/>
      </w:pPr>
      <w:rPr>
        <w:rFonts w:ascii="Symbol" w:hAnsi="Symbol" w:hint="default"/>
      </w:rPr>
    </w:lvl>
    <w:lvl w:ilvl="1" w:tplc="2A1A94EC">
      <w:start w:val="1"/>
      <w:numFmt w:val="bullet"/>
      <w:lvlText w:val="o"/>
      <w:lvlJc w:val="left"/>
      <w:pPr>
        <w:ind w:left="1440" w:hanging="360"/>
      </w:pPr>
      <w:rPr>
        <w:rFonts w:ascii="Courier New" w:hAnsi="Courier New" w:hint="default"/>
      </w:rPr>
    </w:lvl>
    <w:lvl w:ilvl="2" w:tplc="B83EBF5E">
      <w:start w:val="1"/>
      <w:numFmt w:val="bullet"/>
      <w:lvlText w:val=""/>
      <w:lvlJc w:val="left"/>
      <w:pPr>
        <w:ind w:left="2160" w:hanging="360"/>
      </w:pPr>
      <w:rPr>
        <w:rFonts w:ascii="Wingdings" w:hAnsi="Wingdings" w:hint="default"/>
      </w:rPr>
    </w:lvl>
    <w:lvl w:ilvl="3" w:tplc="F3DCC21E">
      <w:start w:val="1"/>
      <w:numFmt w:val="bullet"/>
      <w:lvlText w:val=""/>
      <w:lvlJc w:val="left"/>
      <w:pPr>
        <w:ind w:left="2880" w:hanging="360"/>
      </w:pPr>
      <w:rPr>
        <w:rFonts w:ascii="Symbol" w:hAnsi="Symbol" w:hint="default"/>
      </w:rPr>
    </w:lvl>
    <w:lvl w:ilvl="4" w:tplc="93B2BB00">
      <w:start w:val="1"/>
      <w:numFmt w:val="bullet"/>
      <w:lvlText w:val="o"/>
      <w:lvlJc w:val="left"/>
      <w:pPr>
        <w:ind w:left="3600" w:hanging="360"/>
      </w:pPr>
      <w:rPr>
        <w:rFonts w:ascii="Courier New" w:hAnsi="Courier New" w:hint="default"/>
      </w:rPr>
    </w:lvl>
    <w:lvl w:ilvl="5" w:tplc="9540328A">
      <w:start w:val="1"/>
      <w:numFmt w:val="bullet"/>
      <w:lvlText w:val=""/>
      <w:lvlJc w:val="left"/>
      <w:pPr>
        <w:ind w:left="4320" w:hanging="360"/>
      </w:pPr>
      <w:rPr>
        <w:rFonts w:ascii="Wingdings" w:hAnsi="Wingdings" w:hint="default"/>
      </w:rPr>
    </w:lvl>
    <w:lvl w:ilvl="6" w:tplc="5484B56C">
      <w:start w:val="1"/>
      <w:numFmt w:val="bullet"/>
      <w:lvlText w:val=""/>
      <w:lvlJc w:val="left"/>
      <w:pPr>
        <w:ind w:left="5040" w:hanging="360"/>
      </w:pPr>
      <w:rPr>
        <w:rFonts w:ascii="Symbol" w:hAnsi="Symbol" w:hint="default"/>
      </w:rPr>
    </w:lvl>
    <w:lvl w:ilvl="7" w:tplc="A52C1C52">
      <w:start w:val="1"/>
      <w:numFmt w:val="bullet"/>
      <w:lvlText w:val="o"/>
      <w:lvlJc w:val="left"/>
      <w:pPr>
        <w:ind w:left="5760" w:hanging="360"/>
      </w:pPr>
      <w:rPr>
        <w:rFonts w:ascii="Courier New" w:hAnsi="Courier New" w:hint="default"/>
      </w:rPr>
    </w:lvl>
    <w:lvl w:ilvl="8" w:tplc="F72E4A1E">
      <w:start w:val="1"/>
      <w:numFmt w:val="bullet"/>
      <w:lvlText w:val=""/>
      <w:lvlJc w:val="left"/>
      <w:pPr>
        <w:ind w:left="6480" w:hanging="360"/>
      </w:pPr>
      <w:rPr>
        <w:rFonts w:ascii="Wingdings" w:hAnsi="Wingdings" w:hint="default"/>
      </w:rPr>
    </w:lvl>
  </w:abstractNum>
  <w:abstractNum w:abstractNumId="22" w15:restartNumberingAfterBreak="0">
    <w:nsid w:val="3AD76C65"/>
    <w:multiLevelType w:val="hybridMultilevel"/>
    <w:tmpl w:val="B376575C"/>
    <w:lvl w:ilvl="0" w:tplc="C02E4312">
      <w:start w:val="1"/>
      <w:numFmt w:val="bullet"/>
      <w:lvlText w:val=""/>
      <w:lvlJc w:val="left"/>
      <w:pPr>
        <w:ind w:left="720" w:hanging="360"/>
      </w:pPr>
      <w:rPr>
        <w:rFonts w:ascii="Symbol" w:hAnsi="Symbol" w:hint="default"/>
      </w:rPr>
    </w:lvl>
    <w:lvl w:ilvl="1" w:tplc="9D3C87AE">
      <w:start w:val="1"/>
      <w:numFmt w:val="bullet"/>
      <w:lvlText w:val="o"/>
      <w:lvlJc w:val="left"/>
      <w:pPr>
        <w:ind w:left="1440" w:hanging="360"/>
      </w:pPr>
      <w:rPr>
        <w:rFonts w:ascii="Courier New" w:hAnsi="Courier New" w:hint="default"/>
      </w:rPr>
    </w:lvl>
    <w:lvl w:ilvl="2" w:tplc="C7E41826">
      <w:start w:val="1"/>
      <w:numFmt w:val="bullet"/>
      <w:lvlText w:val=""/>
      <w:lvlJc w:val="left"/>
      <w:pPr>
        <w:ind w:left="2160" w:hanging="360"/>
      </w:pPr>
      <w:rPr>
        <w:rFonts w:ascii="Wingdings" w:hAnsi="Wingdings" w:hint="default"/>
      </w:rPr>
    </w:lvl>
    <w:lvl w:ilvl="3" w:tplc="CA607186">
      <w:start w:val="1"/>
      <w:numFmt w:val="bullet"/>
      <w:lvlText w:val=""/>
      <w:lvlJc w:val="left"/>
      <w:pPr>
        <w:ind w:left="2880" w:hanging="360"/>
      </w:pPr>
      <w:rPr>
        <w:rFonts w:ascii="Symbol" w:hAnsi="Symbol" w:hint="default"/>
      </w:rPr>
    </w:lvl>
    <w:lvl w:ilvl="4" w:tplc="9F8C36BE">
      <w:start w:val="1"/>
      <w:numFmt w:val="bullet"/>
      <w:lvlText w:val="o"/>
      <w:lvlJc w:val="left"/>
      <w:pPr>
        <w:ind w:left="3600" w:hanging="360"/>
      </w:pPr>
      <w:rPr>
        <w:rFonts w:ascii="Courier New" w:hAnsi="Courier New" w:hint="default"/>
      </w:rPr>
    </w:lvl>
    <w:lvl w:ilvl="5" w:tplc="6952F518">
      <w:start w:val="1"/>
      <w:numFmt w:val="bullet"/>
      <w:lvlText w:val=""/>
      <w:lvlJc w:val="left"/>
      <w:pPr>
        <w:ind w:left="4320" w:hanging="360"/>
      </w:pPr>
      <w:rPr>
        <w:rFonts w:ascii="Wingdings" w:hAnsi="Wingdings" w:hint="default"/>
      </w:rPr>
    </w:lvl>
    <w:lvl w:ilvl="6" w:tplc="519430D4">
      <w:start w:val="1"/>
      <w:numFmt w:val="bullet"/>
      <w:lvlText w:val=""/>
      <w:lvlJc w:val="left"/>
      <w:pPr>
        <w:ind w:left="5040" w:hanging="360"/>
      </w:pPr>
      <w:rPr>
        <w:rFonts w:ascii="Symbol" w:hAnsi="Symbol" w:hint="default"/>
      </w:rPr>
    </w:lvl>
    <w:lvl w:ilvl="7" w:tplc="C332FCE0">
      <w:start w:val="1"/>
      <w:numFmt w:val="bullet"/>
      <w:lvlText w:val="o"/>
      <w:lvlJc w:val="left"/>
      <w:pPr>
        <w:ind w:left="5760" w:hanging="360"/>
      </w:pPr>
      <w:rPr>
        <w:rFonts w:ascii="Courier New" w:hAnsi="Courier New" w:hint="default"/>
      </w:rPr>
    </w:lvl>
    <w:lvl w:ilvl="8" w:tplc="A4DC2A38">
      <w:start w:val="1"/>
      <w:numFmt w:val="bullet"/>
      <w:lvlText w:val=""/>
      <w:lvlJc w:val="left"/>
      <w:pPr>
        <w:ind w:left="6480" w:hanging="360"/>
      </w:pPr>
      <w:rPr>
        <w:rFonts w:ascii="Wingdings" w:hAnsi="Wingdings" w:hint="default"/>
      </w:rPr>
    </w:lvl>
  </w:abstractNum>
  <w:abstractNum w:abstractNumId="23" w15:restartNumberingAfterBreak="0">
    <w:nsid w:val="3D5FB0C3"/>
    <w:multiLevelType w:val="hybridMultilevel"/>
    <w:tmpl w:val="F014D9B0"/>
    <w:lvl w:ilvl="0" w:tplc="E8243606">
      <w:start w:val="1"/>
      <w:numFmt w:val="bullet"/>
      <w:lvlText w:val=""/>
      <w:lvlJc w:val="left"/>
      <w:pPr>
        <w:ind w:left="720" w:hanging="360"/>
      </w:pPr>
      <w:rPr>
        <w:rFonts w:ascii="Symbol" w:hAnsi="Symbol" w:hint="default"/>
      </w:rPr>
    </w:lvl>
    <w:lvl w:ilvl="1" w:tplc="FE48C33A">
      <w:start w:val="1"/>
      <w:numFmt w:val="bullet"/>
      <w:lvlText w:val="o"/>
      <w:lvlJc w:val="left"/>
      <w:pPr>
        <w:ind w:left="1440" w:hanging="360"/>
      </w:pPr>
      <w:rPr>
        <w:rFonts w:ascii="Courier New" w:hAnsi="Courier New" w:hint="default"/>
      </w:rPr>
    </w:lvl>
    <w:lvl w:ilvl="2" w:tplc="1D2C8398">
      <w:start w:val="1"/>
      <w:numFmt w:val="bullet"/>
      <w:lvlText w:val=""/>
      <w:lvlJc w:val="left"/>
      <w:pPr>
        <w:ind w:left="2160" w:hanging="360"/>
      </w:pPr>
      <w:rPr>
        <w:rFonts w:ascii="Wingdings" w:hAnsi="Wingdings" w:hint="default"/>
      </w:rPr>
    </w:lvl>
    <w:lvl w:ilvl="3" w:tplc="080C1B7E">
      <w:start w:val="1"/>
      <w:numFmt w:val="bullet"/>
      <w:lvlText w:val=""/>
      <w:lvlJc w:val="left"/>
      <w:pPr>
        <w:ind w:left="2880" w:hanging="360"/>
      </w:pPr>
      <w:rPr>
        <w:rFonts w:ascii="Symbol" w:hAnsi="Symbol" w:hint="default"/>
      </w:rPr>
    </w:lvl>
    <w:lvl w:ilvl="4" w:tplc="3A96FCBE">
      <w:start w:val="1"/>
      <w:numFmt w:val="bullet"/>
      <w:lvlText w:val="o"/>
      <w:lvlJc w:val="left"/>
      <w:pPr>
        <w:ind w:left="3600" w:hanging="360"/>
      </w:pPr>
      <w:rPr>
        <w:rFonts w:ascii="Courier New" w:hAnsi="Courier New" w:hint="default"/>
      </w:rPr>
    </w:lvl>
    <w:lvl w:ilvl="5" w:tplc="C284CD20">
      <w:start w:val="1"/>
      <w:numFmt w:val="bullet"/>
      <w:lvlText w:val=""/>
      <w:lvlJc w:val="left"/>
      <w:pPr>
        <w:ind w:left="4320" w:hanging="360"/>
      </w:pPr>
      <w:rPr>
        <w:rFonts w:ascii="Wingdings" w:hAnsi="Wingdings" w:hint="default"/>
      </w:rPr>
    </w:lvl>
    <w:lvl w:ilvl="6" w:tplc="EA00AAEA">
      <w:start w:val="1"/>
      <w:numFmt w:val="bullet"/>
      <w:lvlText w:val=""/>
      <w:lvlJc w:val="left"/>
      <w:pPr>
        <w:ind w:left="5040" w:hanging="360"/>
      </w:pPr>
      <w:rPr>
        <w:rFonts w:ascii="Symbol" w:hAnsi="Symbol" w:hint="default"/>
      </w:rPr>
    </w:lvl>
    <w:lvl w:ilvl="7" w:tplc="59F220E8">
      <w:start w:val="1"/>
      <w:numFmt w:val="bullet"/>
      <w:lvlText w:val="o"/>
      <w:lvlJc w:val="left"/>
      <w:pPr>
        <w:ind w:left="5760" w:hanging="360"/>
      </w:pPr>
      <w:rPr>
        <w:rFonts w:ascii="Courier New" w:hAnsi="Courier New" w:hint="default"/>
      </w:rPr>
    </w:lvl>
    <w:lvl w:ilvl="8" w:tplc="DF3241E2">
      <w:start w:val="1"/>
      <w:numFmt w:val="bullet"/>
      <w:lvlText w:val=""/>
      <w:lvlJc w:val="left"/>
      <w:pPr>
        <w:ind w:left="6480" w:hanging="360"/>
      </w:pPr>
      <w:rPr>
        <w:rFonts w:ascii="Wingdings" w:hAnsi="Wingdings" w:hint="default"/>
      </w:rPr>
    </w:lvl>
  </w:abstractNum>
  <w:abstractNum w:abstractNumId="24" w15:restartNumberingAfterBreak="0">
    <w:nsid w:val="3EDC3590"/>
    <w:multiLevelType w:val="hybridMultilevel"/>
    <w:tmpl w:val="13563DF0"/>
    <w:lvl w:ilvl="0" w:tplc="74DC860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013812"/>
    <w:multiLevelType w:val="multilevel"/>
    <w:tmpl w:val="AADA0C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F9F7DCF"/>
    <w:multiLevelType w:val="hybridMultilevel"/>
    <w:tmpl w:val="D1007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8C1455"/>
    <w:multiLevelType w:val="multilevel"/>
    <w:tmpl w:val="46F8ED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F80FE2"/>
    <w:multiLevelType w:val="hybridMultilevel"/>
    <w:tmpl w:val="1768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ED5FB9"/>
    <w:multiLevelType w:val="hybridMultilevel"/>
    <w:tmpl w:val="0CEABF70"/>
    <w:lvl w:ilvl="0" w:tplc="C9C065BE">
      <w:start w:val="1"/>
      <w:numFmt w:val="bullet"/>
      <w:lvlText w:val=""/>
      <w:lvlJc w:val="left"/>
      <w:pPr>
        <w:ind w:left="720" w:hanging="360"/>
      </w:pPr>
      <w:rPr>
        <w:rFonts w:ascii="Symbol" w:hAnsi="Symbol" w:hint="default"/>
      </w:rPr>
    </w:lvl>
    <w:lvl w:ilvl="1" w:tplc="91E0D39C">
      <w:start w:val="1"/>
      <w:numFmt w:val="bullet"/>
      <w:lvlText w:val="o"/>
      <w:lvlJc w:val="left"/>
      <w:pPr>
        <w:ind w:left="1440" w:hanging="360"/>
      </w:pPr>
      <w:rPr>
        <w:rFonts w:ascii="Courier New" w:hAnsi="Courier New" w:hint="default"/>
      </w:rPr>
    </w:lvl>
    <w:lvl w:ilvl="2" w:tplc="9A900F4E">
      <w:start w:val="1"/>
      <w:numFmt w:val="bullet"/>
      <w:lvlText w:val=""/>
      <w:lvlJc w:val="left"/>
      <w:pPr>
        <w:ind w:left="2160" w:hanging="360"/>
      </w:pPr>
      <w:rPr>
        <w:rFonts w:ascii="Wingdings" w:hAnsi="Wingdings" w:hint="default"/>
      </w:rPr>
    </w:lvl>
    <w:lvl w:ilvl="3" w:tplc="91307824">
      <w:start w:val="1"/>
      <w:numFmt w:val="bullet"/>
      <w:lvlText w:val=""/>
      <w:lvlJc w:val="left"/>
      <w:pPr>
        <w:ind w:left="2880" w:hanging="360"/>
      </w:pPr>
      <w:rPr>
        <w:rFonts w:ascii="Symbol" w:hAnsi="Symbol" w:hint="default"/>
      </w:rPr>
    </w:lvl>
    <w:lvl w:ilvl="4" w:tplc="83524498">
      <w:start w:val="1"/>
      <w:numFmt w:val="bullet"/>
      <w:lvlText w:val="o"/>
      <w:lvlJc w:val="left"/>
      <w:pPr>
        <w:ind w:left="3600" w:hanging="360"/>
      </w:pPr>
      <w:rPr>
        <w:rFonts w:ascii="Courier New" w:hAnsi="Courier New" w:hint="default"/>
      </w:rPr>
    </w:lvl>
    <w:lvl w:ilvl="5" w:tplc="D3D2A330">
      <w:start w:val="1"/>
      <w:numFmt w:val="bullet"/>
      <w:lvlText w:val=""/>
      <w:lvlJc w:val="left"/>
      <w:pPr>
        <w:ind w:left="4320" w:hanging="360"/>
      </w:pPr>
      <w:rPr>
        <w:rFonts w:ascii="Wingdings" w:hAnsi="Wingdings" w:hint="default"/>
      </w:rPr>
    </w:lvl>
    <w:lvl w:ilvl="6" w:tplc="D77E75A2">
      <w:start w:val="1"/>
      <w:numFmt w:val="bullet"/>
      <w:lvlText w:val=""/>
      <w:lvlJc w:val="left"/>
      <w:pPr>
        <w:ind w:left="5040" w:hanging="360"/>
      </w:pPr>
      <w:rPr>
        <w:rFonts w:ascii="Symbol" w:hAnsi="Symbol" w:hint="default"/>
      </w:rPr>
    </w:lvl>
    <w:lvl w:ilvl="7" w:tplc="5C54676C">
      <w:start w:val="1"/>
      <w:numFmt w:val="bullet"/>
      <w:lvlText w:val="o"/>
      <w:lvlJc w:val="left"/>
      <w:pPr>
        <w:ind w:left="5760" w:hanging="360"/>
      </w:pPr>
      <w:rPr>
        <w:rFonts w:ascii="Courier New" w:hAnsi="Courier New" w:hint="default"/>
      </w:rPr>
    </w:lvl>
    <w:lvl w:ilvl="8" w:tplc="0CAC8DB8">
      <w:start w:val="1"/>
      <w:numFmt w:val="bullet"/>
      <w:lvlText w:val=""/>
      <w:lvlJc w:val="left"/>
      <w:pPr>
        <w:ind w:left="6480" w:hanging="360"/>
      </w:pPr>
      <w:rPr>
        <w:rFonts w:ascii="Wingdings" w:hAnsi="Wingdings" w:hint="default"/>
      </w:rPr>
    </w:lvl>
  </w:abstractNum>
  <w:abstractNum w:abstractNumId="30" w15:restartNumberingAfterBreak="0">
    <w:nsid w:val="55458AE4"/>
    <w:multiLevelType w:val="hybridMultilevel"/>
    <w:tmpl w:val="B0486562"/>
    <w:lvl w:ilvl="0" w:tplc="EF7880E8">
      <w:start w:val="1"/>
      <w:numFmt w:val="bullet"/>
      <w:lvlText w:val=""/>
      <w:lvlJc w:val="left"/>
      <w:pPr>
        <w:ind w:left="720" w:hanging="360"/>
      </w:pPr>
      <w:rPr>
        <w:rFonts w:ascii="Symbol" w:hAnsi="Symbol" w:hint="default"/>
      </w:rPr>
    </w:lvl>
    <w:lvl w:ilvl="1" w:tplc="DEDC50EA">
      <w:start w:val="1"/>
      <w:numFmt w:val="bullet"/>
      <w:lvlText w:val="o"/>
      <w:lvlJc w:val="left"/>
      <w:pPr>
        <w:ind w:left="1440" w:hanging="360"/>
      </w:pPr>
      <w:rPr>
        <w:rFonts w:ascii="Courier New" w:hAnsi="Courier New" w:hint="default"/>
      </w:rPr>
    </w:lvl>
    <w:lvl w:ilvl="2" w:tplc="92C2A9AE">
      <w:start w:val="1"/>
      <w:numFmt w:val="bullet"/>
      <w:lvlText w:val=""/>
      <w:lvlJc w:val="left"/>
      <w:pPr>
        <w:ind w:left="2160" w:hanging="360"/>
      </w:pPr>
      <w:rPr>
        <w:rFonts w:ascii="Wingdings" w:hAnsi="Wingdings" w:hint="default"/>
      </w:rPr>
    </w:lvl>
    <w:lvl w:ilvl="3" w:tplc="08C6F69A">
      <w:start w:val="1"/>
      <w:numFmt w:val="bullet"/>
      <w:lvlText w:val=""/>
      <w:lvlJc w:val="left"/>
      <w:pPr>
        <w:ind w:left="2880" w:hanging="360"/>
      </w:pPr>
      <w:rPr>
        <w:rFonts w:ascii="Symbol" w:hAnsi="Symbol" w:hint="default"/>
      </w:rPr>
    </w:lvl>
    <w:lvl w:ilvl="4" w:tplc="1FC08AEE">
      <w:start w:val="1"/>
      <w:numFmt w:val="bullet"/>
      <w:lvlText w:val="o"/>
      <w:lvlJc w:val="left"/>
      <w:pPr>
        <w:ind w:left="3600" w:hanging="360"/>
      </w:pPr>
      <w:rPr>
        <w:rFonts w:ascii="Courier New" w:hAnsi="Courier New" w:hint="default"/>
      </w:rPr>
    </w:lvl>
    <w:lvl w:ilvl="5" w:tplc="5EBA9F2E">
      <w:start w:val="1"/>
      <w:numFmt w:val="bullet"/>
      <w:lvlText w:val=""/>
      <w:lvlJc w:val="left"/>
      <w:pPr>
        <w:ind w:left="4320" w:hanging="360"/>
      </w:pPr>
      <w:rPr>
        <w:rFonts w:ascii="Wingdings" w:hAnsi="Wingdings" w:hint="default"/>
      </w:rPr>
    </w:lvl>
    <w:lvl w:ilvl="6" w:tplc="255C83C6">
      <w:start w:val="1"/>
      <w:numFmt w:val="bullet"/>
      <w:lvlText w:val=""/>
      <w:lvlJc w:val="left"/>
      <w:pPr>
        <w:ind w:left="5040" w:hanging="360"/>
      </w:pPr>
      <w:rPr>
        <w:rFonts w:ascii="Symbol" w:hAnsi="Symbol" w:hint="default"/>
      </w:rPr>
    </w:lvl>
    <w:lvl w:ilvl="7" w:tplc="E3A25C76">
      <w:start w:val="1"/>
      <w:numFmt w:val="bullet"/>
      <w:lvlText w:val="o"/>
      <w:lvlJc w:val="left"/>
      <w:pPr>
        <w:ind w:left="5760" w:hanging="360"/>
      </w:pPr>
      <w:rPr>
        <w:rFonts w:ascii="Courier New" w:hAnsi="Courier New" w:hint="default"/>
      </w:rPr>
    </w:lvl>
    <w:lvl w:ilvl="8" w:tplc="85322F60">
      <w:start w:val="1"/>
      <w:numFmt w:val="bullet"/>
      <w:lvlText w:val=""/>
      <w:lvlJc w:val="left"/>
      <w:pPr>
        <w:ind w:left="6480" w:hanging="360"/>
      </w:pPr>
      <w:rPr>
        <w:rFonts w:ascii="Wingdings" w:hAnsi="Wingdings" w:hint="default"/>
      </w:rPr>
    </w:lvl>
  </w:abstractNum>
  <w:abstractNum w:abstractNumId="31" w15:restartNumberingAfterBreak="0">
    <w:nsid w:val="581AA322"/>
    <w:multiLevelType w:val="hybridMultilevel"/>
    <w:tmpl w:val="6A40B4B8"/>
    <w:lvl w:ilvl="0" w:tplc="72C212B6">
      <w:start w:val="1"/>
      <w:numFmt w:val="bullet"/>
      <w:lvlText w:val=""/>
      <w:lvlJc w:val="left"/>
      <w:pPr>
        <w:ind w:left="720" w:hanging="360"/>
      </w:pPr>
      <w:rPr>
        <w:rFonts w:ascii="Symbol" w:hAnsi="Symbol" w:hint="default"/>
      </w:rPr>
    </w:lvl>
    <w:lvl w:ilvl="1" w:tplc="32CC3DFA">
      <w:start w:val="1"/>
      <w:numFmt w:val="bullet"/>
      <w:lvlText w:val="o"/>
      <w:lvlJc w:val="left"/>
      <w:pPr>
        <w:ind w:left="1440" w:hanging="360"/>
      </w:pPr>
      <w:rPr>
        <w:rFonts w:ascii="Courier New" w:hAnsi="Courier New" w:hint="default"/>
      </w:rPr>
    </w:lvl>
    <w:lvl w:ilvl="2" w:tplc="0FC8AA18">
      <w:start w:val="1"/>
      <w:numFmt w:val="bullet"/>
      <w:lvlText w:val=""/>
      <w:lvlJc w:val="left"/>
      <w:pPr>
        <w:ind w:left="2160" w:hanging="360"/>
      </w:pPr>
      <w:rPr>
        <w:rFonts w:ascii="Wingdings" w:hAnsi="Wingdings" w:hint="default"/>
      </w:rPr>
    </w:lvl>
    <w:lvl w:ilvl="3" w:tplc="D068E59C">
      <w:start w:val="1"/>
      <w:numFmt w:val="bullet"/>
      <w:lvlText w:val=""/>
      <w:lvlJc w:val="left"/>
      <w:pPr>
        <w:ind w:left="2880" w:hanging="360"/>
      </w:pPr>
      <w:rPr>
        <w:rFonts w:ascii="Symbol" w:hAnsi="Symbol" w:hint="default"/>
      </w:rPr>
    </w:lvl>
    <w:lvl w:ilvl="4" w:tplc="3BE63D94">
      <w:start w:val="1"/>
      <w:numFmt w:val="bullet"/>
      <w:lvlText w:val="o"/>
      <w:lvlJc w:val="left"/>
      <w:pPr>
        <w:ind w:left="3600" w:hanging="360"/>
      </w:pPr>
      <w:rPr>
        <w:rFonts w:ascii="Courier New" w:hAnsi="Courier New" w:hint="default"/>
      </w:rPr>
    </w:lvl>
    <w:lvl w:ilvl="5" w:tplc="A4248EB0">
      <w:start w:val="1"/>
      <w:numFmt w:val="bullet"/>
      <w:lvlText w:val=""/>
      <w:lvlJc w:val="left"/>
      <w:pPr>
        <w:ind w:left="4320" w:hanging="360"/>
      </w:pPr>
      <w:rPr>
        <w:rFonts w:ascii="Wingdings" w:hAnsi="Wingdings" w:hint="default"/>
      </w:rPr>
    </w:lvl>
    <w:lvl w:ilvl="6" w:tplc="6D305546">
      <w:start w:val="1"/>
      <w:numFmt w:val="bullet"/>
      <w:lvlText w:val=""/>
      <w:lvlJc w:val="left"/>
      <w:pPr>
        <w:ind w:left="5040" w:hanging="360"/>
      </w:pPr>
      <w:rPr>
        <w:rFonts w:ascii="Symbol" w:hAnsi="Symbol" w:hint="default"/>
      </w:rPr>
    </w:lvl>
    <w:lvl w:ilvl="7" w:tplc="BB66E860">
      <w:start w:val="1"/>
      <w:numFmt w:val="bullet"/>
      <w:lvlText w:val="o"/>
      <w:lvlJc w:val="left"/>
      <w:pPr>
        <w:ind w:left="5760" w:hanging="360"/>
      </w:pPr>
      <w:rPr>
        <w:rFonts w:ascii="Courier New" w:hAnsi="Courier New" w:hint="default"/>
      </w:rPr>
    </w:lvl>
    <w:lvl w:ilvl="8" w:tplc="6074C6D4">
      <w:start w:val="1"/>
      <w:numFmt w:val="bullet"/>
      <w:lvlText w:val=""/>
      <w:lvlJc w:val="left"/>
      <w:pPr>
        <w:ind w:left="6480" w:hanging="360"/>
      </w:pPr>
      <w:rPr>
        <w:rFonts w:ascii="Wingdings" w:hAnsi="Wingdings" w:hint="default"/>
      </w:rPr>
    </w:lvl>
  </w:abstractNum>
  <w:abstractNum w:abstractNumId="32" w15:restartNumberingAfterBreak="0">
    <w:nsid w:val="595D6037"/>
    <w:multiLevelType w:val="hybridMultilevel"/>
    <w:tmpl w:val="1AF0E2D0"/>
    <w:lvl w:ilvl="0" w:tplc="FAD20E4E">
      <w:start w:val="1"/>
      <w:numFmt w:val="bullet"/>
      <w:lvlText w:val=""/>
      <w:lvlJc w:val="left"/>
      <w:pPr>
        <w:ind w:left="720" w:hanging="360"/>
      </w:pPr>
      <w:rPr>
        <w:rFonts w:ascii="Symbol" w:hAnsi="Symbol" w:hint="default"/>
        <w:color w:val="auto"/>
      </w:rPr>
    </w:lvl>
    <w:lvl w:ilvl="1" w:tplc="EB3C1BF8">
      <w:start w:val="1"/>
      <w:numFmt w:val="bullet"/>
      <w:lvlText w:val="o"/>
      <w:lvlJc w:val="left"/>
      <w:pPr>
        <w:ind w:left="1440" w:hanging="360"/>
      </w:pPr>
      <w:rPr>
        <w:rFonts w:ascii="Courier New" w:hAnsi="Courier New" w:hint="default"/>
      </w:rPr>
    </w:lvl>
    <w:lvl w:ilvl="2" w:tplc="774AC3AE">
      <w:start w:val="1"/>
      <w:numFmt w:val="bullet"/>
      <w:lvlText w:val=""/>
      <w:lvlJc w:val="left"/>
      <w:pPr>
        <w:ind w:left="2160" w:hanging="360"/>
      </w:pPr>
      <w:rPr>
        <w:rFonts w:ascii="Wingdings" w:hAnsi="Wingdings" w:hint="default"/>
      </w:rPr>
    </w:lvl>
    <w:lvl w:ilvl="3" w:tplc="82E642F0">
      <w:start w:val="1"/>
      <w:numFmt w:val="bullet"/>
      <w:lvlText w:val=""/>
      <w:lvlJc w:val="left"/>
      <w:pPr>
        <w:ind w:left="2880" w:hanging="360"/>
      </w:pPr>
      <w:rPr>
        <w:rFonts w:ascii="Symbol" w:hAnsi="Symbol" w:hint="default"/>
      </w:rPr>
    </w:lvl>
    <w:lvl w:ilvl="4" w:tplc="4BB02C7A">
      <w:start w:val="1"/>
      <w:numFmt w:val="bullet"/>
      <w:lvlText w:val="o"/>
      <w:lvlJc w:val="left"/>
      <w:pPr>
        <w:ind w:left="3600" w:hanging="360"/>
      </w:pPr>
      <w:rPr>
        <w:rFonts w:ascii="Courier New" w:hAnsi="Courier New" w:hint="default"/>
      </w:rPr>
    </w:lvl>
    <w:lvl w:ilvl="5" w:tplc="8C58B4C2">
      <w:start w:val="1"/>
      <w:numFmt w:val="bullet"/>
      <w:lvlText w:val=""/>
      <w:lvlJc w:val="left"/>
      <w:pPr>
        <w:ind w:left="4320" w:hanging="360"/>
      </w:pPr>
      <w:rPr>
        <w:rFonts w:ascii="Wingdings" w:hAnsi="Wingdings" w:hint="default"/>
      </w:rPr>
    </w:lvl>
    <w:lvl w:ilvl="6" w:tplc="141CFCA2">
      <w:start w:val="1"/>
      <w:numFmt w:val="bullet"/>
      <w:lvlText w:val=""/>
      <w:lvlJc w:val="left"/>
      <w:pPr>
        <w:ind w:left="5040" w:hanging="360"/>
      </w:pPr>
      <w:rPr>
        <w:rFonts w:ascii="Symbol" w:hAnsi="Symbol" w:hint="default"/>
      </w:rPr>
    </w:lvl>
    <w:lvl w:ilvl="7" w:tplc="7584B55A">
      <w:start w:val="1"/>
      <w:numFmt w:val="bullet"/>
      <w:lvlText w:val="o"/>
      <w:lvlJc w:val="left"/>
      <w:pPr>
        <w:ind w:left="5760" w:hanging="360"/>
      </w:pPr>
      <w:rPr>
        <w:rFonts w:ascii="Courier New" w:hAnsi="Courier New" w:hint="default"/>
      </w:rPr>
    </w:lvl>
    <w:lvl w:ilvl="8" w:tplc="D0AC07CC">
      <w:start w:val="1"/>
      <w:numFmt w:val="bullet"/>
      <w:lvlText w:val=""/>
      <w:lvlJc w:val="left"/>
      <w:pPr>
        <w:ind w:left="6480" w:hanging="360"/>
      </w:pPr>
      <w:rPr>
        <w:rFonts w:ascii="Wingdings" w:hAnsi="Wingdings" w:hint="default"/>
      </w:rPr>
    </w:lvl>
  </w:abstractNum>
  <w:abstractNum w:abstractNumId="33" w15:restartNumberingAfterBreak="0">
    <w:nsid w:val="5C3B0700"/>
    <w:multiLevelType w:val="multilevel"/>
    <w:tmpl w:val="7C9E58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D0844A1"/>
    <w:multiLevelType w:val="multilevel"/>
    <w:tmpl w:val="7CE61A4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65C2ACCD"/>
    <w:multiLevelType w:val="hybridMultilevel"/>
    <w:tmpl w:val="DE201E0A"/>
    <w:lvl w:ilvl="0" w:tplc="DFDC8F98">
      <w:start w:val="1"/>
      <w:numFmt w:val="bullet"/>
      <w:lvlText w:val=""/>
      <w:lvlJc w:val="left"/>
      <w:pPr>
        <w:ind w:left="720" w:hanging="360"/>
      </w:pPr>
      <w:rPr>
        <w:rFonts w:ascii="Symbol" w:hAnsi="Symbol" w:hint="default"/>
      </w:rPr>
    </w:lvl>
    <w:lvl w:ilvl="1" w:tplc="5486335A">
      <w:start w:val="1"/>
      <w:numFmt w:val="bullet"/>
      <w:lvlText w:val="o"/>
      <w:lvlJc w:val="left"/>
      <w:pPr>
        <w:ind w:left="1440" w:hanging="360"/>
      </w:pPr>
      <w:rPr>
        <w:rFonts w:ascii="Courier New" w:hAnsi="Courier New" w:hint="default"/>
      </w:rPr>
    </w:lvl>
    <w:lvl w:ilvl="2" w:tplc="722463BC">
      <w:start w:val="1"/>
      <w:numFmt w:val="bullet"/>
      <w:lvlText w:val=""/>
      <w:lvlJc w:val="left"/>
      <w:pPr>
        <w:ind w:left="2160" w:hanging="360"/>
      </w:pPr>
      <w:rPr>
        <w:rFonts w:ascii="Wingdings" w:hAnsi="Wingdings" w:hint="default"/>
      </w:rPr>
    </w:lvl>
    <w:lvl w:ilvl="3" w:tplc="C18A481A">
      <w:start w:val="1"/>
      <w:numFmt w:val="bullet"/>
      <w:lvlText w:val=""/>
      <w:lvlJc w:val="left"/>
      <w:pPr>
        <w:ind w:left="2880" w:hanging="360"/>
      </w:pPr>
      <w:rPr>
        <w:rFonts w:ascii="Symbol" w:hAnsi="Symbol" w:hint="default"/>
      </w:rPr>
    </w:lvl>
    <w:lvl w:ilvl="4" w:tplc="9056DCF0">
      <w:start w:val="1"/>
      <w:numFmt w:val="bullet"/>
      <w:lvlText w:val="o"/>
      <w:lvlJc w:val="left"/>
      <w:pPr>
        <w:ind w:left="3600" w:hanging="360"/>
      </w:pPr>
      <w:rPr>
        <w:rFonts w:ascii="Courier New" w:hAnsi="Courier New" w:hint="default"/>
      </w:rPr>
    </w:lvl>
    <w:lvl w:ilvl="5" w:tplc="88DE3B0E">
      <w:start w:val="1"/>
      <w:numFmt w:val="bullet"/>
      <w:lvlText w:val=""/>
      <w:lvlJc w:val="left"/>
      <w:pPr>
        <w:ind w:left="4320" w:hanging="360"/>
      </w:pPr>
      <w:rPr>
        <w:rFonts w:ascii="Wingdings" w:hAnsi="Wingdings" w:hint="default"/>
      </w:rPr>
    </w:lvl>
    <w:lvl w:ilvl="6" w:tplc="07F47A46">
      <w:start w:val="1"/>
      <w:numFmt w:val="bullet"/>
      <w:lvlText w:val=""/>
      <w:lvlJc w:val="left"/>
      <w:pPr>
        <w:ind w:left="5040" w:hanging="360"/>
      </w:pPr>
      <w:rPr>
        <w:rFonts w:ascii="Symbol" w:hAnsi="Symbol" w:hint="default"/>
      </w:rPr>
    </w:lvl>
    <w:lvl w:ilvl="7" w:tplc="5094AA66">
      <w:start w:val="1"/>
      <w:numFmt w:val="bullet"/>
      <w:lvlText w:val="o"/>
      <w:lvlJc w:val="left"/>
      <w:pPr>
        <w:ind w:left="5760" w:hanging="360"/>
      </w:pPr>
      <w:rPr>
        <w:rFonts w:ascii="Courier New" w:hAnsi="Courier New" w:hint="default"/>
      </w:rPr>
    </w:lvl>
    <w:lvl w:ilvl="8" w:tplc="A8BA5DC6">
      <w:start w:val="1"/>
      <w:numFmt w:val="bullet"/>
      <w:lvlText w:val=""/>
      <w:lvlJc w:val="left"/>
      <w:pPr>
        <w:ind w:left="6480" w:hanging="360"/>
      </w:pPr>
      <w:rPr>
        <w:rFonts w:ascii="Wingdings" w:hAnsi="Wingdings" w:hint="default"/>
      </w:rPr>
    </w:lvl>
  </w:abstractNum>
  <w:abstractNum w:abstractNumId="36" w15:restartNumberingAfterBreak="0">
    <w:nsid w:val="65F9452B"/>
    <w:multiLevelType w:val="hybridMultilevel"/>
    <w:tmpl w:val="56C2BEBE"/>
    <w:lvl w:ilvl="0" w:tplc="04090013">
      <w:start w:val="1"/>
      <w:numFmt w:val="upperRoman"/>
      <w:lvlText w:val="%1."/>
      <w:lvlJc w:val="right"/>
      <w:pPr>
        <w:ind w:left="720" w:hanging="360"/>
      </w:pPr>
    </w:lvl>
    <w:lvl w:ilvl="1" w:tplc="9378FC3A">
      <w:start w:val="1"/>
      <w:numFmt w:val="upperLetter"/>
      <w:lvlText w:val="%2."/>
      <w:lvlJc w:val="left"/>
      <w:pPr>
        <w:ind w:left="1152" w:hanging="432"/>
      </w:pPr>
      <w:rPr>
        <w:rFonts w:hint="default"/>
      </w:rPr>
    </w:lvl>
    <w:lvl w:ilvl="2" w:tplc="C890BE6C">
      <w:start w:val="1"/>
      <w:numFmt w:val="decimal"/>
      <w:lvlText w:val="%3."/>
      <w:lvlJc w:val="right"/>
      <w:pPr>
        <w:ind w:left="1512" w:hanging="216"/>
      </w:pPr>
      <w:rPr>
        <w:rFonts w:hint="default"/>
      </w:rPr>
    </w:lvl>
    <w:lvl w:ilvl="3" w:tplc="9954D95E">
      <w:start w:val="1"/>
      <w:numFmt w:val="lowerLetter"/>
      <w:lvlText w:val="%4."/>
      <w:lvlJc w:val="left"/>
      <w:pPr>
        <w:ind w:left="1872" w:hanging="360"/>
      </w:pPr>
      <w:rPr>
        <w:rFonts w:hint="default"/>
      </w:rPr>
    </w:lvl>
    <w:lvl w:ilvl="4" w:tplc="4178FC58">
      <w:start w:val="1"/>
      <w:numFmt w:val="lowerRoman"/>
      <w:lvlText w:val="%5."/>
      <w:lvlJc w:val="left"/>
      <w:pPr>
        <w:ind w:left="2232"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FE3979"/>
    <w:multiLevelType w:val="hybridMultilevel"/>
    <w:tmpl w:val="416ACA56"/>
    <w:lvl w:ilvl="0" w:tplc="0082DBA4">
      <w:start w:val="1"/>
      <w:numFmt w:val="bullet"/>
      <w:lvlText w:val=""/>
      <w:lvlJc w:val="left"/>
      <w:pPr>
        <w:ind w:left="720" w:hanging="360"/>
      </w:pPr>
      <w:rPr>
        <w:rFonts w:ascii="Symbol" w:hAnsi="Symbol" w:hint="default"/>
      </w:rPr>
    </w:lvl>
    <w:lvl w:ilvl="1" w:tplc="DAC43638">
      <w:start w:val="1"/>
      <w:numFmt w:val="bullet"/>
      <w:lvlText w:val="o"/>
      <w:lvlJc w:val="left"/>
      <w:pPr>
        <w:ind w:left="1440" w:hanging="360"/>
      </w:pPr>
      <w:rPr>
        <w:rFonts w:ascii="Courier New" w:hAnsi="Courier New" w:hint="default"/>
      </w:rPr>
    </w:lvl>
    <w:lvl w:ilvl="2" w:tplc="853AA5E6">
      <w:start w:val="1"/>
      <w:numFmt w:val="bullet"/>
      <w:lvlText w:val=""/>
      <w:lvlJc w:val="left"/>
      <w:pPr>
        <w:ind w:left="2160" w:hanging="360"/>
      </w:pPr>
      <w:rPr>
        <w:rFonts w:ascii="Wingdings" w:hAnsi="Wingdings" w:hint="default"/>
      </w:rPr>
    </w:lvl>
    <w:lvl w:ilvl="3" w:tplc="F028EEBA">
      <w:start w:val="1"/>
      <w:numFmt w:val="bullet"/>
      <w:lvlText w:val=""/>
      <w:lvlJc w:val="left"/>
      <w:pPr>
        <w:ind w:left="2880" w:hanging="360"/>
      </w:pPr>
      <w:rPr>
        <w:rFonts w:ascii="Symbol" w:hAnsi="Symbol" w:hint="default"/>
      </w:rPr>
    </w:lvl>
    <w:lvl w:ilvl="4" w:tplc="0C08E43C">
      <w:start w:val="1"/>
      <w:numFmt w:val="bullet"/>
      <w:lvlText w:val="o"/>
      <w:lvlJc w:val="left"/>
      <w:pPr>
        <w:ind w:left="3600" w:hanging="360"/>
      </w:pPr>
      <w:rPr>
        <w:rFonts w:ascii="Courier New" w:hAnsi="Courier New" w:hint="default"/>
      </w:rPr>
    </w:lvl>
    <w:lvl w:ilvl="5" w:tplc="6C36B422">
      <w:start w:val="1"/>
      <w:numFmt w:val="bullet"/>
      <w:lvlText w:val=""/>
      <w:lvlJc w:val="left"/>
      <w:pPr>
        <w:ind w:left="4320" w:hanging="360"/>
      </w:pPr>
      <w:rPr>
        <w:rFonts w:ascii="Wingdings" w:hAnsi="Wingdings" w:hint="default"/>
      </w:rPr>
    </w:lvl>
    <w:lvl w:ilvl="6" w:tplc="25DCF27E">
      <w:start w:val="1"/>
      <w:numFmt w:val="bullet"/>
      <w:lvlText w:val=""/>
      <w:lvlJc w:val="left"/>
      <w:pPr>
        <w:ind w:left="5040" w:hanging="360"/>
      </w:pPr>
      <w:rPr>
        <w:rFonts w:ascii="Symbol" w:hAnsi="Symbol" w:hint="default"/>
      </w:rPr>
    </w:lvl>
    <w:lvl w:ilvl="7" w:tplc="71AC4806">
      <w:start w:val="1"/>
      <w:numFmt w:val="bullet"/>
      <w:lvlText w:val="o"/>
      <w:lvlJc w:val="left"/>
      <w:pPr>
        <w:ind w:left="5760" w:hanging="360"/>
      </w:pPr>
      <w:rPr>
        <w:rFonts w:ascii="Courier New" w:hAnsi="Courier New" w:hint="default"/>
      </w:rPr>
    </w:lvl>
    <w:lvl w:ilvl="8" w:tplc="97EA9B14">
      <w:start w:val="1"/>
      <w:numFmt w:val="bullet"/>
      <w:lvlText w:val=""/>
      <w:lvlJc w:val="left"/>
      <w:pPr>
        <w:ind w:left="6480" w:hanging="360"/>
      </w:pPr>
      <w:rPr>
        <w:rFonts w:ascii="Wingdings" w:hAnsi="Wingdings" w:hint="default"/>
      </w:rPr>
    </w:lvl>
  </w:abstractNum>
  <w:abstractNum w:abstractNumId="38" w15:restartNumberingAfterBreak="0">
    <w:nsid w:val="6A81E1B3"/>
    <w:multiLevelType w:val="hybridMultilevel"/>
    <w:tmpl w:val="41AEFFE8"/>
    <w:lvl w:ilvl="0" w:tplc="FF82B7A8">
      <w:start w:val="1"/>
      <w:numFmt w:val="bullet"/>
      <w:lvlText w:val=""/>
      <w:lvlJc w:val="left"/>
      <w:pPr>
        <w:ind w:left="720" w:hanging="360"/>
      </w:pPr>
      <w:rPr>
        <w:rFonts w:ascii="Symbol" w:hAnsi="Symbol" w:hint="default"/>
      </w:rPr>
    </w:lvl>
    <w:lvl w:ilvl="1" w:tplc="17D6F05E">
      <w:start w:val="1"/>
      <w:numFmt w:val="bullet"/>
      <w:lvlText w:val="o"/>
      <w:lvlJc w:val="left"/>
      <w:pPr>
        <w:ind w:left="1440" w:hanging="360"/>
      </w:pPr>
      <w:rPr>
        <w:rFonts w:ascii="Courier New" w:hAnsi="Courier New" w:hint="default"/>
      </w:rPr>
    </w:lvl>
    <w:lvl w:ilvl="2" w:tplc="D5CEF62C">
      <w:start w:val="1"/>
      <w:numFmt w:val="bullet"/>
      <w:lvlText w:val=""/>
      <w:lvlJc w:val="left"/>
      <w:pPr>
        <w:ind w:left="2160" w:hanging="360"/>
      </w:pPr>
      <w:rPr>
        <w:rFonts w:ascii="Wingdings" w:hAnsi="Wingdings" w:hint="default"/>
      </w:rPr>
    </w:lvl>
    <w:lvl w:ilvl="3" w:tplc="BD620A04">
      <w:start w:val="1"/>
      <w:numFmt w:val="bullet"/>
      <w:lvlText w:val=""/>
      <w:lvlJc w:val="left"/>
      <w:pPr>
        <w:ind w:left="2880" w:hanging="360"/>
      </w:pPr>
      <w:rPr>
        <w:rFonts w:ascii="Symbol" w:hAnsi="Symbol" w:hint="default"/>
      </w:rPr>
    </w:lvl>
    <w:lvl w:ilvl="4" w:tplc="C06EE378">
      <w:start w:val="1"/>
      <w:numFmt w:val="bullet"/>
      <w:lvlText w:val="o"/>
      <w:lvlJc w:val="left"/>
      <w:pPr>
        <w:ind w:left="3600" w:hanging="360"/>
      </w:pPr>
      <w:rPr>
        <w:rFonts w:ascii="Courier New" w:hAnsi="Courier New" w:hint="default"/>
      </w:rPr>
    </w:lvl>
    <w:lvl w:ilvl="5" w:tplc="31DC1FCA">
      <w:start w:val="1"/>
      <w:numFmt w:val="bullet"/>
      <w:lvlText w:val=""/>
      <w:lvlJc w:val="left"/>
      <w:pPr>
        <w:ind w:left="4320" w:hanging="360"/>
      </w:pPr>
      <w:rPr>
        <w:rFonts w:ascii="Wingdings" w:hAnsi="Wingdings" w:hint="default"/>
      </w:rPr>
    </w:lvl>
    <w:lvl w:ilvl="6" w:tplc="ED66E6AA">
      <w:start w:val="1"/>
      <w:numFmt w:val="bullet"/>
      <w:lvlText w:val=""/>
      <w:lvlJc w:val="left"/>
      <w:pPr>
        <w:ind w:left="5040" w:hanging="360"/>
      </w:pPr>
      <w:rPr>
        <w:rFonts w:ascii="Symbol" w:hAnsi="Symbol" w:hint="default"/>
      </w:rPr>
    </w:lvl>
    <w:lvl w:ilvl="7" w:tplc="CD4C8E2E">
      <w:start w:val="1"/>
      <w:numFmt w:val="bullet"/>
      <w:lvlText w:val="o"/>
      <w:lvlJc w:val="left"/>
      <w:pPr>
        <w:ind w:left="5760" w:hanging="360"/>
      </w:pPr>
      <w:rPr>
        <w:rFonts w:ascii="Courier New" w:hAnsi="Courier New" w:hint="default"/>
      </w:rPr>
    </w:lvl>
    <w:lvl w:ilvl="8" w:tplc="EF1221DA">
      <w:start w:val="1"/>
      <w:numFmt w:val="bullet"/>
      <w:lvlText w:val=""/>
      <w:lvlJc w:val="left"/>
      <w:pPr>
        <w:ind w:left="6480" w:hanging="360"/>
      </w:pPr>
      <w:rPr>
        <w:rFonts w:ascii="Wingdings" w:hAnsi="Wingdings" w:hint="default"/>
      </w:rPr>
    </w:lvl>
  </w:abstractNum>
  <w:abstractNum w:abstractNumId="39" w15:restartNumberingAfterBreak="0">
    <w:nsid w:val="6F637DAE"/>
    <w:multiLevelType w:val="multilevel"/>
    <w:tmpl w:val="550636FE"/>
    <w:lvl w:ilvl="0">
      <w:start w:val="1"/>
      <w:numFmt w:val="lowerRoman"/>
      <w:lvlText w:val="%1."/>
      <w:lvlJc w:val="righ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0" w15:restartNumberingAfterBreak="0">
    <w:nsid w:val="727C4D4C"/>
    <w:multiLevelType w:val="hybridMultilevel"/>
    <w:tmpl w:val="D236065C"/>
    <w:lvl w:ilvl="0" w:tplc="E2543E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236992"/>
    <w:multiLevelType w:val="hybridMultilevel"/>
    <w:tmpl w:val="1E840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20D7A"/>
    <w:multiLevelType w:val="hybridMultilevel"/>
    <w:tmpl w:val="5A501C42"/>
    <w:lvl w:ilvl="0" w:tplc="55C4D9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524E99"/>
    <w:multiLevelType w:val="multilevel"/>
    <w:tmpl w:val="213EC5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CD83F13"/>
    <w:multiLevelType w:val="multilevel"/>
    <w:tmpl w:val="0430ED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4406436">
    <w:abstractNumId w:val="32"/>
  </w:num>
  <w:num w:numId="2" w16cid:durableId="1221818344">
    <w:abstractNumId w:val="21"/>
  </w:num>
  <w:num w:numId="3" w16cid:durableId="163522192">
    <w:abstractNumId w:val="30"/>
  </w:num>
  <w:num w:numId="4" w16cid:durableId="943075480">
    <w:abstractNumId w:val="6"/>
  </w:num>
  <w:num w:numId="5" w16cid:durableId="1592009787">
    <w:abstractNumId w:val="1"/>
  </w:num>
  <w:num w:numId="6" w16cid:durableId="656348938">
    <w:abstractNumId w:val="31"/>
  </w:num>
  <w:num w:numId="7" w16cid:durableId="1651400749">
    <w:abstractNumId w:val="38"/>
  </w:num>
  <w:num w:numId="8" w16cid:durableId="470565007">
    <w:abstractNumId w:val="23"/>
  </w:num>
  <w:num w:numId="9" w16cid:durableId="2032953179">
    <w:abstractNumId w:val="8"/>
  </w:num>
  <w:num w:numId="10" w16cid:durableId="675352401">
    <w:abstractNumId w:val="22"/>
  </w:num>
  <w:num w:numId="11" w16cid:durableId="844704844">
    <w:abstractNumId w:val="19"/>
  </w:num>
  <w:num w:numId="12" w16cid:durableId="1868985960">
    <w:abstractNumId w:val="3"/>
  </w:num>
  <w:num w:numId="13" w16cid:durableId="553810526">
    <w:abstractNumId w:val="0"/>
  </w:num>
  <w:num w:numId="14" w16cid:durableId="133908127">
    <w:abstractNumId w:val="13"/>
  </w:num>
  <w:num w:numId="15" w16cid:durableId="1810786234">
    <w:abstractNumId w:val="17"/>
  </w:num>
  <w:num w:numId="16" w16cid:durableId="1950702255">
    <w:abstractNumId w:val="16"/>
  </w:num>
  <w:num w:numId="17" w16cid:durableId="598295823">
    <w:abstractNumId w:val="35"/>
  </w:num>
  <w:num w:numId="18" w16cid:durableId="1504510199">
    <w:abstractNumId w:val="29"/>
  </w:num>
  <w:num w:numId="19" w16cid:durableId="804616690">
    <w:abstractNumId w:val="15"/>
  </w:num>
  <w:num w:numId="20" w16cid:durableId="301039404">
    <w:abstractNumId w:val="25"/>
  </w:num>
  <w:num w:numId="21" w16cid:durableId="1079520790">
    <w:abstractNumId w:val="2"/>
  </w:num>
  <w:num w:numId="22" w16cid:durableId="883638366">
    <w:abstractNumId w:val="43"/>
  </w:num>
  <w:num w:numId="23" w16cid:durableId="698360431">
    <w:abstractNumId w:val="33"/>
  </w:num>
  <w:num w:numId="24" w16cid:durableId="1858494242">
    <w:abstractNumId w:val="11"/>
  </w:num>
  <w:num w:numId="25" w16cid:durableId="1050154398">
    <w:abstractNumId w:val="14"/>
  </w:num>
  <w:num w:numId="26" w16cid:durableId="2005473934">
    <w:abstractNumId w:val="27"/>
  </w:num>
  <w:num w:numId="27" w16cid:durableId="1513103042">
    <w:abstractNumId w:val="27"/>
  </w:num>
  <w:num w:numId="28" w16cid:durableId="1914706135">
    <w:abstractNumId w:val="27"/>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9" w16cid:durableId="1184201714">
    <w:abstractNumId w:val="27"/>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30" w16cid:durableId="28844746">
    <w:abstractNumId w:val="20"/>
    <w:lvlOverride w:ilvl="0">
      <w:lvl w:ilvl="0">
        <w:numFmt w:val="decimal"/>
        <w:lvlText w:val="%1."/>
        <w:lvlJc w:val="left"/>
      </w:lvl>
    </w:lvlOverride>
  </w:num>
  <w:num w:numId="31" w16cid:durableId="1776250568">
    <w:abstractNumId w:val="34"/>
  </w:num>
  <w:num w:numId="32" w16cid:durableId="555362351">
    <w:abstractNumId w:val="9"/>
    <w:lvlOverride w:ilvl="0">
      <w:lvl w:ilvl="0">
        <w:start w:val="3"/>
        <w:numFmt w:val="decimal"/>
        <w:lvlText w:val="%1."/>
        <w:lvlJc w:val="left"/>
        <w:pPr>
          <w:tabs>
            <w:tab w:val="num" w:pos="720"/>
          </w:tabs>
          <w:ind w:left="720" w:hanging="360"/>
        </w:pPr>
        <w:rPr>
          <w:rFonts w:hint="default"/>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lowerRoman"/>
        <w:lvlText w:val="%3."/>
        <w:lvlJc w:val="right"/>
        <w:pPr>
          <w:ind w:left="0" w:firstLine="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33" w16cid:durableId="1406101854">
    <w:abstractNumId w:val="12"/>
  </w:num>
  <w:num w:numId="34" w16cid:durableId="169951770">
    <w:abstractNumId w:val="10"/>
  </w:num>
  <w:num w:numId="35" w16cid:durableId="1434133605">
    <w:abstractNumId w:val="40"/>
  </w:num>
  <w:num w:numId="36" w16cid:durableId="1164662440">
    <w:abstractNumId w:val="44"/>
  </w:num>
  <w:num w:numId="37" w16cid:durableId="748581783">
    <w:abstractNumId w:val="5"/>
  </w:num>
  <w:num w:numId="38" w16cid:durableId="1207790359">
    <w:abstractNumId w:val="5"/>
    <w:lvlOverride w:ilvl="0">
      <w:lvl w:ilvl="0">
        <w:start w:val="1"/>
        <w:numFmt w:val="lowerRoman"/>
        <w:lvlText w:val="%1."/>
        <w:lvlJc w:val="right"/>
        <w:pPr>
          <w:ind w:left="2160" w:hanging="360"/>
        </w:pPr>
      </w:lvl>
    </w:lvlOverride>
    <w:lvlOverride w:ilvl="1">
      <w:lvl w:ilvl="1">
        <w:start w:val="1"/>
        <w:numFmt w:val="lowerLetter"/>
        <w:lvlText w:val="%2."/>
        <w:lvlJc w:val="left"/>
        <w:pPr>
          <w:ind w:left="2880" w:hanging="360"/>
        </w:pPr>
      </w:lvl>
    </w:lvlOverride>
    <w:lvlOverride w:ilvl="2">
      <w:lvl w:ilvl="2">
        <w:start w:val="1"/>
        <w:numFmt w:val="lowerRoman"/>
        <w:lvlText w:val="%3."/>
        <w:lvlJc w:val="right"/>
        <w:pPr>
          <w:ind w:left="3600" w:hanging="180"/>
        </w:pPr>
      </w:lvl>
    </w:lvlOverride>
    <w:lvlOverride w:ilvl="3">
      <w:lvl w:ilvl="3" w:tentative="1">
        <w:start w:val="1"/>
        <w:numFmt w:val="decimal"/>
        <w:lvlText w:val="%4."/>
        <w:lvlJc w:val="left"/>
        <w:pPr>
          <w:ind w:left="4320" w:hanging="360"/>
        </w:pPr>
      </w:lvl>
    </w:lvlOverride>
    <w:lvlOverride w:ilvl="4">
      <w:lvl w:ilvl="4" w:tentative="1">
        <w:start w:val="1"/>
        <w:numFmt w:val="lowerLetter"/>
        <w:lvlText w:val="%5."/>
        <w:lvlJc w:val="left"/>
        <w:pPr>
          <w:ind w:left="5040" w:hanging="360"/>
        </w:pPr>
      </w:lvl>
    </w:lvlOverride>
    <w:lvlOverride w:ilvl="5">
      <w:lvl w:ilvl="5" w:tentative="1">
        <w:start w:val="1"/>
        <w:numFmt w:val="lowerRoman"/>
        <w:lvlText w:val="%6."/>
        <w:lvlJc w:val="right"/>
        <w:pPr>
          <w:ind w:left="5760" w:hanging="180"/>
        </w:pPr>
      </w:lvl>
    </w:lvlOverride>
    <w:lvlOverride w:ilvl="6">
      <w:lvl w:ilvl="6" w:tentative="1">
        <w:start w:val="1"/>
        <w:numFmt w:val="decimal"/>
        <w:lvlText w:val="%7."/>
        <w:lvlJc w:val="left"/>
        <w:pPr>
          <w:ind w:left="6480" w:hanging="360"/>
        </w:pPr>
      </w:lvl>
    </w:lvlOverride>
    <w:lvlOverride w:ilvl="7">
      <w:lvl w:ilvl="7" w:tentative="1">
        <w:start w:val="1"/>
        <w:numFmt w:val="lowerLetter"/>
        <w:lvlText w:val="%8."/>
        <w:lvlJc w:val="left"/>
        <w:pPr>
          <w:ind w:left="7200" w:hanging="360"/>
        </w:pPr>
      </w:lvl>
    </w:lvlOverride>
    <w:lvlOverride w:ilvl="8">
      <w:lvl w:ilvl="8" w:tentative="1">
        <w:start w:val="1"/>
        <w:numFmt w:val="lowerRoman"/>
        <w:lvlText w:val="%9."/>
        <w:lvlJc w:val="right"/>
        <w:pPr>
          <w:ind w:left="7920" w:hanging="180"/>
        </w:pPr>
      </w:lvl>
    </w:lvlOverride>
  </w:num>
  <w:num w:numId="39" w16cid:durableId="776288046">
    <w:abstractNumId w:val="39"/>
  </w:num>
  <w:num w:numId="40" w16cid:durableId="353046112">
    <w:abstractNumId w:val="18"/>
  </w:num>
  <w:num w:numId="41" w16cid:durableId="1036472016">
    <w:abstractNumId w:val="36"/>
  </w:num>
  <w:num w:numId="42" w16cid:durableId="498156782">
    <w:abstractNumId w:val="26"/>
  </w:num>
  <w:num w:numId="43" w16cid:durableId="1361783294">
    <w:abstractNumId w:val="41"/>
  </w:num>
  <w:num w:numId="44" w16cid:durableId="1257666115">
    <w:abstractNumId w:val="28"/>
  </w:num>
  <w:num w:numId="45" w16cid:durableId="585773502">
    <w:abstractNumId w:val="42"/>
  </w:num>
  <w:num w:numId="46" w16cid:durableId="738944582">
    <w:abstractNumId w:val="4"/>
  </w:num>
  <w:num w:numId="47" w16cid:durableId="420764524">
    <w:abstractNumId w:val="37"/>
  </w:num>
  <w:num w:numId="48" w16cid:durableId="1890608355">
    <w:abstractNumId w:val="24"/>
  </w:num>
  <w:num w:numId="49" w16cid:durableId="17177725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MjYwMzI0M7E0NTVR0lEKTi0uzszPAykwrAUAafYlWCwAAAA="/>
  </w:docVars>
  <w:rsids>
    <w:rsidRoot w:val="00917C42"/>
    <w:rsid w:val="0000140D"/>
    <w:rsid w:val="0000585D"/>
    <w:rsid w:val="0000F806"/>
    <w:rsid w:val="0001222C"/>
    <w:rsid w:val="00013CF7"/>
    <w:rsid w:val="00016B03"/>
    <w:rsid w:val="00017AB8"/>
    <w:rsid w:val="00020555"/>
    <w:rsid w:val="0002353E"/>
    <w:rsid w:val="0002436D"/>
    <w:rsid w:val="00025DFD"/>
    <w:rsid w:val="00026795"/>
    <w:rsid w:val="00031026"/>
    <w:rsid w:val="000501A3"/>
    <w:rsid w:val="000572C0"/>
    <w:rsid w:val="0006128E"/>
    <w:rsid w:val="00063838"/>
    <w:rsid w:val="0006756D"/>
    <w:rsid w:val="0007173E"/>
    <w:rsid w:val="00081909"/>
    <w:rsid w:val="00084E62"/>
    <w:rsid w:val="000860FB"/>
    <w:rsid w:val="00087FD0"/>
    <w:rsid w:val="000A4C93"/>
    <w:rsid w:val="000A70EB"/>
    <w:rsid w:val="000B5120"/>
    <w:rsid w:val="000C02F5"/>
    <w:rsid w:val="000C0EFE"/>
    <w:rsid w:val="000C132F"/>
    <w:rsid w:val="000C3426"/>
    <w:rsid w:val="000C7FBF"/>
    <w:rsid w:val="000D6458"/>
    <w:rsid w:val="000E09AD"/>
    <w:rsid w:val="000E3EFF"/>
    <w:rsid w:val="000F533B"/>
    <w:rsid w:val="0011119F"/>
    <w:rsid w:val="00112842"/>
    <w:rsid w:val="00121DC7"/>
    <w:rsid w:val="00123D17"/>
    <w:rsid w:val="001268BB"/>
    <w:rsid w:val="00126A16"/>
    <w:rsid w:val="00130F24"/>
    <w:rsid w:val="00140C45"/>
    <w:rsid w:val="00146FB1"/>
    <w:rsid w:val="00150810"/>
    <w:rsid w:val="001525F1"/>
    <w:rsid w:val="00153260"/>
    <w:rsid w:val="0015474C"/>
    <w:rsid w:val="001650F0"/>
    <w:rsid w:val="00166D76"/>
    <w:rsid w:val="00172C50"/>
    <w:rsid w:val="00172CE1"/>
    <w:rsid w:val="001733EC"/>
    <w:rsid w:val="00174B8B"/>
    <w:rsid w:val="001812A3"/>
    <w:rsid w:val="001A4396"/>
    <w:rsid w:val="001A76B1"/>
    <w:rsid w:val="001B08A2"/>
    <w:rsid w:val="001B236B"/>
    <w:rsid w:val="001B2A94"/>
    <w:rsid w:val="001C4F07"/>
    <w:rsid w:val="001C5B41"/>
    <w:rsid w:val="001C607B"/>
    <w:rsid w:val="001E1235"/>
    <w:rsid w:val="001E323E"/>
    <w:rsid w:val="001E39D7"/>
    <w:rsid w:val="001F16C7"/>
    <w:rsid w:val="001F1EF0"/>
    <w:rsid w:val="00200352"/>
    <w:rsid w:val="00214A9D"/>
    <w:rsid w:val="00215186"/>
    <w:rsid w:val="0022399A"/>
    <w:rsid w:val="00230F70"/>
    <w:rsid w:val="0023286C"/>
    <w:rsid w:val="00240A1B"/>
    <w:rsid w:val="00241BA2"/>
    <w:rsid w:val="00242EE0"/>
    <w:rsid w:val="0024308F"/>
    <w:rsid w:val="00243481"/>
    <w:rsid w:val="002447B2"/>
    <w:rsid w:val="00252148"/>
    <w:rsid w:val="0025752E"/>
    <w:rsid w:val="0026616D"/>
    <w:rsid w:val="002731E6"/>
    <w:rsid w:val="002740F5"/>
    <w:rsid w:val="00281399"/>
    <w:rsid w:val="002841FD"/>
    <w:rsid w:val="00284DE7"/>
    <w:rsid w:val="0029689F"/>
    <w:rsid w:val="002972F1"/>
    <w:rsid w:val="002A386F"/>
    <w:rsid w:val="002A7797"/>
    <w:rsid w:val="002B00DB"/>
    <w:rsid w:val="002B01CF"/>
    <w:rsid w:val="002B2C1D"/>
    <w:rsid w:val="002D63DA"/>
    <w:rsid w:val="002D7768"/>
    <w:rsid w:val="002E0186"/>
    <w:rsid w:val="002E0838"/>
    <w:rsid w:val="002F0EC5"/>
    <w:rsid w:val="002F1990"/>
    <w:rsid w:val="002F2ABE"/>
    <w:rsid w:val="002F5FF4"/>
    <w:rsid w:val="00305052"/>
    <w:rsid w:val="0030656C"/>
    <w:rsid w:val="00310844"/>
    <w:rsid w:val="003209D1"/>
    <w:rsid w:val="003258EE"/>
    <w:rsid w:val="00327473"/>
    <w:rsid w:val="003319A2"/>
    <w:rsid w:val="00336604"/>
    <w:rsid w:val="00341B40"/>
    <w:rsid w:val="00345FF3"/>
    <w:rsid w:val="003500AD"/>
    <w:rsid w:val="00353613"/>
    <w:rsid w:val="00353C6B"/>
    <w:rsid w:val="003623BC"/>
    <w:rsid w:val="003625D2"/>
    <w:rsid w:val="00363EAC"/>
    <w:rsid w:val="00371865"/>
    <w:rsid w:val="003734B6"/>
    <w:rsid w:val="00374E6C"/>
    <w:rsid w:val="00381030"/>
    <w:rsid w:val="00382B67"/>
    <w:rsid w:val="0038A9CE"/>
    <w:rsid w:val="00391151"/>
    <w:rsid w:val="003925B7"/>
    <w:rsid w:val="00393A00"/>
    <w:rsid w:val="003A6EB4"/>
    <w:rsid w:val="003B1489"/>
    <w:rsid w:val="003B1F5F"/>
    <w:rsid w:val="003C5369"/>
    <w:rsid w:val="003C5E25"/>
    <w:rsid w:val="003E1B19"/>
    <w:rsid w:val="003E31DF"/>
    <w:rsid w:val="003E33AF"/>
    <w:rsid w:val="003E3810"/>
    <w:rsid w:val="003E500A"/>
    <w:rsid w:val="003E5CCE"/>
    <w:rsid w:val="003F0666"/>
    <w:rsid w:val="00400799"/>
    <w:rsid w:val="0040424A"/>
    <w:rsid w:val="00404335"/>
    <w:rsid w:val="00405C8B"/>
    <w:rsid w:val="004106AB"/>
    <w:rsid w:val="00423F4C"/>
    <w:rsid w:val="00424631"/>
    <w:rsid w:val="00425483"/>
    <w:rsid w:val="00425498"/>
    <w:rsid w:val="004335B3"/>
    <w:rsid w:val="00441F23"/>
    <w:rsid w:val="00452F18"/>
    <w:rsid w:val="0046118C"/>
    <w:rsid w:val="00465C9E"/>
    <w:rsid w:val="00469A61"/>
    <w:rsid w:val="004704D1"/>
    <w:rsid w:val="004731B4"/>
    <w:rsid w:val="00473667"/>
    <w:rsid w:val="00474612"/>
    <w:rsid w:val="004756B6"/>
    <w:rsid w:val="004808D4"/>
    <w:rsid w:val="004810C3"/>
    <w:rsid w:val="00481C29"/>
    <w:rsid w:val="00486146"/>
    <w:rsid w:val="00487362"/>
    <w:rsid w:val="00490208"/>
    <w:rsid w:val="00497789"/>
    <w:rsid w:val="004A1552"/>
    <w:rsid w:val="004A45B8"/>
    <w:rsid w:val="004A65DF"/>
    <w:rsid w:val="004B4EC5"/>
    <w:rsid w:val="004B6FA1"/>
    <w:rsid w:val="004C3D04"/>
    <w:rsid w:val="004D138B"/>
    <w:rsid w:val="004D2FCA"/>
    <w:rsid w:val="004E1751"/>
    <w:rsid w:val="004E3893"/>
    <w:rsid w:val="004F245D"/>
    <w:rsid w:val="005062C0"/>
    <w:rsid w:val="00507DA3"/>
    <w:rsid w:val="00515E1D"/>
    <w:rsid w:val="00520E33"/>
    <w:rsid w:val="00523B23"/>
    <w:rsid w:val="00523EE9"/>
    <w:rsid w:val="00540D63"/>
    <w:rsid w:val="0054199F"/>
    <w:rsid w:val="00547ADC"/>
    <w:rsid w:val="00557838"/>
    <w:rsid w:val="005633C6"/>
    <w:rsid w:val="005679E3"/>
    <w:rsid w:val="00567FC8"/>
    <w:rsid w:val="00570125"/>
    <w:rsid w:val="0057463F"/>
    <w:rsid w:val="00576D22"/>
    <w:rsid w:val="00584B3B"/>
    <w:rsid w:val="005879D0"/>
    <w:rsid w:val="005A4943"/>
    <w:rsid w:val="005A7DDB"/>
    <w:rsid w:val="005B1D8A"/>
    <w:rsid w:val="005C0356"/>
    <w:rsid w:val="005C4C8F"/>
    <w:rsid w:val="005C76E4"/>
    <w:rsid w:val="005D63B4"/>
    <w:rsid w:val="005D6E6A"/>
    <w:rsid w:val="005E1195"/>
    <w:rsid w:val="005E1401"/>
    <w:rsid w:val="005F2DF1"/>
    <w:rsid w:val="005F50EF"/>
    <w:rsid w:val="005F5DB8"/>
    <w:rsid w:val="00600940"/>
    <w:rsid w:val="00600C63"/>
    <w:rsid w:val="00602707"/>
    <w:rsid w:val="00604308"/>
    <w:rsid w:val="0060728F"/>
    <w:rsid w:val="00607372"/>
    <w:rsid w:val="00614280"/>
    <w:rsid w:val="006219A4"/>
    <w:rsid w:val="00623F2A"/>
    <w:rsid w:val="00624DCD"/>
    <w:rsid w:val="00631CB5"/>
    <w:rsid w:val="00660025"/>
    <w:rsid w:val="00662E04"/>
    <w:rsid w:val="006632FC"/>
    <w:rsid w:val="00663914"/>
    <w:rsid w:val="00667E42"/>
    <w:rsid w:val="00673551"/>
    <w:rsid w:val="00681204"/>
    <w:rsid w:val="00687D45"/>
    <w:rsid w:val="006A2EFF"/>
    <w:rsid w:val="006B1353"/>
    <w:rsid w:val="006B2C7A"/>
    <w:rsid w:val="006B3D59"/>
    <w:rsid w:val="006B4AA3"/>
    <w:rsid w:val="006B4D68"/>
    <w:rsid w:val="006B73AE"/>
    <w:rsid w:val="006C00DD"/>
    <w:rsid w:val="006C2AAE"/>
    <w:rsid w:val="006C4468"/>
    <w:rsid w:val="006E079A"/>
    <w:rsid w:val="006E0EF1"/>
    <w:rsid w:val="006E2A64"/>
    <w:rsid w:val="006E4B2A"/>
    <w:rsid w:val="006F5CB3"/>
    <w:rsid w:val="006F6012"/>
    <w:rsid w:val="00703A68"/>
    <w:rsid w:val="007105DE"/>
    <w:rsid w:val="0071288D"/>
    <w:rsid w:val="007130E4"/>
    <w:rsid w:val="007160DF"/>
    <w:rsid w:val="007176E4"/>
    <w:rsid w:val="00722751"/>
    <w:rsid w:val="00723642"/>
    <w:rsid w:val="00734EFA"/>
    <w:rsid w:val="00736607"/>
    <w:rsid w:val="007407A0"/>
    <w:rsid w:val="00742953"/>
    <w:rsid w:val="007475ED"/>
    <w:rsid w:val="0075419C"/>
    <w:rsid w:val="007611F8"/>
    <w:rsid w:val="00762646"/>
    <w:rsid w:val="00764C5A"/>
    <w:rsid w:val="00766DAB"/>
    <w:rsid w:val="007747F4"/>
    <w:rsid w:val="007804B6"/>
    <w:rsid w:val="00780A60"/>
    <w:rsid w:val="007A19F8"/>
    <w:rsid w:val="007A20A8"/>
    <w:rsid w:val="007A5C48"/>
    <w:rsid w:val="007B6A0F"/>
    <w:rsid w:val="007C5935"/>
    <w:rsid w:val="007C77F8"/>
    <w:rsid w:val="007D0CF9"/>
    <w:rsid w:val="007D1DA8"/>
    <w:rsid w:val="007D51B5"/>
    <w:rsid w:val="007D6659"/>
    <w:rsid w:val="007E185C"/>
    <w:rsid w:val="007E19A1"/>
    <w:rsid w:val="007E778A"/>
    <w:rsid w:val="007F2963"/>
    <w:rsid w:val="007F580E"/>
    <w:rsid w:val="007F7AA8"/>
    <w:rsid w:val="00800356"/>
    <w:rsid w:val="00802386"/>
    <w:rsid w:val="008032C8"/>
    <w:rsid w:val="00804ACA"/>
    <w:rsid w:val="00806BDB"/>
    <w:rsid w:val="00810DDF"/>
    <w:rsid w:val="0081227B"/>
    <w:rsid w:val="00813CD1"/>
    <w:rsid w:val="00821666"/>
    <w:rsid w:val="008235AF"/>
    <w:rsid w:val="00826B91"/>
    <w:rsid w:val="00834C7F"/>
    <w:rsid w:val="00840925"/>
    <w:rsid w:val="008429A4"/>
    <w:rsid w:val="0084686F"/>
    <w:rsid w:val="00847809"/>
    <w:rsid w:val="00852650"/>
    <w:rsid w:val="00852FD1"/>
    <w:rsid w:val="0085476D"/>
    <w:rsid w:val="0085608C"/>
    <w:rsid w:val="008570CF"/>
    <w:rsid w:val="00880237"/>
    <w:rsid w:val="0088175F"/>
    <w:rsid w:val="00884064"/>
    <w:rsid w:val="0088590A"/>
    <w:rsid w:val="008A105D"/>
    <w:rsid w:val="008A1F65"/>
    <w:rsid w:val="008C074E"/>
    <w:rsid w:val="008C1E1E"/>
    <w:rsid w:val="008D4E8C"/>
    <w:rsid w:val="008E0C9C"/>
    <w:rsid w:val="008E2D72"/>
    <w:rsid w:val="008E35AB"/>
    <w:rsid w:val="008E7138"/>
    <w:rsid w:val="008F09E0"/>
    <w:rsid w:val="008F0F63"/>
    <w:rsid w:val="008F1295"/>
    <w:rsid w:val="008F2F51"/>
    <w:rsid w:val="008F6196"/>
    <w:rsid w:val="00902CE2"/>
    <w:rsid w:val="00910404"/>
    <w:rsid w:val="00912DF7"/>
    <w:rsid w:val="00915CBB"/>
    <w:rsid w:val="00917C42"/>
    <w:rsid w:val="00927917"/>
    <w:rsid w:val="009306DD"/>
    <w:rsid w:val="00931138"/>
    <w:rsid w:val="00941347"/>
    <w:rsid w:val="00947CDF"/>
    <w:rsid w:val="00953CC4"/>
    <w:rsid w:val="00954F58"/>
    <w:rsid w:val="00956B7E"/>
    <w:rsid w:val="009637F6"/>
    <w:rsid w:val="00963BB7"/>
    <w:rsid w:val="009650C3"/>
    <w:rsid w:val="00966C26"/>
    <w:rsid w:val="009673BE"/>
    <w:rsid w:val="00970F7F"/>
    <w:rsid w:val="00975121"/>
    <w:rsid w:val="00976C6A"/>
    <w:rsid w:val="00977EAA"/>
    <w:rsid w:val="00981468"/>
    <w:rsid w:val="00982CBB"/>
    <w:rsid w:val="0098445C"/>
    <w:rsid w:val="00987D08"/>
    <w:rsid w:val="009A3495"/>
    <w:rsid w:val="009A34AD"/>
    <w:rsid w:val="009A589C"/>
    <w:rsid w:val="009A63B6"/>
    <w:rsid w:val="009B03AC"/>
    <w:rsid w:val="009C0C49"/>
    <w:rsid w:val="009C1E6D"/>
    <w:rsid w:val="009C357A"/>
    <w:rsid w:val="009C40A0"/>
    <w:rsid w:val="009C4E54"/>
    <w:rsid w:val="009C7E80"/>
    <w:rsid w:val="009D0534"/>
    <w:rsid w:val="009D2865"/>
    <w:rsid w:val="009D4F4B"/>
    <w:rsid w:val="009E2E3A"/>
    <w:rsid w:val="009F2E47"/>
    <w:rsid w:val="009F357C"/>
    <w:rsid w:val="009F3D6F"/>
    <w:rsid w:val="00A01A1C"/>
    <w:rsid w:val="00A07FD7"/>
    <w:rsid w:val="00A1640A"/>
    <w:rsid w:val="00A16727"/>
    <w:rsid w:val="00A401CC"/>
    <w:rsid w:val="00A51A36"/>
    <w:rsid w:val="00A55449"/>
    <w:rsid w:val="00A65527"/>
    <w:rsid w:val="00A6724C"/>
    <w:rsid w:val="00A71CF1"/>
    <w:rsid w:val="00A77A24"/>
    <w:rsid w:val="00A87527"/>
    <w:rsid w:val="00A9063D"/>
    <w:rsid w:val="00AA0169"/>
    <w:rsid w:val="00AB3670"/>
    <w:rsid w:val="00AC4D6D"/>
    <w:rsid w:val="00AC4E3C"/>
    <w:rsid w:val="00AC54CE"/>
    <w:rsid w:val="00AC6AF7"/>
    <w:rsid w:val="00AD20EC"/>
    <w:rsid w:val="00AD556F"/>
    <w:rsid w:val="00AE12BC"/>
    <w:rsid w:val="00AE56A9"/>
    <w:rsid w:val="00AE7BA6"/>
    <w:rsid w:val="00AF1429"/>
    <w:rsid w:val="00AF4255"/>
    <w:rsid w:val="00AF4285"/>
    <w:rsid w:val="00AF51A9"/>
    <w:rsid w:val="00B0758B"/>
    <w:rsid w:val="00B17797"/>
    <w:rsid w:val="00B204B4"/>
    <w:rsid w:val="00B2095B"/>
    <w:rsid w:val="00B21F48"/>
    <w:rsid w:val="00B30F85"/>
    <w:rsid w:val="00B34708"/>
    <w:rsid w:val="00B36609"/>
    <w:rsid w:val="00B475FF"/>
    <w:rsid w:val="00B52D38"/>
    <w:rsid w:val="00B60085"/>
    <w:rsid w:val="00B60AAA"/>
    <w:rsid w:val="00B645E9"/>
    <w:rsid w:val="00B80466"/>
    <w:rsid w:val="00BA1491"/>
    <w:rsid w:val="00BA21AC"/>
    <w:rsid w:val="00BA2CDA"/>
    <w:rsid w:val="00BB1DA9"/>
    <w:rsid w:val="00BB4297"/>
    <w:rsid w:val="00BC0409"/>
    <w:rsid w:val="00BC0BC5"/>
    <w:rsid w:val="00BC1C1A"/>
    <w:rsid w:val="00BC294C"/>
    <w:rsid w:val="00BC555F"/>
    <w:rsid w:val="00BE1AF1"/>
    <w:rsid w:val="00BF550A"/>
    <w:rsid w:val="00BF7FF3"/>
    <w:rsid w:val="00C0796B"/>
    <w:rsid w:val="00C09129"/>
    <w:rsid w:val="00C117FE"/>
    <w:rsid w:val="00C12CAA"/>
    <w:rsid w:val="00C16F36"/>
    <w:rsid w:val="00C16F8E"/>
    <w:rsid w:val="00C20345"/>
    <w:rsid w:val="00C21558"/>
    <w:rsid w:val="00C34B12"/>
    <w:rsid w:val="00C37019"/>
    <w:rsid w:val="00C42776"/>
    <w:rsid w:val="00C4413A"/>
    <w:rsid w:val="00C44165"/>
    <w:rsid w:val="00C44CD5"/>
    <w:rsid w:val="00C50F39"/>
    <w:rsid w:val="00C53FC8"/>
    <w:rsid w:val="00C65D3E"/>
    <w:rsid w:val="00C66741"/>
    <w:rsid w:val="00C708B7"/>
    <w:rsid w:val="00C76B1B"/>
    <w:rsid w:val="00C9296B"/>
    <w:rsid w:val="00C9690F"/>
    <w:rsid w:val="00CA62BF"/>
    <w:rsid w:val="00CA7AFD"/>
    <w:rsid w:val="00CC5552"/>
    <w:rsid w:val="00CD0DB4"/>
    <w:rsid w:val="00CD5556"/>
    <w:rsid w:val="00CE2F07"/>
    <w:rsid w:val="00CE39C1"/>
    <w:rsid w:val="00CE56DA"/>
    <w:rsid w:val="00CE5CD6"/>
    <w:rsid w:val="00CE6F46"/>
    <w:rsid w:val="00CF0A5A"/>
    <w:rsid w:val="00CF41B7"/>
    <w:rsid w:val="00CF7BA5"/>
    <w:rsid w:val="00D06348"/>
    <w:rsid w:val="00D167ED"/>
    <w:rsid w:val="00D17E8F"/>
    <w:rsid w:val="00D27AF5"/>
    <w:rsid w:val="00D32886"/>
    <w:rsid w:val="00D364E4"/>
    <w:rsid w:val="00D400CD"/>
    <w:rsid w:val="00D40DD8"/>
    <w:rsid w:val="00D558B0"/>
    <w:rsid w:val="00D66F7F"/>
    <w:rsid w:val="00D67A95"/>
    <w:rsid w:val="00D72DC0"/>
    <w:rsid w:val="00D76B11"/>
    <w:rsid w:val="00D7747E"/>
    <w:rsid w:val="00D77490"/>
    <w:rsid w:val="00D77705"/>
    <w:rsid w:val="00D8095F"/>
    <w:rsid w:val="00D83CA8"/>
    <w:rsid w:val="00D87753"/>
    <w:rsid w:val="00DA6740"/>
    <w:rsid w:val="00DB7F30"/>
    <w:rsid w:val="00DC6C3F"/>
    <w:rsid w:val="00DC6C57"/>
    <w:rsid w:val="00DC73AA"/>
    <w:rsid w:val="00DC77FA"/>
    <w:rsid w:val="00DD05C0"/>
    <w:rsid w:val="00DD07F1"/>
    <w:rsid w:val="00DE5F28"/>
    <w:rsid w:val="00DF1D1E"/>
    <w:rsid w:val="00DF343A"/>
    <w:rsid w:val="00E0035D"/>
    <w:rsid w:val="00E0292C"/>
    <w:rsid w:val="00E02AE2"/>
    <w:rsid w:val="00E12275"/>
    <w:rsid w:val="00E27204"/>
    <w:rsid w:val="00E34720"/>
    <w:rsid w:val="00E42BF2"/>
    <w:rsid w:val="00E66CAB"/>
    <w:rsid w:val="00E714BB"/>
    <w:rsid w:val="00E736F2"/>
    <w:rsid w:val="00E8617F"/>
    <w:rsid w:val="00E90FEB"/>
    <w:rsid w:val="00E914DF"/>
    <w:rsid w:val="00EA7C79"/>
    <w:rsid w:val="00EB2DB8"/>
    <w:rsid w:val="00ED051E"/>
    <w:rsid w:val="00ED224B"/>
    <w:rsid w:val="00ED4C89"/>
    <w:rsid w:val="00EE6202"/>
    <w:rsid w:val="00EF5463"/>
    <w:rsid w:val="00EF5E27"/>
    <w:rsid w:val="00F01624"/>
    <w:rsid w:val="00F02DC1"/>
    <w:rsid w:val="00F02F5A"/>
    <w:rsid w:val="00F03701"/>
    <w:rsid w:val="00F14A2D"/>
    <w:rsid w:val="00F233CE"/>
    <w:rsid w:val="00F3005C"/>
    <w:rsid w:val="00F31FFD"/>
    <w:rsid w:val="00F37153"/>
    <w:rsid w:val="00F45B5A"/>
    <w:rsid w:val="00F64FD0"/>
    <w:rsid w:val="00F668B8"/>
    <w:rsid w:val="00F669D3"/>
    <w:rsid w:val="00F71CB7"/>
    <w:rsid w:val="00F71F5E"/>
    <w:rsid w:val="00F82283"/>
    <w:rsid w:val="00F825E2"/>
    <w:rsid w:val="00F85B25"/>
    <w:rsid w:val="00F93A47"/>
    <w:rsid w:val="00FB0EF6"/>
    <w:rsid w:val="00FC2AA0"/>
    <w:rsid w:val="00FC3AC4"/>
    <w:rsid w:val="00FD12D7"/>
    <w:rsid w:val="00FD4A10"/>
    <w:rsid w:val="00FF26A6"/>
    <w:rsid w:val="00FF4C04"/>
    <w:rsid w:val="013FE25A"/>
    <w:rsid w:val="015CF557"/>
    <w:rsid w:val="0193E08D"/>
    <w:rsid w:val="01BAEE9C"/>
    <w:rsid w:val="01FA9C93"/>
    <w:rsid w:val="02004C49"/>
    <w:rsid w:val="0244791C"/>
    <w:rsid w:val="024ACE95"/>
    <w:rsid w:val="026AFA2A"/>
    <w:rsid w:val="02755477"/>
    <w:rsid w:val="02922269"/>
    <w:rsid w:val="02923530"/>
    <w:rsid w:val="02D2C9B2"/>
    <w:rsid w:val="02F9E214"/>
    <w:rsid w:val="03117431"/>
    <w:rsid w:val="0323A9E3"/>
    <w:rsid w:val="0358E5A1"/>
    <w:rsid w:val="035B4603"/>
    <w:rsid w:val="03677E30"/>
    <w:rsid w:val="037F8924"/>
    <w:rsid w:val="038B373A"/>
    <w:rsid w:val="03CC9FF9"/>
    <w:rsid w:val="03DDB089"/>
    <w:rsid w:val="03EA2A08"/>
    <w:rsid w:val="0401A83E"/>
    <w:rsid w:val="0473C932"/>
    <w:rsid w:val="04768F96"/>
    <w:rsid w:val="0481580B"/>
    <w:rsid w:val="048DFDCB"/>
    <w:rsid w:val="04A4C7E9"/>
    <w:rsid w:val="04A6F265"/>
    <w:rsid w:val="0514AFA2"/>
    <w:rsid w:val="053F333D"/>
    <w:rsid w:val="055EBD67"/>
    <w:rsid w:val="057C3EED"/>
    <w:rsid w:val="05958622"/>
    <w:rsid w:val="05EC41A9"/>
    <w:rsid w:val="05F8068D"/>
    <w:rsid w:val="06135592"/>
    <w:rsid w:val="063182D6"/>
    <w:rsid w:val="06597D79"/>
    <w:rsid w:val="06777DA7"/>
    <w:rsid w:val="067BD3F6"/>
    <w:rsid w:val="068526A3"/>
    <w:rsid w:val="0698B290"/>
    <w:rsid w:val="06B5604B"/>
    <w:rsid w:val="06E5C9CE"/>
    <w:rsid w:val="06ED5DAC"/>
    <w:rsid w:val="06FA8DC8"/>
    <w:rsid w:val="07180F4E"/>
    <w:rsid w:val="071C4052"/>
    <w:rsid w:val="0745700B"/>
    <w:rsid w:val="074BB2F4"/>
    <w:rsid w:val="07D53B1C"/>
    <w:rsid w:val="08163C07"/>
    <w:rsid w:val="08345496"/>
    <w:rsid w:val="083B68C5"/>
    <w:rsid w:val="0863BC0A"/>
    <w:rsid w:val="0868DB7B"/>
    <w:rsid w:val="087364F9"/>
    <w:rsid w:val="087396A6"/>
    <w:rsid w:val="08895E89"/>
    <w:rsid w:val="08AD79FD"/>
    <w:rsid w:val="08D39709"/>
    <w:rsid w:val="08FAF865"/>
    <w:rsid w:val="09000B34"/>
    <w:rsid w:val="090FAE50"/>
    <w:rsid w:val="091D98E6"/>
    <w:rsid w:val="093B74DC"/>
    <w:rsid w:val="0982D1E2"/>
    <w:rsid w:val="09D024F7"/>
    <w:rsid w:val="09DC1091"/>
    <w:rsid w:val="0A16EB39"/>
    <w:rsid w:val="0A172942"/>
    <w:rsid w:val="0A39D86A"/>
    <w:rsid w:val="0A405561"/>
    <w:rsid w:val="0A7E9180"/>
    <w:rsid w:val="0A8A3904"/>
    <w:rsid w:val="0A8B5708"/>
    <w:rsid w:val="0A8DD853"/>
    <w:rsid w:val="0AA8CDD1"/>
    <w:rsid w:val="0AAB6C95"/>
    <w:rsid w:val="0AB0D04D"/>
    <w:rsid w:val="0AB8E672"/>
    <w:rsid w:val="0AE39116"/>
    <w:rsid w:val="0B005E6A"/>
    <w:rsid w:val="0B347197"/>
    <w:rsid w:val="0B40E106"/>
    <w:rsid w:val="0B4A6660"/>
    <w:rsid w:val="0B747DBC"/>
    <w:rsid w:val="0BA1B359"/>
    <w:rsid w:val="0BEC0A1A"/>
    <w:rsid w:val="0C16529A"/>
    <w:rsid w:val="0C180111"/>
    <w:rsid w:val="0C1E6DE0"/>
    <w:rsid w:val="0C226D03"/>
    <w:rsid w:val="0C34570F"/>
    <w:rsid w:val="0C6D1EF0"/>
    <w:rsid w:val="0C7E905C"/>
    <w:rsid w:val="0CA10C32"/>
    <w:rsid w:val="0CC9C5CD"/>
    <w:rsid w:val="0CD74219"/>
    <w:rsid w:val="0CDE7CC1"/>
    <w:rsid w:val="0CF5332E"/>
    <w:rsid w:val="0D29A6EC"/>
    <w:rsid w:val="0D50A6EF"/>
    <w:rsid w:val="0D5709C0"/>
    <w:rsid w:val="0D7B78B5"/>
    <w:rsid w:val="0D952EDA"/>
    <w:rsid w:val="0D9AABB7"/>
    <w:rsid w:val="0D9B688F"/>
    <w:rsid w:val="0DDBC57C"/>
    <w:rsid w:val="0DF9569C"/>
    <w:rsid w:val="0E13A38F"/>
    <w:rsid w:val="0E2968A7"/>
    <w:rsid w:val="0E407A86"/>
    <w:rsid w:val="0E64AF2D"/>
    <w:rsid w:val="0E65962E"/>
    <w:rsid w:val="0E65C983"/>
    <w:rsid w:val="0E6DA068"/>
    <w:rsid w:val="0E7B3892"/>
    <w:rsid w:val="0E9C9AE7"/>
    <w:rsid w:val="0E9CAADA"/>
    <w:rsid w:val="0EB5378A"/>
    <w:rsid w:val="0EEF9485"/>
    <w:rsid w:val="0EF17215"/>
    <w:rsid w:val="0F59FA40"/>
    <w:rsid w:val="0F7CE21F"/>
    <w:rsid w:val="0FA4BFB2"/>
    <w:rsid w:val="0FAF709F"/>
    <w:rsid w:val="0FB6A78D"/>
    <w:rsid w:val="0FBF3CBF"/>
    <w:rsid w:val="0FD18A63"/>
    <w:rsid w:val="0FE64BAA"/>
    <w:rsid w:val="10144B21"/>
    <w:rsid w:val="101F1DE1"/>
    <w:rsid w:val="1028A7AF"/>
    <w:rsid w:val="102A5D51"/>
    <w:rsid w:val="1035E363"/>
    <w:rsid w:val="109F2A00"/>
    <w:rsid w:val="10C78321"/>
    <w:rsid w:val="10C8D56D"/>
    <w:rsid w:val="1117EE8E"/>
    <w:rsid w:val="11511496"/>
    <w:rsid w:val="117507E1"/>
    <w:rsid w:val="11751BF7"/>
    <w:rsid w:val="118FEE15"/>
    <w:rsid w:val="119D36F0"/>
    <w:rsid w:val="11BEAAE3"/>
    <w:rsid w:val="1203536A"/>
    <w:rsid w:val="12109E1C"/>
    <w:rsid w:val="124A8275"/>
    <w:rsid w:val="12636462"/>
    <w:rsid w:val="12A42CB3"/>
    <w:rsid w:val="12CCF5E3"/>
    <w:rsid w:val="12D0A832"/>
    <w:rsid w:val="12D79216"/>
    <w:rsid w:val="13083AEC"/>
    <w:rsid w:val="130DB361"/>
    <w:rsid w:val="1314CB1B"/>
    <w:rsid w:val="132D1EDE"/>
    <w:rsid w:val="132D3B44"/>
    <w:rsid w:val="132FFD18"/>
    <w:rsid w:val="1366CF1C"/>
    <w:rsid w:val="13AB60EF"/>
    <w:rsid w:val="13E27A9B"/>
    <w:rsid w:val="140D0B7C"/>
    <w:rsid w:val="14115549"/>
    <w:rsid w:val="1416433B"/>
    <w:rsid w:val="145B6C00"/>
    <w:rsid w:val="14A41DE8"/>
    <w:rsid w:val="14D61897"/>
    <w:rsid w:val="14F1B88D"/>
    <w:rsid w:val="152AF42F"/>
    <w:rsid w:val="153AF42C"/>
    <w:rsid w:val="1584EAFD"/>
    <w:rsid w:val="15A35696"/>
    <w:rsid w:val="15ADA8BB"/>
    <w:rsid w:val="15B0D23E"/>
    <w:rsid w:val="160A1E9B"/>
    <w:rsid w:val="16188680"/>
    <w:rsid w:val="169A6277"/>
    <w:rsid w:val="16BEADE3"/>
    <w:rsid w:val="17145131"/>
    <w:rsid w:val="17311127"/>
    <w:rsid w:val="1736707A"/>
    <w:rsid w:val="173AB4CC"/>
    <w:rsid w:val="174B9C2F"/>
    <w:rsid w:val="17970B35"/>
    <w:rsid w:val="17D055F2"/>
    <w:rsid w:val="17D8305E"/>
    <w:rsid w:val="17D96F41"/>
    <w:rsid w:val="18124FFF"/>
    <w:rsid w:val="1841550D"/>
    <w:rsid w:val="1863F4B0"/>
    <w:rsid w:val="1872BD97"/>
    <w:rsid w:val="1895F624"/>
    <w:rsid w:val="18A75D4E"/>
    <w:rsid w:val="18F15BE0"/>
    <w:rsid w:val="192BD823"/>
    <w:rsid w:val="19447AA1"/>
    <w:rsid w:val="19601C86"/>
    <w:rsid w:val="19779405"/>
    <w:rsid w:val="19AA1FE0"/>
    <w:rsid w:val="19C0671F"/>
    <w:rsid w:val="19D31F9E"/>
    <w:rsid w:val="19E27F29"/>
    <w:rsid w:val="19FE8533"/>
    <w:rsid w:val="1A36ECD2"/>
    <w:rsid w:val="1A488D04"/>
    <w:rsid w:val="1A527175"/>
    <w:rsid w:val="1A5F659B"/>
    <w:rsid w:val="1B0AB44C"/>
    <w:rsid w:val="1B2C8892"/>
    <w:rsid w:val="1B2CE9F9"/>
    <w:rsid w:val="1B31FAF4"/>
    <w:rsid w:val="1B4576C1"/>
    <w:rsid w:val="1B58B8A4"/>
    <w:rsid w:val="1B679E3B"/>
    <w:rsid w:val="1BAA35B0"/>
    <w:rsid w:val="1BAA3E43"/>
    <w:rsid w:val="1BAF20D0"/>
    <w:rsid w:val="1BC0D9E5"/>
    <w:rsid w:val="1BE28E2F"/>
    <w:rsid w:val="1C2E914B"/>
    <w:rsid w:val="1C35854A"/>
    <w:rsid w:val="1C543B06"/>
    <w:rsid w:val="1C732726"/>
    <w:rsid w:val="1C919A28"/>
    <w:rsid w:val="1CCF875D"/>
    <w:rsid w:val="1D069EC8"/>
    <w:rsid w:val="1D858C88"/>
    <w:rsid w:val="1D9345E0"/>
    <w:rsid w:val="1D9D0813"/>
    <w:rsid w:val="1DD009A5"/>
    <w:rsid w:val="1E00BD5C"/>
    <w:rsid w:val="1E0DCA8A"/>
    <w:rsid w:val="1E4F3A2F"/>
    <w:rsid w:val="1E79FABD"/>
    <w:rsid w:val="1E84058E"/>
    <w:rsid w:val="1ED77A01"/>
    <w:rsid w:val="1EF4E33F"/>
    <w:rsid w:val="1EFAA3F4"/>
    <w:rsid w:val="1EFE09AE"/>
    <w:rsid w:val="1F233052"/>
    <w:rsid w:val="1F3DC3CC"/>
    <w:rsid w:val="1F41CFC0"/>
    <w:rsid w:val="1F8070F8"/>
    <w:rsid w:val="1F8F6273"/>
    <w:rsid w:val="1F94547A"/>
    <w:rsid w:val="1FA9D573"/>
    <w:rsid w:val="1FB0E171"/>
    <w:rsid w:val="1FBC2E76"/>
    <w:rsid w:val="1FE77BD4"/>
    <w:rsid w:val="200424F9"/>
    <w:rsid w:val="203D0D72"/>
    <w:rsid w:val="2047CAE3"/>
    <w:rsid w:val="20600B18"/>
    <w:rsid w:val="207FF8F3"/>
    <w:rsid w:val="2085FEBD"/>
    <w:rsid w:val="20A82FC2"/>
    <w:rsid w:val="20ADA1F0"/>
    <w:rsid w:val="20E07EDD"/>
    <w:rsid w:val="20FA2914"/>
    <w:rsid w:val="212A9796"/>
    <w:rsid w:val="21838E49"/>
    <w:rsid w:val="21DDF8AB"/>
    <w:rsid w:val="21E740C7"/>
    <w:rsid w:val="21FF2576"/>
    <w:rsid w:val="2208CFD4"/>
    <w:rsid w:val="2248B51E"/>
    <w:rsid w:val="224B8405"/>
    <w:rsid w:val="228799FE"/>
    <w:rsid w:val="229411BD"/>
    <w:rsid w:val="22AC0036"/>
    <w:rsid w:val="22E4938F"/>
    <w:rsid w:val="22F1199B"/>
    <w:rsid w:val="22FEAA9D"/>
    <w:rsid w:val="230B0BAA"/>
    <w:rsid w:val="2369F1EA"/>
    <w:rsid w:val="2388236A"/>
    <w:rsid w:val="23B221B9"/>
    <w:rsid w:val="23B4696E"/>
    <w:rsid w:val="23E93774"/>
    <w:rsid w:val="2439EC52"/>
    <w:rsid w:val="243F6815"/>
    <w:rsid w:val="24B7AE1F"/>
    <w:rsid w:val="24BB5AE4"/>
    <w:rsid w:val="24C04750"/>
    <w:rsid w:val="24F23D76"/>
    <w:rsid w:val="25020A4D"/>
    <w:rsid w:val="254137DA"/>
    <w:rsid w:val="255BD6F3"/>
    <w:rsid w:val="25657FC9"/>
    <w:rsid w:val="25688483"/>
    <w:rsid w:val="25E0A720"/>
    <w:rsid w:val="2613DADD"/>
    <w:rsid w:val="2659AD7F"/>
    <w:rsid w:val="2692FED6"/>
    <w:rsid w:val="26C24418"/>
    <w:rsid w:val="2704BF96"/>
    <w:rsid w:val="27262048"/>
    <w:rsid w:val="273AA204"/>
    <w:rsid w:val="2763C01D"/>
    <w:rsid w:val="27C14792"/>
    <w:rsid w:val="27F94A4A"/>
    <w:rsid w:val="2804D849"/>
    <w:rsid w:val="280B4AEC"/>
    <w:rsid w:val="2826DF63"/>
    <w:rsid w:val="2842E763"/>
    <w:rsid w:val="285E499A"/>
    <w:rsid w:val="289C87F0"/>
    <w:rsid w:val="28A27282"/>
    <w:rsid w:val="28D7C15D"/>
    <w:rsid w:val="29097A5F"/>
    <w:rsid w:val="291D6B67"/>
    <w:rsid w:val="296E3EED"/>
    <w:rsid w:val="297AB61D"/>
    <w:rsid w:val="29843055"/>
    <w:rsid w:val="2988FA7F"/>
    <w:rsid w:val="29DD1BFF"/>
    <w:rsid w:val="29E1F706"/>
    <w:rsid w:val="2A0B60BC"/>
    <w:rsid w:val="2A1CB11A"/>
    <w:rsid w:val="2A3C6058"/>
    <w:rsid w:val="2A584892"/>
    <w:rsid w:val="2AB0B04D"/>
    <w:rsid w:val="2AB686AD"/>
    <w:rsid w:val="2AE6E511"/>
    <w:rsid w:val="2AEBAD26"/>
    <w:rsid w:val="2AFDCCB8"/>
    <w:rsid w:val="2B700360"/>
    <w:rsid w:val="2B81EFE2"/>
    <w:rsid w:val="2BA51B28"/>
    <w:rsid w:val="2BAC63BC"/>
    <w:rsid w:val="2BEAA2F1"/>
    <w:rsid w:val="2BEEFF2A"/>
    <w:rsid w:val="2BEF505C"/>
    <w:rsid w:val="2BFF0421"/>
    <w:rsid w:val="2C30F8B3"/>
    <w:rsid w:val="2C34321F"/>
    <w:rsid w:val="2C3F70AC"/>
    <w:rsid w:val="2C42AE5C"/>
    <w:rsid w:val="2C5F5101"/>
    <w:rsid w:val="2C9FC437"/>
    <w:rsid w:val="2CF0E1A2"/>
    <w:rsid w:val="2D102999"/>
    <w:rsid w:val="2D161931"/>
    <w:rsid w:val="2D72B7E5"/>
    <w:rsid w:val="2DD3045D"/>
    <w:rsid w:val="2E2EACFB"/>
    <w:rsid w:val="2E4890B5"/>
    <w:rsid w:val="2E5DC877"/>
    <w:rsid w:val="2E7D1CF2"/>
    <w:rsid w:val="2E8BE9FB"/>
    <w:rsid w:val="2EC83428"/>
    <w:rsid w:val="2EE7C80D"/>
    <w:rsid w:val="2F170CA5"/>
    <w:rsid w:val="2F2365EA"/>
    <w:rsid w:val="2F36640F"/>
    <w:rsid w:val="2F4E39C8"/>
    <w:rsid w:val="2F843323"/>
    <w:rsid w:val="2F97CBA5"/>
    <w:rsid w:val="2FECC3E6"/>
    <w:rsid w:val="3036A194"/>
    <w:rsid w:val="3056C3F4"/>
    <w:rsid w:val="30672796"/>
    <w:rsid w:val="3083477E"/>
    <w:rsid w:val="3089686F"/>
    <w:rsid w:val="30D42B3B"/>
    <w:rsid w:val="31095D61"/>
    <w:rsid w:val="312B5A58"/>
    <w:rsid w:val="31612A2D"/>
    <w:rsid w:val="317122E1"/>
    <w:rsid w:val="31776D40"/>
    <w:rsid w:val="318F831E"/>
    <w:rsid w:val="31BE07A1"/>
    <w:rsid w:val="31D169A1"/>
    <w:rsid w:val="31E60B78"/>
    <w:rsid w:val="3218E2F6"/>
    <w:rsid w:val="32222225"/>
    <w:rsid w:val="322D2A76"/>
    <w:rsid w:val="323CC1E2"/>
    <w:rsid w:val="3261F002"/>
    <w:rsid w:val="329056BB"/>
    <w:rsid w:val="329A015D"/>
    <w:rsid w:val="32EAA466"/>
    <w:rsid w:val="32EAAA74"/>
    <w:rsid w:val="3300AF67"/>
    <w:rsid w:val="3349BC0B"/>
    <w:rsid w:val="334BBE23"/>
    <w:rsid w:val="334FFB5D"/>
    <w:rsid w:val="33696C96"/>
    <w:rsid w:val="3396924B"/>
    <w:rsid w:val="3399AD2B"/>
    <w:rsid w:val="33D2DE6A"/>
    <w:rsid w:val="33ED82EB"/>
    <w:rsid w:val="33F61436"/>
    <w:rsid w:val="340A01E4"/>
    <w:rsid w:val="340C1180"/>
    <w:rsid w:val="340CBC9A"/>
    <w:rsid w:val="342A0D12"/>
    <w:rsid w:val="342C8395"/>
    <w:rsid w:val="34329B89"/>
    <w:rsid w:val="3439F5DD"/>
    <w:rsid w:val="34948A21"/>
    <w:rsid w:val="34B782AB"/>
    <w:rsid w:val="34CA08BF"/>
    <w:rsid w:val="34E34420"/>
    <w:rsid w:val="354BA039"/>
    <w:rsid w:val="354C7ABC"/>
    <w:rsid w:val="35660CD0"/>
    <w:rsid w:val="359871F1"/>
    <w:rsid w:val="35B4D02C"/>
    <w:rsid w:val="35B98746"/>
    <w:rsid w:val="35EA9398"/>
    <w:rsid w:val="36092362"/>
    <w:rsid w:val="36265266"/>
    <w:rsid w:val="36424061"/>
    <w:rsid w:val="36438881"/>
    <w:rsid w:val="3653530C"/>
    <w:rsid w:val="3657A954"/>
    <w:rsid w:val="3660C8CE"/>
    <w:rsid w:val="3683261C"/>
    <w:rsid w:val="368EAF82"/>
    <w:rsid w:val="36A48BDA"/>
    <w:rsid w:val="36BC100A"/>
    <w:rsid w:val="36CD7984"/>
    <w:rsid w:val="36EBD233"/>
    <w:rsid w:val="36FE107B"/>
    <w:rsid w:val="37231BB5"/>
    <w:rsid w:val="37272C87"/>
    <w:rsid w:val="3739861D"/>
    <w:rsid w:val="3760B3EF"/>
    <w:rsid w:val="378A31F9"/>
    <w:rsid w:val="379D392C"/>
    <w:rsid w:val="379E3F6E"/>
    <w:rsid w:val="379FC1F2"/>
    <w:rsid w:val="37B5F982"/>
    <w:rsid w:val="37D316A9"/>
    <w:rsid w:val="38208C55"/>
    <w:rsid w:val="38381323"/>
    <w:rsid w:val="38554CFC"/>
    <w:rsid w:val="386A06DC"/>
    <w:rsid w:val="38748418"/>
    <w:rsid w:val="3896E9EC"/>
    <w:rsid w:val="38B4AB07"/>
    <w:rsid w:val="38D91E54"/>
    <w:rsid w:val="38E7268F"/>
    <w:rsid w:val="38E7BCB4"/>
    <w:rsid w:val="38FC8450"/>
    <w:rsid w:val="393DD2E8"/>
    <w:rsid w:val="399F09C7"/>
    <w:rsid w:val="39A22946"/>
    <w:rsid w:val="39CF3160"/>
    <w:rsid w:val="39F37BA7"/>
    <w:rsid w:val="3A30DBDF"/>
    <w:rsid w:val="3A616769"/>
    <w:rsid w:val="3A7A0051"/>
    <w:rsid w:val="3A855AD7"/>
    <w:rsid w:val="3A8B5DA3"/>
    <w:rsid w:val="3A9EE5D6"/>
    <w:rsid w:val="3AB77695"/>
    <w:rsid w:val="3ACCBAE9"/>
    <w:rsid w:val="3AE178B9"/>
    <w:rsid w:val="3AF44418"/>
    <w:rsid w:val="3B07C14F"/>
    <w:rsid w:val="3B0D8A9C"/>
    <w:rsid w:val="3B6A6FFD"/>
    <w:rsid w:val="3B70C741"/>
    <w:rsid w:val="3B8DDA2B"/>
    <w:rsid w:val="3B9C58E0"/>
    <w:rsid w:val="3BB10221"/>
    <w:rsid w:val="3BCAB663"/>
    <w:rsid w:val="3C0EC29B"/>
    <w:rsid w:val="3C5E03A0"/>
    <w:rsid w:val="3C80BCFF"/>
    <w:rsid w:val="3C9FD59D"/>
    <w:rsid w:val="3CA6CF60"/>
    <w:rsid w:val="3CA8E5D6"/>
    <w:rsid w:val="3CB9C0C2"/>
    <w:rsid w:val="3CC50EBD"/>
    <w:rsid w:val="3CF74B8E"/>
    <w:rsid w:val="3CFC9483"/>
    <w:rsid w:val="3D67E340"/>
    <w:rsid w:val="3D870168"/>
    <w:rsid w:val="3D9CC6A8"/>
    <w:rsid w:val="3DAE230E"/>
    <w:rsid w:val="3DB23BAA"/>
    <w:rsid w:val="3DBDAE74"/>
    <w:rsid w:val="3DEEB947"/>
    <w:rsid w:val="3DF4074E"/>
    <w:rsid w:val="3E2BA2CF"/>
    <w:rsid w:val="3E3BA83B"/>
    <w:rsid w:val="3E4D6A0B"/>
    <w:rsid w:val="3E4EA91E"/>
    <w:rsid w:val="3E5526C5"/>
    <w:rsid w:val="3E835201"/>
    <w:rsid w:val="3E989DC0"/>
    <w:rsid w:val="3EC171A6"/>
    <w:rsid w:val="3ED22FEA"/>
    <w:rsid w:val="3F169248"/>
    <w:rsid w:val="3F46798F"/>
    <w:rsid w:val="3F48E9B8"/>
    <w:rsid w:val="3F583A3C"/>
    <w:rsid w:val="3F780433"/>
    <w:rsid w:val="3F8031A5"/>
    <w:rsid w:val="3F9F1237"/>
    <w:rsid w:val="3FBC5DC9"/>
    <w:rsid w:val="400E54C5"/>
    <w:rsid w:val="400FAD97"/>
    <w:rsid w:val="40115CB1"/>
    <w:rsid w:val="401A05C1"/>
    <w:rsid w:val="405391EB"/>
    <w:rsid w:val="4070A5CC"/>
    <w:rsid w:val="4093EFDD"/>
    <w:rsid w:val="40A0A798"/>
    <w:rsid w:val="40B277D9"/>
    <w:rsid w:val="40C3B2C9"/>
    <w:rsid w:val="40CF4BAD"/>
    <w:rsid w:val="40E43039"/>
    <w:rsid w:val="40F4FAD4"/>
    <w:rsid w:val="4165ABAD"/>
    <w:rsid w:val="4191163A"/>
    <w:rsid w:val="419B40D2"/>
    <w:rsid w:val="41D226A3"/>
    <w:rsid w:val="41D7BAED"/>
    <w:rsid w:val="422AC75C"/>
    <w:rsid w:val="422EFE1A"/>
    <w:rsid w:val="422F1604"/>
    <w:rsid w:val="423994AC"/>
    <w:rsid w:val="425009BE"/>
    <w:rsid w:val="42637312"/>
    <w:rsid w:val="428A6577"/>
    <w:rsid w:val="42DA48B4"/>
    <w:rsid w:val="42F900F4"/>
    <w:rsid w:val="4318DEAA"/>
    <w:rsid w:val="43386FCC"/>
    <w:rsid w:val="433A34E1"/>
    <w:rsid w:val="434955C1"/>
    <w:rsid w:val="434F5040"/>
    <w:rsid w:val="435B8B49"/>
    <w:rsid w:val="4361D762"/>
    <w:rsid w:val="438194C1"/>
    <w:rsid w:val="43B64D91"/>
    <w:rsid w:val="43D59DD9"/>
    <w:rsid w:val="43F18323"/>
    <w:rsid w:val="43F7E443"/>
    <w:rsid w:val="44088A8E"/>
    <w:rsid w:val="440CDF24"/>
    <w:rsid w:val="44433AA1"/>
    <w:rsid w:val="44A63FEE"/>
    <w:rsid w:val="44BF9ADF"/>
    <w:rsid w:val="44C36A11"/>
    <w:rsid w:val="44E6A30B"/>
    <w:rsid w:val="45039DBC"/>
    <w:rsid w:val="45A51465"/>
    <w:rsid w:val="45DAD50B"/>
    <w:rsid w:val="45F124FB"/>
    <w:rsid w:val="45F2B39B"/>
    <w:rsid w:val="462ADF17"/>
    <w:rsid w:val="46325A9D"/>
    <w:rsid w:val="4664A361"/>
    <w:rsid w:val="466ACE3E"/>
    <w:rsid w:val="4683BA0D"/>
    <w:rsid w:val="469359D7"/>
    <w:rsid w:val="46B271E7"/>
    <w:rsid w:val="46D49F0B"/>
    <w:rsid w:val="46E5468A"/>
    <w:rsid w:val="472D72BA"/>
    <w:rsid w:val="4755265C"/>
    <w:rsid w:val="481CF8E8"/>
    <w:rsid w:val="484734B0"/>
    <w:rsid w:val="48706928"/>
    <w:rsid w:val="48BBBEE2"/>
    <w:rsid w:val="48E65C4D"/>
    <w:rsid w:val="490CF62C"/>
    <w:rsid w:val="497C9FCE"/>
    <w:rsid w:val="49BDD297"/>
    <w:rsid w:val="49C673E7"/>
    <w:rsid w:val="4A032736"/>
    <w:rsid w:val="4A196A45"/>
    <w:rsid w:val="4A29F57C"/>
    <w:rsid w:val="4A622153"/>
    <w:rsid w:val="4AA81C15"/>
    <w:rsid w:val="4AC96C7A"/>
    <w:rsid w:val="4B35E25B"/>
    <w:rsid w:val="4B514654"/>
    <w:rsid w:val="4B66E6D1"/>
    <w:rsid w:val="4C2334F6"/>
    <w:rsid w:val="4C58724C"/>
    <w:rsid w:val="4C68029D"/>
    <w:rsid w:val="4CBF490E"/>
    <w:rsid w:val="4CDD967B"/>
    <w:rsid w:val="4D54FEAA"/>
    <w:rsid w:val="4D57CD30"/>
    <w:rsid w:val="4D5949AA"/>
    <w:rsid w:val="4D59E1A8"/>
    <w:rsid w:val="4D7856B4"/>
    <w:rsid w:val="4D7D5414"/>
    <w:rsid w:val="4DF3D496"/>
    <w:rsid w:val="4DF66D26"/>
    <w:rsid w:val="4E27AEA3"/>
    <w:rsid w:val="4E31DA6F"/>
    <w:rsid w:val="4E505B33"/>
    <w:rsid w:val="4E5B196F"/>
    <w:rsid w:val="4E5C0128"/>
    <w:rsid w:val="4E685853"/>
    <w:rsid w:val="4E6AF98B"/>
    <w:rsid w:val="4E8091C4"/>
    <w:rsid w:val="4EA81C35"/>
    <w:rsid w:val="4EACEA96"/>
    <w:rsid w:val="4EB20A71"/>
    <w:rsid w:val="4F10607A"/>
    <w:rsid w:val="4F278EAA"/>
    <w:rsid w:val="4F32A547"/>
    <w:rsid w:val="4F32E688"/>
    <w:rsid w:val="4F540ADB"/>
    <w:rsid w:val="4F7DFA40"/>
    <w:rsid w:val="4FC0885D"/>
    <w:rsid w:val="4FD2F89F"/>
    <w:rsid w:val="4FDD2664"/>
    <w:rsid w:val="4FF5394D"/>
    <w:rsid w:val="500A8C53"/>
    <w:rsid w:val="501E3679"/>
    <w:rsid w:val="508831B5"/>
    <w:rsid w:val="50A0C684"/>
    <w:rsid w:val="50A9AE4C"/>
    <w:rsid w:val="50F5E79D"/>
    <w:rsid w:val="515DE219"/>
    <w:rsid w:val="517B541F"/>
    <w:rsid w:val="51908E40"/>
    <w:rsid w:val="51A4EDEC"/>
    <w:rsid w:val="51BA06DA"/>
    <w:rsid w:val="51D686CE"/>
    <w:rsid w:val="51EE829D"/>
    <w:rsid w:val="52443317"/>
    <w:rsid w:val="52A7E59D"/>
    <w:rsid w:val="52B269C9"/>
    <w:rsid w:val="52B6FF3A"/>
    <w:rsid w:val="52CB33AA"/>
    <w:rsid w:val="53220AF7"/>
    <w:rsid w:val="535107F4"/>
    <w:rsid w:val="53558FED"/>
    <w:rsid w:val="53A0A125"/>
    <w:rsid w:val="53F18482"/>
    <w:rsid w:val="5408E484"/>
    <w:rsid w:val="54268DFE"/>
    <w:rsid w:val="54364032"/>
    <w:rsid w:val="5449F2C9"/>
    <w:rsid w:val="545CCD43"/>
    <w:rsid w:val="54878B7C"/>
    <w:rsid w:val="54A1F959"/>
    <w:rsid w:val="54E127CB"/>
    <w:rsid w:val="54F51D1C"/>
    <w:rsid w:val="5504062C"/>
    <w:rsid w:val="550614D8"/>
    <w:rsid w:val="5527C22C"/>
    <w:rsid w:val="552A2A07"/>
    <w:rsid w:val="552E1DB4"/>
    <w:rsid w:val="55DA2F93"/>
    <w:rsid w:val="55E37347"/>
    <w:rsid w:val="55F58993"/>
    <w:rsid w:val="55FDC0A3"/>
    <w:rsid w:val="569C29DF"/>
    <w:rsid w:val="56BAB3DE"/>
    <w:rsid w:val="56BD25F8"/>
    <w:rsid w:val="57097B25"/>
    <w:rsid w:val="572FAE59"/>
    <w:rsid w:val="579D5DC5"/>
    <w:rsid w:val="57D6F601"/>
    <w:rsid w:val="57E11568"/>
    <w:rsid w:val="57E1D64F"/>
    <w:rsid w:val="57E45351"/>
    <w:rsid w:val="5805FF21"/>
    <w:rsid w:val="58521B2C"/>
    <w:rsid w:val="586315C0"/>
    <w:rsid w:val="58907766"/>
    <w:rsid w:val="589E7837"/>
    <w:rsid w:val="58AC3B33"/>
    <w:rsid w:val="58CFE7BD"/>
    <w:rsid w:val="58E471DB"/>
    <w:rsid w:val="5908FECA"/>
    <w:rsid w:val="594306C9"/>
    <w:rsid w:val="596B4986"/>
    <w:rsid w:val="59880185"/>
    <w:rsid w:val="599A8F9F"/>
    <w:rsid w:val="59B5EABC"/>
    <w:rsid w:val="5A3344E8"/>
    <w:rsid w:val="5A49F93A"/>
    <w:rsid w:val="5A509809"/>
    <w:rsid w:val="5AAEBBCD"/>
    <w:rsid w:val="5AE9F9BC"/>
    <w:rsid w:val="5AF056C7"/>
    <w:rsid w:val="5B2533D4"/>
    <w:rsid w:val="5B26FC48"/>
    <w:rsid w:val="5B39DB12"/>
    <w:rsid w:val="5B4976F2"/>
    <w:rsid w:val="5B4EC48F"/>
    <w:rsid w:val="5B50B510"/>
    <w:rsid w:val="5B63EE05"/>
    <w:rsid w:val="5B6C0810"/>
    <w:rsid w:val="5BA0727E"/>
    <w:rsid w:val="5BDD28F2"/>
    <w:rsid w:val="5BDF6EA2"/>
    <w:rsid w:val="5BEE1A00"/>
    <w:rsid w:val="5C030D0E"/>
    <w:rsid w:val="5C2B8A34"/>
    <w:rsid w:val="5CA286CA"/>
    <w:rsid w:val="5CABE135"/>
    <w:rsid w:val="5CCC2497"/>
    <w:rsid w:val="5CCE182F"/>
    <w:rsid w:val="5CCF3B09"/>
    <w:rsid w:val="5CE8F95B"/>
    <w:rsid w:val="5D033011"/>
    <w:rsid w:val="5D1443D6"/>
    <w:rsid w:val="5D998065"/>
    <w:rsid w:val="5DE52735"/>
    <w:rsid w:val="5DF3D37C"/>
    <w:rsid w:val="5E009987"/>
    <w:rsid w:val="5E01D28F"/>
    <w:rsid w:val="5E2D0F28"/>
    <w:rsid w:val="5E4635EE"/>
    <w:rsid w:val="5E5E650E"/>
    <w:rsid w:val="5E6E9B15"/>
    <w:rsid w:val="5E96AEA1"/>
    <w:rsid w:val="5F99448F"/>
    <w:rsid w:val="5FBA688B"/>
    <w:rsid w:val="5FDBC37B"/>
    <w:rsid w:val="5FE95E64"/>
    <w:rsid w:val="60285113"/>
    <w:rsid w:val="602EEEE8"/>
    <w:rsid w:val="60476BB8"/>
    <w:rsid w:val="60503A58"/>
    <w:rsid w:val="608D233A"/>
    <w:rsid w:val="6095A199"/>
    <w:rsid w:val="609A7A0E"/>
    <w:rsid w:val="60C65D3C"/>
    <w:rsid w:val="60E58F16"/>
    <w:rsid w:val="60E67A9A"/>
    <w:rsid w:val="60EAFEFB"/>
    <w:rsid w:val="61666AF1"/>
    <w:rsid w:val="6167EA9F"/>
    <w:rsid w:val="617710DD"/>
    <w:rsid w:val="61948CED"/>
    <w:rsid w:val="621554BB"/>
    <w:rsid w:val="6231DE58"/>
    <w:rsid w:val="625DD130"/>
    <w:rsid w:val="627F9BB8"/>
    <w:rsid w:val="628981F7"/>
    <w:rsid w:val="629695C5"/>
    <w:rsid w:val="62C49B91"/>
    <w:rsid w:val="62D9D07E"/>
    <w:rsid w:val="6315B23A"/>
    <w:rsid w:val="6321BEAF"/>
    <w:rsid w:val="637F9124"/>
    <w:rsid w:val="6382D5C2"/>
    <w:rsid w:val="63A83BDE"/>
    <w:rsid w:val="63AC6A57"/>
    <w:rsid w:val="63AE287F"/>
    <w:rsid w:val="63AF106A"/>
    <w:rsid w:val="63E45D00"/>
    <w:rsid w:val="63FD8DC4"/>
    <w:rsid w:val="64095D34"/>
    <w:rsid w:val="64116DF6"/>
    <w:rsid w:val="64225175"/>
    <w:rsid w:val="642F58D8"/>
    <w:rsid w:val="64586DF5"/>
    <w:rsid w:val="64677490"/>
    <w:rsid w:val="647BBDB3"/>
    <w:rsid w:val="6491F263"/>
    <w:rsid w:val="64B18019"/>
    <w:rsid w:val="64D19D34"/>
    <w:rsid w:val="64E2DD23"/>
    <w:rsid w:val="64E7628C"/>
    <w:rsid w:val="655FBB94"/>
    <w:rsid w:val="659625E4"/>
    <w:rsid w:val="65B1D112"/>
    <w:rsid w:val="65C92465"/>
    <w:rsid w:val="65DD12F6"/>
    <w:rsid w:val="65FF53DA"/>
    <w:rsid w:val="66456D4B"/>
    <w:rsid w:val="6679019F"/>
    <w:rsid w:val="667F9226"/>
    <w:rsid w:val="6699D920"/>
    <w:rsid w:val="669CCAF9"/>
    <w:rsid w:val="66AE5486"/>
    <w:rsid w:val="66AFD6FB"/>
    <w:rsid w:val="66F03907"/>
    <w:rsid w:val="670FBA0E"/>
    <w:rsid w:val="677F81D9"/>
    <w:rsid w:val="678C552C"/>
    <w:rsid w:val="679DF967"/>
    <w:rsid w:val="67ADACA1"/>
    <w:rsid w:val="67BB01F5"/>
    <w:rsid w:val="67F039E3"/>
    <w:rsid w:val="67F0EA50"/>
    <w:rsid w:val="6817058F"/>
    <w:rsid w:val="682701C8"/>
    <w:rsid w:val="684AFCBD"/>
    <w:rsid w:val="6898D2F1"/>
    <w:rsid w:val="68B11D25"/>
    <w:rsid w:val="6908015B"/>
    <w:rsid w:val="692D996A"/>
    <w:rsid w:val="696EF97F"/>
    <w:rsid w:val="696F6803"/>
    <w:rsid w:val="69725EED"/>
    <w:rsid w:val="69947D87"/>
    <w:rsid w:val="6A00C6A0"/>
    <w:rsid w:val="6A1864C6"/>
    <w:rsid w:val="6A62EA23"/>
    <w:rsid w:val="6AC71CC0"/>
    <w:rsid w:val="6AD5296E"/>
    <w:rsid w:val="6AEB0D2D"/>
    <w:rsid w:val="6AF000C1"/>
    <w:rsid w:val="6B063F7A"/>
    <w:rsid w:val="6B262922"/>
    <w:rsid w:val="6B5E5C88"/>
    <w:rsid w:val="6B65B9CD"/>
    <w:rsid w:val="6B6EAC0E"/>
    <w:rsid w:val="6B705749"/>
    <w:rsid w:val="6B8D3560"/>
    <w:rsid w:val="6BD54D50"/>
    <w:rsid w:val="6BFA3C32"/>
    <w:rsid w:val="6C195FFC"/>
    <w:rsid w:val="6C211296"/>
    <w:rsid w:val="6C317B46"/>
    <w:rsid w:val="6C3954DC"/>
    <w:rsid w:val="6C66456A"/>
    <w:rsid w:val="6C7191EE"/>
    <w:rsid w:val="6CC7788F"/>
    <w:rsid w:val="6D0C5D70"/>
    <w:rsid w:val="6D1E2B04"/>
    <w:rsid w:val="6D2D6CA5"/>
    <w:rsid w:val="6D3FF02F"/>
    <w:rsid w:val="6DED77E1"/>
    <w:rsid w:val="6E2F7474"/>
    <w:rsid w:val="6E487662"/>
    <w:rsid w:val="6E5110BF"/>
    <w:rsid w:val="6E62A7BA"/>
    <w:rsid w:val="6EA81845"/>
    <w:rsid w:val="6ED50A90"/>
    <w:rsid w:val="6EF72DC8"/>
    <w:rsid w:val="6F05DA15"/>
    <w:rsid w:val="6F914ECA"/>
    <w:rsid w:val="6F99D2EA"/>
    <w:rsid w:val="6FD639D7"/>
    <w:rsid w:val="6FE62CBE"/>
    <w:rsid w:val="701F4662"/>
    <w:rsid w:val="704B1F54"/>
    <w:rsid w:val="70514672"/>
    <w:rsid w:val="70520132"/>
    <w:rsid w:val="70648D7C"/>
    <w:rsid w:val="7087753E"/>
    <w:rsid w:val="70ABF729"/>
    <w:rsid w:val="70D14AA5"/>
    <w:rsid w:val="70DB0C14"/>
    <w:rsid w:val="711D35E7"/>
    <w:rsid w:val="713AF619"/>
    <w:rsid w:val="715590E7"/>
    <w:rsid w:val="71695AF5"/>
    <w:rsid w:val="717CAE87"/>
    <w:rsid w:val="718456A6"/>
    <w:rsid w:val="721A4DF9"/>
    <w:rsid w:val="722C0EAB"/>
    <w:rsid w:val="72DAC99C"/>
    <w:rsid w:val="72DC6CAA"/>
    <w:rsid w:val="72DE7FF2"/>
    <w:rsid w:val="7302E885"/>
    <w:rsid w:val="7358EBDD"/>
    <w:rsid w:val="735D5BD4"/>
    <w:rsid w:val="73748A96"/>
    <w:rsid w:val="7397D854"/>
    <w:rsid w:val="73AF6187"/>
    <w:rsid w:val="742C247B"/>
    <w:rsid w:val="74334830"/>
    <w:rsid w:val="7472582F"/>
    <w:rsid w:val="7475B77C"/>
    <w:rsid w:val="7478D8F2"/>
    <w:rsid w:val="74956826"/>
    <w:rsid w:val="74C089F4"/>
    <w:rsid w:val="74E153DD"/>
    <w:rsid w:val="74E841F6"/>
    <w:rsid w:val="74E92A18"/>
    <w:rsid w:val="74EEF721"/>
    <w:rsid w:val="7524B795"/>
    <w:rsid w:val="75276D4D"/>
    <w:rsid w:val="755F6DE5"/>
    <w:rsid w:val="7572A32B"/>
    <w:rsid w:val="75975A47"/>
    <w:rsid w:val="75B16294"/>
    <w:rsid w:val="75D5206A"/>
    <w:rsid w:val="75D8B96A"/>
    <w:rsid w:val="75ED462C"/>
    <w:rsid w:val="75F84317"/>
    <w:rsid w:val="75FE57CB"/>
    <w:rsid w:val="762806E1"/>
    <w:rsid w:val="766E69A3"/>
    <w:rsid w:val="7684E112"/>
    <w:rsid w:val="769018D3"/>
    <w:rsid w:val="76DF2215"/>
    <w:rsid w:val="76EE1378"/>
    <w:rsid w:val="76F4A30B"/>
    <w:rsid w:val="771DB493"/>
    <w:rsid w:val="77231A44"/>
    <w:rsid w:val="7754C15F"/>
    <w:rsid w:val="775E137B"/>
    <w:rsid w:val="77723FDA"/>
    <w:rsid w:val="779300D2"/>
    <w:rsid w:val="77AF53A4"/>
    <w:rsid w:val="77DDE441"/>
    <w:rsid w:val="77F5E2A1"/>
    <w:rsid w:val="78578830"/>
    <w:rsid w:val="78583B3F"/>
    <w:rsid w:val="788B0E0A"/>
    <w:rsid w:val="78DB016A"/>
    <w:rsid w:val="78FA4AEE"/>
    <w:rsid w:val="78FBA38E"/>
    <w:rsid w:val="79156F33"/>
    <w:rsid w:val="797405D7"/>
    <w:rsid w:val="79906002"/>
    <w:rsid w:val="799587AD"/>
    <w:rsid w:val="79C173BD"/>
    <w:rsid w:val="79EAA3AE"/>
    <w:rsid w:val="79EB305C"/>
    <w:rsid w:val="79F21F96"/>
    <w:rsid w:val="7A15AC72"/>
    <w:rsid w:val="7A6C484B"/>
    <w:rsid w:val="7A844D7A"/>
    <w:rsid w:val="7AC6369B"/>
    <w:rsid w:val="7ACFA85C"/>
    <w:rsid w:val="7AD470F8"/>
    <w:rsid w:val="7AF4B869"/>
    <w:rsid w:val="7BA3A218"/>
    <w:rsid w:val="7C030BFF"/>
    <w:rsid w:val="7C10C9E4"/>
    <w:rsid w:val="7C117B6C"/>
    <w:rsid w:val="7C441EA3"/>
    <w:rsid w:val="7C480239"/>
    <w:rsid w:val="7CBFB937"/>
    <w:rsid w:val="7D1AC576"/>
    <w:rsid w:val="7D226783"/>
    <w:rsid w:val="7D2AF953"/>
    <w:rsid w:val="7D4551DF"/>
    <w:rsid w:val="7D771B1C"/>
    <w:rsid w:val="7D8CF617"/>
    <w:rsid w:val="7DC124B1"/>
    <w:rsid w:val="7DD67611"/>
    <w:rsid w:val="7DFAAA57"/>
    <w:rsid w:val="7E5FE3D3"/>
    <w:rsid w:val="7E659724"/>
    <w:rsid w:val="7ECB7196"/>
    <w:rsid w:val="7F15CDCE"/>
    <w:rsid w:val="7F583535"/>
    <w:rsid w:val="7F60BA33"/>
    <w:rsid w:val="7F62F24E"/>
    <w:rsid w:val="7F6669EC"/>
    <w:rsid w:val="7F6D3E7B"/>
    <w:rsid w:val="7F7C2E06"/>
    <w:rsid w:val="7FB3D9FB"/>
    <w:rsid w:val="7FBB4C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4A3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4"/>
        <w:szCs w:val="24"/>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7F4"/>
  </w:style>
  <w:style w:type="paragraph" w:styleId="Heading1">
    <w:name w:val="heading 1"/>
    <w:basedOn w:val="Normal"/>
    <w:next w:val="Normal"/>
    <w:link w:val="Heading1Char"/>
    <w:uiPriority w:val="9"/>
    <w:qFormat/>
    <w:rsid w:val="007747F4"/>
    <w:pPr>
      <w:keepNext/>
      <w:keepLines/>
      <w:spacing w:before="120"/>
      <w:outlineLvl w:val="0"/>
    </w:pPr>
    <w:rPr>
      <w:rFonts w:eastAsiaTheme="majorEastAsia" w:cstheme="majorBidi"/>
      <w:b/>
      <w:sz w:val="52"/>
      <w:szCs w:val="32"/>
    </w:rPr>
  </w:style>
  <w:style w:type="paragraph" w:styleId="Heading2">
    <w:name w:val="heading 2"/>
    <w:basedOn w:val="Normal"/>
    <w:next w:val="Normal"/>
    <w:link w:val="Heading2Char"/>
    <w:autoRedefine/>
    <w:uiPriority w:val="9"/>
    <w:unhideWhenUsed/>
    <w:qFormat/>
    <w:rsid w:val="003E33AF"/>
    <w:pPr>
      <w:keepNext/>
      <w:keepLines/>
      <w:spacing w:before="360" w:after="240"/>
      <w:jc w:val="center"/>
      <w:outlineLvl w:val="1"/>
    </w:pPr>
    <w:rPr>
      <w:rFonts w:eastAsia="Arial" w:cstheme="majorBidi"/>
      <w:b/>
      <w:sz w:val="40"/>
      <w:szCs w:val="26"/>
    </w:rPr>
  </w:style>
  <w:style w:type="paragraph" w:styleId="Heading3">
    <w:name w:val="heading 3"/>
    <w:basedOn w:val="Normal"/>
    <w:next w:val="Normal"/>
    <w:link w:val="Heading3Char"/>
    <w:uiPriority w:val="9"/>
    <w:unhideWhenUsed/>
    <w:qFormat/>
    <w:rsid w:val="007747F4"/>
    <w:pPr>
      <w:keepNext/>
      <w:keepLines/>
      <w:spacing w:before="240"/>
      <w:outlineLvl w:val="2"/>
    </w:pPr>
    <w:rPr>
      <w:rFonts w:eastAsiaTheme="majorEastAsia" w:cstheme="majorBidi"/>
      <w:b/>
      <w:sz w:val="36"/>
    </w:rPr>
  </w:style>
  <w:style w:type="paragraph" w:styleId="Heading4">
    <w:name w:val="heading 4"/>
    <w:basedOn w:val="Normal"/>
    <w:next w:val="Normal"/>
    <w:link w:val="Heading4Char"/>
    <w:uiPriority w:val="9"/>
    <w:unhideWhenUsed/>
    <w:qFormat/>
    <w:rsid w:val="007747F4"/>
    <w:pPr>
      <w:keepNext/>
      <w:keepLines/>
      <w:spacing w:before="160"/>
      <w:outlineLvl w:val="3"/>
    </w:pPr>
    <w:rPr>
      <w:rFonts w:eastAsia="Calibri" w:cstheme="majorBidi"/>
      <w:b/>
      <w:iCs/>
      <w:sz w:val="28"/>
    </w:rPr>
  </w:style>
  <w:style w:type="paragraph" w:styleId="Heading5">
    <w:name w:val="heading 5"/>
    <w:basedOn w:val="Normal"/>
    <w:next w:val="Normal"/>
    <w:link w:val="Heading5Char"/>
    <w:uiPriority w:val="9"/>
    <w:unhideWhenUsed/>
    <w:qFormat/>
    <w:rsid w:val="007747F4"/>
    <w:pPr>
      <w:spacing w:before="120"/>
      <w:outlineLvl w:val="4"/>
    </w:pPr>
    <w:rPr>
      <w:b/>
      <w:bCs/>
    </w:rPr>
  </w:style>
  <w:style w:type="paragraph" w:styleId="Heading6">
    <w:name w:val="heading 6"/>
    <w:basedOn w:val="Heading5"/>
    <w:next w:val="Normal"/>
    <w:link w:val="Heading6Char"/>
    <w:uiPriority w:val="9"/>
    <w:unhideWhenUsed/>
    <w:qFormat/>
    <w:rsid w:val="007747F4"/>
    <w:pPr>
      <w:ind w:firstLine="720"/>
      <w:outlineLvl w:val="5"/>
    </w:pPr>
    <w:rPr>
      <w:sz w:val="20"/>
      <w:szCs w:val="20"/>
    </w:rPr>
  </w:style>
  <w:style w:type="paragraph" w:styleId="Heading7">
    <w:name w:val="heading 7"/>
    <w:basedOn w:val="Normal"/>
    <w:next w:val="Normal"/>
    <w:link w:val="Heading7Char"/>
    <w:uiPriority w:val="9"/>
    <w:semiHidden/>
    <w:unhideWhenUsed/>
    <w:qFormat/>
    <w:rsid w:val="007747F4"/>
    <w:pPr>
      <w:keepNext/>
      <w:keepLines/>
      <w:spacing w:before="40" w:after="0"/>
      <w:outlineLvl w:val="6"/>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747F4"/>
    <w:pPr>
      <w:spacing w:after="0"/>
    </w:pPr>
    <w:rPr>
      <w:rFonts w:eastAsiaTheme="majorEastAsia" w:cstheme="majorBidi"/>
      <w:b/>
      <w:spacing w:val="-10"/>
      <w:kern w:val="28"/>
      <w:sz w:val="52"/>
      <w:szCs w:val="56"/>
    </w:rPr>
  </w:style>
  <w:style w:type="paragraph" w:styleId="Subtitle">
    <w:name w:val="Subtitle"/>
    <w:basedOn w:val="Normal"/>
    <w:next w:val="Normal"/>
    <w:link w:val="SubtitleChar"/>
    <w:uiPriority w:val="11"/>
    <w:qFormat/>
    <w:rsid w:val="007747F4"/>
    <w:pPr>
      <w:numPr>
        <w:ilvl w:val="1"/>
      </w:numPr>
    </w:pPr>
    <w:rPr>
      <w:rFonts w:eastAsiaTheme="minorEastAsia"/>
      <w:color w:val="5A5A5A" w:themeColor="text1" w:themeTint="A5"/>
      <w:spacing w:val="15"/>
      <w:sz w:val="28"/>
    </w:rPr>
  </w:style>
  <w:style w:type="table" w:customStyle="1" w:styleId="a">
    <w:basedOn w:val="TableNormal"/>
    <w:pPr>
      <w:spacing w:after="0"/>
    </w:pPr>
    <w:rPr>
      <w:rFonts w:eastAsia="Arial" w:cs="Arial"/>
      <w:sz w:val="22"/>
      <w:szCs w:val="22"/>
    </w:rPr>
    <w:tblPr>
      <w:tblStyleRowBandSize w:val="1"/>
      <w:tblStyleColBandSize w:val="1"/>
      <w:tblCellMar>
        <w:top w:w="29" w:type="dxa"/>
        <w:left w:w="115" w:type="dxa"/>
        <w:bottom w:w="29" w:type="dxa"/>
        <w:right w:w="115" w:type="dxa"/>
      </w:tblCellMar>
    </w:tblPr>
  </w:style>
  <w:style w:type="table" w:customStyle="1" w:styleId="a0">
    <w:basedOn w:val="TableNormal"/>
    <w:pPr>
      <w:spacing w:after="0"/>
    </w:pPr>
    <w:rPr>
      <w:rFonts w:eastAsia="Arial" w:cs="Arial"/>
      <w:sz w:val="22"/>
      <w:szCs w:val="22"/>
    </w:rPr>
    <w:tblPr>
      <w:tblStyleRowBandSize w:val="1"/>
      <w:tblStyleColBandSize w:val="1"/>
      <w:tblCellMar>
        <w:top w:w="29" w:type="dxa"/>
        <w:left w:w="72" w:type="dxa"/>
        <w:bottom w:w="29" w:type="dxa"/>
        <w:right w:w="72" w:type="dxa"/>
      </w:tblCellMar>
    </w:tblPr>
  </w:style>
  <w:style w:type="table" w:customStyle="1" w:styleId="a1">
    <w:basedOn w:val="TableNormal"/>
    <w:pPr>
      <w:spacing w:after="0"/>
    </w:pPr>
    <w:rPr>
      <w:rFonts w:eastAsia="Arial" w:cs="Arial"/>
      <w:sz w:val="22"/>
      <w:szCs w:val="22"/>
    </w:rPr>
    <w:tblPr>
      <w:tblStyleRowBandSize w:val="1"/>
      <w:tblStyleColBandSize w:val="1"/>
      <w:tblCellMar>
        <w:top w:w="29" w:type="dxa"/>
        <w:left w:w="86" w:type="dxa"/>
        <w:bottom w:w="29" w:type="dxa"/>
        <w:right w:w="86" w:type="dxa"/>
      </w:tblCellMar>
    </w:tblPr>
  </w:style>
  <w:style w:type="table" w:customStyle="1" w:styleId="a2">
    <w:basedOn w:val="TableNormal"/>
    <w:pPr>
      <w:spacing w:after="0"/>
    </w:pPr>
    <w:rPr>
      <w:rFonts w:eastAsia="Arial" w:cs="Arial"/>
      <w:sz w:val="22"/>
      <w:szCs w:val="22"/>
    </w:rPr>
    <w:tblPr>
      <w:tblStyleRowBandSize w:val="1"/>
      <w:tblStyleColBandSize w:val="1"/>
      <w:tblCellMar>
        <w:top w:w="29" w:type="dxa"/>
        <w:left w:w="86" w:type="dxa"/>
        <w:bottom w:w="29" w:type="dxa"/>
        <w:right w:w="86" w:type="dxa"/>
      </w:tblCellMar>
    </w:tblPr>
  </w:style>
  <w:style w:type="table" w:customStyle="1" w:styleId="a3">
    <w:basedOn w:val="TableNormal"/>
    <w:pPr>
      <w:spacing w:after="0"/>
    </w:pPr>
    <w:rPr>
      <w:rFonts w:eastAsia="Arial" w:cs="Arial"/>
      <w:sz w:val="22"/>
      <w:szCs w:val="22"/>
    </w:rPr>
    <w:tblPr>
      <w:tblStyleRowBandSize w:val="1"/>
      <w:tblStyleColBandSize w:val="1"/>
      <w:tblCellMar>
        <w:top w:w="29" w:type="dxa"/>
        <w:left w:w="72" w:type="dxa"/>
        <w:bottom w:w="29" w:type="dxa"/>
        <w:right w:w="72" w:type="dxa"/>
      </w:tblCellMar>
    </w:tblPr>
  </w:style>
  <w:style w:type="table" w:customStyle="1" w:styleId="a4">
    <w:basedOn w:val="TableNormal"/>
    <w:pPr>
      <w:spacing w:after="0"/>
    </w:pPr>
    <w:rPr>
      <w:rFonts w:eastAsia="Arial" w:cs="Arial"/>
      <w:sz w:val="22"/>
      <w:szCs w:val="22"/>
    </w:rPr>
    <w:tblPr>
      <w:tblStyleRowBandSize w:val="1"/>
      <w:tblStyleColBandSize w:val="1"/>
      <w:tblCellMar>
        <w:top w:w="29" w:type="dxa"/>
        <w:left w:w="115" w:type="dxa"/>
        <w:bottom w:w="29" w:type="dxa"/>
        <w:right w:w="115" w:type="dxa"/>
      </w:tblCellMar>
    </w:tblPr>
  </w:style>
  <w:style w:type="table" w:customStyle="1" w:styleId="a5">
    <w:basedOn w:val="TableNormal"/>
    <w:pPr>
      <w:spacing w:after="0"/>
    </w:pPr>
    <w:rPr>
      <w:rFonts w:eastAsia="Arial" w:cs="Arial"/>
      <w:sz w:val="22"/>
      <w:szCs w:val="22"/>
    </w:rPr>
    <w:tblPr>
      <w:tblStyleRowBandSize w:val="1"/>
      <w:tblStyleColBandSize w:val="1"/>
      <w:tblCellMar>
        <w:top w:w="29" w:type="dxa"/>
        <w:left w:w="115" w:type="dxa"/>
        <w:bottom w:w="29" w:type="dxa"/>
        <w:right w:w="115" w:type="dxa"/>
      </w:tblCellMar>
    </w:tblPr>
  </w:style>
  <w:style w:type="table" w:customStyle="1" w:styleId="a6">
    <w:basedOn w:val="TableNormal"/>
    <w:pPr>
      <w:spacing w:after="0"/>
    </w:pPr>
    <w:rPr>
      <w:rFonts w:eastAsia="Arial" w:cs="Arial"/>
      <w:sz w:val="22"/>
      <w:szCs w:val="22"/>
    </w:rPr>
    <w:tblPr>
      <w:tblStyleRowBandSize w:val="1"/>
      <w:tblStyleColBandSize w:val="1"/>
      <w:tblCellMar>
        <w:top w:w="29" w:type="dxa"/>
        <w:left w:w="115" w:type="dxa"/>
        <w:bottom w:w="29"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747F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7F4"/>
    <w:rPr>
      <w:rFonts w:ascii="Segoe UI" w:hAnsi="Segoe UI" w:cs="Segoe UI"/>
      <w:sz w:val="18"/>
      <w:szCs w:val="18"/>
    </w:rPr>
  </w:style>
  <w:style w:type="paragraph" w:customStyle="1" w:styleId="EditableA">
    <w:name w:val="Editable_A"/>
    <w:basedOn w:val="Normal"/>
    <w:link w:val="EditableAChar"/>
    <w:qFormat/>
    <w:rsid w:val="00C37019"/>
    <w:pPr>
      <w:pBdr>
        <w:top w:val="single" w:sz="4" w:space="1" w:color="8EAADB"/>
        <w:left w:val="single" w:sz="4" w:space="4" w:color="8EAADB"/>
        <w:bottom w:val="single" w:sz="4" w:space="1" w:color="8EAADB"/>
        <w:right w:val="single" w:sz="4" w:space="4" w:color="8EAADB"/>
        <w:between w:val="nil"/>
      </w:pBdr>
      <w:shd w:val="clear" w:color="auto" w:fill="D9E2F3"/>
      <w:tabs>
        <w:tab w:val="left" w:pos="0"/>
      </w:tabs>
      <w:spacing w:after="0"/>
      <w:ind w:right="36"/>
    </w:pPr>
    <w:rPr>
      <w:rFonts w:eastAsia="Arial" w:cs="Arial"/>
      <w:color w:val="000000"/>
      <w:sz w:val="22"/>
      <w:szCs w:val="22"/>
    </w:rPr>
  </w:style>
  <w:style w:type="character" w:customStyle="1" w:styleId="EditableAChar">
    <w:name w:val="Editable_A Char"/>
    <w:basedOn w:val="DefaultParagraphFont"/>
    <w:link w:val="EditableA"/>
    <w:rsid w:val="00547ADC"/>
    <w:rPr>
      <w:rFonts w:eastAsia="Arial" w:cs="Arial"/>
      <w:color w:val="000000"/>
      <w:sz w:val="22"/>
      <w:szCs w:val="22"/>
      <w:shd w:val="clear" w:color="auto" w:fill="D9E2F3"/>
    </w:rPr>
  </w:style>
  <w:style w:type="paragraph" w:customStyle="1" w:styleId="SectionBreak">
    <w:name w:val="Section Break"/>
    <w:basedOn w:val="Normal"/>
    <w:link w:val="SectionBreakChar"/>
    <w:qFormat/>
    <w:locked/>
    <w:rsid w:val="007747F4"/>
    <w:pPr>
      <w:spacing w:before="60" w:after="60"/>
    </w:pPr>
    <w:rPr>
      <w:rFonts w:cs="Arial"/>
      <w:color w:val="000000"/>
    </w:rPr>
  </w:style>
  <w:style w:type="character" w:customStyle="1" w:styleId="SectionBreakChar">
    <w:name w:val="Section Break Char"/>
    <w:basedOn w:val="DefaultParagraphFont"/>
    <w:link w:val="SectionBreak"/>
    <w:rsid w:val="007747F4"/>
    <w:rPr>
      <w:rFonts w:cs="Arial"/>
      <w:color w:val="000000"/>
    </w:rPr>
  </w:style>
  <w:style w:type="paragraph" w:customStyle="1" w:styleId="EditableB">
    <w:name w:val="Editable_B"/>
    <w:basedOn w:val="Normal"/>
    <w:link w:val="EditableBChar"/>
    <w:qFormat/>
    <w:rsid w:val="007747F4"/>
    <w:pPr>
      <w:pBdr>
        <w:top w:val="single" w:sz="4" w:space="12" w:color="D39EE6"/>
        <w:left w:val="single" w:sz="4" w:space="4" w:color="D39EE6"/>
        <w:bottom w:val="single" w:sz="4" w:space="12" w:color="D39EE6"/>
        <w:right w:val="single" w:sz="4" w:space="4" w:color="D39EE6"/>
      </w:pBdr>
      <w:shd w:val="clear" w:color="auto" w:fill="F1E4F0"/>
      <w:jc w:val="center"/>
    </w:pPr>
    <w:rPr>
      <w:sz w:val="22"/>
    </w:rPr>
  </w:style>
  <w:style w:type="character" w:customStyle="1" w:styleId="EditableBChar">
    <w:name w:val="Editable_B Char"/>
    <w:basedOn w:val="DefaultParagraphFont"/>
    <w:link w:val="EditableB"/>
    <w:rsid w:val="007747F4"/>
    <w:rPr>
      <w:sz w:val="22"/>
      <w:shd w:val="clear" w:color="auto" w:fill="F1E4F0"/>
    </w:rPr>
  </w:style>
  <w:style w:type="paragraph" w:customStyle="1" w:styleId="Addendum">
    <w:name w:val="Addendum"/>
    <w:basedOn w:val="Normal"/>
    <w:link w:val="AddendumChar"/>
    <w:qFormat/>
    <w:locked/>
    <w:rsid w:val="007747F4"/>
    <w:pPr>
      <w:spacing w:after="200"/>
    </w:pPr>
    <w:rPr>
      <w:rFonts w:cs="Arial"/>
      <w:i/>
      <w:szCs w:val="20"/>
    </w:rPr>
  </w:style>
  <w:style w:type="character" w:customStyle="1" w:styleId="AddendumChar">
    <w:name w:val="Addendum Char"/>
    <w:basedOn w:val="DefaultParagraphFont"/>
    <w:link w:val="Addendum"/>
    <w:rsid w:val="007747F4"/>
    <w:rPr>
      <w:rFonts w:cs="Arial"/>
      <w:i/>
      <w:szCs w:val="20"/>
    </w:rPr>
  </w:style>
  <w:style w:type="paragraph" w:customStyle="1" w:styleId="TemplateText">
    <w:name w:val="TemplateText"/>
    <w:basedOn w:val="SectionBreak"/>
    <w:link w:val="TemplateTextChar"/>
    <w:qFormat/>
    <w:locked/>
    <w:rsid w:val="007747F4"/>
  </w:style>
  <w:style w:type="character" w:customStyle="1" w:styleId="TemplateTextChar">
    <w:name w:val="TemplateText Char"/>
    <w:basedOn w:val="SectionBreakChar"/>
    <w:link w:val="TemplateText"/>
    <w:rsid w:val="007747F4"/>
    <w:rPr>
      <w:rFonts w:cs="Arial"/>
      <w:color w:val="000000"/>
    </w:rPr>
  </w:style>
  <w:style w:type="paragraph" w:customStyle="1" w:styleId="Hyperlink2">
    <w:name w:val="Hyperlink2"/>
    <w:basedOn w:val="Normal"/>
    <w:link w:val="Hyperlink2Char"/>
    <w:qFormat/>
    <w:rsid w:val="007747F4"/>
    <w:pPr>
      <w:ind w:left="720"/>
    </w:pPr>
    <w:rPr>
      <w:rFonts w:eastAsia="Calibri"/>
      <w:color w:val="0000FF"/>
      <w:szCs w:val="22"/>
      <w:u w:val="single"/>
    </w:rPr>
  </w:style>
  <w:style w:type="character" w:customStyle="1" w:styleId="Hyperlink2Char">
    <w:name w:val="Hyperlink2 Char"/>
    <w:basedOn w:val="DefaultParagraphFont"/>
    <w:link w:val="Hyperlink2"/>
    <w:rsid w:val="007747F4"/>
    <w:rPr>
      <w:rFonts w:eastAsia="Calibri"/>
      <w:color w:val="0000FF"/>
      <w:szCs w:val="22"/>
      <w:u w:val="single"/>
    </w:rPr>
  </w:style>
  <w:style w:type="character" w:customStyle="1" w:styleId="Heading1Char">
    <w:name w:val="Heading 1 Char"/>
    <w:basedOn w:val="DefaultParagraphFont"/>
    <w:link w:val="Heading1"/>
    <w:uiPriority w:val="9"/>
    <w:rsid w:val="007747F4"/>
    <w:rPr>
      <w:rFonts w:eastAsiaTheme="majorEastAsia" w:cstheme="majorBidi"/>
      <w:b/>
      <w:sz w:val="52"/>
      <w:szCs w:val="32"/>
    </w:rPr>
  </w:style>
  <w:style w:type="character" w:customStyle="1" w:styleId="Heading2Char">
    <w:name w:val="Heading 2 Char"/>
    <w:basedOn w:val="DefaultParagraphFont"/>
    <w:link w:val="Heading2"/>
    <w:uiPriority w:val="9"/>
    <w:rsid w:val="003E33AF"/>
    <w:rPr>
      <w:rFonts w:eastAsia="Arial" w:cstheme="majorBidi"/>
      <w:b/>
      <w:sz w:val="40"/>
      <w:szCs w:val="26"/>
    </w:rPr>
  </w:style>
  <w:style w:type="character" w:customStyle="1" w:styleId="Heading3Char">
    <w:name w:val="Heading 3 Char"/>
    <w:basedOn w:val="DefaultParagraphFont"/>
    <w:link w:val="Heading3"/>
    <w:uiPriority w:val="9"/>
    <w:rsid w:val="007747F4"/>
    <w:rPr>
      <w:rFonts w:eastAsiaTheme="majorEastAsia" w:cstheme="majorBidi"/>
      <w:b/>
      <w:sz w:val="36"/>
    </w:rPr>
  </w:style>
  <w:style w:type="character" w:customStyle="1" w:styleId="Heading4Char">
    <w:name w:val="Heading 4 Char"/>
    <w:basedOn w:val="DefaultParagraphFont"/>
    <w:link w:val="Heading4"/>
    <w:uiPriority w:val="9"/>
    <w:rsid w:val="007747F4"/>
    <w:rPr>
      <w:rFonts w:eastAsia="Calibri" w:cstheme="majorBidi"/>
      <w:b/>
      <w:iCs/>
      <w:sz w:val="28"/>
    </w:rPr>
  </w:style>
  <w:style w:type="character" w:customStyle="1" w:styleId="Heading5Char">
    <w:name w:val="Heading 5 Char"/>
    <w:basedOn w:val="DefaultParagraphFont"/>
    <w:link w:val="Heading5"/>
    <w:uiPriority w:val="9"/>
    <w:rsid w:val="007747F4"/>
    <w:rPr>
      <w:b/>
      <w:bCs/>
    </w:rPr>
  </w:style>
  <w:style w:type="character" w:customStyle="1" w:styleId="Heading6Char">
    <w:name w:val="Heading 6 Char"/>
    <w:basedOn w:val="DefaultParagraphFont"/>
    <w:link w:val="Heading6"/>
    <w:uiPriority w:val="9"/>
    <w:rsid w:val="007747F4"/>
    <w:rPr>
      <w:b/>
      <w:bCs/>
      <w:sz w:val="20"/>
      <w:szCs w:val="20"/>
    </w:rPr>
  </w:style>
  <w:style w:type="character" w:customStyle="1" w:styleId="Heading7Char">
    <w:name w:val="Heading 7 Char"/>
    <w:basedOn w:val="DefaultParagraphFont"/>
    <w:link w:val="Heading7"/>
    <w:uiPriority w:val="9"/>
    <w:semiHidden/>
    <w:rsid w:val="007747F4"/>
    <w:rPr>
      <w:rFonts w:eastAsiaTheme="majorEastAsia" w:cstheme="majorBidi"/>
      <w:i/>
      <w:iCs/>
      <w:color w:val="243F60" w:themeColor="accent1" w:themeShade="7F"/>
    </w:rPr>
  </w:style>
  <w:style w:type="character" w:customStyle="1" w:styleId="TitleChar">
    <w:name w:val="Title Char"/>
    <w:basedOn w:val="DefaultParagraphFont"/>
    <w:link w:val="Title"/>
    <w:uiPriority w:val="10"/>
    <w:rsid w:val="007747F4"/>
    <w:rPr>
      <w:rFonts w:eastAsiaTheme="majorEastAsia" w:cstheme="majorBidi"/>
      <w:b/>
      <w:spacing w:val="-10"/>
      <w:kern w:val="28"/>
      <w:sz w:val="52"/>
      <w:szCs w:val="56"/>
    </w:rPr>
  </w:style>
  <w:style w:type="character" w:customStyle="1" w:styleId="SubtitleChar">
    <w:name w:val="Subtitle Char"/>
    <w:basedOn w:val="DefaultParagraphFont"/>
    <w:link w:val="Subtitle"/>
    <w:uiPriority w:val="11"/>
    <w:rsid w:val="007747F4"/>
    <w:rPr>
      <w:rFonts w:eastAsiaTheme="minorEastAsia"/>
      <w:color w:val="5A5A5A" w:themeColor="text1" w:themeTint="A5"/>
      <w:spacing w:val="15"/>
      <w:sz w:val="28"/>
    </w:rPr>
  </w:style>
  <w:style w:type="character" w:styleId="Strong">
    <w:name w:val="Strong"/>
    <w:uiPriority w:val="22"/>
    <w:qFormat/>
    <w:rsid w:val="007747F4"/>
    <w:rPr>
      <w:b/>
      <w:bCs/>
    </w:rPr>
  </w:style>
  <w:style w:type="paragraph" w:styleId="NoSpacing">
    <w:name w:val="No Spacing"/>
    <w:uiPriority w:val="1"/>
    <w:qFormat/>
    <w:rsid w:val="007747F4"/>
    <w:pPr>
      <w:spacing w:after="0"/>
    </w:pPr>
  </w:style>
  <w:style w:type="paragraph" w:styleId="ListParagraph">
    <w:name w:val="List Paragraph"/>
    <w:basedOn w:val="Normal"/>
    <w:uiPriority w:val="34"/>
    <w:qFormat/>
    <w:rsid w:val="007747F4"/>
    <w:pPr>
      <w:ind w:left="720"/>
      <w:contextualSpacing/>
    </w:pPr>
  </w:style>
  <w:style w:type="paragraph" w:styleId="Header">
    <w:name w:val="header"/>
    <w:basedOn w:val="Normal"/>
    <w:link w:val="HeaderChar"/>
    <w:uiPriority w:val="99"/>
    <w:unhideWhenUsed/>
    <w:rsid w:val="00540D63"/>
    <w:pPr>
      <w:tabs>
        <w:tab w:val="center" w:pos="4680"/>
        <w:tab w:val="right" w:pos="9360"/>
      </w:tabs>
      <w:spacing w:after="0"/>
    </w:pPr>
  </w:style>
  <w:style w:type="character" w:customStyle="1" w:styleId="HeaderChar">
    <w:name w:val="Header Char"/>
    <w:basedOn w:val="DefaultParagraphFont"/>
    <w:link w:val="Header"/>
    <w:uiPriority w:val="99"/>
    <w:rsid w:val="00540D63"/>
  </w:style>
  <w:style w:type="paragraph" w:styleId="Footer">
    <w:name w:val="footer"/>
    <w:basedOn w:val="Normal"/>
    <w:link w:val="FooterChar"/>
    <w:uiPriority w:val="99"/>
    <w:unhideWhenUsed/>
    <w:rsid w:val="00540D63"/>
    <w:pPr>
      <w:tabs>
        <w:tab w:val="center" w:pos="4680"/>
        <w:tab w:val="right" w:pos="9360"/>
      </w:tabs>
      <w:spacing w:after="0"/>
    </w:pPr>
  </w:style>
  <w:style w:type="character" w:customStyle="1" w:styleId="FooterChar">
    <w:name w:val="Footer Char"/>
    <w:basedOn w:val="DefaultParagraphFont"/>
    <w:link w:val="Footer"/>
    <w:uiPriority w:val="99"/>
    <w:rsid w:val="00540D63"/>
  </w:style>
  <w:style w:type="paragraph" w:styleId="CommentSubject">
    <w:name w:val="annotation subject"/>
    <w:basedOn w:val="CommentText"/>
    <w:next w:val="CommentText"/>
    <w:link w:val="CommentSubjectChar"/>
    <w:uiPriority w:val="99"/>
    <w:semiHidden/>
    <w:unhideWhenUsed/>
    <w:rsid w:val="00F64FD0"/>
    <w:rPr>
      <w:b/>
      <w:bCs/>
    </w:rPr>
  </w:style>
  <w:style w:type="character" w:customStyle="1" w:styleId="CommentSubjectChar">
    <w:name w:val="Comment Subject Char"/>
    <w:basedOn w:val="CommentTextChar"/>
    <w:link w:val="CommentSubject"/>
    <w:uiPriority w:val="99"/>
    <w:semiHidden/>
    <w:rsid w:val="00F64FD0"/>
    <w:rPr>
      <w:b/>
      <w:bCs/>
      <w:sz w:val="20"/>
      <w:szCs w:val="20"/>
    </w:rPr>
  </w:style>
  <w:style w:type="paragraph" w:styleId="NormalWeb">
    <w:name w:val="Normal (Web)"/>
    <w:basedOn w:val="Normal"/>
    <w:uiPriority w:val="99"/>
    <w:semiHidden/>
    <w:unhideWhenUsed/>
    <w:rsid w:val="0071288D"/>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8E0C9C"/>
    <w:rPr>
      <w:rFonts w:ascii="Arial" w:hAnsi="Arial"/>
      <w:color w:val="auto"/>
      <w:u w:val="none"/>
    </w:rPr>
  </w:style>
  <w:style w:type="character" w:styleId="FollowedHyperlink">
    <w:name w:val="FollowedHyperlink"/>
    <w:basedOn w:val="DefaultParagraphFont"/>
    <w:uiPriority w:val="99"/>
    <w:semiHidden/>
    <w:unhideWhenUsed/>
    <w:rsid w:val="0024308F"/>
    <w:rPr>
      <w:color w:val="800080" w:themeColor="followedHyperlink"/>
      <w:u w:val="single"/>
    </w:rPr>
  </w:style>
  <w:style w:type="paragraph" w:styleId="Revision">
    <w:name w:val="Revision"/>
    <w:hidden/>
    <w:uiPriority w:val="99"/>
    <w:semiHidden/>
    <w:rsid w:val="007D0CF9"/>
    <w:pPr>
      <w:spacing w:after="0"/>
    </w:pPr>
  </w:style>
  <w:style w:type="table" w:customStyle="1" w:styleId="PlainTable41">
    <w:name w:val="Plain Table 41"/>
    <w:basedOn w:val="TableNormal"/>
    <w:next w:val="PlainTable4"/>
    <w:uiPriority w:val="44"/>
    <w:rsid w:val="0040433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99"/>
    <w:rsid w:val="0040433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4">
    <w:name w:val="Table Grid4"/>
    <w:basedOn w:val="TableNormal"/>
    <w:next w:val="TableGrid"/>
    <w:rsid w:val="00404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043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C6AF7"/>
    <w:rPr>
      <w:color w:val="605E5C"/>
      <w:shd w:val="clear" w:color="auto" w:fill="E1DFDD"/>
    </w:rPr>
  </w:style>
  <w:style w:type="table" w:customStyle="1" w:styleId="Style1">
    <w:name w:val="Style1"/>
    <w:basedOn w:val="TableNormal"/>
    <w:uiPriority w:val="99"/>
    <w:rsid w:val="000B5120"/>
    <w:pPr>
      <w:spacing w:after="0"/>
    </w:pPr>
    <w:tblPr>
      <w:tblBorders>
        <w:top w:val="single" w:sz="4" w:space="0" w:color="8496B0"/>
        <w:left w:val="single" w:sz="4" w:space="0" w:color="8496B0"/>
        <w:bottom w:val="single" w:sz="4" w:space="0" w:color="8496B0"/>
        <w:right w:val="single" w:sz="4" w:space="0" w:color="8496B0"/>
      </w:tblBorders>
    </w:tblPr>
    <w:tcPr>
      <w:shd w:val="clear" w:color="auto" w:fill="DBE5F1" w:themeFill="accent1" w:themeFillTint="33"/>
    </w:tcPr>
  </w:style>
  <w:style w:type="table" w:styleId="PlainTable1">
    <w:name w:val="Plain Table 1"/>
    <w:basedOn w:val="TableNormal"/>
    <w:uiPriority w:val="99"/>
    <w:rsid w:val="00ED051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99"/>
    <w:rsid w:val="00A77A2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2">
    <w:name w:val="Style2"/>
    <w:basedOn w:val="TableWeb1"/>
    <w:uiPriority w:val="99"/>
    <w:rsid w:val="00465C9E"/>
    <w:pPr>
      <w:spacing w:after="0"/>
    </w:pPr>
    <w:tblPr>
      <w:tblBorders>
        <w:top w:val="none" w:sz="0" w:space="0" w:color="auto"/>
        <w:left w:val="none" w:sz="0" w:space="0" w:color="auto"/>
        <w:bottom w:val="none" w:sz="0" w:space="0" w:color="auto"/>
        <w:right w:val="none" w:sz="0" w:space="0" w:color="auto"/>
        <w:insideH w:val="single" w:sz="4" w:space="0" w:color="8496B0"/>
        <w:insideV w:val="single" w:sz="4" w:space="0" w:color="8496B0"/>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uiPriority w:val="99"/>
    <w:semiHidden/>
    <w:unhideWhenUsed/>
    <w:rsid w:val="00465C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ommentcontentpara">
    <w:name w:val="commentcontentpara"/>
    <w:basedOn w:val="Normal"/>
    <w:rsid w:val="0082166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58494">
      <w:bodyDiv w:val="1"/>
      <w:marLeft w:val="0"/>
      <w:marRight w:val="0"/>
      <w:marTop w:val="0"/>
      <w:marBottom w:val="0"/>
      <w:divBdr>
        <w:top w:val="none" w:sz="0" w:space="0" w:color="auto"/>
        <w:left w:val="none" w:sz="0" w:space="0" w:color="auto"/>
        <w:bottom w:val="none" w:sz="0" w:space="0" w:color="auto"/>
        <w:right w:val="none" w:sz="0" w:space="0" w:color="auto"/>
      </w:divBdr>
    </w:div>
    <w:div w:id="103620133">
      <w:bodyDiv w:val="1"/>
      <w:marLeft w:val="0"/>
      <w:marRight w:val="0"/>
      <w:marTop w:val="0"/>
      <w:marBottom w:val="0"/>
      <w:divBdr>
        <w:top w:val="none" w:sz="0" w:space="0" w:color="auto"/>
        <w:left w:val="none" w:sz="0" w:space="0" w:color="auto"/>
        <w:bottom w:val="none" w:sz="0" w:space="0" w:color="auto"/>
        <w:right w:val="none" w:sz="0" w:space="0" w:color="auto"/>
      </w:divBdr>
      <w:divsChild>
        <w:div w:id="494804284">
          <w:marLeft w:val="0"/>
          <w:marRight w:val="0"/>
          <w:marTop w:val="0"/>
          <w:marBottom w:val="0"/>
          <w:divBdr>
            <w:top w:val="none" w:sz="0" w:space="0" w:color="auto"/>
            <w:left w:val="none" w:sz="0" w:space="0" w:color="auto"/>
            <w:bottom w:val="none" w:sz="0" w:space="0" w:color="auto"/>
            <w:right w:val="none" w:sz="0" w:space="0" w:color="auto"/>
          </w:divBdr>
        </w:div>
      </w:divsChild>
    </w:div>
    <w:div w:id="134299178">
      <w:bodyDiv w:val="1"/>
      <w:marLeft w:val="0"/>
      <w:marRight w:val="0"/>
      <w:marTop w:val="0"/>
      <w:marBottom w:val="0"/>
      <w:divBdr>
        <w:top w:val="none" w:sz="0" w:space="0" w:color="auto"/>
        <w:left w:val="none" w:sz="0" w:space="0" w:color="auto"/>
        <w:bottom w:val="none" w:sz="0" w:space="0" w:color="auto"/>
        <w:right w:val="none" w:sz="0" w:space="0" w:color="auto"/>
      </w:divBdr>
    </w:div>
    <w:div w:id="311983605">
      <w:bodyDiv w:val="1"/>
      <w:marLeft w:val="0"/>
      <w:marRight w:val="0"/>
      <w:marTop w:val="0"/>
      <w:marBottom w:val="0"/>
      <w:divBdr>
        <w:top w:val="none" w:sz="0" w:space="0" w:color="auto"/>
        <w:left w:val="none" w:sz="0" w:space="0" w:color="auto"/>
        <w:bottom w:val="none" w:sz="0" w:space="0" w:color="auto"/>
        <w:right w:val="none" w:sz="0" w:space="0" w:color="auto"/>
      </w:divBdr>
    </w:div>
    <w:div w:id="367533664">
      <w:bodyDiv w:val="1"/>
      <w:marLeft w:val="0"/>
      <w:marRight w:val="0"/>
      <w:marTop w:val="0"/>
      <w:marBottom w:val="0"/>
      <w:divBdr>
        <w:top w:val="none" w:sz="0" w:space="0" w:color="auto"/>
        <w:left w:val="none" w:sz="0" w:space="0" w:color="auto"/>
        <w:bottom w:val="none" w:sz="0" w:space="0" w:color="auto"/>
        <w:right w:val="none" w:sz="0" w:space="0" w:color="auto"/>
      </w:divBdr>
    </w:div>
    <w:div w:id="399407496">
      <w:bodyDiv w:val="1"/>
      <w:marLeft w:val="0"/>
      <w:marRight w:val="0"/>
      <w:marTop w:val="0"/>
      <w:marBottom w:val="0"/>
      <w:divBdr>
        <w:top w:val="none" w:sz="0" w:space="0" w:color="auto"/>
        <w:left w:val="none" w:sz="0" w:space="0" w:color="auto"/>
        <w:bottom w:val="none" w:sz="0" w:space="0" w:color="auto"/>
        <w:right w:val="none" w:sz="0" w:space="0" w:color="auto"/>
      </w:divBdr>
    </w:div>
    <w:div w:id="409430302">
      <w:bodyDiv w:val="1"/>
      <w:marLeft w:val="0"/>
      <w:marRight w:val="0"/>
      <w:marTop w:val="0"/>
      <w:marBottom w:val="0"/>
      <w:divBdr>
        <w:top w:val="none" w:sz="0" w:space="0" w:color="auto"/>
        <w:left w:val="none" w:sz="0" w:space="0" w:color="auto"/>
        <w:bottom w:val="none" w:sz="0" w:space="0" w:color="auto"/>
        <w:right w:val="none" w:sz="0" w:space="0" w:color="auto"/>
      </w:divBdr>
    </w:div>
    <w:div w:id="438573717">
      <w:bodyDiv w:val="1"/>
      <w:marLeft w:val="0"/>
      <w:marRight w:val="0"/>
      <w:marTop w:val="0"/>
      <w:marBottom w:val="0"/>
      <w:divBdr>
        <w:top w:val="none" w:sz="0" w:space="0" w:color="auto"/>
        <w:left w:val="none" w:sz="0" w:space="0" w:color="auto"/>
        <w:bottom w:val="none" w:sz="0" w:space="0" w:color="auto"/>
        <w:right w:val="none" w:sz="0" w:space="0" w:color="auto"/>
      </w:divBdr>
    </w:div>
    <w:div w:id="531846845">
      <w:bodyDiv w:val="1"/>
      <w:marLeft w:val="0"/>
      <w:marRight w:val="0"/>
      <w:marTop w:val="0"/>
      <w:marBottom w:val="0"/>
      <w:divBdr>
        <w:top w:val="none" w:sz="0" w:space="0" w:color="auto"/>
        <w:left w:val="none" w:sz="0" w:space="0" w:color="auto"/>
        <w:bottom w:val="none" w:sz="0" w:space="0" w:color="auto"/>
        <w:right w:val="none" w:sz="0" w:space="0" w:color="auto"/>
      </w:divBdr>
      <w:divsChild>
        <w:div w:id="1792623230">
          <w:marLeft w:val="0"/>
          <w:marRight w:val="0"/>
          <w:marTop w:val="0"/>
          <w:marBottom w:val="0"/>
          <w:divBdr>
            <w:top w:val="none" w:sz="0" w:space="0" w:color="auto"/>
            <w:left w:val="none" w:sz="0" w:space="0" w:color="auto"/>
            <w:bottom w:val="none" w:sz="0" w:space="0" w:color="auto"/>
            <w:right w:val="none" w:sz="0" w:space="0" w:color="auto"/>
          </w:divBdr>
        </w:div>
        <w:div w:id="1872913159">
          <w:marLeft w:val="0"/>
          <w:marRight w:val="0"/>
          <w:marTop w:val="45"/>
          <w:marBottom w:val="75"/>
          <w:divBdr>
            <w:top w:val="none" w:sz="0" w:space="0" w:color="auto"/>
            <w:left w:val="none" w:sz="0" w:space="0" w:color="auto"/>
            <w:bottom w:val="single" w:sz="6" w:space="2" w:color="E1E1E1"/>
            <w:right w:val="none" w:sz="0" w:space="0" w:color="auto"/>
          </w:divBdr>
        </w:div>
      </w:divsChild>
    </w:div>
    <w:div w:id="540241022">
      <w:bodyDiv w:val="1"/>
      <w:marLeft w:val="0"/>
      <w:marRight w:val="0"/>
      <w:marTop w:val="0"/>
      <w:marBottom w:val="0"/>
      <w:divBdr>
        <w:top w:val="none" w:sz="0" w:space="0" w:color="auto"/>
        <w:left w:val="none" w:sz="0" w:space="0" w:color="auto"/>
        <w:bottom w:val="none" w:sz="0" w:space="0" w:color="auto"/>
        <w:right w:val="none" w:sz="0" w:space="0" w:color="auto"/>
      </w:divBdr>
    </w:div>
    <w:div w:id="619385763">
      <w:bodyDiv w:val="1"/>
      <w:marLeft w:val="0"/>
      <w:marRight w:val="0"/>
      <w:marTop w:val="0"/>
      <w:marBottom w:val="0"/>
      <w:divBdr>
        <w:top w:val="none" w:sz="0" w:space="0" w:color="auto"/>
        <w:left w:val="none" w:sz="0" w:space="0" w:color="auto"/>
        <w:bottom w:val="none" w:sz="0" w:space="0" w:color="auto"/>
        <w:right w:val="none" w:sz="0" w:space="0" w:color="auto"/>
      </w:divBdr>
    </w:div>
    <w:div w:id="978995186">
      <w:bodyDiv w:val="1"/>
      <w:marLeft w:val="0"/>
      <w:marRight w:val="0"/>
      <w:marTop w:val="0"/>
      <w:marBottom w:val="0"/>
      <w:divBdr>
        <w:top w:val="none" w:sz="0" w:space="0" w:color="auto"/>
        <w:left w:val="none" w:sz="0" w:space="0" w:color="auto"/>
        <w:bottom w:val="none" w:sz="0" w:space="0" w:color="auto"/>
        <w:right w:val="none" w:sz="0" w:space="0" w:color="auto"/>
      </w:divBdr>
    </w:div>
    <w:div w:id="1109665551">
      <w:bodyDiv w:val="1"/>
      <w:marLeft w:val="0"/>
      <w:marRight w:val="0"/>
      <w:marTop w:val="0"/>
      <w:marBottom w:val="0"/>
      <w:divBdr>
        <w:top w:val="none" w:sz="0" w:space="0" w:color="auto"/>
        <w:left w:val="none" w:sz="0" w:space="0" w:color="auto"/>
        <w:bottom w:val="none" w:sz="0" w:space="0" w:color="auto"/>
        <w:right w:val="none" w:sz="0" w:space="0" w:color="auto"/>
      </w:divBdr>
      <w:divsChild>
        <w:div w:id="1308321523">
          <w:marLeft w:val="0"/>
          <w:marRight w:val="0"/>
          <w:marTop w:val="0"/>
          <w:marBottom w:val="0"/>
          <w:divBdr>
            <w:top w:val="none" w:sz="0" w:space="0" w:color="auto"/>
            <w:left w:val="none" w:sz="0" w:space="0" w:color="auto"/>
            <w:bottom w:val="none" w:sz="0" w:space="0" w:color="auto"/>
            <w:right w:val="none" w:sz="0" w:space="0" w:color="auto"/>
          </w:divBdr>
        </w:div>
      </w:divsChild>
    </w:div>
    <w:div w:id="1118060404">
      <w:bodyDiv w:val="1"/>
      <w:marLeft w:val="0"/>
      <w:marRight w:val="0"/>
      <w:marTop w:val="0"/>
      <w:marBottom w:val="0"/>
      <w:divBdr>
        <w:top w:val="none" w:sz="0" w:space="0" w:color="auto"/>
        <w:left w:val="none" w:sz="0" w:space="0" w:color="auto"/>
        <w:bottom w:val="none" w:sz="0" w:space="0" w:color="auto"/>
        <w:right w:val="none" w:sz="0" w:space="0" w:color="auto"/>
      </w:divBdr>
    </w:div>
    <w:div w:id="1172331367">
      <w:bodyDiv w:val="1"/>
      <w:marLeft w:val="0"/>
      <w:marRight w:val="0"/>
      <w:marTop w:val="0"/>
      <w:marBottom w:val="0"/>
      <w:divBdr>
        <w:top w:val="none" w:sz="0" w:space="0" w:color="auto"/>
        <w:left w:val="none" w:sz="0" w:space="0" w:color="auto"/>
        <w:bottom w:val="none" w:sz="0" w:space="0" w:color="auto"/>
        <w:right w:val="none" w:sz="0" w:space="0" w:color="auto"/>
      </w:divBdr>
      <w:divsChild>
        <w:div w:id="1856766027">
          <w:marLeft w:val="0"/>
          <w:marRight w:val="0"/>
          <w:marTop w:val="0"/>
          <w:marBottom w:val="0"/>
          <w:divBdr>
            <w:top w:val="none" w:sz="0" w:space="0" w:color="auto"/>
            <w:left w:val="none" w:sz="0" w:space="0" w:color="auto"/>
            <w:bottom w:val="none" w:sz="0" w:space="0" w:color="auto"/>
            <w:right w:val="none" w:sz="0" w:space="0" w:color="auto"/>
          </w:divBdr>
        </w:div>
      </w:divsChild>
    </w:div>
    <w:div w:id="1370884140">
      <w:bodyDiv w:val="1"/>
      <w:marLeft w:val="0"/>
      <w:marRight w:val="0"/>
      <w:marTop w:val="0"/>
      <w:marBottom w:val="0"/>
      <w:divBdr>
        <w:top w:val="none" w:sz="0" w:space="0" w:color="auto"/>
        <w:left w:val="none" w:sz="0" w:space="0" w:color="auto"/>
        <w:bottom w:val="none" w:sz="0" w:space="0" w:color="auto"/>
        <w:right w:val="none" w:sz="0" w:space="0" w:color="auto"/>
      </w:divBdr>
    </w:div>
    <w:div w:id="1410075778">
      <w:bodyDiv w:val="1"/>
      <w:marLeft w:val="0"/>
      <w:marRight w:val="0"/>
      <w:marTop w:val="0"/>
      <w:marBottom w:val="0"/>
      <w:divBdr>
        <w:top w:val="none" w:sz="0" w:space="0" w:color="auto"/>
        <w:left w:val="none" w:sz="0" w:space="0" w:color="auto"/>
        <w:bottom w:val="none" w:sz="0" w:space="0" w:color="auto"/>
        <w:right w:val="none" w:sz="0" w:space="0" w:color="auto"/>
      </w:divBdr>
    </w:div>
    <w:div w:id="1500584204">
      <w:bodyDiv w:val="1"/>
      <w:marLeft w:val="0"/>
      <w:marRight w:val="0"/>
      <w:marTop w:val="0"/>
      <w:marBottom w:val="0"/>
      <w:divBdr>
        <w:top w:val="none" w:sz="0" w:space="0" w:color="auto"/>
        <w:left w:val="none" w:sz="0" w:space="0" w:color="auto"/>
        <w:bottom w:val="none" w:sz="0" w:space="0" w:color="auto"/>
        <w:right w:val="none" w:sz="0" w:space="0" w:color="auto"/>
      </w:divBdr>
    </w:div>
    <w:div w:id="1630432771">
      <w:bodyDiv w:val="1"/>
      <w:marLeft w:val="0"/>
      <w:marRight w:val="0"/>
      <w:marTop w:val="0"/>
      <w:marBottom w:val="0"/>
      <w:divBdr>
        <w:top w:val="none" w:sz="0" w:space="0" w:color="auto"/>
        <w:left w:val="none" w:sz="0" w:space="0" w:color="auto"/>
        <w:bottom w:val="none" w:sz="0" w:space="0" w:color="auto"/>
        <w:right w:val="none" w:sz="0" w:space="0" w:color="auto"/>
      </w:divBdr>
    </w:div>
    <w:div w:id="1651516772">
      <w:bodyDiv w:val="1"/>
      <w:marLeft w:val="0"/>
      <w:marRight w:val="0"/>
      <w:marTop w:val="0"/>
      <w:marBottom w:val="0"/>
      <w:divBdr>
        <w:top w:val="none" w:sz="0" w:space="0" w:color="auto"/>
        <w:left w:val="none" w:sz="0" w:space="0" w:color="auto"/>
        <w:bottom w:val="none" w:sz="0" w:space="0" w:color="auto"/>
        <w:right w:val="none" w:sz="0" w:space="0" w:color="auto"/>
      </w:divBdr>
      <w:divsChild>
        <w:div w:id="1485126409">
          <w:marLeft w:val="0"/>
          <w:marRight w:val="0"/>
          <w:marTop w:val="0"/>
          <w:marBottom w:val="0"/>
          <w:divBdr>
            <w:top w:val="none" w:sz="0" w:space="0" w:color="auto"/>
            <w:left w:val="none" w:sz="0" w:space="0" w:color="auto"/>
            <w:bottom w:val="none" w:sz="0" w:space="0" w:color="auto"/>
            <w:right w:val="none" w:sz="0" w:space="0" w:color="auto"/>
          </w:divBdr>
        </w:div>
      </w:divsChild>
    </w:div>
    <w:div w:id="1678969626">
      <w:bodyDiv w:val="1"/>
      <w:marLeft w:val="0"/>
      <w:marRight w:val="0"/>
      <w:marTop w:val="0"/>
      <w:marBottom w:val="0"/>
      <w:divBdr>
        <w:top w:val="none" w:sz="0" w:space="0" w:color="auto"/>
        <w:left w:val="none" w:sz="0" w:space="0" w:color="auto"/>
        <w:bottom w:val="none" w:sz="0" w:space="0" w:color="auto"/>
        <w:right w:val="none" w:sz="0" w:space="0" w:color="auto"/>
      </w:divBdr>
    </w:div>
    <w:div w:id="1848399160">
      <w:bodyDiv w:val="1"/>
      <w:marLeft w:val="0"/>
      <w:marRight w:val="0"/>
      <w:marTop w:val="0"/>
      <w:marBottom w:val="0"/>
      <w:divBdr>
        <w:top w:val="none" w:sz="0" w:space="0" w:color="auto"/>
        <w:left w:val="none" w:sz="0" w:space="0" w:color="auto"/>
        <w:bottom w:val="none" w:sz="0" w:space="0" w:color="auto"/>
        <w:right w:val="none" w:sz="0" w:space="0" w:color="auto"/>
      </w:divBdr>
    </w:div>
    <w:div w:id="1960604464">
      <w:bodyDiv w:val="1"/>
      <w:marLeft w:val="0"/>
      <w:marRight w:val="0"/>
      <w:marTop w:val="0"/>
      <w:marBottom w:val="0"/>
      <w:divBdr>
        <w:top w:val="none" w:sz="0" w:space="0" w:color="auto"/>
        <w:left w:val="none" w:sz="0" w:space="0" w:color="auto"/>
        <w:bottom w:val="none" w:sz="0" w:space="0" w:color="auto"/>
        <w:right w:val="none" w:sz="0" w:space="0" w:color="auto"/>
      </w:divBdr>
    </w:div>
    <w:div w:id="1975479001">
      <w:bodyDiv w:val="1"/>
      <w:marLeft w:val="0"/>
      <w:marRight w:val="0"/>
      <w:marTop w:val="0"/>
      <w:marBottom w:val="0"/>
      <w:divBdr>
        <w:top w:val="none" w:sz="0" w:space="0" w:color="auto"/>
        <w:left w:val="none" w:sz="0" w:space="0" w:color="auto"/>
        <w:bottom w:val="none" w:sz="0" w:space="0" w:color="auto"/>
        <w:right w:val="none" w:sz="0" w:space="0" w:color="auto"/>
      </w:divBdr>
      <w:divsChild>
        <w:div w:id="60519612">
          <w:marLeft w:val="0"/>
          <w:marRight w:val="0"/>
          <w:marTop w:val="0"/>
          <w:marBottom w:val="0"/>
          <w:divBdr>
            <w:top w:val="none" w:sz="0" w:space="0" w:color="auto"/>
            <w:left w:val="none" w:sz="0" w:space="0" w:color="auto"/>
            <w:bottom w:val="none" w:sz="0" w:space="0" w:color="auto"/>
            <w:right w:val="none" w:sz="0" w:space="0" w:color="auto"/>
          </w:divBdr>
        </w:div>
      </w:divsChild>
    </w:div>
    <w:div w:id="2085368663">
      <w:bodyDiv w:val="1"/>
      <w:marLeft w:val="0"/>
      <w:marRight w:val="0"/>
      <w:marTop w:val="0"/>
      <w:marBottom w:val="0"/>
      <w:divBdr>
        <w:top w:val="none" w:sz="0" w:space="0" w:color="auto"/>
        <w:left w:val="none" w:sz="0" w:space="0" w:color="auto"/>
        <w:bottom w:val="none" w:sz="0" w:space="0" w:color="auto"/>
        <w:right w:val="none" w:sz="0" w:space="0" w:color="auto"/>
      </w:divBdr>
    </w:div>
    <w:div w:id="2120221257">
      <w:bodyDiv w:val="1"/>
      <w:marLeft w:val="0"/>
      <w:marRight w:val="0"/>
      <w:marTop w:val="0"/>
      <w:marBottom w:val="0"/>
      <w:divBdr>
        <w:top w:val="none" w:sz="0" w:space="0" w:color="auto"/>
        <w:left w:val="none" w:sz="0" w:space="0" w:color="auto"/>
        <w:bottom w:val="none" w:sz="0" w:space="0" w:color="auto"/>
        <w:right w:val="none" w:sz="0" w:space="0" w:color="auto"/>
      </w:divBdr>
    </w:div>
    <w:div w:id="2141336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TITLEI@cde.ca.gov" TargetMode="Externa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yperlink" Target="https://www.cde.ca.gov/fg/fo/a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CFF@cde.ca.gov" TargetMode="External"/><Relationship Id="rId5" Type="http://schemas.openxmlformats.org/officeDocument/2006/relationships/footnotes" Target="footnotes.xml"/><Relationship Id="rId15" Type="http://schemas.openxmlformats.org/officeDocument/2006/relationships/hyperlink" Target="https://www.cde.ca.gov/sp/sw/t1/schoolsupport.asp" TargetMode="External"/><Relationship Id="rId10" Type="http://schemas.openxmlformats.org/officeDocument/2006/relationships/footer" Target="footer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cde.ca.gov/fg/aa/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3636</Words>
  <Characters>2195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Plan for Student Achievement Template - Local Control Funding Formula (CA Dept of Education)</dc:title>
  <dc:subject>School Plan for Student Achievement Template, Education Code Section 64001 and the Elementary and Secondary Education Act.</dc:subject>
  <dc:creator/>
  <cp:keywords/>
  <cp:lastModifiedBy/>
  <cp:revision>1</cp:revision>
  <dcterms:created xsi:type="dcterms:W3CDTF">2024-06-26T17:16:00Z</dcterms:created>
  <dcterms:modified xsi:type="dcterms:W3CDTF">2024-06-26T17:28:00Z</dcterms:modified>
</cp:coreProperties>
</file>